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6482D1E2" w:rsidR="003D796E" w:rsidRDefault="003D09A9" w:rsidP="003C3E11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D475B">
        <w:rPr>
          <w:rFonts w:ascii="Arial" w:eastAsia="Arial" w:hAnsi="Arial" w:cs="Arial"/>
          <w:b/>
          <w:sz w:val="32"/>
          <w:szCs w:val="24"/>
        </w:rPr>
        <w:t>2</w:t>
      </w:r>
      <w:r w:rsidR="00861600">
        <w:rPr>
          <w:rFonts w:ascii="Arial" w:eastAsia="Arial" w:hAnsi="Arial" w:cs="Arial"/>
          <w:b/>
          <w:sz w:val="32"/>
          <w:szCs w:val="24"/>
        </w:rPr>
        <w:t>6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410C90">
        <w:rPr>
          <w:rFonts w:ascii="Arial" w:eastAsia="Arial" w:hAnsi="Arial" w:cs="Arial"/>
          <w:b/>
          <w:sz w:val="32"/>
          <w:szCs w:val="24"/>
        </w:rPr>
        <w:t>Super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3C3E11">
        <w:rPr>
          <w:rFonts w:ascii="Arial" w:eastAsia="Arial" w:hAnsi="Arial" w:cs="Arial"/>
          <w:b/>
          <w:sz w:val="32"/>
          <w:szCs w:val="24"/>
        </w:rPr>
        <w:t>Typho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3C3E11">
        <w:rPr>
          <w:rFonts w:ascii="Arial" w:eastAsia="Arial" w:hAnsi="Arial" w:cs="Arial"/>
          <w:b/>
          <w:sz w:val="32"/>
          <w:szCs w:val="24"/>
        </w:rPr>
        <w:t>Rolly”</w:t>
      </w:r>
    </w:p>
    <w:p w14:paraId="4FA354BB" w14:textId="3659D85E" w:rsidR="00155355" w:rsidRPr="00BE43F9" w:rsidRDefault="003D09A9" w:rsidP="00843A49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861600">
        <w:rPr>
          <w:rFonts w:ascii="Arial" w:eastAsia="Arial" w:hAnsi="Arial" w:cs="Arial"/>
          <w:sz w:val="24"/>
          <w:szCs w:val="24"/>
        </w:rPr>
        <w:t>15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861600">
        <w:rPr>
          <w:rFonts w:ascii="Arial" w:eastAsia="Arial" w:hAnsi="Arial" w:cs="Arial"/>
          <w:sz w:val="24"/>
          <w:szCs w:val="24"/>
        </w:rPr>
        <w:t>A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5FA6CA7E" w:rsidR="00CA5761" w:rsidRPr="002F02B9" w:rsidRDefault="00CA5761" w:rsidP="00843A49">
      <w:pPr>
        <w:pStyle w:val="NormalWeb"/>
        <w:spacing w:beforeAutospacing="0" w:afterAutospacing="0" w:line="240" w:lineRule="auto"/>
        <w:contextualSpacing/>
        <w:rPr>
          <w:rFonts w:ascii="Arial" w:hAnsi="Arial" w:cs="Arial"/>
          <w:b/>
          <w:color w:val="002060"/>
          <w:sz w:val="18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3BD24D3" w14:textId="36EE0B39" w:rsidR="00B932C1" w:rsidRDefault="00114D5E" w:rsidP="002349B5">
      <w:pPr>
        <w:pStyle w:val="NormalWeb"/>
        <w:spacing w:beforeAutospacing="0" w:after="120" w:afterAutospacing="0" w:line="240" w:lineRule="auto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27327F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0F848D03" w14:textId="2CFA5DE4" w:rsidR="00D02D0E" w:rsidRPr="002F02B9" w:rsidRDefault="00EA31BC" w:rsidP="002F02B9">
      <w:pPr>
        <w:pStyle w:val="NoSpacing1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9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ct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enter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(PAR)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intensifi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sup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firs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v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Bat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Catanduane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seco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Tiwi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lbay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weaken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B3ECA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thir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Sa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Narcis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Quezon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fourth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ob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Batang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1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continu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weake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becom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ropica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storm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8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PM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3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20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exit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(PAR)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</w:p>
    <w:p w14:paraId="631BEC89" w14:textId="0A07BBA6" w:rsidR="0092289B" w:rsidRDefault="00802585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C5CCE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27327F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C5CCE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27327F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Pr="009C5CCE">
        <w:rPr>
          <w:rFonts w:ascii="Arial" w:hAnsi="Arial" w:cs="Arial"/>
          <w:i/>
          <w:color w:val="0070C0"/>
          <w:sz w:val="16"/>
          <w:szCs w:val="24"/>
        </w:rPr>
        <w:t>e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Weather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5B67EE2" w14:textId="77777777" w:rsidR="005E5F6C" w:rsidRDefault="005E5F6C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D71DC4" w14:textId="77777777" w:rsidR="002F02B9" w:rsidRPr="002F02B9" w:rsidRDefault="002F02B9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75E9AB" w14:textId="321918BF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10922016" w14:textId="59FF7D06" w:rsidR="00433176" w:rsidRPr="00546CF9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auto"/>
          <w:sz w:val="16"/>
          <w:szCs w:val="24"/>
        </w:rPr>
      </w:pPr>
      <w:r w:rsidRPr="00546CF9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27327F" w:rsidRPr="00546CF9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27327F" w:rsidRPr="00546CF9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267A32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546,155 </w:t>
      </w:r>
      <w:r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267A32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2,127,408 </w:t>
      </w:r>
      <w:r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9608B1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267A32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5,432 </w:t>
      </w:r>
      <w:r w:rsidR="00857DB4"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>barangays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546CF9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20867" w:rsidRPr="00546CF9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546CF9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MIMAROPA</w:t>
      </w:r>
      <w:r w:rsidR="00664DAF" w:rsidRPr="00546CF9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546CF9">
        <w:rPr>
          <w:rFonts w:ascii="Arial" w:eastAsia="Times New Roman" w:hAnsi="Arial" w:cs="Arial"/>
          <w:b/>
          <w:color w:val="auto"/>
          <w:sz w:val="24"/>
          <w:szCs w:val="24"/>
        </w:rPr>
        <w:t>V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546CF9">
        <w:rPr>
          <w:rFonts w:ascii="Arial" w:eastAsia="Times New Roman" w:hAnsi="Arial" w:cs="Arial"/>
          <w:b/>
          <w:color w:val="auto"/>
          <w:sz w:val="24"/>
          <w:szCs w:val="24"/>
        </w:rPr>
        <w:t>VIII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546CF9">
        <w:rPr>
          <w:rFonts w:ascii="Arial" w:eastAsia="Times New Roman" w:hAnsi="Arial" w:cs="Arial"/>
          <w:b/>
          <w:color w:val="auto"/>
          <w:sz w:val="24"/>
          <w:szCs w:val="24"/>
        </w:rPr>
        <w:t>and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CA</w:t>
      </w:r>
      <w:r w:rsidR="00664DAF" w:rsidRPr="00546CF9">
        <w:rPr>
          <w:rFonts w:ascii="Arial" w:eastAsia="Times New Roman" w:hAnsi="Arial" w:cs="Arial"/>
          <w:b/>
          <w:color w:val="auto"/>
          <w:sz w:val="24"/>
          <w:szCs w:val="24"/>
        </w:rPr>
        <w:t>R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50E5B319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14AE63" w14:textId="7EE82F21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09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"/>
        <w:gridCol w:w="5363"/>
        <w:gridCol w:w="1853"/>
        <w:gridCol w:w="1281"/>
        <w:gridCol w:w="1283"/>
      </w:tblGrid>
      <w:tr w:rsidR="00267A32" w:rsidRPr="00267A32" w14:paraId="02EE937F" w14:textId="77777777" w:rsidTr="00267A32">
        <w:trPr>
          <w:trHeight w:val="58"/>
          <w:tblHeader/>
        </w:trPr>
        <w:tc>
          <w:tcPr>
            <w:tcW w:w="277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D71EDB2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6B899BC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267A32" w:rsidRPr="00267A32" w14:paraId="62C98A55" w14:textId="77777777" w:rsidTr="00267A32">
        <w:trPr>
          <w:trHeight w:val="58"/>
          <w:tblHeader/>
        </w:trPr>
        <w:tc>
          <w:tcPr>
            <w:tcW w:w="277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C8B3E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AB9C63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A9B3D29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0861466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267A32" w:rsidRPr="00267A32" w14:paraId="14CD7A6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328075" w14:textId="77777777" w:rsidR="00267A32" w:rsidRPr="00267A32" w:rsidRDefault="00267A32" w:rsidP="00267A32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A76EBDC" w14:textId="609B2E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4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4336AD" w14:textId="3B327E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6,1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95904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27,408 </w:t>
            </w:r>
          </w:p>
        </w:tc>
      </w:tr>
      <w:tr w:rsidR="00267A32" w:rsidRPr="00267A32" w14:paraId="153BFA3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9DE27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9672F0" w14:textId="4C6381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C44359" w14:textId="267901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585EDB" w14:textId="58F502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</w:tr>
      <w:tr w:rsidR="00267A32" w:rsidRPr="00267A32" w14:paraId="4E8C2872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BA13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5B25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8C11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D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267A32" w:rsidRPr="00267A32" w14:paraId="7B16E5E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86F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F7D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2BD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B52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19</w:t>
            </w:r>
          </w:p>
        </w:tc>
      </w:tr>
      <w:tr w:rsidR="00267A32" w:rsidRPr="00267A32" w14:paraId="01515692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EF7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84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D1A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EF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</w:tr>
      <w:tr w:rsidR="00267A32" w:rsidRPr="00267A32" w14:paraId="775019F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2CE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1EAD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C2C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29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</w:tr>
      <w:tr w:rsidR="00267A32" w:rsidRPr="00267A32" w14:paraId="1BCDF4B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072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619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A4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1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371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128</w:t>
            </w:r>
          </w:p>
        </w:tc>
      </w:tr>
      <w:tr w:rsidR="00267A32" w:rsidRPr="00267A32" w14:paraId="59E7F08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0D1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8E29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885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1B6A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519</w:t>
            </w:r>
          </w:p>
        </w:tc>
      </w:tr>
      <w:tr w:rsidR="00267A32" w:rsidRPr="00267A32" w14:paraId="3C13637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3C4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406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8F9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19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B3E5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072</w:t>
            </w:r>
          </w:p>
        </w:tc>
      </w:tr>
      <w:tr w:rsidR="00267A32" w:rsidRPr="00267A32" w14:paraId="3A4B6307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B16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86A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4A9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6F54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376</w:t>
            </w:r>
          </w:p>
        </w:tc>
      </w:tr>
      <w:tr w:rsidR="00267A32" w:rsidRPr="00267A32" w14:paraId="2E374905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E80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C035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A41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7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C47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494</w:t>
            </w:r>
          </w:p>
        </w:tc>
      </w:tr>
      <w:tr w:rsidR="00267A32" w:rsidRPr="00267A32" w14:paraId="24CD187E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905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5B0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9A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3FB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</w:tr>
      <w:tr w:rsidR="00267A32" w:rsidRPr="00267A32" w14:paraId="6DCB152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163A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DB4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0218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24A5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267A32" w:rsidRPr="00267A32" w14:paraId="0383B39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7EE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B8F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C85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4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2397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975</w:t>
            </w:r>
          </w:p>
        </w:tc>
      </w:tr>
      <w:tr w:rsidR="00267A32" w:rsidRPr="00267A32" w14:paraId="1E18F13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8CAE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247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A73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E99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72</w:t>
            </w:r>
          </w:p>
        </w:tc>
      </w:tr>
      <w:tr w:rsidR="00267A32" w:rsidRPr="00267A32" w14:paraId="5C23A995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972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4F0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D1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6D62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</w:tr>
      <w:tr w:rsidR="00267A32" w:rsidRPr="00267A32" w14:paraId="1979289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2DA82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99812A" w14:textId="70EB7D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FD18A7" w14:textId="460106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A783D4" w14:textId="74D09E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1 </w:t>
            </w:r>
          </w:p>
        </w:tc>
      </w:tr>
      <w:tr w:rsidR="00267A32" w:rsidRPr="00267A32" w14:paraId="1D45625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171B1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84E2E" w14:textId="388C29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5BECFC" w14:textId="669A09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9F7B2E" w14:textId="748D1C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</w:tr>
      <w:tr w:rsidR="00267A32" w:rsidRPr="00267A32" w14:paraId="754287A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95F4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9D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E88F1" w14:textId="54E70C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8489D" w14:textId="0831AB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7851" w14:textId="1E882A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</w:tr>
      <w:tr w:rsidR="00267A32" w:rsidRPr="00267A32" w14:paraId="112283F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9FAE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FBAB2A" w14:textId="0635E2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E24107" w14:textId="22867E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56A0F" w14:textId="1100BD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1 </w:t>
            </w:r>
          </w:p>
        </w:tc>
      </w:tr>
      <w:tr w:rsidR="00267A32" w:rsidRPr="00267A32" w14:paraId="1C3582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E3FC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177F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4A523" w14:textId="3034BE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F818" w14:textId="1D462A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D9C64" w14:textId="331B5E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67A32" w:rsidRPr="00267A32" w14:paraId="19F62FF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C3C0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6A2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68078" w14:textId="4E1EB9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B4A7E" w14:textId="40E07C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A7E0" w14:textId="24E12F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267A32" w:rsidRPr="00267A32" w14:paraId="31C35BA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BE1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CC3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DD251" w14:textId="7B19A8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A49BD" w14:textId="1C936A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BA91B" w14:textId="003F13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67A32" w:rsidRPr="00267A32" w14:paraId="78FD1B6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016C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65C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52A6" w14:textId="50C831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A363" w14:textId="78C6B8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CFB2E" w14:textId="78BBEC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267A32" w:rsidRPr="00267A32" w14:paraId="506C43D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13C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72E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40D36" w14:textId="3CE546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91BB" w14:textId="73785D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86DA" w14:textId="1C916C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67A32" w:rsidRPr="00267A32" w14:paraId="1A16B9A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95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CCB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0DA16" w14:textId="4D0DB9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B5AE7" w14:textId="7BA5F5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B32C0" w14:textId="1394C6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</w:tr>
      <w:tr w:rsidR="00267A32" w:rsidRPr="00267A32" w14:paraId="6306871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C33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034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685D" w14:textId="7D6948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7261" w14:textId="05D810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CEB9" w14:textId="4C0E7A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</w:tr>
      <w:tr w:rsidR="00267A32" w:rsidRPr="00267A32" w14:paraId="7B8A085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96F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AC17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C4A26" w14:textId="7471CF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4076" w14:textId="699178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6D299" w14:textId="4A2C17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67A32" w:rsidRPr="00267A32" w14:paraId="64B0D0A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F5D8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4E9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EA1E" w14:textId="761AC7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79FB" w14:textId="5AE7E8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E8068" w14:textId="554FA4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67A32" w:rsidRPr="00267A32" w14:paraId="66A5DB3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24D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13E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BDF7" w14:textId="3955DE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5751C" w14:textId="397CFE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AA58" w14:textId="5414FB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267A32" w:rsidRPr="00267A32" w14:paraId="052255BE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D8BB4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967AC0" w14:textId="7A5C11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FE24E" w14:textId="3B8922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999E9" w14:textId="2BD3E1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4 </w:t>
            </w:r>
          </w:p>
        </w:tc>
      </w:tr>
      <w:tr w:rsidR="00267A32" w:rsidRPr="00267A32" w14:paraId="5840FDA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002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0AC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30E3" w14:textId="1CC7F2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6307B" w14:textId="1543A0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CB7C" w14:textId="5C72E2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267A32" w:rsidRPr="00267A32" w14:paraId="50894E8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F02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CE0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E2EC0" w14:textId="5644B1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44CD2" w14:textId="55EAB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419AA" w14:textId="3F8F42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267A32" w:rsidRPr="00267A32" w14:paraId="218259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6344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FB00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1C807" w14:textId="4D88EA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7E32" w14:textId="6BC39D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D3335" w14:textId="670D5F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267A32" w:rsidRPr="00267A32" w14:paraId="38AA1BB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DE7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F43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49F0" w14:textId="4F1569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6E75" w14:textId="162888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320E" w14:textId="16219F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267A32" w:rsidRPr="00267A32" w14:paraId="7067A53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69AD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F16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BED6B" w14:textId="13E3A4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FFF88" w14:textId="7B522A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AE033" w14:textId="6C4A02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267A32" w:rsidRPr="00267A32" w14:paraId="1583B00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950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207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77107" w14:textId="4E1FEF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7C154" w14:textId="47BC61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9EA9" w14:textId="0F147A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267A32" w:rsidRPr="00267A32" w14:paraId="3EBE198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80404C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3948FF" w14:textId="46170F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B249B6" w14:textId="7989AA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1,8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C2943F" w14:textId="62AC3C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3,003 </w:t>
            </w:r>
          </w:p>
        </w:tc>
      </w:tr>
      <w:tr w:rsidR="00267A32" w:rsidRPr="00267A32" w14:paraId="7C11D1B9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E5B4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EFF2C" w14:textId="7AB437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FF26E" w14:textId="49D055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244FB0" w14:textId="08C8A1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602 </w:t>
            </w:r>
          </w:p>
        </w:tc>
      </w:tr>
      <w:tr w:rsidR="00267A32" w:rsidRPr="00267A32" w14:paraId="67B5B74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7AE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0D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D1A29" w14:textId="443776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63D8" w14:textId="105E9D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4436" w14:textId="2BBA14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67A32" w:rsidRPr="00267A32" w14:paraId="0212E5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56C6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C48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6F25" w14:textId="6FEC3C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B009" w14:textId="3711DD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0420E" w14:textId="300D45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5 </w:t>
            </w:r>
          </w:p>
        </w:tc>
      </w:tr>
      <w:tr w:rsidR="00267A32" w:rsidRPr="00267A32" w14:paraId="13B6DA3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89E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D2E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C6F5" w14:textId="7B7A12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96E96" w14:textId="707C47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43234" w14:textId="7DD70D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 </w:t>
            </w:r>
          </w:p>
        </w:tc>
      </w:tr>
      <w:tr w:rsidR="00267A32" w:rsidRPr="00267A32" w14:paraId="1B33003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D79D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735F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E4C47" w14:textId="02E8B8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109D2" w14:textId="5701CD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2A8D0" w14:textId="232D49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267A32" w:rsidRPr="00267A32" w14:paraId="3AF1EC1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C10D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F50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2D2EC" w14:textId="1AC84C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29FD8" w14:textId="2E289A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01D5" w14:textId="26894E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06 </w:t>
            </w:r>
          </w:p>
        </w:tc>
      </w:tr>
      <w:tr w:rsidR="00267A32" w:rsidRPr="00267A32" w14:paraId="616AAA4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C2D6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61D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1745F" w14:textId="100F52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A3DF3" w14:textId="047427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5A28" w14:textId="4C35AC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8 </w:t>
            </w:r>
          </w:p>
        </w:tc>
      </w:tr>
      <w:tr w:rsidR="00267A32" w:rsidRPr="00267A32" w14:paraId="6FF0C0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3B9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369C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D07B9" w14:textId="5F30D6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E32A6" w14:textId="4BDB53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A0077" w14:textId="3627EF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5 </w:t>
            </w:r>
          </w:p>
        </w:tc>
      </w:tr>
      <w:tr w:rsidR="00267A32" w:rsidRPr="00267A32" w14:paraId="054FE52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E39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24EC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60F5B" w14:textId="486B46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CA6F" w14:textId="3DE600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DDCE3" w14:textId="3F61F0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267A32" w:rsidRPr="00267A32" w14:paraId="6ED117B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15F5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00EFA" w14:textId="5519C5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B47B7" w14:textId="26B5B5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B087B" w14:textId="42E1FE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549 </w:t>
            </w:r>
          </w:p>
        </w:tc>
      </w:tr>
      <w:tr w:rsidR="00267A32" w:rsidRPr="00267A32" w14:paraId="561AE9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7E12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5AA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50AF8" w14:textId="736BDA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2C8DA" w14:textId="1D5243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0174D" w14:textId="75D8E1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</w:tr>
      <w:tr w:rsidR="00267A32" w:rsidRPr="00267A32" w14:paraId="42A7C2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99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549F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3B909" w14:textId="68D897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E7778" w14:textId="1BF639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A1155" w14:textId="1D4672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</w:tr>
      <w:tr w:rsidR="00267A32" w:rsidRPr="00267A32" w14:paraId="1F77A25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B5DB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7083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27ABF" w14:textId="254B3A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D2A5" w14:textId="682C5A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CD517" w14:textId="39091B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</w:tr>
      <w:tr w:rsidR="00267A32" w:rsidRPr="00267A32" w14:paraId="1774BBB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B5B9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578F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F402D" w14:textId="6C6D6D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D604" w14:textId="7FBF85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81EDC" w14:textId="005039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</w:tr>
      <w:tr w:rsidR="00267A32" w:rsidRPr="00267A32" w14:paraId="29BAD2E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2DEA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4B83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C54E" w14:textId="2E716F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2032" w14:textId="044F02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F65C" w14:textId="44618C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67A32" w:rsidRPr="00267A32" w14:paraId="275D586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8E9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1F7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3AC8B" w14:textId="616A24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F49BA" w14:textId="617D73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C60E1" w14:textId="6A8A6A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8 </w:t>
            </w:r>
          </w:p>
        </w:tc>
      </w:tr>
      <w:tr w:rsidR="00267A32" w:rsidRPr="00267A32" w14:paraId="4F84B2A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537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113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6B688" w14:textId="2314B6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5538D" w14:textId="327BC3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32164" w14:textId="7255DE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267A32" w:rsidRPr="00267A32" w14:paraId="2B87D46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6626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A941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FFB71" w14:textId="6EC698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E3A9" w14:textId="6C343B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39A6B" w14:textId="491FE2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267A32" w:rsidRPr="00267A32" w14:paraId="6725AD6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C9C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546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35259" w14:textId="1E90D3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D3CF" w14:textId="5595FB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C7DE0" w14:textId="4A5378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</w:tr>
      <w:tr w:rsidR="00267A32" w:rsidRPr="00267A32" w14:paraId="0387A19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A16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383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00FA4" w14:textId="384054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4E775" w14:textId="1CF39A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06E63" w14:textId="50219F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2 </w:t>
            </w:r>
          </w:p>
        </w:tc>
      </w:tr>
      <w:tr w:rsidR="00267A32" w:rsidRPr="00267A32" w14:paraId="1A48709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FA8C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9A7B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4DD44" w14:textId="5FE473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7138" w14:textId="2A3ABC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1A07" w14:textId="7A09BE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</w:tr>
      <w:tr w:rsidR="00267A32" w:rsidRPr="00267A32" w14:paraId="52D17B8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3EF8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7E68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B701" w14:textId="375A48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A0E3" w14:textId="3ADD4F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02AAA" w14:textId="1EB252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2 </w:t>
            </w:r>
          </w:p>
        </w:tc>
      </w:tr>
      <w:tr w:rsidR="00267A32" w:rsidRPr="00267A32" w14:paraId="0F3ADC3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C8D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44050D" w14:textId="69EBFA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2A907" w14:textId="23BB9C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1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B3B32" w14:textId="0EB090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0,507 </w:t>
            </w:r>
          </w:p>
        </w:tc>
      </w:tr>
      <w:tr w:rsidR="00267A32" w:rsidRPr="00267A32" w14:paraId="29B6B30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EBE6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C98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9001" w14:textId="42135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042F2" w14:textId="1F3950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4E374" w14:textId="5A090C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</w:tr>
      <w:tr w:rsidR="00267A32" w:rsidRPr="00267A32" w14:paraId="7E374F0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00F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845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1F23" w14:textId="405584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4703D" w14:textId="74FC5F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284A4" w14:textId="2E445C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</w:tr>
      <w:tr w:rsidR="00267A32" w:rsidRPr="00267A32" w14:paraId="1ABE6D6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0D73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DB1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D8E2" w14:textId="549EEF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53089" w14:textId="32AFA8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012F" w14:textId="77B425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267A32" w:rsidRPr="00267A32" w14:paraId="37F1349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B4C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0D80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74AB" w14:textId="5D89CD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186F5" w14:textId="04C75B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33FBF" w14:textId="41B954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</w:tr>
      <w:tr w:rsidR="00267A32" w:rsidRPr="00267A32" w14:paraId="0995183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B532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1F84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9D78" w14:textId="3DB908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EE5DA" w14:textId="385E46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4AD32" w14:textId="6F9961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019 </w:t>
            </w:r>
          </w:p>
        </w:tc>
      </w:tr>
      <w:tr w:rsidR="00267A32" w:rsidRPr="00267A32" w14:paraId="729DFA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E4F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9D9D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74581" w14:textId="77DFF8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24061" w14:textId="431986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C985D" w14:textId="237049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267A32" w:rsidRPr="00267A32" w14:paraId="58B9A4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D35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3E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F001" w14:textId="08EBCC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D5" w14:textId="508CEE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A3F43" w14:textId="1CFC21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6 </w:t>
            </w:r>
          </w:p>
        </w:tc>
      </w:tr>
      <w:tr w:rsidR="00267A32" w:rsidRPr="00267A32" w14:paraId="4B40146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AFD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DCC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51D3" w14:textId="1F186D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EC0C7" w14:textId="277F77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663D0" w14:textId="79F871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267A32" w:rsidRPr="00267A32" w14:paraId="14E5E00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A3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721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6E292" w14:textId="4C78F1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EE5BC" w14:textId="5D7CAE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5050" w14:textId="5B11F8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</w:tr>
      <w:tr w:rsidR="00267A32" w:rsidRPr="00267A32" w14:paraId="5070369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F897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A554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375" w14:textId="20339E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F5C57" w14:textId="4B8B6F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65178" w14:textId="575251B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</w:tr>
      <w:tr w:rsidR="00267A32" w:rsidRPr="00267A32" w14:paraId="40EC6CE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B42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04E4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8BFCF" w14:textId="070F80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27E3" w14:textId="3F48CF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E1870" w14:textId="378B21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</w:tr>
      <w:tr w:rsidR="00267A32" w:rsidRPr="00267A32" w14:paraId="7374754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9FF0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9A31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239EA" w14:textId="7F8F29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A551" w14:textId="4B61D1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F011" w14:textId="651CA6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</w:tr>
      <w:tr w:rsidR="00267A32" w:rsidRPr="00267A32" w14:paraId="3861C28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3C1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887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140F0" w14:textId="54AE8A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5299B" w14:textId="739010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9E0CC" w14:textId="05A248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267A32" w:rsidRPr="00267A32" w14:paraId="04AAA3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FCB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F77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595CC" w14:textId="0617FD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094BD" w14:textId="47E076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70A81" w14:textId="111DA6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1 </w:t>
            </w:r>
          </w:p>
        </w:tc>
      </w:tr>
      <w:tr w:rsidR="00267A32" w:rsidRPr="00267A32" w14:paraId="62A24C8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D29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1783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B4A6" w14:textId="6F7A36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4FAC7" w14:textId="4D81F0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58027" w14:textId="2541B3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67A32" w:rsidRPr="00267A32" w14:paraId="67023DBC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5EDA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5B7BD" w14:textId="231292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6AD6B" w14:textId="15B6A7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7C0F6" w14:textId="491EA1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453 </w:t>
            </w:r>
          </w:p>
        </w:tc>
      </w:tr>
      <w:tr w:rsidR="00267A32" w:rsidRPr="00267A32" w14:paraId="234905F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741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A045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AC1E" w14:textId="6B78C8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8AFF2" w14:textId="72BC8B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C7D5" w14:textId="473A15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267A32" w:rsidRPr="00267A32" w14:paraId="2A20488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637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4F5D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60EA" w14:textId="1D31B5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DD2DE" w14:textId="247900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4AAB" w14:textId="32C7C2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06 </w:t>
            </w:r>
          </w:p>
        </w:tc>
      </w:tr>
      <w:tr w:rsidR="00267A32" w:rsidRPr="00267A32" w14:paraId="5C837B4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3F8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3D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412E3" w14:textId="4008CE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77F6" w14:textId="02DC37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80EFA" w14:textId="52959E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267A32" w:rsidRPr="00267A32" w14:paraId="3128C93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CAF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5AC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76CA9" w14:textId="4B24FE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07825" w14:textId="311D3F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FABB" w14:textId="7EAE88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0 </w:t>
            </w:r>
          </w:p>
        </w:tc>
      </w:tr>
      <w:tr w:rsidR="00267A32" w:rsidRPr="00267A32" w14:paraId="297A34E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C822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8C71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B73EE" w14:textId="6EF946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B6DD7" w14:textId="4BACFC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BF06" w14:textId="214407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267A32" w:rsidRPr="00267A32" w14:paraId="0B2CE8A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D499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C98A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B329" w14:textId="30E93D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AF9F9" w14:textId="5C164A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8346" w14:textId="381C59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8 </w:t>
            </w:r>
          </w:p>
        </w:tc>
      </w:tr>
      <w:tr w:rsidR="00267A32" w:rsidRPr="00267A32" w14:paraId="7B93116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608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E8C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74BBD" w14:textId="0C0ABE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17F5B" w14:textId="5D39FE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F9CE6" w14:textId="43ABC9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267A32" w:rsidRPr="00267A32" w14:paraId="1F2A512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F5A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242C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9705C" w14:textId="51EABE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87B1F" w14:textId="3A6096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83E49" w14:textId="18F592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</w:tr>
      <w:tr w:rsidR="00267A32" w:rsidRPr="00267A32" w14:paraId="71EFE2E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949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C1DE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1FA1" w14:textId="61B662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E2EDE" w14:textId="43B4EC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CA25" w14:textId="3499AC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</w:tr>
      <w:tr w:rsidR="00267A32" w:rsidRPr="00267A32" w14:paraId="7619CEA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197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ECE2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6DAB3" w14:textId="6F5CBD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D187" w14:textId="437480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31358" w14:textId="3A726B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67A32" w:rsidRPr="00267A32" w14:paraId="0466F8B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941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FD46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8AEC" w14:textId="2FAA25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2645C" w14:textId="1CAA7E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1B74" w14:textId="6118FA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</w:tr>
      <w:tr w:rsidR="00267A32" w:rsidRPr="00267A32" w14:paraId="3EBB354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B0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F8DA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191B" w14:textId="287E01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DC74" w14:textId="67C254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1818" w14:textId="63845C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67A32" w:rsidRPr="00267A32" w14:paraId="2F90B6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78F2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AB0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29563" w14:textId="0F6367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9E436" w14:textId="1D401B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BF04" w14:textId="39B61E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</w:tr>
      <w:tr w:rsidR="00267A32" w:rsidRPr="00267A32" w14:paraId="3339D36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AE642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48D74" w14:textId="2C883DA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33C7D" w14:textId="682858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,8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4345F" w14:textId="0DCF43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4,959 </w:t>
            </w:r>
          </w:p>
        </w:tc>
      </w:tr>
      <w:tr w:rsidR="00267A32" w:rsidRPr="00267A32" w14:paraId="0E842A9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63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D786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085EA" w14:textId="42D3ED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E704C" w14:textId="149555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6EB0D" w14:textId="4A3B89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267A32" w:rsidRPr="00267A32" w14:paraId="1BE287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2A6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0B05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82C6" w14:textId="585BC6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DF78" w14:textId="0CFCE2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A388" w14:textId="410AB1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59 </w:t>
            </w:r>
          </w:p>
        </w:tc>
      </w:tr>
      <w:tr w:rsidR="00267A32" w:rsidRPr="00267A32" w14:paraId="788BB5B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D68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3FE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BB7D0" w14:textId="0D074C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53E6" w14:textId="488FB1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4DEA" w14:textId="7DBC1B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1 </w:t>
            </w:r>
          </w:p>
        </w:tc>
      </w:tr>
      <w:tr w:rsidR="00267A32" w:rsidRPr="00267A32" w14:paraId="49ACFF1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61D2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9DA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9F9AE" w14:textId="6403C7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3A56" w14:textId="6F4E18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6E2F0" w14:textId="61F128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62 </w:t>
            </w:r>
          </w:p>
        </w:tc>
      </w:tr>
      <w:tr w:rsidR="00267A32" w:rsidRPr="00267A32" w14:paraId="2D6E183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39AA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FFAF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AAF8" w14:textId="18B956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DC781" w14:textId="66FBBC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90C7" w14:textId="6F81CB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67A32" w:rsidRPr="00267A32" w14:paraId="597BC1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4658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7BA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D344D" w14:textId="4BED95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C4FD4" w14:textId="60E633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5A66" w14:textId="73A306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267A32" w:rsidRPr="00267A32" w14:paraId="15408AF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D88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00D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77D6" w14:textId="357EAF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F1353" w14:textId="5DE257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3509" w14:textId="3B1A93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</w:tr>
      <w:tr w:rsidR="00267A32" w:rsidRPr="00267A32" w14:paraId="63BA0E2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FE0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08B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4EDFF" w14:textId="38FDA2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AF519" w14:textId="5C6054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B965" w14:textId="089F74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,575 </w:t>
            </w:r>
          </w:p>
        </w:tc>
      </w:tr>
      <w:tr w:rsidR="00267A32" w:rsidRPr="00267A32" w14:paraId="61F265E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E3D1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B9C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93A0" w14:textId="4F4438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A406E" w14:textId="27FDD2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6BDF7" w14:textId="54DAB2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</w:tr>
      <w:tr w:rsidR="00267A32" w:rsidRPr="00267A32" w14:paraId="6C5B892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191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BA72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9540B" w14:textId="4FA0AB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A1D03" w14:textId="01AA19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7CEF5" w14:textId="54689D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563 </w:t>
            </w:r>
          </w:p>
        </w:tc>
      </w:tr>
      <w:tr w:rsidR="00267A32" w:rsidRPr="00267A32" w14:paraId="45A75A1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9C2E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36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7AB0" w14:textId="0909EE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57C0B" w14:textId="7C1A64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7E20" w14:textId="17C877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</w:tr>
      <w:tr w:rsidR="00267A32" w:rsidRPr="00267A32" w14:paraId="1E82130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7A3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7D1A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9DE2" w14:textId="541EFB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BE3F" w14:textId="6E3D12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B33E0" w14:textId="19884B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</w:tr>
      <w:tr w:rsidR="00267A32" w:rsidRPr="00267A32" w14:paraId="43CA662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01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3610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9161" w14:textId="6D6286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BFA6D" w14:textId="55C4F1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2E651" w14:textId="28647C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25 </w:t>
            </w:r>
          </w:p>
        </w:tc>
      </w:tr>
      <w:tr w:rsidR="00267A32" w:rsidRPr="00267A32" w14:paraId="68F655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EA1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2596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BFF8E" w14:textId="76CE12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7ED90" w14:textId="1A235B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17445" w14:textId="5A994F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81 </w:t>
            </w:r>
          </w:p>
        </w:tc>
      </w:tr>
      <w:tr w:rsidR="00267A32" w:rsidRPr="00267A32" w14:paraId="6CAEE05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839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1644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0558D" w14:textId="3B055B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DBB0" w14:textId="6BCE53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CF99" w14:textId="695B9A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67A32" w:rsidRPr="00267A32" w14:paraId="5B89B5C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17FE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4F5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938E4" w14:textId="490E53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8443E" w14:textId="343D9B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EC7F4" w14:textId="50F720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</w:tr>
      <w:tr w:rsidR="00267A32" w:rsidRPr="00267A32" w14:paraId="7352578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0F80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E8102" w14:textId="4CF603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81FD1" w14:textId="5ED8D2D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295297" w14:textId="71A1A4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3 </w:t>
            </w:r>
          </w:p>
        </w:tc>
      </w:tr>
      <w:tr w:rsidR="00267A32" w:rsidRPr="00267A32" w14:paraId="031F9BE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3B1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BB9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F25D8" w14:textId="23489E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B9586" w14:textId="5ADEF7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2F83" w14:textId="08AC7E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0 </w:t>
            </w:r>
          </w:p>
        </w:tc>
      </w:tr>
      <w:tr w:rsidR="00267A32" w:rsidRPr="00267A32" w14:paraId="0F952E2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D4C6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9EB7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D937" w14:textId="3386FE2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EEF4A" w14:textId="4803E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E1B1" w14:textId="6F72EA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9 </w:t>
            </w:r>
          </w:p>
        </w:tc>
      </w:tr>
      <w:tr w:rsidR="00267A32" w:rsidRPr="00267A32" w14:paraId="502A83D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842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7E7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0B55" w14:textId="4059CF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98DDA" w14:textId="0A1874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3B318" w14:textId="6D9803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8 </w:t>
            </w:r>
          </w:p>
        </w:tc>
      </w:tr>
      <w:tr w:rsidR="00267A32" w:rsidRPr="00267A32" w14:paraId="7C22EC5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02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C3C2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D3F2C" w14:textId="380855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D5700" w14:textId="40781B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F5092" w14:textId="3EDB13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267A32" w:rsidRPr="00267A32" w14:paraId="5799D56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2D1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5997A" w14:textId="4837AD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DB848" w14:textId="423FB2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B38FA0" w14:textId="130C3D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</w:tr>
      <w:tr w:rsidR="00267A32" w:rsidRPr="00267A32" w14:paraId="2878042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D8A7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4F4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C8D8F" w14:textId="4AE714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F7D92" w14:textId="5CC38A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0FC9D" w14:textId="7C55C2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</w:tr>
      <w:tr w:rsidR="00267A32" w:rsidRPr="00267A32" w14:paraId="37611FF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516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F4C7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61ED0" w14:textId="763862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915BD" w14:textId="5EFDCA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3B705" w14:textId="3968B4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267A32" w:rsidRPr="00267A32" w14:paraId="299BE40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44F2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E424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3180" w14:textId="47333E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CC92" w14:textId="6B84E4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8EB68" w14:textId="43A166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</w:tr>
      <w:tr w:rsidR="00267A32" w:rsidRPr="00267A32" w14:paraId="3E41E5B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8967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0777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16B2" w14:textId="44C7F9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A9331" w14:textId="02A6AE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812F" w14:textId="5BB0A8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67A32" w:rsidRPr="00267A32" w14:paraId="65996E4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701F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227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6FFFC" w14:textId="5C637F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42C8" w14:textId="456EBF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E380" w14:textId="1C70C1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</w:tr>
      <w:tr w:rsidR="00267A32" w:rsidRPr="00267A32" w14:paraId="2CFF048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79B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F74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4211" w14:textId="3F4E98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17598" w14:textId="3D69A3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925E1" w14:textId="499959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</w:tr>
      <w:tr w:rsidR="00267A32" w:rsidRPr="00267A32" w14:paraId="7A56935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5D761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87983B" w14:textId="1E58A7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0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80DC3" w14:textId="09ECF6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3,1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F64D546" w14:textId="27CF3A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,937 </w:t>
            </w:r>
          </w:p>
        </w:tc>
      </w:tr>
      <w:tr w:rsidR="00267A32" w:rsidRPr="00267A32" w14:paraId="293AB03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5EE07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74007" w14:textId="25543C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C028DB" w14:textId="06AB44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3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EC2B02" w14:textId="78ECED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4,984 </w:t>
            </w:r>
          </w:p>
        </w:tc>
      </w:tr>
      <w:tr w:rsidR="00267A32" w:rsidRPr="00267A32" w14:paraId="1D51376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6E2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0D5E3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A15A6" w14:textId="4016CF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D2CEA" w14:textId="684CAE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DBE9" w14:textId="5AB93E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267A32" w:rsidRPr="00267A32" w14:paraId="009F75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69E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0883D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40FC" w14:textId="18AE9A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DF8F" w14:textId="350E9A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4CE2" w14:textId="55E9E3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</w:tr>
      <w:tr w:rsidR="00267A32" w:rsidRPr="00267A32" w14:paraId="526E974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8FC6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8473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3D72" w14:textId="532C3C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036C" w14:textId="67C693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32B3D" w14:textId="534055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0 </w:t>
            </w:r>
          </w:p>
        </w:tc>
      </w:tr>
      <w:tr w:rsidR="00267A32" w:rsidRPr="00267A32" w14:paraId="2253A1B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F64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F623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7D44" w14:textId="1AA946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6B87" w14:textId="593256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9DB02" w14:textId="25E01B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</w:tr>
      <w:tr w:rsidR="00267A32" w:rsidRPr="00267A32" w14:paraId="01656A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F8F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58BB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D09B2" w14:textId="5FD008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9F04C" w14:textId="05659A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462F" w14:textId="5D3C43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273 </w:t>
            </w:r>
          </w:p>
        </w:tc>
      </w:tr>
      <w:tr w:rsidR="00267A32" w:rsidRPr="00267A32" w14:paraId="6E1E585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8A4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A0C9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24BB" w14:textId="62F946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805A4" w14:textId="060A86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55B8" w14:textId="01B4EF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8 </w:t>
            </w:r>
          </w:p>
        </w:tc>
      </w:tr>
      <w:tr w:rsidR="00267A32" w:rsidRPr="00267A32" w14:paraId="2154644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F31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97AC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F4D0" w14:textId="703F98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99F7" w14:textId="3020CF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180BA" w14:textId="7CDFFA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267A32" w:rsidRPr="00267A32" w14:paraId="1448F8A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778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69EA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10086" w14:textId="52B9A8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DF3C4" w14:textId="7BC739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D6CF0" w14:textId="737C3B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5 </w:t>
            </w:r>
          </w:p>
        </w:tc>
      </w:tr>
      <w:tr w:rsidR="00267A32" w:rsidRPr="00267A32" w14:paraId="1421D3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7BA6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670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BD95" w14:textId="6C1A76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0EE0B" w14:textId="5CD25D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11EE" w14:textId="6142E9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267A32" w:rsidRPr="00267A32" w14:paraId="6405F30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BACF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794B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001AD" w14:textId="72ABDC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D063E" w14:textId="78F5EE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53B6E" w14:textId="36556C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67A32" w:rsidRPr="00267A32" w14:paraId="5FCDEF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4E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FA15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E88B7" w14:textId="5D7122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87BB" w14:textId="7CE4DC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6F411" w14:textId="36B88D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</w:tr>
      <w:tr w:rsidR="00267A32" w:rsidRPr="00267A32" w14:paraId="11BAE2A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C5AC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371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6E7A" w14:textId="7B7184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CFB02" w14:textId="3EC142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80E0" w14:textId="63BE8C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3 </w:t>
            </w:r>
          </w:p>
        </w:tc>
      </w:tr>
      <w:tr w:rsidR="00267A32" w:rsidRPr="00267A32" w14:paraId="7E861F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6BD6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CAE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148F" w14:textId="68BDB8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8F8A" w14:textId="58886C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4F97" w14:textId="5C5953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</w:tr>
      <w:tr w:rsidR="00267A32" w:rsidRPr="00267A32" w14:paraId="7632FF5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070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FC53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D8827" w14:textId="1CDD8F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0A58" w14:textId="46BCBA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2CB6D" w14:textId="48281B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7 </w:t>
            </w:r>
          </w:p>
        </w:tc>
      </w:tr>
      <w:tr w:rsidR="00267A32" w:rsidRPr="00267A32" w14:paraId="6108F41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BB32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3EE1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319D" w14:textId="302F8C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2986" w14:textId="30B5DA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038D" w14:textId="7F12EE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7 </w:t>
            </w:r>
          </w:p>
        </w:tc>
      </w:tr>
      <w:tr w:rsidR="00267A32" w:rsidRPr="00267A32" w14:paraId="56468E2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8F5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4172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9C4CE" w14:textId="265D4B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FFA29" w14:textId="127F0B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CE33E" w14:textId="6E5469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6 </w:t>
            </w:r>
          </w:p>
        </w:tc>
      </w:tr>
      <w:tr w:rsidR="00267A32" w:rsidRPr="00267A32" w14:paraId="2F4CF95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927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265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EC8CE" w14:textId="5DD16C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A5F8D" w14:textId="018C51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8075" w14:textId="17A44D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3 </w:t>
            </w:r>
          </w:p>
        </w:tc>
      </w:tr>
      <w:tr w:rsidR="00267A32" w:rsidRPr="00267A32" w14:paraId="24A3981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6941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F82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6959" w14:textId="606F8C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673A" w14:textId="5BAB20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60B7D" w14:textId="02AD96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</w:tr>
      <w:tr w:rsidR="00267A32" w:rsidRPr="00267A32" w14:paraId="32A2CA6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C6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E4B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51B31" w14:textId="57F74E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FEC4" w14:textId="03D916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887B" w14:textId="733375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4 </w:t>
            </w:r>
          </w:p>
        </w:tc>
      </w:tr>
      <w:tr w:rsidR="00267A32" w:rsidRPr="00267A32" w14:paraId="29B81A9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A89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2C85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D742C" w14:textId="47A74A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9466" w14:textId="509209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FF3C8" w14:textId="5A7EB0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</w:tr>
      <w:tr w:rsidR="00267A32" w:rsidRPr="00267A32" w14:paraId="6AFD62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20C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488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A620" w14:textId="54D4C0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FD6FD" w14:textId="5F6D24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79F0D" w14:textId="48EEA4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3 </w:t>
            </w:r>
          </w:p>
        </w:tc>
      </w:tr>
      <w:tr w:rsidR="00267A32" w:rsidRPr="00267A32" w14:paraId="24843E3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5A79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C22F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BA37" w14:textId="37523C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5A613" w14:textId="11DD53C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0F56D" w14:textId="3E9B09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</w:tr>
      <w:tr w:rsidR="00267A32" w:rsidRPr="00267A32" w14:paraId="3A004A9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3F29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D60B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35319" w14:textId="3AD9DA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C46B" w14:textId="78556E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70AA6" w14:textId="15EC14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70 </w:t>
            </w:r>
          </w:p>
        </w:tc>
      </w:tr>
      <w:tr w:rsidR="00267A32" w:rsidRPr="00267A32" w14:paraId="7AFE539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B276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26C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9A0E0" w14:textId="3F288E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8F90" w14:textId="313A8F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9473A" w14:textId="7758D2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</w:tr>
      <w:tr w:rsidR="00267A32" w:rsidRPr="00267A32" w14:paraId="1E2E225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981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333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31ABC" w14:textId="3E2DC2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58687" w14:textId="2DE3E2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68F8E" w14:textId="58F171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</w:tr>
      <w:tr w:rsidR="00267A32" w:rsidRPr="00267A32" w14:paraId="77EC83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9133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2FF1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20F85" w14:textId="026A06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A3131" w14:textId="3AE1D8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F067" w14:textId="2A4F9D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4 </w:t>
            </w:r>
          </w:p>
        </w:tc>
      </w:tr>
      <w:tr w:rsidR="00267A32" w:rsidRPr="00267A32" w14:paraId="6CC92CD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9F8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BCE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8365A" w14:textId="25F305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9E480" w14:textId="4A385D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FD91F" w14:textId="228484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</w:tr>
      <w:tr w:rsidR="00267A32" w:rsidRPr="00267A32" w14:paraId="59AE76A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9FE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408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FC5AE" w14:textId="7CC6FF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4C4C" w14:textId="4C3FB0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E044" w14:textId="34272B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</w:tr>
      <w:tr w:rsidR="00267A32" w:rsidRPr="00267A32" w14:paraId="719DB40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BD34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5B52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4130E" w14:textId="4866A9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BD129" w14:textId="1DC0DA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3F0E8" w14:textId="73455E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0 </w:t>
            </w:r>
          </w:p>
        </w:tc>
      </w:tr>
      <w:tr w:rsidR="00267A32" w:rsidRPr="00267A32" w14:paraId="02DCD24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0F9F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1546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03363" w14:textId="46E1EB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01E60" w14:textId="481095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A38AC" w14:textId="224BD1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8 </w:t>
            </w:r>
          </w:p>
        </w:tc>
      </w:tr>
      <w:tr w:rsidR="00267A32" w:rsidRPr="00267A32" w14:paraId="5BA0982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B1B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BAC9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DD39" w14:textId="628980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B884F" w14:textId="0C6634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05CF" w14:textId="46724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11 </w:t>
            </w:r>
          </w:p>
        </w:tc>
      </w:tr>
      <w:tr w:rsidR="00267A32" w:rsidRPr="00267A32" w14:paraId="3BE2E7F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94A8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339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E8B1E" w14:textId="387BE9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BAE27" w14:textId="1F41E1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E71C" w14:textId="18CDC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267A32" w:rsidRPr="00267A32" w14:paraId="02F9783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39C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991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6DE6" w14:textId="0DAB44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913FB" w14:textId="105F33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04EBD" w14:textId="268106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5 </w:t>
            </w:r>
          </w:p>
        </w:tc>
      </w:tr>
      <w:tr w:rsidR="00267A32" w:rsidRPr="00267A32" w14:paraId="13221FD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66B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5D8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F354" w14:textId="2CAAD3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88FF0" w14:textId="61B35A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F3C2" w14:textId="4EFDB3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</w:tr>
      <w:tr w:rsidR="00267A32" w:rsidRPr="00267A32" w14:paraId="1BE6FF52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2C1D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D18E5" w14:textId="7005F4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10F77" w14:textId="1E31F6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2B0EE3" w14:textId="112E3C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74 </w:t>
            </w:r>
          </w:p>
        </w:tc>
      </w:tr>
      <w:tr w:rsidR="00267A32" w:rsidRPr="00267A32" w14:paraId="5E1D206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DB32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E81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D2B7" w14:textId="10FC34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7007" w14:textId="3D62AD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8333" w14:textId="30C20A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267A32" w:rsidRPr="00267A32" w14:paraId="2CC6D52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015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1879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C243E" w14:textId="5DADBA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73DAF" w14:textId="10F8E1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3046" w14:textId="2E7BC1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</w:tr>
      <w:tr w:rsidR="00267A32" w:rsidRPr="00267A32" w14:paraId="7042D4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B3B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278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1FD75" w14:textId="507C98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5645E" w14:textId="37C407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5573" w14:textId="6E74B1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7 </w:t>
            </w:r>
          </w:p>
        </w:tc>
      </w:tr>
      <w:tr w:rsidR="00267A32" w:rsidRPr="00267A32" w14:paraId="631EE5F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D18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036F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85FF8" w14:textId="657A2FD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66B36" w14:textId="23FAD7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BC059" w14:textId="2E6919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267A32" w:rsidRPr="00267A32" w14:paraId="70D2278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AB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B5A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B0E2" w14:textId="108E4B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AC70" w14:textId="0600E4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1276" w14:textId="77E6ED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267A32" w:rsidRPr="00267A32" w14:paraId="7C1B96D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3977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6DB9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31982" w14:textId="6339A1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6480D" w14:textId="7261F4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6DA8F" w14:textId="1F45E0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267A32" w:rsidRPr="00267A32" w14:paraId="778F700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759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FCC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9BAF7" w14:textId="751FE3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4190" w14:textId="0CC317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2C1F" w14:textId="39457E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</w:tr>
      <w:tr w:rsidR="00267A32" w:rsidRPr="00267A32" w14:paraId="7E9FC5A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8F94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F2E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C54D8" w14:textId="158BDA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9618" w14:textId="3E1DF0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DF653" w14:textId="2E54A00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5 </w:t>
            </w:r>
          </w:p>
        </w:tc>
      </w:tr>
      <w:tr w:rsidR="00267A32" w:rsidRPr="00267A32" w14:paraId="63F2E1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ED9B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3C6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5C39A" w14:textId="53BE6B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DA0F9" w14:textId="3986AE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2E03" w14:textId="722F49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67A32" w:rsidRPr="00267A32" w14:paraId="0565D7D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260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DCE2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36C9" w14:textId="0F9FEB1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49297" w14:textId="338A91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86EF7" w14:textId="42A140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267A32" w:rsidRPr="00267A32" w14:paraId="1ADEC66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6325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608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84902" w14:textId="67B61D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5BAED" w14:textId="684FFD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0FC60" w14:textId="18D5D7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</w:tr>
      <w:tr w:rsidR="00267A32" w:rsidRPr="00267A32" w14:paraId="08D1AD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DCA2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16C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690B" w14:textId="3182CAC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37866" w14:textId="0F209F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E41A" w14:textId="2DD347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</w:tr>
      <w:tr w:rsidR="00267A32" w:rsidRPr="00267A32" w14:paraId="36E0C14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5BB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383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80BE2" w14:textId="1E8CE9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CCB" w14:textId="6E5F7E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7DA5C" w14:textId="664851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</w:tr>
      <w:tr w:rsidR="00267A32" w:rsidRPr="00267A32" w14:paraId="0638E28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2BF8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B04A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F17C6" w14:textId="4512CD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FBFE1" w14:textId="24AAA8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0D003" w14:textId="7E8FE7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 </w:t>
            </w:r>
          </w:p>
        </w:tc>
      </w:tr>
      <w:tr w:rsidR="00267A32" w:rsidRPr="00267A32" w14:paraId="67E2B11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7FE6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8BF8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8FB75" w14:textId="7EA5F6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387C0" w14:textId="4B44CF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BF32" w14:textId="2F6B02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2 </w:t>
            </w:r>
          </w:p>
        </w:tc>
      </w:tr>
      <w:tr w:rsidR="00267A32" w:rsidRPr="00267A32" w14:paraId="774FA0E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1781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984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D4FED" w14:textId="6F62D0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34C1" w14:textId="4135AA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9B1F" w14:textId="0CFD7B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7 </w:t>
            </w:r>
          </w:p>
        </w:tc>
      </w:tr>
      <w:tr w:rsidR="00267A32" w:rsidRPr="00267A32" w14:paraId="1399D1EC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D3B1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3130D4" w14:textId="286F82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B33CB" w14:textId="4D8B8C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6ED97A" w14:textId="66F987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678 </w:t>
            </w:r>
          </w:p>
        </w:tc>
      </w:tr>
      <w:tr w:rsidR="00267A32" w:rsidRPr="00267A32" w14:paraId="5323E6C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711D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44D6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A62A0" w14:textId="6E6541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77C9" w14:textId="0F09AF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1476" w14:textId="15F7B9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2 </w:t>
            </w:r>
          </w:p>
        </w:tc>
      </w:tr>
      <w:tr w:rsidR="00267A32" w:rsidRPr="00267A32" w14:paraId="0F498E9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607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B9C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1398" w14:textId="5C3331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C5614" w14:textId="737CDF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F2F62" w14:textId="05CCCA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53 </w:t>
            </w:r>
          </w:p>
        </w:tc>
      </w:tr>
      <w:tr w:rsidR="00267A32" w:rsidRPr="00267A32" w14:paraId="481E8C7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FA4A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C48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29C4B" w14:textId="4A241B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2DAC3" w14:textId="3D01B5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F4BDF" w14:textId="4B173A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</w:tr>
      <w:tr w:rsidR="00267A32" w:rsidRPr="00267A32" w14:paraId="04891A0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FA4F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9967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262C" w14:textId="252D17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691D" w14:textId="169A26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2C38" w14:textId="499843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9 </w:t>
            </w:r>
          </w:p>
        </w:tc>
      </w:tr>
      <w:tr w:rsidR="00267A32" w:rsidRPr="00267A32" w14:paraId="0924E49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8C63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97BA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AF88" w14:textId="3F0C086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CEC5" w14:textId="010EDC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37A6" w14:textId="0A6E8C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31 </w:t>
            </w:r>
          </w:p>
        </w:tc>
      </w:tr>
      <w:tr w:rsidR="00267A32" w:rsidRPr="00267A32" w14:paraId="521EEAB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1AC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9ECB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AFDAC" w14:textId="11B410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29D7A" w14:textId="697F4E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04409" w14:textId="756AF8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9 </w:t>
            </w:r>
          </w:p>
        </w:tc>
      </w:tr>
      <w:tr w:rsidR="00267A32" w:rsidRPr="00267A32" w14:paraId="4211414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EE8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F889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8A8E0" w14:textId="1D14D2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3A244" w14:textId="601B63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0582" w14:textId="5F369C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267A32" w:rsidRPr="00267A32" w14:paraId="55F571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19CE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D23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8FB89" w14:textId="17E86E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9C99" w14:textId="7D7CB6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26DA6" w14:textId="248C8B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67A32" w:rsidRPr="00267A32" w14:paraId="7A31391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E0F2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89CF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AA059" w14:textId="15E976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65066" w14:textId="73A380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71944" w14:textId="7F86ED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</w:tr>
      <w:tr w:rsidR="00267A32" w:rsidRPr="00267A32" w14:paraId="24BBEF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81D1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FCC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2655" w14:textId="0912C1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546E6" w14:textId="3B12B9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DABFD" w14:textId="52D7A2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6 </w:t>
            </w:r>
          </w:p>
        </w:tc>
      </w:tr>
      <w:tr w:rsidR="00267A32" w:rsidRPr="00267A32" w14:paraId="5B5D47D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DBAC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3B87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97CD5" w14:textId="6383C9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E705" w14:textId="153B7B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9D88" w14:textId="3F98B2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267A32" w:rsidRPr="00267A32" w14:paraId="1C00E9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99F05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6801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CD290" w14:textId="0E9982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C0D9" w14:textId="21EED5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F2D6" w14:textId="50E163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</w:tr>
      <w:tr w:rsidR="00267A32" w:rsidRPr="00267A32" w14:paraId="1975D99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6A3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9EE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6643" w14:textId="6CB4C1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C5F9" w14:textId="1C4C7D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BB830" w14:textId="67E09D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</w:tr>
      <w:tr w:rsidR="00267A32" w:rsidRPr="00267A32" w14:paraId="1373D60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1D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D0E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AB9D4" w14:textId="158FCD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7E610" w14:textId="723522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CAF5" w14:textId="54259B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267A32" w:rsidRPr="00267A32" w14:paraId="777843D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56B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A70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1BC2" w14:textId="76E22A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93FB" w14:textId="38D35F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C7FF" w14:textId="706547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</w:tr>
      <w:tr w:rsidR="00267A32" w:rsidRPr="00267A32" w14:paraId="4FEE51C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0B1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F262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84FC" w14:textId="0E2D77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7C1A" w14:textId="77321E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F95D" w14:textId="430607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</w:tr>
      <w:tr w:rsidR="00267A32" w:rsidRPr="00267A32" w14:paraId="733F905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530C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C9C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1286" w14:textId="16FE15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7DFE" w14:textId="3E1DCB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D2E8B" w14:textId="162F86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</w:tr>
      <w:tr w:rsidR="00267A32" w:rsidRPr="00267A32" w14:paraId="6739AC7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05D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260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AFBF5" w14:textId="71CC09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0B2CF" w14:textId="26F28C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69A5" w14:textId="210CCC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67A32" w:rsidRPr="00267A32" w14:paraId="2D3591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B378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E73D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EB642" w14:textId="2346EF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2A977" w14:textId="7B89F7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C0982" w14:textId="10680B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</w:tr>
      <w:tr w:rsidR="00267A32" w:rsidRPr="00267A32" w14:paraId="7658328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9BE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67FC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17EC3" w14:textId="291CB9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8EDE3" w14:textId="7E0114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AD848" w14:textId="419F20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</w:tr>
      <w:tr w:rsidR="00267A32" w:rsidRPr="00267A32" w14:paraId="69B7393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827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EA46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692D0" w14:textId="59F160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AE54B" w14:textId="36F9AF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3CC6" w14:textId="1B4BDF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267A32" w:rsidRPr="00267A32" w14:paraId="35ECE1D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EEA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5856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BF9F2" w14:textId="7FBEFD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6280" w14:textId="7BA1FC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F9B12" w14:textId="7249AA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</w:tr>
      <w:tr w:rsidR="00267A32" w:rsidRPr="00267A32" w14:paraId="0090D2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01EC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9FBA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73DEE" w14:textId="75DF31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FC99F" w14:textId="56B914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6C3C2" w14:textId="1577DA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9 </w:t>
            </w:r>
          </w:p>
        </w:tc>
      </w:tr>
      <w:tr w:rsidR="00267A32" w:rsidRPr="00267A32" w14:paraId="123BF87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532C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8C70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C764" w14:textId="2992A7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60B5E" w14:textId="76A6E0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C5ED" w14:textId="487DEE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267A32" w:rsidRPr="00267A32" w14:paraId="17CBB1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4E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8DF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0300A" w14:textId="2EBA08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FC880" w14:textId="296852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9A50" w14:textId="76AE3D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01 </w:t>
            </w:r>
          </w:p>
        </w:tc>
      </w:tr>
      <w:tr w:rsidR="00267A32" w:rsidRPr="00267A32" w14:paraId="1A08868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DA05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C89B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F064" w14:textId="5D4496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02CC" w14:textId="181A1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171E" w14:textId="1A769B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1 </w:t>
            </w:r>
          </w:p>
        </w:tc>
      </w:tr>
      <w:tr w:rsidR="00267A32" w:rsidRPr="00267A32" w14:paraId="5C06889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ED9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3C93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A7C06" w14:textId="0E2BFD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4CB7E" w14:textId="55EA66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8E64" w14:textId="33D6E1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267A32" w:rsidRPr="00267A32" w14:paraId="5DA3853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1EE6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BDF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78113" w14:textId="758462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7B0F" w14:textId="5F0EE6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0E163" w14:textId="1C452A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 </w:t>
            </w:r>
          </w:p>
        </w:tc>
      </w:tr>
      <w:tr w:rsidR="00267A32" w:rsidRPr="00267A32" w14:paraId="0C6D029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B026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D8C8D8" w14:textId="5695A1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DD79E" w14:textId="5DD1ED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7,1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59760" w14:textId="242D04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7,884 </w:t>
            </w:r>
          </w:p>
        </w:tc>
      </w:tr>
      <w:tr w:rsidR="00267A32" w:rsidRPr="00267A32" w14:paraId="7383315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8FD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6A1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50FE" w14:textId="7B7AE36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20E31" w14:textId="0D433FD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7598C" w14:textId="1EBF31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5 </w:t>
            </w:r>
          </w:p>
        </w:tc>
      </w:tr>
      <w:tr w:rsidR="00267A32" w:rsidRPr="00267A32" w14:paraId="5DC71A7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8BC8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4A24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D8C8" w14:textId="0A7A63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62E79" w14:textId="7696E2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AC2D" w14:textId="0BB372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84 </w:t>
            </w:r>
          </w:p>
        </w:tc>
      </w:tr>
      <w:tr w:rsidR="00267A32" w:rsidRPr="00267A32" w14:paraId="346A0DE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FBC3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595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07192" w14:textId="4EFCED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C4E2" w14:textId="5EB8F2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D996" w14:textId="28E630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65 </w:t>
            </w:r>
          </w:p>
        </w:tc>
      </w:tr>
      <w:tr w:rsidR="00267A32" w:rsidRPr="00267A32" w14:paraId="4944690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462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5DA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EC80D" w14:textId="22C7E0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5709" w14:textId="5D51B9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0FCF1" w14:textId="0721E4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983 </w:t>
            </w:r>
          </w:p>
        </w:tc>
      </w:tr>
      <w:tr w:rsidR="00267A32" w:rsidRPr="00267A32" w14:paraId="34B0E6A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92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F0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A52E" w14:textId="5A66C4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AD73" w14:textId="23A6DB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30984" w14:textId="39C2F61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1 </w:t>
            </w:r>
          </w:p>
        </w:tc>
      </w:tr>
      <w:tr w:rsidR="00267A32" w:rsidRPr="00267A32" w14:paraId="6125EFE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D0B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5CD7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B529" w14:textId="5A06B2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C432" w14:textId="594FB0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5694F" w14:textId="648E36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475 </w:t>
            </w:r>
          </w:p>
        </w:tc>
      </w:tr>
      <w:tr w:rsidR="00267A32" w:rsidRPr="00267A32" w14:paraId="0B3F391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1B34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7B1B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7EAB" w14:textId="0B53D2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4C40" w14:textId="343E41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BFCD4" w14:textId="4BEBDE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1 </w:t>
            </w:r>
          </w:p>
        </w:tc>
      </w:tr>
      <w:tr w:rsidR="00267A32" w:rsidRPr="00267A32" w14:paraId="3900A4E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E0C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879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B067" w14:textId="7D3FA0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44099" w14:textId="78C23B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F1E0D" w14:textId="249986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795 </w:t>
            </w:r>
          </w:p>
        </w:tc>
      </w:tr>
      <w:tr w:rsidR="00267A32" w:rsidRPr="00267A32" w14:paraId="5208DC3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3E7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5C7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3383" w14:textId="34A4E3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4E91A" w14:textId="543875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F7359" w14:textId="401711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18 </w:t>
            </w:r>
          </w:p>
        </w:tc>
      </w:tr>
      <w:tr w:rsidR="00267A32" w:rsidRPr="00267A32" w14:paraId="5C34B41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453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931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7A677" w14:textId="3E2ABD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9F0C7" w14:textId="2A583F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7026C" w14:textId="0B8395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60 </w:t>
            </w:r>
          </w:p>
        </w:tc>
      </w:tr>
      <w:tr w:rsidR="00267A32" w:rsidRPr="00267A32" w14:paraId="51B8002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D9B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103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63A7D" w14:textId="4EC162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ED45C" w14:textId="387A53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58625" w14:textId="3C4EBC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9 </w:t>
            </w:r>
          </w:p>
        </w:tc>
      </w:tr>
      <w:tr w:rsidR="00267A32" w:rsidRPr="00267A32" w14:paraId="013402E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B83C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C5E4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9F84D" w14:textId="058A94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77D63" w14:textId="5A8D4C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20984" w14:textId="400A11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55 </w:t>
            </w:r>
          </w:p>
        </w:tc>
      </w:tr>
      <w:tr w:rsidR="00267A32" w:rsidRPr="00267A32" w14:paraId="75AE70D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FBB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87E0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B0D9" w14:textId="6DCEB4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4F6D" w14:textId="2FE28A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ACDE" w14:textId="73BEF0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46 </w:t>
            </w:r>
          </w:p>
        </w:tc>
      </w:tr>
      <w:tr w:rsidR="00267A32" w:rsidRPr="00267A32" w14:paraId="22FF53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B5D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1432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AB26C" w14:textId="2CBE41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B9EFE" w14:textId="0FDC4A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F543C" w14:textId="0B8893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88 </w:t>
            </w:r>
          </w:p>
        </w:tc>
      </w:tr>
      <w:tr w:rsidR="00267A32" w:rsidRPr="00267A32" w14:paraId="41A8D98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39CA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CAF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EA6AB" w14:textId="6E0A73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CCBB6" w14:textId="5CC84C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FB393" w14:textId="48576B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</w:tr>
      <w:tr w:rsidR="00267A32" w:rsidRPr="00267A32" w14:paraId="2656F80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FD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198F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CD11" w14:textId="4CEDDD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F6FF" w14:textId="64CEEF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144BD" w14:textId="71E4F7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452 </w:t>
            </w:r>
          </w:p>
        </w:tc>
      </w:tr>
      <w:tr w:rsidR="00267A32" w:rsidRPr="00267A32" w14:paraId="1DF6F5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F79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7330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DFDD9" w14:textId="363FF7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020EF" w14:textId="3D2C35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4604" w14:textId="5BA251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267A32" w:rsidRPr="00267A32" w14:paraId="54C0E21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3092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2145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3809B" w14:textId="5620D5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9B830" w14:textId="2CECA1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E946" w14:textId="17BD88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284 </w:t>
            </w:r>
          </w:p>
        </w:tc>
      </w:tr>
      <w:tr w:rsidR="00267A32" w:rsidRPr="00267A32" w14:paraId="003884D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F81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6343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BA2E" w14:textId="7EF32A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6A41" w14:textId="043C7E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4F6AF" w14:textId="478B79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3 </w:t>
            </w:r>
          </w:p>
        </w:tc>
      </w:tr>
      <w:tr w:rsidR="00267A32" w:rsidRPr="00267A32" w14:paraId="6B8750F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C3F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3FCC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5758E" w14:textId="0F4FEC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BA008" w14:textId="3FABF3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70568" w14:textId="7D8E1D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85 </w:t>
            </w:r>
          </w:p>
        </w:tc>
      </w:tr>
      <w:tr w:rsidR="00267A32" w:rsidRPr="00267A32" w14:paraId="26D0297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989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2D8E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02E9" w14:textId="3E2CF3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6FF3" w14:textId="19F7A4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85CF" w14:textId="05281C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,183 </w:t>
            </w:r>
          </w:p>
        </w:tc>
      </w:tr>
      <w:tr w:rsidR="00267A32" w:rsidRPr="00267A32" w14:paraId="3B3FCBA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CC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3405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869F4" w14:textId="60F4DB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58464" w14:textId="411232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4C67E" w14:textId="1C6E8E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30 </w:t>
            </w:r>
          </w:p>
        </w:tc>
      </w:tr>
      <w:tr w:rsidR="00267A32" w:rsidRPr="00267A32" w14:paraId="789E31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C31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F4C6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1D99D" w14:textId="076D19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6349A" w14:textId="5637B7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CC640" w14:textId="2275F7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1 </w:t>
            </w:r>
          </w:p>
        </w:tc>
      </w:tr>
      <w:tr w:rsidR="00267A32" w:rsidRPr="00267A32" w14:paraId="0BED3B1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1F58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1D5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4C3D8" w14:textId="462373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9F263" w14:textId="08D407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8D4B" w14:textId="0A5D0E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42 </w:t>
            </w:r>
          </w:p>
        </w:tc>
      </w:tr>
      <w:tr w:rsidR="00267A32" w:rsidRPr="00267A32" w14:paraId="2BCD8F2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151E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DA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B4341" w14:textId="313B4D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FB57" w14:textId="17BC07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1393" w14:textId="65F22C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7 </w:t>
            </w:r>
          </w:p>
        </w:tc>
      </w:tr>
      <w:tr w:rsidR="00267A32" w:rsidRPr="00267A32" w14:paraId="3A1000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966B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5A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DA4E" w14:textId="1A90493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4AC23" w14:textId="389330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CB7B2" w14:textId="227097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25 </w:t>
            </w:r>
          </w:p>
        </w:tc>
      </w:tr>
      <w:tr w:rsidR="00267A32" w:rsidRPr="00267A32" w14:paraId="27A7FBF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4051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4017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48B0" w14:textId="44397F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65796" w14:textId="6B7403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F28E" w14:textId="3F8512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44 </w:t>
            </w:r>
          </w:p>
        </w:tc>
      </w:tr>
      <w:tr w:rsidR="00267A32" w:rsidRPr="00267A32" w14:paraId="4705D02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B00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C8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1309" w14:textId="6302FC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40F9F" w14:textId="011BBEA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807F4" w14:textId="48065A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96 </w:t>
            </w:r>
          </w:p>
        </w:tc>
      </w:tr>
      <w:tr w:rsidR="00267A32" w:rsidRPr="00267A32" w14:paraId="1165245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FC1C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1BE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1A07" w14:textId="1D54BB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3F5C" w14:textId="3A5D0A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26478" w14:textId="22CC05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1 </w:t>
            </w:r>
          </w:p>
        </w:tc>
      </w:tr>
      <w:tr w:rsidR="00267A32" w:rsidRPr="00267A32" w14:paraId="4B18F3A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FE1C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5E77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D750E" w14:textId="2CE101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0762D" w14:textId="59797D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58E4" w14:textId="6AAFDE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02 </w:t>
            </w:r>
          </w:p>
        </w:tc>
      </w:tr>
      <w:tr w:rsidR="00267A32" w:rsidRPr="00267A32" w14:paraId="25AB926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90D5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08B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B2A9D" w14:textId="02F07B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6F06" w14:textId="7DA3B2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168A" w14:textId="2AF68F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9 </w:t>
            </w:r>
          </w:p>
        </w:tc>
      </w:tr>
      <w:tr w:rsidR="00267A32" w:rsidRPr="00267A32" w14:paraId="54A54A1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C9D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C1C1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ECD04" w14:textId="13A8AF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D570" w14:textId="24DFA6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8125C" w14:textId="4B381C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1 </w:t>
            </w:r>
          </w:p>
        </w:tc>
      </w:tr>
      <w:tr w:rsidR="00267A32" w:rsidRPr="00267A32" w14:paraId="26BEDF4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8E33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1CD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113F9" w14:textId="6E0242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1C76" w14:textId="4D6481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8AF03" w14:textId="37EEE99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09 </w:t>
            </w:r>
          </w:p>
        </w:tc>
      </w:tr>
      <w:tr w:rsidR="00267A32" w:rsidRPr="00267A32" w14:paraId="355385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7A04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D5BB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4B96C" w14:textId="1D7A3C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A4FAF" w14:textId="038AEB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FB22E" w14:textId="01AC60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4 </w:t>
            </w:r>
          </w:p>
        </w:tc>
      </w:tr>
      <w:tr w:rsidR="00267A32" w:rsidRPr="00267A32" w14:paraId="010DC8D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5E9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054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CB9C" w14:textId="2D2070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EC66" w14:textId="1A9CDB2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2DEE5" w14:textId="60CFCF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79 </w:t>
            </w:r>
          </w:p>
        </w:tc>
      </w:tr>
      <w:tr w:rsidR="00267A32" w:rsidRPr="00267A32" w14:paraId="4B95C86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F9F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D7E1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A7627" w14:textId="68A11A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B729" w14:textId="2CB2AB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65AC9" w14:textId="634284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794 </w:t>
            </w:r>
          </w:p>
        </w:tc>
      </w:tr>
      <w:tr w:rsidR="00267A32" w:rsidRPr="00267A32" w14:paraId="2A82147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518A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F188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E1C9" w14:textId="0C19AA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C7B1" w14:textId="309F3C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FABE4" w14:textId="58D67F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02 </w:t>
            </w:r>
          </w:p>
        </w:tc>
      </w:tr>
      <w:tr w:rsidR="00267A32" w:rsidRPr="00267A32" w14:paraId="41E6149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7A3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6D55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ECC8" w14:textId="0EBE85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27266" w14:textId="229AD2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804F" w14:textId="77AB8F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994 </w:t>
            </w:r>
          </w:p>
        </w:tc>
      </w:tr>
      <w:tr w:rsidR="00267A32" w:rsidRPr="00267A32" w14:paraId="7D33EC1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0C0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4420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522AA" w14:textId="31AE4B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FA8BA" w14:textId="73785E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C0A8" w14:textId="577396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2 </w:t>
            </w:r>
          </w:p>
        </w:tc>
      </w:tr>
      <w:tr w:rsidR="00267A32" w:rsidRPr="00267A32" w14:paraId="773B93A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5CA6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2E8B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5EA9B" w14:textId="5D80C8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5EC0A" w14:textId="1C2DFF6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0A29" w14:textId="68C60D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0 </w:t>
            </w:r>
          </w:p>
        </w:tc>
      </w:tr>
      <w:tr w:rsidR="00267A32" w:rsidRPr="00267A32" w14:paraId="3295EB5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C848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55E9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B03D4" w14:textId="5E9A35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933D" w14:textId="5FE1EA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35FFA" w14:textId="19CA46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77 </w:t>
            </w:r>
          </w:p>
        </w:tc>
      </w:tr>
      <w:tr w:rsidR="00267A32" w:rsidRPr="00267A32" w14:paraId="643A894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72234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C016E4" w14:textId="42F88D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ACFDE" w14:textId="02DF81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45437B" w14:textId="5F40A23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517 </w:t>
            </w:r>
          </w:p>
        </w:tc>
      </w:tr>
      <w:tr w:rsidR="00267A32" w:rsidRPr="00267A32" w14:paraId="7826AAC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0EFC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AE1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FD00" w14:textId="2A73178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9882" w14:textId="7C0423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883D7" w14:textId="099965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</w:tr>
      <w:tr w:rsidR="00267A32" w:rsidRPr="00267A32" w14:paraId="43521E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28A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4FF5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3952E" w14:textId="36576A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B584" w14:textId="1E41EC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5E72" w14:textId="3C412C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5 </w:t>
            </w:r>
          </w:p>
        </w:tc>
      </w:tr>
      <w:tr w:rsidR="00267A32" w:rsidRPr="00267A32" w14:paraId="3A9C34E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8FF9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295C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9D808" w14:textId="2644AA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15670" w14:textId="273359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DF4FB" w14:textId="71F7CE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</w:tr>
      <w:tr w:rsidR="00267A32" w:rsidRPr="00267A32" w14:paraId="5A64CAE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53A3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7E6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088AB" w14:textId="5A9348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06FA" w14:textId="010546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6C3A" w14:textId="081A05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1 </w:t>
            </w:r>
          </w:p>
        </w:tc>
      </w:tr>
      <w:tr w:rsidR="00267A32" w:rsidRPr="00267A32" w14:paraId="4DE6F71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8037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9AB0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C0E5" w14:textId="6DF68B7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F088E" w14:textId="071E07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F09F" w14:textId="1271E4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6 </w:t>
            </w:r>
          </w:p>
        </w:tc>
      </w:tr>
      <w:tr w:rsidR="00267A32" w:rsidRPr="00267A32" w14:paraId="711AFD7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18E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5ABD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DADD1" w14:textId="3F2C081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227E8" w14:textId="1EC448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C838" w14:textId="2A03B68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8 </w:t>
            </w:r>
          </w:p>
        </w:tc>
      </w:tr>
      <w:tr w:rsidR="00267A32" w:rsidRPr="00267A32" w14:paraId="29BDDA1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B628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F9E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C172" w14:textId="6C4EBE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331B9" w14:textId="4D7034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72AB3" w14:textId="0C76DE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 </w:t>
            </w:r>
          </w:p>
        </w:tc>
      </w:tr>
      <w:tr w:rsidR="00267A32" w:rsidRPr="00267A32" w14:paraId="6555D12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5502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06B7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78DC5" w14:textId="54283E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69ABB" w14:textId="0733AB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ABB71" w14:textId="3B00D64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267A32" w:rsidRPr="00267A32" w14:paraId="7817FDC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52B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A80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8762" w14:textId="2611A34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7AF31" w14:textId="5F9188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8C204" w14:textId="1CA7B50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2 </w:t>
            </w:r>
          </w:p>
        </w:tc>
      </w:tr>
      <w:tr w:rsidR="00267A32" w:rsidRPr="00267A32" w14:paraId="3603F54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F8B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63BD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3226A" w14:textId="4F4C55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1EE4" w14:textId="678933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9D743" w14:textId="2D94C8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267A32" w:rsidRPr="00267A32" w14:paraId="75BF3F5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5EA7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0446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DCCBC" w14:textId="60492C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188C" w14:textId="4FCBA3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E7AF1" w14:textId="6989C4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</w:tr>
      <w:tr w:rsidR="00267A32" w:rsidRPr="00267A32" w14:paraId="57C6B23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E245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493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9CF63" w14:textId="48AF6E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BA0A" w14:textId="5A778A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F10DD" w14:textId="54900E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1 </w:t>
            </w:r>
          </w:p>
        </w:tc>
      </w:tr>
      <w:tr w:rsidR="00267A32" w:rsidRPr="00267A32" w14:paraId="5917B67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0EB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685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A919" w14:textId="058BDD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FC8F2" w14:textId="70B4FF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3D8" w14:textId="03E8D7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6 </w:t>
            </w:r>
          </w:p>
        </w:tc>
      </w:tr>
      <w:tr w:rsidR="00267A32" w:rsidRPr="00267A32" w14:paraId="357BB28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011D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9C67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091A2" w14:textId="4BB46D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E717" w14:textId="1D672F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14549" w14:textId="756517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</w:tr>
      <w:tr w:rsidR="00267A32" w:rsidRPr="00267A32" w14:paraId="28F4090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7C90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C345B2" w14:textId="048564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55A5E4" w14:textId="6E932B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66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C9E8C8" w14:textId="0E3506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8,846 </w:t>
            </w:r>
          </w:p>
        </w:tc>
      </w:tr>
      <w:tr w:rsidR="00267A32" w:rsidRPr="00267A32" w14:paraId="670CDB6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B89F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7BD11" w14:textId="44BE7B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CF8D7" w14:textId="4C0F56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430468" w14:textId="5E4C72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343 </w:t>
            </w:r>
          </w:p>
        </w:tc>
      </w:tr>
      <w:tr w:rsidR="00267A32" w:rsidRPr="00267A32" w14:paraId="4B0331F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8EA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F27BD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46F7B" w14:textId="4C9040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571CA" w14:textId="7EEB288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B1D63" w14:textId="299DDB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74 </w:t>
            </w:r>
          </w:p>
        </w:tc>
      </w:tr>
      <w:tr w:rsidR="00267A32" w:rsidRPr="00267A32" w14:paraId="07F0A65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1744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698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7C52D" w14:textId="63C6330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4024D" w14:textId="7B237B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0B3A" w14:textId="1A2A2A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63 </w:t>
            </w:r>
          </w:p>
        </w:tc>
      </w:tr>
      <w:tr w:rsidR="00267A32" w:rsidRPr="00267A32" w14:paraId="6C234A8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8F04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79E6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B1FF" w14:textId="68BCE3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7DC5" w14:textId="580F72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5CB40" w14:textId="66AF1A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07 </w:t>
            </w:r>
          </w:p>
        </w:tc>
      </w:tr>
      <w:tr w:rsidR="00267A32" w:rsidRPr="00267A32" w14:paraId="6086386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F66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74D6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19B7F" w14:textId="6203C7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359F" w14:textId="2FC408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0F07A" w14:textId="509A90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99 </w:t>
            </w:r>
          </w:p>
        </w:tc>
      </w:tr>
      <w:tr w:rsidR="00267A32" w:rsidRPr="00267A32" w14:paraId="331D291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DED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C09A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18A6" w14:textId="49F200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A7A3C" w14:textId="733EED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03925" w14:textId="7F8463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06 </w:t>
            </w:r>
          </w:p>
        </w:tc>
      </w:tr>
      <w:tr w:rsidR="00267A32" w:rsidRPr="00267A32" w14:paraId="708F012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F34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33DC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0728" w14:textId="450818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05A01" w14:textId="6D5AD9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B55A" w14:textId="4F5BF0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4 </w:t>
            </w:r>
          </w:p>
        </w:tc>
      </w:tr>
      <w:tr w:rsidR="00267A32" w:rsidRPr="00267A32" w14:paraId="6317860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B3B1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877F35" w14:textId="222FE6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7EC85" w14:textId="3925AB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A9831B" w14:textId="60FAAC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879 </w:t>
            </w:r>
          </w:p>
        </w:tc>
      </w:tr>
      <w:tr w:rsidR="00267A32" w:rsidRPr="00267A32" w14:paraId="11C4E7C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D0D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7AD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bra de Ilo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8430" w14:textId="2C1E80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0559" w14:textId="2D2529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6EDFE" w14:textId="3C540E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4 </w:t>
            </w:r>
          </w:p>
        </w:tc>
      </w:tr>
      <w:tr w:rsidR="00267A32" w:rsidRPr="00267A32" w14:paraId="3812EDB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C106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E6D8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inta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D9928" w14:textId="4FC560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72B1" w14:textId="1BDE4C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1BE00" w14:textId="033678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4 </w:t>
            </w:r>
          </w:p>
        </w:tc>
      </w:tr>
      <w:tr w:rsidR="00267A32" w:rsidRPr="00267A32" w14:paraId="0C3B70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5D4D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38D7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850" w14:textId="1C15E0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8317D" w14:textId="5CF43F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F6CBE" w14:textId="75E469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9 </w:t>
            </w:r>
          </w:p>
        </w:tc>
      </w:tr>
      <w:tr w:rsidR="00267A32" w:rsidRPr="00267A32" w14:paraId="4B078DE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3D9D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033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10C9C" w14:textId="4C465E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D8128" w14:textId="11EFF9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B61F" w14:textId="07E14A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4 </w:t>
            </w:r>
          </w:p>
        </w:tc>
      </w:tr>
      <w:tr w:rsidR="00267A32" w:rsidRPr="00267A32" w14:paraId="72DCC0D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B3A5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B20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A0418" w14:textId="3B3FEB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BFEC2" w14:textId="3AD180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43D9" w14:textId="5B0CDE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26 </w:t>
            </w:r>
          </w:p>
        </w:tc>
      </w:tr>
      <w:tr w:rsidR="00267A32" w:rsidRPr="00267A32" w14:paraId="530D346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EA5E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ECE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mburao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CB60B" w14:textId="4B38D6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097FE" w14:textId="6750CE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3B681" w14:textId="725A84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2 </w:t>
            </w:r>
          </w:p>
        </w:tc>
      </w:tr>
      <w:tr w:rsidR="00267A32" w:rsidRPr="00267A32" w14:paraId="19B293C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110F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4A5A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2D96B" w14:textId="4A8239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BC619" w14:textId="39D0C9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B79F6" w14:textId="189DFD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1 </w:t>
            </w:r>
          </w:p>
        </w:tc>
      </w:tr>
      <w:tr w:rsidR="00267A32" w:rsidRPr="00267A32" w14:paraId="580BFF9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C291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0B2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4DE9C" w14:textId="71E770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CD68D" w14:textId="61609B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F9B78" w14:textId="3B231B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1 </w:t>
            </w:r>
          </w:p>
        </w:tc>
      </w:tr>
      <w:tr w:rsidR="00267A32" w:rsidRPr="00267A32" w14:paraId="78695A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847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098D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8601" w14:textId="758E1D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8CCC6" w14:textId="4D2157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49DE0" w14:textId="1058477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87 </w:t>
            </w:r>
          </w:p>
        </w:tc>
      </w:tr>
      <w:tr w:rsidR="00267A32" w:rsidRPr="00267A32" w14:paraId="54BB452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37F3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501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9C44A" w14:textId="324AEE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C1702" w14:textId="3A5442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B968B" w14:textId="1ADECF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05 </w:t>
            </w:r>
          </w:p>
        </w:tc>
      </w:tr>
      <w:tr w:rsidR="00267A32" w:rsidRPr="00267A32" w14:paraId="3AA2AFD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826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AC43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ta Cru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FC66" w14:textId="572E03B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0920B" w14:textId="5D3652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AAA7" w14:textId="423AA8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</w:tr>
      <w:tr w:rsidR="00267A32" w:rsidRPr="00267A32" w14:paraId="62BA64B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40CFE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73BF7B" w14:textId="2C3EE2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5BC3B" w14:textId="6299DF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30883" w14:textId="129956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545 </w:t>
            </w:r>
          </w:p>
        </w:tc>
      </w:tr>
      <w:tr w:rsidR="00267A32" w:rsidRPr="00267A32" w14:paraId="3D56E09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622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DC6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7032" w14:textId="1BB427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F0AC7" w14:textId="40BB19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D3B3F" w14:textId="3C0974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3 </w:t>
            </w:r>
          </w:p>
        </w:tc>
      </w:tr>
      <w:tr w:rsidR="00267A32" w:rsidRPr="00267A32" w14:paraId="6DB2616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3C34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71EE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99941" w14:textId="67763F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0677" w14:textId="5DC95E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9D162" w14:textId="341F25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8 </w:t>
            </w:r>
          </w:p>
        </w:tc>
      </w:tr>
      <w:tr w:rsidR="00267A32" w:rsidRPr="00267A32" w14:paraId="6757A57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EE3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9BD6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AAC7" w14:textId="36544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5B07" w14:textId="600011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FE101" w14:textId="4C455E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1 </w:t>
            </w:r>
          </w:p>
        </w:tc>
      </w:tr>
      <w:tr w:rsidR="00267A32" w:rsidRPr="00267A32" w14:paraId="6070D15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30E8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25F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3D57" w14:textId="23AD47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B022E" w14:textId="5BCE5DB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F74CE" w14:textId="3DB4E9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267A32" w:rsidRPr="00267A32" w14:paraId="32C8CD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C9E0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814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645C" w14:textId="53FD82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30A39" w14:textId="1532B7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BD64B" w14:textId="6D37B5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6 </w:t>
            </w:r>
          </w:p>
        </w:tc>
      </w:tr>
      <w:tr w:rsidR="00267A32" w:rsidRPr="00267A32" w14:paraId="2D40E51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CB6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8C5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F7AA3" w14:textId="31AC9C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073E4" w14:textId="7494BD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BFE7" w14:textId="089979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65 </w:t>
            </w:r>
          </w:p>
        </w:tc>
      </w:tr>
      <w:tr w:rsidR="00267A32" w:rsidRPr="00267A32" w14:paraId="60DF9A8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1C44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49E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24D60" w14:textId="655305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F0E01" w14:textId="6498FC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03B2" w14:textId="6DF587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03 </w:t>
            </w:r>
          </w:p>
        </w:tc>
      </w:tr>
      <w:tr w:rsidR="00267A32" w:rsidRPr="00267A32" w14:paraId="39B583D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734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DE88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E8F15" w14:textId="3B266C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40520" w14:textId="0B3FE0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7711" w14:textId="220E83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95 </w:t>
            </w:r>
          </w:p>
        </w:tc>
      </w:tr>
      <w:tr w:rsidR="00267A32" w:rsidRPr="00267A32" w14:paraId="31EF058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0BA7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05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AA1CD" w14:textId="50CA15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1C6D" w14:textId="760365F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54B1B" w14:textId="66587D9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</w:tr>
      <w:tr w:rsidR="00267A32" w:rsidRPr="00267A32" w14:paraId="258EFC5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4DBA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B389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69EB2" w14:textId="557D51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2E216" w14:textId="2692B6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5482" w14:textId="418A91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4 </w:t>
            </w:r>
          </w:p>
        </w:tc>
      </w:tr>
      <w:tr w:rsidR="00267A32" w:rsidRPr="00267A32" w14:paraId="1A6FDD6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415E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A5A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506F" w14:textId="27B671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59B73" w14:textId="24B395A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95EA0" w14:textId="47F5838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6 </w:t>
            </w:r>
          </w:p>
        </w:tc>
      </w:tr>
      <w:tr w:rsidR="00267A32" w:rsidRPr="00267A32" w14:paraId="2D92906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E1BA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8927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7B82D" w14:textId="01D21E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3AD6" w14:textId="68BFA9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B0F30" w14:textId="4528EF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7 </w:t>
            </w:r>
          </w:p>
        </w:tc>
      </w:tr>
      <w:tr w:rsidR="00267A32" w:rsidRPr="00267A32" w14:paraId="76A1F57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ADC3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0170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065F3" w14:textId="1C7CAB6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3DF2A" w14:textId="4422CA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51776" w14:textId="32A1AB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</w:tr>
      <w:tr w:rsidR="00267A32" w:rsidRPr="00267A32" w14:paraId="4C8510E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2A9C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7FF2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4360F" w14:textId="4A8812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D4CF" w14:textId="1A84DF5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F099" w14:textId="2F6F2B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267A32" w:rsidRPr="00267A32" w14:paraId="408226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60FF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E2F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0F5A7" w14:textId="1F0780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CCB54" w14:textId="057861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1302E" w14:textId="01B89A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</w:tr>
      <w:tr w:rsidR="00267A32" w:rsidRPr="00267A32" w14:paraId="04F5D9D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04771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Palaw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AB29C" w14:textId="6A9C510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82D60C" w14:textId="6054AD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5A8039" w14:textId="79BE41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28 </w:t>
            </w:r>
          </w:p>
        </w:tc>
      </w:tr>
      <w:tr w:rsidR="00267A32" w:rsidRPr="00267A32" w14:paraId="6BF32DB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2930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F346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sua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B4557" w14:textId="48BFA8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FEB4D" w14:textId="2BE33B6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DADC" w14:textId="161BFA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8 </w:t>
            </w:r>
          </w:p>
        </w:tc>
      </w:tr>
      <w:tr w:rsidR="00267A32" w:rsidRPr="00267A32" w14:paraId="2D89919A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DD9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0FAB2" w14:textId="636AA5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CE61CC" w14:textId="066EE8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A8E80" w14:textId="2DC663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351 </w:t>
            </w:r>
          </w:p>
        </w:tc>
      </w:tr>
      <w:tr w:rsidR="00267A32" w:rsidRPr="00267A32" w14:paraId="4A55947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3974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EC8C5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908D5" w14:textId="11C497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48FFE" w14:textId="72FC29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50174" w14:textId="160091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</w:tr>
      <w:tr w:rsidR="00267A32" w:rsidRPr="00267A32" w14:paraId="2004DF7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E2E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2783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8456" w14:textId="7D94F0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B67A" w14:textId="70045F3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53AFD" w14:textId="5DF75D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50 </w:t>
            </w:r>
          </w:p>
        </w:tc>
      </w:tr>
      <w:tr w:rsidR="00267A32" w:rsidRPr="00267A32" w14:paraId="4A8DCC4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EA79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0E669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422CA" w14:textId="33C4A1C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74E4A" w14:textId="3F0562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3B7B" w14:textId="582C65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 </w:t>
            </w:r>
          </w:p>
        </w:tc>
      </w:tr>
      <w:tr w:rsidR="00267A32" w:rsidRPr="00267A32" w14:paraId="66D8BF3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29D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226CC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4963" w14:textId="6823F3F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164E" w14:textId="55A05F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FA926" w14:textId="714019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 </w:t>
            </w:r>
          </w:p>
        </w:tc>
      </w:tr>
      <w:tr w:rsidR="00267A32" w:rsidRPr="00267A32" w14:paraId="2AC2326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B90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54F96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B10FF" w14:textId="5CB7C3E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7E8DF" w14:textId="209D84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6B82" w14:textId="0CE2834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4 </w:t>
            </w:r>
          </w:p>
        </w:tc>
      </w:tr>
      <w:tr w:rsidR="00267A32" w:rsidRPr="00267A32" w14:paraId="19B724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504B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1E1A0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A38C" w14:textId="654C7B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40568" w14:textId="4D0FA2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2E8F" w14:textId="21CADBE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267A32" w:rsidRPr="00267A32" w14:paraId="033B03E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3FD2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15B7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4B379" w14:textId="68885D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5DFF5" w14:textId="7A9A83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79EB" w14:textId="276679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267A32" w:rsidRPr="00267A32" w14:paraId="46ED7B3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FB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78AA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2EB5D" w14:textId="6311D1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22A2" w14:textId="0B1D0C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95E25" w14:textId="04CC9E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267A32" w:rsidRPr="00267A32" w14:paraId="733F81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DF68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8BC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E289D" w14:textId="47006E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8F383" w14:textId="2C3B74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2D8AE" w14:textId="0CD1EA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267A32" w:rsidRPr="00267A32" w14:paraId="1E9B5F5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D44C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041F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E8D6" w14:textId="7D8305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72FD6" w14:textId="6AD4E97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2F344" w14:textId="56F86E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9 </w:t>
            </w:r>
          </w:p>
        </w:tc>
      </w:tr>
      <w:tr w:rsidR="00267A32" w:rsidRPr="00267A32" w14:paraId="3BC64E2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4FB7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F2DC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7A84" w14:textId="224C46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7EA46" w14:textId="5947E3F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374D9" w14:textId="4C9FFA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7 </w:t>
            </w:r>
          </w:p>
        </w:tc>
      </w:tr>
      <w:tr w:rsidR="00267A32" w:rsidRPr="00267A32" w14:paraId="37EB5ED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0CC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E2C9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8AD2" w14:textId="59D12D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A7373" w14:textId="45342CF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C08D3" w14:textId="78FDDD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91 </w:t>
            </w:r>
          </w:p>
        </w:tc>
      </w:tr>
      <w:tr w:rsidR="00267A32" w:rsidRPr="00267A32" w14:paraId="327304C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564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3C3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3A999" w14:textId="60F6CB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459A" w14:textId="19F548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D187" w14:textId="0A5AC1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9 </w:t>
            </w:r>
          </w:p>
        </w:tc>
      </w:tr>
      <w:tr w:rsidR="00267A32" w:rsidRPr="00267A32" w14:paraId="21CB3A6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C27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D03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0CEC" w14:textId="797D24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BA135" w14:textId="6AAD5B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4688A" w14:textId="5DC1248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</w:tr>
      <w:tr w:rsidR="00267A32" w:rsidRPr="00267A32" w14:paraId="2AACFB1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FA6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10BD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1911" w14:textId="55341A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B7DB6" w14:textId="27241C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29579" w14:textId="613ED7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</w:tr>
      <w:tr w:rsidR="00267A32" w:rsidRPr="00267A32" w14:paraId="1BABD1F8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2909F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70A23F" w14:textId="71B4359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2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D3056" w14:textId="45EB99E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4,10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04513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81,623 </w:t>
            </w:r>
          </w:p>
        </w:tc>
      </w:tr>
      <w:tr w:rsidR="00267A32" w:rsidRPr="00267A32" w14:paraId="34D749BF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A2D2A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886BE" w14:textId="346E1C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D60FB3" w14:textId="21D2AE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3,7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5165B" w14:textId="116DE9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9,527 </w:t>
            </w:r>
          </w:p>
        </w:tc>
      </w:tr>
      <w:tr w:rsidR="00267A32" w:rsidRPr="00267A32" w14:paraId="250A836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4F01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A813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ACD14" w14:textId="444FB9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A4C69" w14:textId="083621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314E" w14:textId="16E7EC5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80 </w:t>
            </w:r>
          </w:p>
        </w:tc>
      </w:tr>
      <w:tr w:rsidR="00267A32" w:rsidRPr="00267A32" w14:paraId="494439A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F1E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D23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A5901" w14:textId="33D88D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5415A" w14:textId="5F0732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BFD5" w14:textId="3BA97A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,410 </w:t>
            </w:r>
          </w:p>
        </w:tc>
      </w:tr>
      <w:tr w:rsidR="00267A32" w:rsidRPr="00267A32" w14:paraId="3F2359B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7FE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7D95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C3F0" w14:textId="6DF02A8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BB164" w14:textId="22DE789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1360D" w14:textId="76A6DF4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941 </w:t>
            </w:r>
          </w:p>
        </w:tc>
      </w:tr>
      <w:tr w:rsidR="00267A32" w:rsidRPr="00267A32" w14:paraId="7AB9D75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5251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C768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52CA" w14:textId="410015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F450" w14:textId="294423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94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6E51" w14:textId="150156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72 </w:t>
            </w:r>
          </w:p>
        </w:tc>
      </w:tr>
      <w:tr w:rsidR="00267A32" w:rsidRPr="00267A32" w14:paraId="015BE7A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619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178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A202A" w14:textId="66A2CA4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0E278" w14:textId="48F05FB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CEF0F" w14:textId="323BBA5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38 </w:t>
            </w:r>
          </w:p>
        </w:tc>
      </w:tr>
      <w:tr w:rsidR="00267A32" w:rsidRPr="00267A32" w14:paraId="61D0A0E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26C9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C0FC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47F1" w14:textId="0FEAC1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5A073" w14:textId="1FDA9D2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17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92295" w14:textId="40092D7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,148 </w:t>
            </w:r>
          </w:p>
        </w:tc>
      </w:tr>
      <w:tr w:rsidR="00267A32" w:rsidRPr="00267A32" w14:paraId="057FC2E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A3B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1242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F6F8" w14:textId="7CDD19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03E0B" w14:textId="753361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FD72" w14:textId="08FBBFB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390 </w:t>
            </w:r>
          </w:p>
        </w:tc>
      </w:tr>
      <w:tr w:rsidR="00267A32" w:rsidRPr="00267A32" w14:paraId="34B4CA6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4CC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8721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CF314" w14:textId="17039CF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63E99" w14:textId="24D443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68FF" w14:textId="3C5343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49 </w:t>
            </w:r>
          </w:p>
        </w:tc>
      </w:tr>
      <w:tr w:rsidR="00267A32" w:rsidRPr="00267A32" w14:paraId="0D842F2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52A4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4D33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7DFDC" w14:textId="5F2785B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F6EE" w14:textId="24AEB5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4D389" w14:textId="35261C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691 </w:t>
            </w:r>
          </w:p>
        </w:tc>
      </w:tr>
      <w:tr w:rsidR="00267A32" w:rsidRPr="00267A32" w14:paraId="2D6C6ED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097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F17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84EDE" w14:textId="10B7A21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685B9" w14:textId="07F73C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7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D357" w14:textId="0A1E725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530 </w:t>
            </w:r>
          </w:p>
        </w:tc>
      </w:tr>
      <w:tr w:rsidR="00267A32" w:rsidRPr="00267A32" w14:paraId="234EF48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638A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9329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7B536" w14:textId="1737D0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F9BFB" w14:textId="651F46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AAFA" w14:textId="6BEC40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32 </w:t>
            </w:r>
          </w:p>
        </w:tc>
      </w:tr>
      <w:tr w:rsidR="00267A32" w:rsidRPr="00267A32" w14:paraId="517C20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823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5B08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AF63" w14:textId="7BA2D5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2577C" w14:textId="0026F15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306E5" w14:textId="6E9C8B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09 </w:t>
            </w:r>
          </w:p>
        </w:tc>
      </w:tr>
      <w:tr w:rsidR="00267A32" w:rsidRPr="00267A32" w14:paraId="561A052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05B7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23CE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80F44" w14:textId="4B830C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E5BE5" w14:textId="4737ED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693D" w14:textId="27803D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9 </w:t>
            </w:r>
          </w:p>
        </w:tc>
      </w:tr>
      <w:tr w:rsidR="00267A32" w:rsidRPr="00267A32" w14:paraId="258DB5C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7C2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8676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339E7" w14:textId="1D2998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0CD7" w14:textId="32E0195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6573F" w14:textId="6A622F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9 </w:t>
            </w:r>
          </w:p>
        </w:tc>
      </w:tr>
      <w:tr w:rsidR="00267A32" w:rsidRPr="00267A32" w14:paraId="4E43D87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34C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7C5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3012C" w14:textId="3763ABB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0E980" w14:textId="0AC8082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5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A985C" w14:textId="5FA7A0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16 </w:t>
            </w:r>
          </w:p>
        </w:tc>
      </w:tr>
      <w:tr w:rsidR="00267A32" w:rsidRPr="00267A32" w14:paraId="76691C1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50F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BDD8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4468" w14:textId="239C1C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324BF" w14:textId="7CF60F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7A7F" w14:textId="3762E74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4 </w:t>
            </w:r>
          </w:p>
        </w:tc>
      </w:tr>
      <w:tr w:rsidR="00267A32" w:rsidRPr="00267A32" w14:paraId="16FBA1C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6D8B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5FB1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F7EAC" w14:textId="07EAB1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B5EFB" w14:textId="53175C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79C7F" w14:textId="424C62A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267A32" w:rsidRPr="00267A32" w14:paraId="360A0E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5F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BCB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30703" w14:textId="1A6E4F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E737" w14:textId="0525F2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FCD4" w14:textId="08A5EB1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05 </w:t>
            </w:r>
          </w:p>
        </w:tc>
      </w:tr>
      <w:tr w:rsidR="00267A32" w:rsidRPr="00267A32" w14:paraId="57E6E265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D3B68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0D497A" w14:textId="3CD335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8CCA1" w14:textId="090955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1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EE0E7" w14:textId="4B0631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490 </w:t>
            </w:r>
          </w:p>
        </w:tc>
      </w:tr>
      <w:tr w:rsidR="00267A32" w:rsidRPr="00267A32" w14:paraId="45F8502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82C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AEAAB" w14:textId="77777777" w:rsidR="00267A32" w:rsidRPr="00267A32" w:rsidRDefault="00267A32" w:rsidP="00267A32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7F2F" w14:textId="3B3DA6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0F87A" w14:textId="20E1293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94852" w14:textId="5C52A7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1 </w:t>
            </w:r>
          </w:p>
        </w:tc>
      </w:tr>
      <w:tr w:rsidR="00267A32" w:rsidRPr="00267A32" w14:paraId="302F2B6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6A9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D9C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249E9" w14:textId="3E1074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4E49" w14:textId="46A66E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F1D4" w14:textId="02318B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3 </w:t>
            </w:r>
          </w:p>
        </w:tc>
      </w:tr>
      <w:tr w:rsidR="00267A32" w:rsidRPr="00267A32" w14:paraId="1E5D9F9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103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D2F7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4DA8" w14:textId="116B9B4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72D47" w14:textId="04D346E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0D163" w14:textId="617E3F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4 </w:t>
            </w:r>
          </w:p>
        </w:tc>
      </w:tr>
      <w:tr w:rsidR="00267A32" w:rsidRPr="00267A32" w14:paraId="1B647E1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FB7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80E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3D320" w14:textId="1F3D85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75587" w14:textId="7D6C1BF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1342" w14:textId="7D5B19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99 </w:t>
            </w:r>
          </w:p>
        </w:tc>
      </w:tr>
      <w:tr w:rsidR="00267A32" w:rsidRPr="00267A32" w14:paraId="28872A9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59A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3687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C2D9" w14:textId="359144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C02A2" w14:textId="1FF3E1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DC7D0" w14:textId="6E0F996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62 </w:t>
            </w:r>
          </w:p>
        </w:tc>
      </w:tr>
      <w:tr w:rsidR="00267A32" w:rsidRPr="00267A32" w14:paraId="12D6AA7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8B26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0ECF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F8782" w14:textId="3DC884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86E1" w14:textId="467781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93AEF" w14:textId="46D04D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7 </w:t>
            </w:r>
          </w:p>
        </w:tc>
      </w:tr>
      <w:tr w:rsidR="00267A32" w:rsidRPr="00267A32" w14:paraId="23B52F6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616D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7ACE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199A6" w14:textId="18DE9A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04CD1" w14:textId="71902EB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FF420" w14:textId="47918B6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88 </w:t>
            </w:r>
          </w:p>
        </w:tc>
      </w:tr>
      <w:tr w:rsidR="00267A32" w:rsidRPr="00267A32" w14:paraId="1468693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7D8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9245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9C70" w14:textId="6BECB0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4563" w14:textId="097409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B27E" w14:textId="7C8D56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 </w:t>
            </w:r>
          </w:p>
        </w:tc>
      </w:tr>
      <w:tr w:rsidR="00267A32" w:rsidRPr="00267A32" w14:paraId="77098BF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9038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818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E967" w14:textId="189BCBD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9D096" w14:textId="4590735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3DEDC" w14:textId="113936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6 </w:t>
            </w:r>
          </w:p>
        </w:tc>
      </w:tr>
      <w:tr w:rsidR="00267A32" w:rsidRPr="00267A32" w14:paraId="3846EE4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62A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21A6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BCAEB" w14:textId="27AEB92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4699F" w14:textId="1596C1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4C0D8" w14:textId="5ECA16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</w:tr>
      <w:tr w:rsidR="00267A32" w:rsidRPr="00267A32" w14:paraId="393CB70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F91B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568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8D1FA" w14:textId="1B3798C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C14E6" w14:textId="54FCA2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A946C" w14:textId="24D849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55 </w:t>
            </w:r>
          </w:p>
        </w:tc>
      </w:tr>
      <w:tr w:rsidR="00267A32" w:rsidRPr="00267A32" w14:paraId="7E6CD1B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7099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7FBE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F95C" w14:textId="025B4B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09BA" w14:textId="6C03EDC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8ED1B" w14:textId="46A995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96 </w:t>
            </w:r>
          </w:p>
        </w:tc>
      </w:tr>
      <w:tr w:rsidR="00267A32" w:rsidRPr="00267A32" w14:paraId="05056D3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545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3ADCF6" w14:textId="4DF359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BAAEC" w14:textId="600EC3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56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190C9B" w14:textId="5D53483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3,869 </w:t>
            </w:r>
          </w:p>
        </w:tc>
      </w:tr>
      <w:tr w:rsidR="00267A32" w:rsidRPr="00267A32" w14:paraId="600E95E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C188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86F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E46F" w14:textId="2717F9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35855" w14:textId="2981E39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7ED5" w14:textId="5665B7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</w:tr>
      <w:tr w:rsidR="00267A32" w:rsidRPr="00267A32" w14:paraId="130B76C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AC28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5A3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280B0" w14:textId="7769CC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FCD2E" w14:textId="7EE19A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F5778" w14:textId="1F762B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3 </w:t>
            </w:r>
          </w:p>
        </w:tc>
      </w:tr>
      <w:tr w:rsidR="00267A32" w:rsidRPr="00267A32" w14:paraId="0EDA00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979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3EFB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0C701" w14:textId="5F9279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F44AF" w14:textId="2850E9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AC6D1" w14:textId="665EAD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15 </w:t>
            </w:r>
          </w:p>
        </w:tc>
      </w:tr>
      <w:tr w:rsidR="00267A32" w:rsidRPr="00267A32" w14:paraId="743ED7B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711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96F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6074A" w14:textId="215397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252E3" w14:textId="1F0E4EA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2A05D" w14:textId="44671E9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3 </w:t>
            </w:r>
          </w:p>
        </w:tc>
      </w:tr>
      <w:tr w:rsidR="00267A32" w:rsidRPr="00267A32" w14:paraId="222B4B5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66FB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83FB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0CB23" w14:textId="317806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C307" w14:textId="6A83995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F97B2" w14:textId="031E5C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64 </w:t>
            </w:r>
          </w:p>
        </w:tc>
      </w:tr>
      <w:tr w:rsidR="00267A32" w:rsidRPr="00267A32" w14:paraId="56E4CA1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589D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4E88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2F2C" w14:textId="46918D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3AABC" w14:textId="30AED3F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9E2F6" w14:textId="3F3545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</w:tr>
      <w:tr w:rsidR="00267A32" w:rsidRPr="00267A32" w14:paraId="51FC37B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99C3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AA4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F65E" w14:textId="465687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F81E9" w14:textId="391FE1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7BAF6" w14:textId="2AFF21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</w:tr>
      <w:tr w:rsidR="00267A32" w:rsidRPr="00267A32" w14:paraId="67975A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3860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AC7F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1264" w14:textId="0495EA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60FE" w14:textId="153DCF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C1DE" w14:textId="4FBBC6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</w:tr>
      <w:tr w:rsidR="00267A32" w:rsidRPr="00267A32" w14:paraId="3E58673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526A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95FD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F70C9" w14:textId="5637C8F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9E25" w14:textId="0AB02D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DC416" w14:textId="6C06F6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</w:tr>
      <w:tr w:rsidR="00267A32" w:rsidRPr="00267A32" w14:paraId="029C39B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D9AE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C608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0790E" w14:textId="4CBCD5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0EFA4" w14:textId="6C5385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65373" w14:textId="6DFD54E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05 </w:t>
            </w:r>
          </w:p>
        </w:tc>
      </w:tr>
      <w:tr w:rsidR="00267A32" w:rsidRPr="00267A32" w14:paraId="78C63BE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E30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8A93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FB9C8" w14:textId="7B57AFE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70698" w14:textId="4E453CB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4E65D" w14:textId="614975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3 </w:t>
            </w:r>
          </w:p>
        </w:tc>
      </w:tr>
      <w:tr w:rsidR="00267A32" w:rsidRPr="00267A32" w14:paraId="4085DDB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4D6A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B6DF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606B4" w14:textId="792E3A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F1CC" w14:textId="2E1679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7E0BF" w14:textId="43CDA11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9 </w:t>
            </w:r>
          </w:p>
        </w:tc>
      </w:tr>
      <w:tr w:rsidR="00267A32" w:rsidRPr="00267A32" w14:paraId="2563682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7CFF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2BE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095E6" w14:textId="3E11C00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37730" w14:textId="16F9E3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5616" w14:textId="09052C6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7 </w:t>
            </w:r>
          </w:p>
        </w:tc>
      </w:tr>
      <w:tr w:rsidR="00267A32" w:rsidRPr="00267A32" w14:paraId="134DB13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06C8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12DC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5C299" w14:textId="0C1BB8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72DDE" w14:textId="143F992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5FA9" w14:textId="138557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</w:tr>
      <w:tr w:rsidR="00267A32" w:rsidRPr="00267A32" w14:paraId="11F1BCC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4294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F64C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9E8AF" w14:textId="7C67E4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03281" w14:textId="3FDC778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49CA" w14:textId="2FCB48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6 </w:t>
            </w:r>
          </w:p>
        </w:tc>
      </w:tr>
      <w:tr w:rsidR="00267A32" w:rsidRPr="00267A32" w14:paraId="38E4D3F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4C60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E1EA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251E" w14:textId="473F94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EA877" w14:textId="3E9C0B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1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1E2C0" w14:textId="0239B7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,462 </w:t>
            </w:r>
          </w:p>
        </w:tc>
      </w:tr>
      <w:tr w:rsidR="00267A32" w:rsidRPr="00267A32" w14:paraId="0CEF0E5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7A0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58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1AED" w14:textId="693013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B5DC" w14:textId="68D413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4A8DE" w14:textId="5026B90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</w:tr>
      <w:tr w:rsidR="00267A32" w:rsidRPr="00267A32" w14:paraId="0B0274E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6C4B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5DD3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4C2C0" w14:textId="18E32F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020EF" w14:textId="415F42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4651" w14:textId="1C18559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8 </w:t>
            </w:r>
          </w:p>
        </w:tc>
      </w:tr>
      <w:tr w:rsidR="00267A32" w:rsidRPr="00267A32" w14:paraId="2C9836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CB0B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3552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DE3C" w14:textId="6260F7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8838E" w14:textId="318B0D0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BBDAB" w14:textId="3F14A4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4 </w:t>
            </w:r>
          </w:p>
        </w:tc>
      </w:tr>
      <w:tr w:rsidR="00267A32" w:rsidRPr="00267A32" w14:paraId="64B939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4C7C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1EBE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49E84" w14:textId="0B6867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095D" w14:textId="012015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E25B4" w14:textId="501ACD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94 </w:t>
            </w:r>
          </w:p>
        </w:tc>
      </w:tr>
      <w:tr w:rsidR="00267A32" w:rsidRPr="00267A32" w14:paraId="21E6CCD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18ED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1032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3BCF9" w14:textId="5D0E5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57E51" w14:textId="3C529D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8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BA571" w14:textId="2842F0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23 </w:t>
            </w:r>
          </w:p>
        </w:tc>
      </w:tr>
      <w:tr w:rsidR="00267A32" w:rsidRPr="00267A32" w14:paraId="47A0C07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D70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C7B3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0405A" w14:textId="77BB4F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A645" w14:textId="4C3CEA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47C48" w14:textId="28C6C5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37 </w:t>
            </w:r>
          </w:p>
        </w:tc>
      </w:tr>
      <w:tr w:rsidR="00267A32" w:rsidRPr="00267A32" w14:paraId="71D26D7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4FE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4DEE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3A3C" w14:textId="3FA929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BC01" w14:textId="53891C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F52A6" w14:textId="56528E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</w:tr>
      <w:tr w:rsidR="00267A32" w:rsidRPr="00267A32" w14:paraId="2D973C3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D584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14A2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5AAC1" w14:textId="55C5E0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9523" w14:textId="2063C0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A568D" w14:textId="016F1E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15 </w:t>
            </w:r>
          </w:p>
        </w:tc>
      </w:tr>
      <w:tr w:rsidR="00267A32" w:rsidRPr="00267A32" w14:paraId="14AC214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DA70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E89D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016E" w14:textId="66509AF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AA41" w14:textId="5E1A8BC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A82E3" w14:textId="06E83F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07 </w:t>
            </w:r>
          </w:p>
        </w:tc>
      </w:tr>
      <w:tr w:rsidR="00267A32" w:rsidRPr="00267A32" w14:paraId="7EA3BA4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62A7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8DA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63D74" w14:textId="6A676D8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07CA8" w14:textId="11A0E0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B1A11" w14:textId="07EE04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2 </w:t>
            </w:r>
          </w:p>
        </w:tc>
      </w:tr>
      <w:tr w:rsidR="00267A32" w:rsidRPr="00267A32" w14:paraId="3AE01AA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2DB67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DE57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A130C" w14:textId="0ABB872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B25C" w14:textId="3A8C2CE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6F22" w14:textId="451F19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2 </w:t>
            </w:r>
          </w:p>
        </w:tc>
      </w:tr>
      <w:tr w:rsidR="00267A32" w:rsidRPr="00267A32" w14:paraId="027CF9D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A83EE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426E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5B69A" w14:textId="77865A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AF261" w14:textId="6964E6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17B88" w14:textId="3914F1E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4 </w:t>
            </w:r>
          </w:p>
        </w:tc>
      </w:tr>
      <w:tr w:rsidR="00267A32" w:rsidRPr="00267A32" w14:paraId="447466C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29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0049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D4803" w14:textId="646B77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05A2F" w14:textId="254893D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06E4E" w14:textId="5D5291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7 </w:t>
            </w:r>
          </w:p>
        </w:tc>
      </w:tr>
      <w:tr w:rsidR="00267A32" w:rsidRPr="00267A32" w14:paraId="7A3EA85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79BD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3304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FAFBF" w14:textId="1663421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DC58" w14:textId="3FCC7DF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31161" w14:textId="64A5017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</w:tr>
      <w:tr w:rsidR="00267A32" w:rsidRPr="00267A32" w14:paraId="2D3A7A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D771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F551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7772" w14:textId="3985812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348D3" w14:textId="5DC352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D9C86" w14:textId="1D62AD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3 </w:t>
            </w:r>
          </w:p>
        </w:tc>
      </w:tr>
      <w:tr w:rsidR="00267A32" w:rsidRPr="00267A32" w14:paraId="3A566CD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2A99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1335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7103" w14:textId="78709D5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E379E" w14:textId="27D6D0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84C5C" w14:textId="0358127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17 </w:t>
            </w:r>
          </w:p>
        </w:tc>
      </w:tr>
      <w:tr w:rsidR="00267A32" w:rsidRPr="00267A32" w14:paraId="4D23469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9707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C0CE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B514" w14:textId="3EBEC4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DB9F4" w14:textId="6B5B39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37885" w14:textId="0942752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99 </w:t>
            </w:r>
          </w:p>
        </w:tc>
      </w:tr>
      <w:tr w:rsidR="00267A32" w:rsidRPr="00267A32" w14:paraId="54B23AF0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587C4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58791" w14:textId="06ED61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4E873D" w14:textId="0B94D8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2,62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70686" w14:textId="1AEBB94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,229 </w:t>
            </w:r>
          </w:p>
        </w:tc>
      </w:tr>
      <w:tr w:rsidR="00267A32" w:rsidRPr="00267A32" w14:paraId="28659FF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BF77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211E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5E486" w14:textId="6B30D41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AA18" w14:textId="2BBA6F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62427" w14:textId="39D0E45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9 </w:t>
            </w:r>
          </w:p>
        </w:tc>
      </w:tr>
      <w:tr w:rsidR="00267A32" w:rsidRPr="00267A32" w14:paraId="0881AFF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5CE1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05DF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282A2" w14:textId="78055DD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A64E1" w14:textId="2F2AA2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F862" w14:textId="7C605E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30 </w:t>
            </w:r>
          </w:p>
        </w:tc>
      </w:tr>
      <w:tr w:rsidR="00267A32" w:rsidRPr="00267A32" w14:paraId="3BC2E70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8E4B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ADA4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3DC0A" w14:textId="41C7BB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D18D1" w14:textId="574EFF9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DD1B5" w14:textId="3F32AC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61 </w:t>
            </w:r>
          </w:p>
        </w:tc>
      </w:tr>
      <w:tr w:rsidR="00267A32" w:rsidRPr="00267A32" w14:paraId="2CAB8E0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6661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84D9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45DCA" w14:textId="299BA7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EC501" w14:textId="18385EA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A129" w14:textId="6EB24B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58 </w:t>
            </w:r>
          </w:p>
        </w:tc>
      </w:tr>
      <w:tr w:rsidR="00267A32" w:rsidRPr="00267A32" w14:paraId="458E034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40D6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36CC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F7C0" w14:textId="2A4F1FD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A3D37" w14:textId="04FB2A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B5738" w14:textId="2F0AF33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20 </w:t>
            </w:r>
          </w:p>
        </w:tc>
      </w:tr>
      <w:tr w:rsidR="00267A32" w:rsidRPr="00267A32" w14:paraId="7C82878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1292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41C3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AAD5D" w14:textId="469304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A4A6" w14:textId="53056FB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E424D" w14:textId="0D596B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0 </w:t>
            </w:r>
          </w:p>
        </w:tc>
      </w:tr>
      <w:tr w:rsidR="00267A32" w:rsidRPr="00267A32" w14:paraId="109E1E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6DE3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72A5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0F179" w14:textId="5DBA47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C97EF" w14:textId="561248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71A7" w14:textId="471E012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4 </w:t>
            </w:r>
          </w:p>
        </w:tc>
      </w:tr>
      <w:tr w:rsidR="00267A32" w:rsidRPr="00267A32" w14:paraId="32A882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6909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6E1A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B9EDB" w14:textId="7F9A27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A1391" w14:textId="163FDC9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A3FA" w14:textId="0BC81E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36 </w:t>
            </w:r>
          </w:p>
        </w:tc>
      </w:tr>
      <w:tr w:rsidR="00267A32" w:rsidRPr="00267A32" w14:paraId="6E1E8DD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138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B5C8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ADCEC" w14:textId="5D50294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A370E" w14:textId="5E72B4A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EEE74" w14:textId="3D54BB8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97 </w:t>
            </w:r>
          </w:p>
        </w:tc>
      </w:tr>
      <w:tr w:rsidR="00267A32" w:rsidRPr="00267A32" w14:paraId="1BC38F5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53A3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63AA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4CBC5" w14:textId="136BF8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19C3" w14:textId="37B3AB2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0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B1579" w14:textId="3CBF7C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8 </w:t>
            </w:r>
          </w:p>
        </w:tc>
      </w:tr>
      <w:tr w:rsidR="00267A32" w:rsidRPr="00267A32" w14:paraId="4CB7FC8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DA71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ED0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A4717" w14:textId="7DDE863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5F6D3" w14:textId="180A68A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85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E2B5" w14:textId="4F2A70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,356 </w:t>
            </w:r>
          </w:p>
        </w:tc>
      </w:tr>
      <w:tr w:rsidR="00267A32" w:rsidRPr="00267A32" w14:paraId="6071399D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5F27B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3C0E4" w14:textId="008D68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8BDF1D" w14:textId="54EFC1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3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B5824" w14:textId="5D2D23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407 </w:t>
            </w:r>
          </w:p>
        </w:tc>
      </w:tr>
      <w:tr w:rsidR="00267A32" w:rsidRPr="00267A32" w14:paraId="31CEAAF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C226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00E7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2D90" w14:textId="3ECF0C3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BDAB5" w14:textId="07BCAA8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3315" w14:textId="1A05A60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</w:tr>
      <w:tr w:rsidR="00267A32" w:rsidRPr="00267A32" w14:paraId="7711352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15C4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E29D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82EB0" w14:textId="374D2B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135E" w14:textId="3C43173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D989" w14:textId="13D006A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</w:tr>
      <w:tr w:rsidR="00267A32" w:rsidRPr="00267A32" w14:paraId="5C02B1E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232C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3BD8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A18AB" w14:textId="691DFA0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115EF" w14:textId="20C9F6D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6C69" w14:textId="1962D18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8 </w:t>
            </w:r>
          </w:p>
        </w:tc>
      </w:tr>
      <w:tr w:rsidR="00267A32" w:rsidRPr="00267A32" w14:paraId="173D57F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0399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D6E8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61ED0" w14:textId="01123A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EF60" w14:textId="7318A75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F93D" w14:textId="6D7B26B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267A32" w:rsidRPr="00267A32" w14:paraId="0D060B3B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3E75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F855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B6166" w14:textId="0C8015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7D7D" w14:textId="236877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12EF" w14:textId="7382E1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67A32" w:rsidRPr="00267A32" w14:paraId="70B7376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996F3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0AAD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5D2CB" w14:textId="4E83665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4786F" w14:textId="3B8C46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D0721" w14:textId="6ADB457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</w:tr>
      <w:tr w:rsidR="00267A32" w:rsidRPr="00267A32" w14:paraId="4415199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66AE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ED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F28A7" w14:textId="10A668A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680F" w14:textId="4AD451D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D5AD" w14:textId="315819D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66 </w:t>
            </w:r>
          </w:p>
        </w:tc>
      </w:tr>
      <w:tr w:rsidR="00267A32" w:rsidRPr="00267A32" w14:paraId="6EE8857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3F4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E29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9BFE" w14:textId="180B5C2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3BF6" w14:textId="514C1F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71A4B" w14:textId="72752E9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3 </w:t>
            </w:r>
          </w:p>
        </w:tc>
      </w:tr>
      <w:tr w:rsidR="00267A32" w:rsidRPr="00267A32" w14:paraId="29B5F2B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5E8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3928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CF0B" w14:textId="655E7C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85BB" w14:textId="42D8E67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1B46" w14:textId="44AAFD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267A32" w:rsidRPr="00267A32" w14:paraId="53C96AB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D4FB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7F5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95771" w14:textId="3D93B3A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C822A" w14:textId="69875D7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A3F41" w14:textId="39F8F9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267A32" w:rsidRPr="00267A32" w14:paraId="2888ED5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FE0F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678E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9755D" w14:textId="147D5C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827C9" w14:textId="674934F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B09F0" w14:textId="2E97C1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3 </w:t>
            </w:r>
          </w:p>
        </w:tc>
      </w:tr>
      <w:tr w:rsidR="00267A32" w:rsidRPr="00267A32" w14:paraId="77BB4B0E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60271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68B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03A3" w14:textId="602D5C9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34A0C" w14:textId="3AD22F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C934A" w14:textId="70E033C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4 </w:t>
            </w:r>
          </w:p>
        </w:tc>
      </w:tr>
      <w:tr w:rsidR="00267A32" w:rsidRPr="00267A32" w14:paraId="596FE6B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B5B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B1AA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B67D1" w14:textId="203549E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9843" w14:textId="76A4136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2C4B" w14:textId="0E45E23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8 </w:t>
            </w:r>
          </w:p>
        </w:tc>
      </w:tr>
      <w:tr w:rsidR="00267A32" w:rsidRPr="00267A32" w14:paraId="49B869F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3513A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FE7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F52FE" w14:textId="68A5253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B336" w14:textId="1D90E8A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B0FC3" w14:textId="254CE9F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7 </w:t>
            </w:r>
          </w:p>
        </w:tc>
      </w:tr>
      <w:tr w:rsidR="00267A32" w:rsidRPr="00267A32" w14:paraId="02DDC88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5A5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3ECF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5DCFB" w14:textId="26B43A6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B2D39" w14:textId="4C68BE0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2CBB6" w14:textId="6BC5DC5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3 </w:t>
            </w:r>
          </w:p>
        </w:tc>
      </w:tr>
      <w:tr w:rsidR="00267A32" w:rsidRPr="00267A32" w14:paraId="7D359E3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3B5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0CEE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F68C3" w14:textId="4FAC394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2D4AF" w14:textId="36C5234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213A" w14:textId="1D8910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5 </w:t>
            </w:r>
          </w:p>
        </w:tc>
      </w:tr>
      <w:tr w:rsidR="00267A32" w:rsidRPr="00267A32" w14:paraId="4F3C1FC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460C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18B3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4793" w14:textId="45AF82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B707" w14:textId="20AB65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8592" w14:textId="0007D2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0 </w:t>
            </w:r>
          </w:p>
        </w:tc>
      </w:tr>
      <w:tr w:rsidR="00267A32" w:rsidRPr="00267A32" w14:paraId="0DCBAA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D26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8047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94EF" w14:textId="416809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1508A" w14:textId="6D1F44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BB56B" w14:textId="205FC7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267A32" w:rsidRPr="00267A32" w14:paraId="5E69F2C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1436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3DB2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2FFF" w14:textId="0A331F0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38C1" w14:textId="1314D8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72C44" w14:textId="0F070C1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267A32" w:rsidRPr="00267A32" w14:paraId="3657186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92F65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01BE1" w14:textId="6940FDC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3A3ECA" w14:textId="0806017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,99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779C4" w14:textId="1CE8580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3,101 </w:t>
            </w:r>
          </w:p>
        </w:tc>
      </w:tr>
      <w:tr w:rsidR="00267A32" w:rsidRPr="00267A32" w14:paraId="7B4FF49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F730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D481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2F37" w14:textId="6EE578C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4311D" w14:textId="7E5749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D011A" w14:textId="13CE91D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0 </w:t>
            </w:r>
          </w:p>
        </w:tc>
      </w:tr>
      <w:tr w:rsidR="00267A32" w:rsidRPr="00267A32" w14:paraId="5A98498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672BC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C6D2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3C58F" w14:textId="5F1926F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E3BA" w14:textId="2C7F4F4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1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33C2C" w14:textId="66D864C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95 </w:t>
            </w:r>
          </w:p>
        </w:tc>
      </w:tr>
      <w:tr w:rsidR="00267A32" w:rsidRPr="00267A32" w14:paraId="7A3099F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90527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7657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285A" w14:textId="1803C66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1EA86" w14:textId="5FD3440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EEAC0" w14:textId="2AADE3D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7 </w:t>
            </w:r>
          </w:p>
        </w:tc>
      </w:tr>
      <w:tr w:rsidR="00267A32" w:rsidRPr="00267A32" w14:paraId="5B0BF03C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BCB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AB69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B66DE" w14:textId="61DF5AD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62C56" w14:textId="3CD57E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FC958" w14:textId="69A8E54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07 </w:t>
            </w:r>
          </w:p>
        </w:tc>
      </w:tr>
      <w:tr w:rsidR="00267A32" w:rsidRPr="00267A32" w14:paraId="5BCDBBA5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C21A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33D0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86AFE" w14:textId="2FA98E6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5003" w14:textId="7212EC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76B5" w14:textId="2946281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13 </w:t>
            </w:r>
          </w:p>
        </w:tc>
      </w:tr>
      <w:tr w:rsidR="00267A32" w:rsidRPr="00267A32" w14:paraId="2EDA5C38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4842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DC201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855EF" w14:textId="7070FC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5AD28" w14:textId="094838F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0B0C6" w14:textId="618577E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618 </w:t>
            </w:r>
          </w:p>
        </w:tc>
      </w:tr>
      <w:tr w:rsidR="00267A32" w:rsidRPr="00267A32" w14:paraId="778DA3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0A45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D68D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9B4E" w14:textId="5B4218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1D6B5" w14:textId="21DFEE6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68949" w14:textId="12E1DA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31 </w:t>
            </w:r>
          </w:p>
        </w:tc>
      </w:tr>
      <w:tr w:rsidR="00267A32" w:rsidRPr="00267A32" w14:paraId="6FAE89C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24AC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BF45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94FA0" w14:textId="6355AB1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0726E" w14:textId="326556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2E6D7" w14:textId="53D687E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5 </w:t>
            </w:r>
          </w:p>
        </w:tc>
      </w:tr>
      <w:tr w:rsidR="00267A32" w:rsidRPr="00267A32" w14:paraId="25FAAF1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FEDF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95C66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A6F0C" w14:textId="5A1C02D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0FD3" w14:textId="213AFCE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8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31287" w14:textId="16D6AAD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36 </w:t>
            </w:r>
          </w:p>
        </w:tc>
      </w:tr>
      <w:tr w:rsidR="00267A32" w:rsidRPr="00267A32" w14:paraId="47B6909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AF9EB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25E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2FBB4" w14:textId="0736A8C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EFB1D" w14:textId="44E1D39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44F65" w14:textId="67FD1BE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2 </w:t>
            </w:r>
          </w:p>
        </w:tc>
      </w:tr>
      <w:tr w:rsidR="00267A32" w:rsidRPr="00267A32" w14:paraId="1C76ACD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9B7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AF1D0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B8584" w14:textId="36DD2E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DE155" w14:textId="34FEA64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658C" w14:textId="54FB318F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7 </w:t>
            </w:r>
          </w:p>
        </w:tc>
      </w:tr>
      <w:tr w:rsidR="00267A32" w:rsidRPr="00267A32" w14:paraId="1ABC9A56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07245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C783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CA3D5" w14:textId="0FBF2A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F1A7" w14:textId="4DC8AF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47440" w14:textId="35A76D1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747 </w:t>
            </w:r>
          </w:p>
        </w:tc>
      </w:tr>
      <w:tr w:rsidR="00267A32" w:rsidRPr="00267A32" w14:paraId="71FFD24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9B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18B47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90B3F" w14:textId="3E0359E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12B4D" w14:textId="1107D55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5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2AC0" w14:textId="343857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16 </w:t>
            </w:r>
          </w:p>
        </w:tc>
      </w:tr>
      <w:tr w:rsidR="00267A32" w:rsidRPr="00267A32" w14:paraId="38929F6D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3C9E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5C5E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57200" w14:textId="51EA22C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505A" w14:textId="2F79005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E6B2E" w14:textId="73F42F2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98 </w:t>
            </w:r>
          </w:p>
        </w:tc>
      </w:tr>
      <w:tr w:rsidR="00267A32" w:rsidRPr="00267A32" w14:paraId="14075F49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AD8A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6B0D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B4C93" w14:textId="314A537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71C8" w14:textId="5F501B2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29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B8FC" w14:textId="42DED8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,559 </w:t>
            </w:r>
          </w:p>
        </w:tc>
      </w:tr>
      <w:tr w:rsidR="00267A32" w:rsidRPr="00267A32" w14:paraId="3D78270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9DF2EC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12C8DD" w14:textId="5D7046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B072DF" w14:textId="313F1A9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338B69" w14:textId="15C18A2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267A32" w:rsidRPr="00267A32" w14:paraId="5C7D6EC1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E9A0D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Northern Samar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E8C263" w14:textId="16DF1F9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60564" w14:textId="0CE10B7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9945D" w14:textId="4B70E21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</w:tr>
      <w:tr w:rsidR="00267A32" w:rsidRPr="00267A32" w14:paraId="35E29D63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EBA14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5748B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Catarman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4EC30" w14:textId="7E7B60CA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5B24B" w14:textId="68E98F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5E4AE" w14:textId="5D0881C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</w:tr>
      <w:tr w:rsidR="00267A32" w:rsidRPr="00267A32" w14:paraId="2BBFD293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1BC9EF4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3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2AD520" w14:textId="6FD52C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3F0857" w14:textId="7E865E8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7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2FB1AB" w14:textId="7CBCDAB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2 </w:t>
            </w:r>
          </w:p>
        </w:tc>
      </w:tr>
      <w:tr w:rsidR="00267A32" w:rsidRPr="00267A32" w14:paraId="3B22513F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E28F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77F13" w14:textId="08A86A8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2DDD6" w14:textId="1F107E88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51DBA" w14:textId="726310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0 </w:t>
            </w:r>
          </w:p>
        </w:tc>
      </w:tr>
      <w:tr w:rsidR="00267A32" w:rsidRPr="00267A32" w14:paraId="5D671FE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3AE4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91FC89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01B0" w14:textId="7761A56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A8C3" w14:textId="5DD61FE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202EE" w14:textId="4AE37D4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</w:tr>
      <w:tr w:rsidR="00267A32" w:rsidRPr="00267A32" w14:paraId="112BC2D7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ED626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60B8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68C9" w14:textId="35A8C8C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996E7" w14:textId="670759F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ED204" w14:textId="428B0A3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67A32" w:rsidRPr="00267A32" w14:paraId="12DC000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E6E5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C27A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B512" w14:textId="2A7B25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1473B" w14:textId="06651A7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69E85" w14:textId="49C6ECC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267A32" w:rsidRPr="00267A32" w14:paraId="563711AB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8D5D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185A2" w14:textId="3A024E25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0657A" w14:textId="7542C86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A1DA0E" w14:textId="52C7B49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267A32" w:rsidRPr="00267A32" w14:paraId="60824BB1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DAB02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360E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981E" w14:textId="008B183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C995A" w14:textId="36A2EEB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40576" w14:textId="5E50210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67A32" w:rsidRPr="00267A32" w14:paraId="5866C74F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EBE9D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3436F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ECE39" w14:textId="29D3C6B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A17EF" w14:textId="425BE8F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4DA47" w14:textId="202056A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67A32" w:rsidRPr="00267A32" w14:paraId="60EBC791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902B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AA263" w14:textId="2D3B86B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4A3E2" w14:textId="79DFFC1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FC881" w14:textId="1429DFAE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</w:tr>
      <w:tr w:rsidR="00267A32" w:rsidRPr="00267A32" w14:paraId="1E71A0A0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3E330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F764A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9C428" w14:textId="3F8F749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7131C" w14:textId="36DA7439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51E8B" w14:textId="35F92F7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267A32" w:rsidRPr="00267A32" w14:paraId="7F684D46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BE3B5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B5878" w14:textId="769B8D6B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0DB289" w14:textId="33FE7A36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86FB6D" w14:textId="311037A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267A32" w:rsidRPr="00267A32" w14:paraId="270042D2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97D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67A3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2A9E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DB53B" w14:textId="21F46A0C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E3A87" w14:textId="726E20A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81952" w14:textId="6DDC5F8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67A32" w:rsidRPr="00267A32" w14:paraId="76E82954" w14:textId="77777777" w:rsidTr="00267A32">
        <w:trPr>
          <w:trHeight w:val="20"/>
        </w:trPr>
        <w:tc>
          <w:tcPr>
            <w:tcW w:w="277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103892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57216B" w14:textId="09C4D0D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A9BA52" w14:textId="59AE9210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5DBB53" w14:textId="0D3842B3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7A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267A32" w:rsidRPr="00267A32" w14:paraId="0574F024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674F9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25F3C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2E0E" w14:textId="1A7E5F4D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F9DD7" w14:textId="415D5F04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6F0E9" w14:textId="3BFF805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67A32" w:rsidRPr="00267A32" w14:paraId="2FE86F9A" w14:textId="77777777" w:rsidTr="00267A32">
        <w:trPr>
          <w:trHeight w:val="20"/>
        </w:trPr>
        <w:tc>
          <w:tcPr>
            <w:tcW w:w="8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D5238" w14:textId="7777777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6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81093" w14:textId="77777777" w:rsidR="00267A32" w:rsidRPr="00267A32" w:rsidRDefault="00267A32" w:rsidP="00267A32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0B656" w14:textId="72085031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FE068" w14:textId="555C3D12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09D1D" w14:textId="7D6203E7" w:rsidR="00267A32" w:rsidRPr="00267A32" w:rsidRDefault="00267A32" w:rsidP="00267A32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7A3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</w:tbl>
    <w:p w14:paraId="0BC551E3" w14:textId="4139FB95" w:rsidR="007451BE" w:rsidRPr="00255D77" w:rsidRDefault="00433176" w:rsidP="002F02B9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65F55C55" w14:textId="2E6C9493" w:rsidR="0027327F" w:rsidRDefault="0027327F" w:rsidP="0027327F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 NCR, II, III, CALABARZON, MIMAROPA, V</w:t>
      </w:r>
      <w:r w:rsidR="00747F08">
        <w:rPr>
          <w:rFonts w:ascii="Arial" w:eastAsia="Times New Roman" w:hAnsi="Arial" w:cs="Arial"/>
          <w:i/>
          <w:iCs/>
          <w:color w:val="0070C0"/>
          <w:sz w:val="16"/>
          <w:szCs w:val="24"/>
        </w:rPr>
        <w:t>, VIII,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</w:t>
      </w:r>
    </w:p>
    <w:p w14:paraId="1CAA688A" w14:textId="77777777" w:rsidR="00857DB4" w:rsidRPr="00857DB4" w:rsidRDefault="00857DB4" w:rsidP="00857D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65D006BB" w14:textId="78BB282E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789F249F" w14:textId="079BF8E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C4CEF29" w14:textId="07E7C5CA" w:rsidR="00433176" w:rsidRPr="0068150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81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99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currently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6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evacuation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A5B13" w:rsidRPr="00681500">
        <w:rPr>
          <w:rFonts w:ascii="Arial" w:eastAsia="Times New Roman" w:hAnsi="Arial" w:cs="Arial"/>
          <w:b/>
          <w:color w:val="auto"/>
          <w:sz w:val="24"/>
          <w:szCs w:val="24"/>
        </w:rPr>
        <w:t>NCR</w:t>
      </w:r>
      <w:r w:rsidR="00856E5C" w:rsidRPr="00681500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681500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 w:rsidRPr="00681500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985DE5" w:rsidRPr="00546CF9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and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 w:rsidRPr="0068150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7E7FB40F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</w:p>
    <w:p w14:paraId="042B9E30" w14:textId="64610C9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75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"/>
        <w:gridCol w:w="3700"/>
        <w:gridCol w:w="974"/>
        <w:gridCol w:w="974"/>
        <w:gridCol w:w="974"/>
        <w:gridCol w:w="974"/>
        <w:gridCol w:w="974"/>
        <w:gridCol w:w="968"/>
      </w:tblGrid>
      <w:tr w:rsidR="00546CF9" w:rsidRPr="00546CF9" w14:paraId="5E11CA98" w14:textId="77777777" w:rsidTr="00546CF9">
        <w:trPr>
          <w:trHeight w:val="20"/>
          <w:tblHeader/>
        </w:trPr>
        <w:tc>
          <w:tcPr>
            <w:tcW w:w="19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5A31E4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CE9374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8FBC71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46CF9" w:rsidRPr="00546CF9" w14:paraId="72C9DB98" w14:textId="77777777" w:rsidTr="00546CF9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6121E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1EE20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7592AC0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546CF9" w:rsidRPr="00546CF9" w14:paraId="763269AF" w14:textId="77777777" w:rsidTr="00546CF9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A39E0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B1054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7FE4B12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192C23E" w14:textId="4F9AD190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46CF9" w:rsidRPr="00546CF9" w14:paraId="694920FA" w14:textId="77777777" w:rsidTr="00546CF9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D6261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783CF5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B748D4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071B446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51DB14D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F27C8F0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4548397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46CF9" w:rsidRPr="00546CF9" w14:paraId="5E3A0D6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290B03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986A33" w14:textId="4F7C8E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3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2F06E4" w14:textId="66DFA8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27FC91" w14:textId="5AFEAA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2,222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11392B" w14:textId="395B6A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81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DCB0614" w14:textId="015570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91,009 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B516D8" w14:textId="245B16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499 </w:t>
            </w:r>
          </w:p>
        </w:tc>
      </w:tr>
      <w:tr w:rsidR="00546CF9" w:rsidRPr="00546CF9" w14:paraId="1334B96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20CCF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64AB9A" w14:textId="57FA88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17F483" w14:textId="6269A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0BF698" w14:textId="0CDEB7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FFF71D" w14:textId="201269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B801D4" w14:textId="5EDE01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2B0A3E" w14:textId="29706F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546CF9" w:rsidRPr="00546CF9" w14:paraId="4C27B1E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965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65C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90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20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EAE4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11C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34A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7D91D7E2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039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C7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61E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1CB7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40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08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40D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1E95495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3F5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BE1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6AE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891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1B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A48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E5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358A4A3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69B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566C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55C2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24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E133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2C4A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CE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6DE3523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DA3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653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3A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C431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1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98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60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412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45B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3255D09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5FA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DC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370C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E11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6A6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CD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5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2B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4EA9FA1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F14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29F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D167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375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19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FCA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76B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90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775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</w:tr>
      <w:tr w:rsidR="00546CF9" w:rsidRPr="00546CF9" w14:paraId="55075ADD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B85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9D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6C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555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0F9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6C6B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37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20E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27EBC70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5A5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67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646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814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7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13B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3A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4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9B7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4D2637F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F2F5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8B1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81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4D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56B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AD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AE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784E018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74C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56F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6B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9385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446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8C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00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12AC4BC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E515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7B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27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AB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93C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8D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97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156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5E19DC7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89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FD7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1B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DFF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AE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CAEC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AFC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1EA2E752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B9B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52B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53F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93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83D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C84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CD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6403E01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90E5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C98EC5" w14:textId="20B84A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770DFB" w14:textId="761610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603E09" w14:textId="020500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38AFD2" w14:textId="60C58C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BDC8E1" w14:textId="150F3F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D0456B" w14:textId="1FB6E5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F5B6ADA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840A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Isab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5E56B" w14:textId="1A7EE8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F1907" w14:textId="4607A3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0159B" w14:textId="38E93F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09C303" w14:textId="6831D1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B0C8D" w14:textId="483573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D5B7B" w14:textId="12884D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8F9E68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F20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DCAD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BF5E" w14:textId="669FEF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5443" w14:textId="7E97C6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6362" w14:textId="1EDC36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86A8" w14:textId="7E8238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8D5FE" w14:textId="292B6C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2798" w14:textId="271F96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1A0A07F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CDF7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E5DB0E" w14:textId="312E49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118779" w14:textId="740AC6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6E933" w14:textId="03447C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D24DE" w14:textId="4B5859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C1C3D" w14:textId="654CA1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3FD7E" w14:textId="7102CE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2066BD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9DF5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9314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693B" w14:textId="7B75EE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EBDB" w14:textId="3B0080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E7DC" w14:textId="6E9C7C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9859" w14:textId="5FA05B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E63C1" w14:textId="362C22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5994A" w14:textId="0ECD99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32C7D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528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F6BD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4A43" w14:textId="54C22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AB6E" w14:textId="50CEF9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7728E" w14:textId="6C88B6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7206" w14:textId="4AC9C8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D321D" w14:textId="0D315F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459A" w14:textId="4D6A9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569C5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35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2CB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98E6" w14:textId="4D48A5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08652" w14:textId="425C1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DEAB" w14:textId="5C4BD1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408A9" w14:textId="403F32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CFA42" w14:textId="67779E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9F07" w14:textId="0114FA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F316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8BC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EEB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A973B" w14:textId="1CC845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A380" w14:textId="675591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4315" w14:textId="57AE0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B77D0" w14:textId="50B750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031B7" w14:textId="428B3A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01A70" w14:textId="7DFBD4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EA460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68D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D6F7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FEB2" w14:textId="59B124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E42E" w14:textId="6BBEA1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A99BD" w14:textId="2F3ED5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F07B" w14:textId="0D6C08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6C3D" w14:textId="17C377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B1390" w14:textId="2C2FD4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96B8B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CE4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A59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51468" w14:textId="2314F8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C9401" w14:textId="435C0A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6A303" w14:textId="7A0CDB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69DB" w14:textId="6545A2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1C023" w14:textId="645282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4E6CB" w14:textId="4CF2DA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B795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8019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1EC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A14BE" w14:textId="0FCBEE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A6F26" w14:textId="066CCD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F281" w14:textId="543D6F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0658" w14:textId="43913B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A42C0" w14:textId="21C3F3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F7EFD" w14:textId="798EDB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1841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C83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AFB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CC0E" w14:textId="45191E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E21E1" w14:textId="0DE01B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6AB0D" w14:textId="50144A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CE45E" w14:textId="6A6E82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1D166" w14:textId="058874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1B6F" w14:textId="59B5DD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5E66B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6CBD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B2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DA5A" w14:textId="7BB134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817E" w14:textId="691619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28D9A" w14:textId="10F64C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03B8" w14:textId="631BBB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7B36" w14:textId="35FBDE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D0DC" w14:textId="6382F8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ED56FF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6FE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092C3" w14:textId="6B8901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B29CA" w14:textId="50DBB0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F1A40" w14:textId="259B8B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EEA6F" w14:textId="0A2366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46E5A" w14:textId="3DF9F9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A5E38" w14:textId="23E602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7B5132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F478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71C0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C4D5" w14:textId="770FD3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E0835" w14:textId="6E9126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D9127" w14:textId="7A367E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4BF9" w14:textId="1B8343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8240" w14:textId="62C6E7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8F38" w14:textId="0F212B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C4F62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BFD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FF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74836" w14:textId="77E8EA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A041B" w14:textId="6DDB66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C340A" w14:textId="5D23B5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507E6" w14:textId="1B297D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CD918" w14:textId="6201D1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660E" w14:textId="69420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287BF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3686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8AFB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4B07" w14:textId="5A782C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460E" w14:textId="3892CC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39E3" w14:textId="45ED26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59925" w14:textId="32E6C9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11EEC" w14:textId="374018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C0E97" w14:textId="0EB72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82B4BC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792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EFEE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656EA" w14:textId="7F6F46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04CE" w14:textId="1C4F90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3CB5" w14:textId="6BFBAF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FDED7" w14:textId="4B76AC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4DE4E" w14:textId="095C9C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4E72" w14:textId="39822D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DFC96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6B50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BE6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29F82" w14:textId="1FC7F4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30DF" w14:textId="215A19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58B31" w14:textId="120BD6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9A8C5" w14:textId="6B2CD6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82D4" w14:textId="281FA2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3E333" w14:textId="262FEF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87E1D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D94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FCBE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F6F49" w14:textId="5CFE28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D06BC" w14:textId="778393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0B27" w14:textId="0204D2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0B21E" w14:textId="1EFB90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E2D72" w14:textId="3B9FAD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54B1" w14:textId="18559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43CB56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0EEEEC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4A6E88" w14:textId="268E98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7F1A05" w14:textId="26755B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15F7A6" w14:textId="364BEB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CA803C" w14:textId="093FE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A64AFA" w14:textId="08F32C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8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970FBE" w14:textId="2CDB54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546CF9" w:rsidRPr="00546CF9" w14:paraId="28EF33A8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C578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6426A" w14:textId="42BDBB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E9FB8" w14:textId="6E8534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22D10" w14:textId="0D1082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782C6" w14:textId="04A31F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0B61B" w14:textId="1C327E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6EAEC" w14:textId="26F6DD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D03203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D78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C9AE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739A" w14:textId="0FC5F9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BE4E" w14:textId="631620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46444" w14:textId="5D1A90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76BCE" w14:textId="736D4C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9547" w14:textId="053665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9DA8" w14:textId="795219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1F5C5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7537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D22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C0F3D" w14:textId="74ADFB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4311" w14:textId="00FC9B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6CDF3" w14:textId="3B0026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7B6E6" w14:textId="17F154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644E" w14:textId="692EAA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DA81" w14:textId="2A5F38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1182E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6F2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460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8935B" w14:textId="110598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E23F" w14:textId="7AD082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8312" w14:textId="7B33DF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630DD" w14:textId="1C8BCF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7AB4" w14:textId="5DEB30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453A" w14:textId="36702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95908B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6F68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BD45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DAB6E" w14:textId="15CCDA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59AE" w14:textId="4AB179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B1CF6" w14:textId="409A37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2F56B" w14:textId="1BD249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BAA6" w14:textId="3DB1DB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55A9" w14:textId="511966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718CCC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F2F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6A1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E33C5" w14:textId="022657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4D061" w14:textId="69B90F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ADB79" w14:textId="339FC2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A0AE" w14:textId="28D409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AE005" w14:textId="3087A5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EB1F" w14:textId="6F2070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6D957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55AF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94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F8346" w14:textId="2AC660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C1B1" w14:textId="6ED626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24BB0" w14:textId="162A40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751A" w14:textId="525E76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624C" w14:textId="269D02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B078E" w14:textId="07D149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61ABC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D0A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5D4E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E3AE" w14:textId="54D9DB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7FC6" w14:textId="34D242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A89F" w14:textId="513E0F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79F80" w14:textId="39C49B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ACC5" w14:textId="6996E9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CF0A" w14:textId="5870E0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FEA27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859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113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976B9" w14:textId="40C0A0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54BA" w14:textId="6D466D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B1BEB" w14:textId="765EE0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D0A0" w14:textId="789A01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6431" w14:textId="5F2A3A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6C05" w14:textId="56A773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6A350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C180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2D276" w14:textId="4A666F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0AD65" w14:textId="31E4CA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8BBD4" w14:textId="75364A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AA070" w14:textId="494D7A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9BC3B" w14:textId="4D439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71193" w14:textId="1CC5D2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BE6AE9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22F3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9C4E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3BD7" w14:textId="659C1A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AA75" w14:textId="693D72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00E04" w14:textId="210338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67C2E" w14:textId="530E7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CA8D" w14:textId="0C892B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54E6" w14:textId="413E65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E6674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585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72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5B1A1" w14:textId="382F25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C132D" w14:textId="331223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8D33" w14:textId="4F9C1A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DAE14" w14:textId="5B7CE3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BF2DB" w14:textId="725B98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A13D" w14:textId="68E1FE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47958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582B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356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3D46" w14:textId="0A1399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77BA" w14:textId="657490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3F77C" w14:textId="0A4653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0C83" w14:textId="0A54E5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EDD5" w14:textId="27CC23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6E1F7" w14:textId="6887CB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9F285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10D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AFC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2DF" w14:textId="252601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E02C" w14:textId="4E9028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1C371" w14:textId="5B494B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8D29" w14:textId="59483F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1FD5" w14:textId="088680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023A" w14:textId="296653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D3F83F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C419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14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3EE5" w14:textId="715E8D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C855" w14:textId="011361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64981" w14:textId="278856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D7E5" w14:textId="0C2909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33BF" w14:textId="513735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1223" w14:textId="515932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E9614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7280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740F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85A6" w14:textId="33B098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E813" w14:textId="034C9A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18A3" w14:textId="282DCC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14A2" w14:textId="1084D4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6883" w14:textId="032C01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34561" w14:textId="1EB9F3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62671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575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5A2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57D19" w14:textId="1251F7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CF568" w14:textId="3AAF8E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8201" w14:textId="7B0E9F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B376E" w14:textId="5DD485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535A" w14:textId="68A412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55BF" w14:textId="394D4D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4EDDC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A9E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23B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9BA6" w14:textId="015969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01189" w14:textId="0FE408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D93A0" w14:textId="7BA95A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5FAF" w14:textId="3CB500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6808" w14:textId="750B8D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E23C" w14:textId="3BE8AE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DD7AC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F0E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EFF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460D" w14:textId="76AF3B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138FE" w14:textId="5BAD1F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1AB3" w14:textId="738BD8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283D" w14:textId="52988D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4C28" w14:textId="729BF2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36384" w14:textId="46D5D2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3D14A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C39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BBA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5664" w14:textId="273AF7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3A14" w14:textId="21CE29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05EE" w14:textId="36128D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4E2E" w14:textId="54F176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28EE" w14:textId="431363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13B7" w14:textId="16220E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1B982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101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3A5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49E2A" w14:textId="03DA9C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4A3E5" w14:textId="503D80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8518" w14:textId="454AC2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EE221" w14:textId="0A574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E1DB" w14:textId="6DE69E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6E8B" w14:textId="000F19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6F71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7BD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0A6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5903B" w14:textId="55CF5F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F1C4" w14:textId="7E5924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A6DF" w14:textId="27EE89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39B77" w14:textId="53D74F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1800" w14:textId="472E9C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55D76" w14:textId="33DAF8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AE0B62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5A8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F0F10" w14:textId="00A1F8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1D14C" w14:textId="5B6CBF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72D71" w14:textId="5F6AFD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74A47" w14:textId="541974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2953F2" w14:textId="48538F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62FB4" w14:textId="474C9C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546CF9" w:rsidRPr="00546CF9" w14:paraId="0499247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7CA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252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FB094" w14:textId="5A8282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5E71E" w14:textId="34E0AA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636F" w14:textId="028211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364C6" w14:textId="6EC4FB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FCC3" w14:textId="7CC259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8FD8" w14:textId="1A6DFA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C4EF4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9B3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A3CD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D49B1" w14:textId="7DCEC1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0FB9F" w14:textId="7B1EB2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1C0F3" w14:textId="34DEAB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2158" w14:textId="201F61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D223" w14:textId="61EF26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D3FC9" w14:textId="691E2A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7F7A2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BD7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D7A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5F58" w14:textId="7F7253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9607" w14:textId="774F07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42F6" w14:textId="5A615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CEF4" w14:textId="74E0F5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63C96" w14:textId="2F8E1A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0715" w14:textId="296A57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9811A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D4B7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4B0E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63BE" w14:textId="66A671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33C3A" w14:textId="247889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4C7F" w14:textId="1799BE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56C4B" w14:textId="08824C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5003" w14:textId="1A156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269F8" w14:textId="151BCF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477E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932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7F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3114" w14:textId="77267C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A8F3" w14:textId="6B44A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C6691" w14:textId="77FD69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9EEC" w14:textId="31402B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79D6" w14:textId="27094E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BFC4" w14:textId="27644D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546CF9" w:rsidRPr="00546CF9" w14:paraId="63DB3E3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AB6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1CDC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FFAC" w14:textId="64C33E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1BC3" w14:textId="014DA5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DD1C" w14:textId="07D68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49C6" w14:textId="38FE77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AF929" w14:textId="06A7B9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77A1" w14:textId="5F152F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DDAFA0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FB9C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7A8D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2E5E" w14:textId="29BCA5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3C130" w14:textId="71E95D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1DCA" w14:textId="5786CB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E8F92" w14:textId="2AAFA9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6AEEE" w14:textId="1BD20A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1A09A" w14:textId="435144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942AB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CB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9918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D2FE" w14:textId="72121B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85561" w14:textId="0100F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54CA" w14:textId="439601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18840" w14:textId="677E61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C1F1" w14:textId="226178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E0FE" w14:textId="389453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D6BE8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A2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DD68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F114" w14:textId="657A73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65A7" w14:textId="087221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AC42" w14:textId="7DE6E0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12BBB" w14:textId="0911A3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70EA" w14:textId="1B432F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37B86" w14:textId="45E55C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8A744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96FF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8D51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609F" w14:textId="4B7A63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D03" w14:textId="1BF40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8B6E0" w14:textId="5A00F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C7E5A" w14:textId="6939F2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0767" w14:textId="2E5BCD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E9EA" w14:textId="2F0050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4C7A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B79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17B7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B4839" w14:textId="116B6C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7611" w14:textId="1A9B7D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4F54" w14:textId="1B9B0C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2B98" w14:textId="3E7CC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95D82" w14:textId="3B144C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FE4B" w14:textId="77CAC2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9996F0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B539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2440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8DCFF" w14:textId="68AC65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E04E" w14:textId="1F8969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D69E" w14:textId="10075E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D53C6" w14:textId="62FE9A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ADD1" w14:textId="31203F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116D" w14:textId="76C8C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FDFE8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E65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645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7A5F6" w14:textId="485466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6C9D9" w14:textId="41E79D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A70DC" w14:textId="3AA237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7866" w14:textId="3E718E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97AD" w14:textId="3C1046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AB1A5" w14:textId="4D62EB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660AE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A56F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7E89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1FF3" w14:textId="69D4E4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913B" w14:textId="095326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6A43" w14:textId="54815D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96068" w14:textId="5797D3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6E58" w14:textId="027406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E368" w14:textId="50A7BA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5E87D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C74E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E15A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00BC" w14:textId="7BE044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0E4E" w14:textId="575B48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89049" w14:textId="0FEFE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4B6F" w14:textId="269742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D889" w14:textId="3771DA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D94E" w14:textId="098FCE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058B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EEC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4DAA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5113B" w14:textId="3A04E9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F919" w14:textId="4A147D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B06E0" w14:textId="5D9D7D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B490" w14:textId="6FEF34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2D573" w14:textId="681A9A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36E26" w14:textId="39E9C6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930EF6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C975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D775B9" w14:textId="1FF91C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BF0C1" w14:textId="5C1135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FFEF1" w14:textId="50B56A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453CC" w14:textId="5C7DE6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F707B" w14:textId="05AD03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B0171" w14:textId="1DEBD2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2D88CB8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1D5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80E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B3B02" w14:textId="569374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8AED" w14:textId="67EB6F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57FB7" w14:textId="3ABC66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4C40" w14:textId="23419C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F2A4" w14:textId="5CE80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74AAE" w14:textId="49BA8D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F91B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4DD7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146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FB579" w14:textId="29718D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C8B6" w14:textId="5EAC9E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BB39" w14:textId="19710A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429AA" w14:textId="3ED46C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1BD3" w14:textId="314D7A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B48EB" w14:textId="758443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A8C58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90B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04E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5A94" w14:textId="0179E3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A406" w14:textId="58B98D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9663A" w14:textId="46F869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9610" w14:textId="7EACE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B93B" w14:textId="2DE938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E8F8" w14:textId="3DF94C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E91AF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9EBE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BB24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C122" w14:textId="092010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F470" w14:textId="3A902E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6AA4" w14:textId="2488A9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FC75" w14:textId="2D4F3E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D70A" w14:textId="78793F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F7FDD" w14:textId="16DE3F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180802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CAC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4A53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22D2" w14:textId="5D6079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A53D" w14:textId="7DEEC5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CB8F" w14:textId="75A014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401D8" w14:textId="5EA41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8D97" w14:textId="7D5F6C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B6B1" w14:textId="7AECB5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A5E23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1994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56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47C7" w14:textId="2A8262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7D0E" w14:textId="50158D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51D0" w14:textId="79D7A3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563B" w14:textId="2A1DFF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FDBB8" w14:textId="6D2C51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E3DB" w14:textId="27FC35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E1CC66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FD30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03D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AA3A" w14:textId="4B3EC7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5DC5" w14:textId="228118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A1B37" w14:textId="3B162B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30636" w14:textId="42F8F6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241EC" w14:textId="53CC1F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E1C3" w14:textId="1BFF8A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F2FACD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3A7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8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60DA" w14:textId="7F3DE3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8BFF" w14:textId="6445EB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798C3" w14:textId="04E2F0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C7CF6" w14:textId="5F6514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9041" w14:textId="165ED8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F1DE" w14:textId="204D9B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D0690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669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3ED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E0B1" w14:textId="4C324D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DBF64" w14:textId="5300F2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4380B" w14:textId="4C06E6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6DA3B" w14:textId="41C43D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EFA46" w14:textId="4EC46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43E8C" w14:textId="6DD8F2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F390ED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95D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7EB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AFD4" w14:textId="2BBA54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0F4F" w14:textId="065AFB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14BD9" w14:textId="388213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B14D" w14:textId="4DC42D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9BF59" w14:textId="41BA71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9439" w14:textId="234205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2C29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B60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0DE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F0C9" w14:textId="1A0CB5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E2D6E" w14:textId="501AA6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A9B4" w14:textId="404EAE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48F1" w14:textId="1ADC75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3046A" w14:textId="7CA5C0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D3F8F" w14:textId="202E1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25A3DA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5FBC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0897C5" w14:textId="5D717F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34D49" w14:textId="69B11F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8D8DE" w14:textId="2C69AF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46D20" w14:textId="12C18F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B5278" w14:textId="79B0BF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7AA86" w14:textId="1F6A41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1223E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BE5D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D6ED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83E0" w14:textId="2B49D4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0AAE" w14:textId="49F1A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89B0B" w14:textId="5E10D2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0A2C7" w14:textId="0F71F2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18576" w14:textId="5EAB7B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B930" w14:textId="13CF14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A129E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6987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2EC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C052" w14:textId="6DD9B1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002E" w14:textId="1BCAE2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7AEF8" w14:textId="1324B1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013CC" w14:textId="6425EC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3953" w14:textId="2AB62C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F22E" w14:textId="04E2B6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E986F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68C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C13E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D1F8" w14:textId="7B42E5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ADD27" w14:textId="58E7DA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F4A4" w14:textId="7D6287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FF864" w14:textId="3AD2DD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8F2BD" w14:textId="6CB49B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1168" w14:textId="7CE486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D34A1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96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55E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D7FB" w14:textId="0D209C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84C3" w14:textId="0E6913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F8BF" w14:textId="6C5569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6AF0" w14:textId="6E6F33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751D5" w14:textId="33343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0748" w14:textId="622830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8281F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F4F7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9728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AC7FC" w14:textId="754B42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D175" w14:textId="2A136D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62B6" w14:textId="335976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DC32B" w14:textId="27351F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4DEB" w14:textId="5670CB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0F9C" w14:textId="6ABA1C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DF34D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137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72D4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0085B" w14:textId="7301D5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5A8E" w14:textId="661256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7EF13" w14:textId="2A359D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7E8C" w14:textId="698B10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A81D" w14:textId="4F7061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1F8C" w14:textId="4E393D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DBE684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B2D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936F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48D7" w14:textId="5052F5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5944" w14:textId="0EA666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549B" w14:textId="3B767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7C0D" w14:textId="1A689E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BCBF9" w14:textId="52E54C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F3B7" w14:textId="519520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ACAF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4545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4B64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4A09" w14:textId="44552B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145C" w14:textId="49C95D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3E624" w14:textId="789FF1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A8F4" w14:textId="65C0FB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6320" w14:textId="387486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D705E" w14:textId="044A1D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06907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D4B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652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E916" w14:textId="6CEAE4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D6AD" w14:textId="599EC1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4A9D" w14:textId="57FC71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69D7" w14:textId="479973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D256A" w14:textId="3432CC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11DA" w14:textId="2A309C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55F74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10EE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4AC1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A22AD" w14:textId="247C20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3585" w14:textId="126DA8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EDBC" w14:textId="702872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30489" w14:textId="05C105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1E14C" w14:textId="152E45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CFF2C" w14:textId="66710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A3B47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D27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8B4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60BE8" w14:textId="648F0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39C72" w14:textId="73EFA2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A119" w14:textId="0A0957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1432" w14:textId="08BBCC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B361" w14:textId="073D05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7BC2" w14:textId="5F4019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CBB97C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018B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27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3A59" w14:textId="7944D3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6EC1" w14:textId="751BA3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B6DB" w14:textId="5EBF73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4DA1B" w14:textId="76166E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022E2" w14:textId="1CA0DB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39A8" w14:textId="6BFF84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537B6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9AA0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C52A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1D38" w14:textId="23531A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9E8E7" w14:textId="78BB77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AD8D" w14:textId="2CB379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C693" w14:textId="4D4EB7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D2C4" w14:textId="57CF13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E691F" w14:textId="1EC127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5903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271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2FCA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3A201" w14:textId="0F4F13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EC90" w14:textId="4E50E8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20EE0" w14:textId="7DCA5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9AEB" w14:textId="3E3AC2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E073" w14:textId="327E95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F3C4D" w14:textId="43186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1D6D5D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5349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E68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DCA1" w14:textId="6835F4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D240" w14:textId="506BE1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98DA" w14:textId="5F18BE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88E22" w14:textId="104C78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64E6" w14:textId="7AB0F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AE63" w14:textId="188C45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EF7B90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69D0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3F6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ED6F" w14:textId="059730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9C48" w14:textId="114704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051A4" w14:textId="092CAC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8F876" w14:textId="7CACBA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B8B0" w14:textId="790C92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9E80B" w14:textId="504A3B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E7952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11F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003D8" w14:textId="621EB1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04737" w14:textId="676636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E8E956" w14:textId="2228CC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C78B6" w14:textId="413F8B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FAA52" w14:textId="01B946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5DB36" w14:textId="1367DC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C8CBEA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136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6D36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A07BC" w14:textId="2E5005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C343" w14:textId="7C5178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AC6DE" w14:textId="0F59AC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1134" w14:textId="4624CE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D00F0" w14:textId="2560DD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9B335" w14:textId="5AC2CA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56F83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C35E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C18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5D16C" w14:textId="3032FE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0019D" w14:textId="293E7F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B4A9" w14:textId="73B4C5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7BF5" w14:textId="0E14B9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2133" w14:textId="6FBDB4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6809" w14:textId="4D3976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3D97E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17E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D401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1CB63" w14:textId="3F08E7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84FD" w14:textId="2BB6A5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E8039" w14:textId="20C6DE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1240" w14:textId="172C2D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B11B8" w14:textId="3A2915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38BF9" w14:textId="6B27DC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326C5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9B84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F9EE9" w14:textId="7D474F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03B0A" w14:textId="559260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5EC24" w14:textId="61C8B1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0DE26" w14:textId="0793B1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70CB5" w14:textId="4BC68E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F385E" w14:textId="21CD2A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9E8E6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2A7D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E787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3E08" w14:textId="3B5585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A4F3" w14:textId="5C9977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FBA3" w14:textId="2E37C8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34B58" w14:textId="36A7F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5278" w14:textId="55D1D4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ECE30" w14:textId="31EEFB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5B15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AA9A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BF93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367C7" w14:textId="29FD71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FFC2" w14:textId="583942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06D5F" w14:textId="5E99EF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0C2B0" w14:textId="3152EB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98B77" w14:textId="73CB50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8308A" w14:textId="21B241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04A5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5A97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368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5676" w14:textId="3AC978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C3C9" w14:textId="42428B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C479" w14:textId="314236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F1041" w14:textId="43B1E4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4D39" w14:textId="7F0D99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28C14" w14:textId="1A3ED6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55283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339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0FD6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31F6" w14:textId="3F6A4B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602B" w14:textId="69D320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1521" w14:textId="66DEF3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49D15" w14:textId="5389D9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AFF7A" w14:textId="0CBD6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7C4C8" w14:textId="1B37EB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96165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48D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98C6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B8F54" w14:textId="3C23AF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6496E" w14:textId="72510C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D87B" w14:textId="5D8467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CA026" w14:textId="3AE338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8DE39" w14:textId="20FA56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1F379" w14:textId="0DB00F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CC56C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4CA7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851E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A2158" w14:textId="517124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096E" w14:textId="1B0A08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CA058" w14:textId="2F0B1E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3293" w14:textId="7DD354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10CBD" w14:textId="76FC9B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2989B" w14:textId="547D9A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8AF6250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DB27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982190" w14:textId="346188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4C896D" w14:textId="5BE45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40D497" w14:textId="57BD62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,4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289552" w14:textId="046115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F55D48" w14:textId="671A96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3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085B9C" w14:textId="40C5D3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8 </w:t>
            </w:r>
          </w:p>
        </w:tc>
      </w:tr>
      <w:tr w:rsidR="00546CF9" w:rsidRPr="00546CF9" w14:paraId="75F6A6E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B6D7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2E58A" w14:textId="6FBE64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CB647" w14:textId="396B82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97EC9" w14:textId="43935B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3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1B951" w14:textId="779F9E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F1929" w14:textId="5B58BB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7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537B3" w14:textId="78087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C8CE6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D63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DFAE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0C02B" w14:textId="2DE05D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92708" w14:textId="73C393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B5007" w14:textId="495E6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C23A" w14:textId="34B87A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394A" w14:textId="249C06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8CFF" w14:textId="036213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7B11F2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C03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9D4D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E69F8" w14:textId="34EF9B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FE27" w14:textId="77ADB6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D458" w14:textId="358705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F3F6" w14:textId="77D030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F37E" w14:textId="22075A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3FB6B" w14:textId="79A98D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8AA25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3CDC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A9C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AC3B" w14:textId="3827E4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413F" w14:textId="36F49B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B5AC" w14:textId="51ED7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872A2" w14:textId="38E714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28C6A" w14:textId="15FC30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96FF" w14:textId="676E81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A3003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26D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819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E59B7" w14:textId="1AAF16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4A716" w14:textId="40C31F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B629" w14:textId="3C69E9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FB18" w14:textId="3586C9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F840A" w14:textId="22610E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2F94" w14:textId="4343D2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7F062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AB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C461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9142" w14:textId="1708B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950B9" w14:textId="0CA4F6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A9AA8" w14:textId="118506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E385" w14:textId="120016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4198A" w14:textId="1E11C2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4B420" w14:textId="79D8ED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5A76D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719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EA31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49A01" w14:textId="158AFE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E59E" w14:textId="0FD5DB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9C4A" w14:textId="7169E3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9E13" w14:textId="37CDF4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5F48E" w14:textId="338575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A129" w14:textId="4B39E4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09749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ED5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C9C9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02917" w14:textId="396314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54833" w14:textId="0CDC34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F9521" w14:textId="6CBED6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1391" w14:textId="35C57F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06FD4" w14:textId="5FF8A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DCCD" w14:textId="7F1797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A76C1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9E5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803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A78E1" w14:textId="6DA989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C1FEA" w14:textId="1EC883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151F" w14:textId="5C46E9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1A2E" w14:textId="470B51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D4157" w14:textId="21ABC6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45ED" w14:textId="3D73EB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B6EF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A83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E1F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FE96" w14:textId="79B17B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8789C" w14:textId="7DBB03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7FABF" w14:textId="148F03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57D0" w14:textId="226082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4AC17" w14:textId="35D57B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ACCFE" w14:textId="0CC97A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88EA3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3FF0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AAB7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0556" w14:textId="12051C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994AD" w14:textId="579F30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81EB" w14:textId="0F1084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02BD" w14:textId="567916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7FBDA" w14:textId="274426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C950" w14:textId="7BA0C2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6736D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E06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A81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7A9A0" w14:textId="1064EE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3172C" w14:textId="29CAD5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C7BA" w14:textId="3F2446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151F" w14:textId="500681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04FB" w14:textId="0DB46F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5C5F0" w14:textId="19F9BF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CE485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0C2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6E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28F1" w14:textId="37A288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92DF" w14:textId="6A77CE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4F60" w14:textId="7C05C0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F1F6" w14:textId="4F1A0F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64D45" w14:textId="0AB894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4748" w14:textId="0F1151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EAB4F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9C10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F86A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B5B2" w14:textId="135C2D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3F69" w14:textId="15520C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7F80" w14:textId="4DD989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41F9" w14:textId="29E12F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C9339" w14:textId="09F025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8BA29" w14:textId="199B1B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EC332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E8F7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20F8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DB2D" w14:textId="23DF47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A04DF" w14:textId="2DC03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A956" w14:textId="71740C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24FA4" w14:textId="4E3DF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602BE" w14:textId="7870B4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42DC2" w14:textId="0435EC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E47F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465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2ACE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0D1D" w14:textId="5F8853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E5AE" w14:textId="7DD796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81D60" w14:textId="1D92CA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BCB90" w14:textId="6BE331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D0511" w14:textId="6511E5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82807" w14:textId="5851C7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71385D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EF90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85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066F2" w14:textId="2A99B3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A2ED5" w14:textId="2F46FD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34E7D" w14:textId="39871F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6D239" w14:textId="3C1FD3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BBE9E" w14:textId="4BAC4E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7FE7" w14:textId="45B969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6B108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2DA3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AE1B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68D0" w14:textId="656E20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EFD22" w14:textId="2B4E14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C7B5" w14:textId="3FD158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5A19" w14:textId="54DBDA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47ED" w14:textId="113ED4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1694" w14:textId="286794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F7B6C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8A1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CC6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2D3C" w14:textId="05994A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0131D" w14:textId="461C21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A21D8" w14:textId="423087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11AEF" w14:textId="01B19E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316E5" w14:textId="1E2FC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2164" w14:textId="14711D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A911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B7B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654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436BD" w14:textId="5FABB8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E8B1" w14:textId="78D4FF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CE0D" w14:textId="4B464A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BD63" w14:textId="33A054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51AF" w14:textId="3223A2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094CB" w14:textId="6C8BD0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4B25F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245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5C4D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C9F9A" w14:textId="79862F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C5B1" w14:textId="357115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DC9C" w14:textId="219FF8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2730" w14:textId="414544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201A" w14:textId="31F80A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339BF" w14:textId="4CFDB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9F008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06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12A7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FC6D" w14:textId="07B5C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D79C" w14:textId="2171F4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58BC" w14:textId="60F398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DEEB3" w14:textId="2AB998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3107" w14:textId="27AEA0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B7E2" w14:textId="5B1E87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86F6D5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390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218C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89B8" w14:textId="3132E5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1702" w14:textId="26FE23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B8649" w14:textId="402C35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8132" w14:textId="314FE2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63D6" w14:textId="2CF18B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AC835" w14:textId="676369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BCB46C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1DB5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8C9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1B75" w14:textId="03ECF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25E1" w14:textId="746A18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026E" w14:textId="275FF8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F9B3" w14:textId="691E9E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034B" w14:textId="7469E4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4815" w14:textId="3937E4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4D0BD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7824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E85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FF8A" w14:textId="28F146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11E0" w14:textId="6604A2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6F74" w14:textId="647F71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8E02" w14:textId="737D66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A68A" w14:textId="498B1D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DBE5F" w14:textId="4F4DDD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14E40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D16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141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E2CC0" w14:textId="13BC2B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94FE" w14:textId="329495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CCE9" w14:textId="5CF6F9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CB0E" w14:textId="188160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AABB6" w14:textId="267293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0D81" w14:textId="23D5A2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E95E7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CDC6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0188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082D" w14:textId="07255E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5ABA4" w14:textId="70F467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B82D" w14:textId="03BDE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6B17" w14:textId="04694D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3BE7" w14:textId="1A9C04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F225" w14:textId="303DEF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633B3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AD4B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FABF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7519" w14:textId="433C61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2888" w14:textId="235D07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8CB31" w14:textId="671EDD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7CBD9" w14:textId="2B78D1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34C0" w14:textId="427050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87953" w14:textId="49B701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593D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4AE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D9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3C6C" w14:textId="65628F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DD9F" w14:textId="7BB758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D3D6" w14:textId="3D0D04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7FA0" w14:textId="43CAD3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5F085" w14:textId="3BEA3E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FE87" w14:textId="2107FA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0AF29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E14F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7F5C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4176" w14:textId="3C4DC0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1CDD" w14:textId="2FC6E8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831B0" w14:textId="2AF9A6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F9E4" w14:textId="582B35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D6836" w14:textId="7BD866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3A4ED" w14:textId="410BA3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E5EF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A34B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6B5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471D" w14:textId="3EDB16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2F5F4" w14:textId="34C8E8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28A5B" w14:textId="3C8345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6A26" w14:textId="30852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0A46" w14:textId="12886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016F" w14:textId="29970D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34B522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74B2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A28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05FE" w14:textId="278D05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B678" w14:textId="2EB38F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E13A" w14:textId="00FB0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3A6D" w14:textId="5D9343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A1E99" w14:textId="44910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937F" w14:textId="706574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38B5F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90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7A6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2460" w14:textId="08D8C4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5F66" w14:textId="203B5B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B4CD" w14:textId="62BFA3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1A20" w14:textId="2AEE89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82EFD" w14:textId="28C32F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994B" w14:textId="1FE9A8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D39A5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A089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881B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522E0" w14:textId="5AB3FA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7933E" w14:textId="20AB7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856E9" w14:textId="621EC7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1AFD" w14:textId="41EF53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166F" w14:textId="50B10E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4E7C" w14:textId="192557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BF917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4539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7C8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878DE" w14:textId="3FB5EC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876F" w14:textId="40A119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57C4C" w14:textId="07FE8E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AAE" w14:textId="73498C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9B4B4" w14:textId="262BC0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4206" w14:textId="3DCD02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9F305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D09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A084F3" w14:textId="3D6A3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94800" w14:textId="1E56A6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EC0D3A" w14:textId="433DC5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4531F" w14:textId="4691D8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59910" w14:textId="15E0EC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DDB9F" w14:textId="1BED7A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51FF8D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D46D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2FDB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64F8" w14:textId="7C8817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A51F0" w14:textId="4E1B2D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47D8" w14:textId="651FB1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345" w14:textId="73D0E6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9B0B" w14:textId="591810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F44D" w14:textId="4BA28B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22146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9A2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C85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3A1D" w14:textId="6FE2A8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1DB7" w14:textId="06AAFD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AB49" w14:textId="0414F5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C3AC" w14:textId="149933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D6125" w14:textId="4B9A5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4A31A" w14:textId="3018B1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55EB3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5AC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EF9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6E6E" w14:textId="6BFB5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41D7" w14:textId="7EFDC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E7A58" w14:textId="6E056A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6660" w14:textId="4F99AD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C33A3" w14:textId="29E8E1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5C7FD" w14:textId="337CD0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2CEF1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E2AB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9D17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5053E" w14:textId="42686C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D48C" w14:textId="35E211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BB1B" w14:textId="4DD349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AFC9" w14:textId="29887A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6759B" w14:textId="42FC6C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A8F02" w14:textId="5A4EAF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3F980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CCAA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8331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D47A3" w14:textId="4C091B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EDDD" w14:textId="132A89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F1339" w14:textId="70F983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46AC" w14:textId="0468DB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33F1" w14:textId="1E7D13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56FB" w14:textId="29B353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8A234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80AE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708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161E" w14:textId="2FCF8D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58AF" w14:textId="36F267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01EF7" w14:textId="24B71B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0F16C" w14:textId="26130B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BAA4" w14:textId="0835B7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E989" w14:textId="44AD4C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1B276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94E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715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60E17" w14:textId="2B3C3B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4EDE" w14:textId="4062AA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4B33" w14:textId="7487C9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6D858" w14:textId="7E50C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66243" w14:textId="3486CF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48A51" w14:textId="35797D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E3DBD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497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C63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FDE7" w14:textId="0E81F4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4E79" w14:textId="30B3C5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63B4" w14:textId="52761F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7D207" w14:textId="0A5666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FDA8" w14:textId="6D5181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E8D4" w14:textId="24D187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1607C3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A43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AAFE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C839" w14:textId="189C21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F8FD" w14:textId="3B837E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EA48" w14:textId="2D3A60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CD68" w14:textId="3553B5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3F549" w14:textId="74B3E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5B794" w14:textId="4E8B81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B83DF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AF0F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B5E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33F64" w14:textId="36F07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C9E1" w14:textId="25ECD4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7B73" w14:textId="3E4D54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0EC41" w14:textId="2FC579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4EA8" w14:textId="1072E7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6316" w14:textId="03029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EA08A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D6FE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44C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DAD75" w14:textId="4E78D1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448F" w14:textId="06054B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00BC" w14:textId="182AD3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3FD84" w14:textId="7C65C7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1AD42" w14:textId="4D8930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0A400" w14:textId="135B76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8403E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B10B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D99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19745" w14:textId="485BFC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51008" w14:textId="36554D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ADD7" w14:textId="25B3A3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EE04" w14:textId="39B9EE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0FDC0" w14:textId="430B59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3709D" w14:textId="3B406C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6470F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6E96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59DB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3CC5" w14:textId="1EF714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14A0" w14:textId="0BE2ED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52DC5" w14:textId="6FDF82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9AAEA" w14:textId="2C0907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D6BB" w14:textId="4A3470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AA5D" w14:textId="39A9C4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D5528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DF8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00C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96D8A" w14:textId="6239A5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C2CF6" w14:textId="70BF54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AD70" w14:textId="21473B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73E3" w14:textId="6782D0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88E9" w14:textId="556C09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60405" w14:textId="64B3BD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EF49F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1A96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8C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0C75" w14:textId="01A7BB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9B2BC" w14:textId="51BBAE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A7BB0" w14:textId="4B61E9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7DAEA" w14:textId="46DEFE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23E5" w14:textId="321A83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B65A" w14:textId="400EDA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179C96B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5C6E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C3F8B" w14:textId="4F05A7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E971B" w14:textId="05F368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7B7F4" w14:textId="38FE0A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D900FB" w14:textId="65C0AC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761E4" w14:textId="0BBD32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2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35753" w14:textId="161E33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8 </w:t>
            </w:r>
          </w:p>
        </w:tc>
      </w:tr>
      <w:tr w:rsidR="00546CF9" w:rsidRPr="00546CF9" w14:paraId="5800ED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0E58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2A6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BD9F1" w14:textId="35D5D0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DC46" w14:textId="72F04B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4EA8" w14:textId="0618B2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D6C27" w14:textId="2D6898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0E4D" w14:textId="4C0B7C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7CCF" w14:textId="0F26B8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3B996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34C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6A4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C1845" w14:textId="6EECDE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BEED3" w14:textId="0E5926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5F3BC" w14:textId="46D19D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6065" w14:textId="5E8931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C826" w14:textId="51914F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4242" w14:textId="70C3C5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546CF9" w:rsidRPr="00546CF9" w14:paraId="094F51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8931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03D5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E85B" w14:textId="4D92B4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E7A9" w14:textId="3EF64E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414C" w14:textId="4C8A1F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DC0AB" w14:textId="7860B7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6BF0" w14:textId="7E89B8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ADEE" w14:textId="185056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2A3135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3586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45E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4716" w14:textId="3B83D2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BE2E" w14:textId="094A0D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4C479" w14:textId="5197CF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4706" w14:textId="0C6AF9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B8EC4" w14:textId="217B89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0CA05" w14:textId="6316D3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F0721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984E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CC11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8CFD9" w14:textId="035904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A83A9" w14:textId="159F7D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9BD57" w14:textId="60CEB7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8F5D" w14:textId="7DD542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DE0A" w14:textId="6755DB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1E32" w14:textId="7B0E4A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4 </w:t>
            </w:r>
          </w:p>
        </w:tc>
      </w:tr>
      <w:tr w:rsidR="00546CF9" w:rsidRPr="00546CF9" w14:paraId="02B7477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3EEE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19DF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6CCF9" w14:textId="2FEC3A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25309" w14:textId="6B573A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4D4B" w14:textId="550642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2BF6" w14:textId="6E2CC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53D8E" w14:textId="0DF228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74B79" w14:textId="6D66E4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E3F960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D3FE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A3A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CADB" w14:textId="372E73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408E7" w14:textId="1A6FB4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5B7D" w14:textId="1C2A0C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08E86" w14:textId="58BCAC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8626D" w14:textId="5DD84B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4CED5" w14:textId="00E4AD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8042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C2D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B396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565B4" w14:textId="727E8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B82F4" w14:textId="632B36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BF4E" w14:textId="5A091C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6E60E" w14:textId="4256D9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4954E" w14:textId="14F2D1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0B298" w14:textId="516D24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E8A2F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91F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5BF8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72F8" w14:textId="1074D4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5968" w14:textId="24D9D9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F9EEF" w14:textId="34485B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0FA7C" w14:textId="4F3B4F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641B5" w14:textId="457B1C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B4B8" w14:textId="3209F6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BBE81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12A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47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EB55" w14:textId="01FDA8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E77B" w14:textId="07033A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3E17" w14:textId="7E10CE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BB1F" w14:textId="14C1D5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541AB" w14:textId="3554B0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19CF" w14:textId="3281B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441AE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4E9D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CC62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DF6D" w14:textId="57B4C5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3714" w14:textId="23CE5B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FC58" w14:textId="680FB1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57C09" w14:textId="27FAC6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4245D" w14:textId="7D255E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3B504" w14:textId="216A1F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92246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87E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3C1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8432" w14:textId="2DAFF4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64BB" w14:textId="50819C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296E" w14:textId="13DFC5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95673" w14:textId="27D3D2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64C6C" w14:textId="2453ED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B27D" w14:textId="11BD68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7544B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C3A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261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A4F42" w14:textId="45FA13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83D9" w14:textId="3E57DC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F2C1" w14:textId="161B39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7E33" w14:textId="592428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84B2F" w14:textId="122EB1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9300E" w14:textId="32F125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46206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A83E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2801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F063" w14:textId="32C88F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AD8D5" w14:textId="27A25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5F89" w14:textId="05AE79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E3C8" w14:textId="639455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D67C4" w14:textId="39AA95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2AA90" w14:textId="697B0F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095D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6750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3497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5D9C8" w14:textId="2E3FA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A40D" w14:textId="13AD66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261C2" w14:textId="0EA08D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43EB" w14:textId="5712A4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4C56" w14:textId="3244D7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6167" w14:textId="6EA9C3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3B2BA8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5E9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13E8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5618" w14:textId="199E2A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BD87E" w14:textId="1E286F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D4AB1" w14:textId="590200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37E0" w14:textId="025C6B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76278" w14:textId="359AD0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641F" w14:textId="2C1D27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7C6DC7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888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4D2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EE899" w14:textId="0F5A33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2BE6" w14:textId="68AC57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C2C3" w14:textId="6666AA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A9320" w14:textId="6B62A4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F5C3" w14:textId="1CF653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30A18" w14:textId="08F053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19B52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384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740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6B285" w14:textId="2CEDB4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8112" w14:textId="301551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3409E" w14:textId="681ED8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C643" w14:textId="31E3B1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E283" w14:textId="79F55F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AA431" w14:textId="1CDF24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3DFC5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792B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3CE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4B33" w14:textId="5FA617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A77E" w14:textId="57549A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3696" w14:textId="0F994A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2D99B" w14:textId="25B76E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2E33B" w14:textId="28F086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412B1" w14:textId="15C6FA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147EB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6B97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63A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7E35C" w14:textId="2E850E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0129" w14:textId="1D5922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5956" w14:textId="166646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F111B" w14:textId="0059EC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022FC" w14:textId="3FDDA7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ADFC9" w14:textId="7BBF11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5F368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D950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BB8A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81A4B" w14:textId="756163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5C20" w14:textId="79A0FC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3043" w14:textId="2E2F9C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43EC1" w14:textId="36C444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81F5F" w14:textId="22F1B6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4E44" w14:textId="3EAB08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90E9D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AEE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EC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F490" w14:textId="5BB1AB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2172C" w14:textId="1C5FE4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CB2D" w14:textId="7E8BBD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4F2C" w14:textId="06368E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0BF3" w14:textId="3B887B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2F43" w14:textId="17A898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1D440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C86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F5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846DF" w14:textId="23CF5E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A9DD" w14:textId="67C4FA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83664" w14:textId="006244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B4928" w14:textId="5DAE6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27186" w14:textId="09D480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A1464" w14:textId="6C50DA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9CD85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88D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BD0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14BB8" w14:textId="5E6563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A039" w14:textId="75CB5D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95E08" w14:textId="744543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4302" w14:textId="05A330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C6D62" w14:textId="30E414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D1148" w14:textId="27460B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D1BEF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44B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671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83C88" w14:textId="565B1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6D9E9" w14:textId="5BC413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BBCD" w14:textId="48CC23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8BF3" w14:textId="2DFB22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4D960" w14:textId="13B339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3E128" w14:textId="0887B1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546CF9" w:rsidRPr="00546CF9" w14:paraId="6D9398F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792F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D34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4D205" w14:textId="71C7DA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0D2B" w14:textId="1930BA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EE22" w14:textId="67AFBC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75B13" w14:textId="0A3C70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E81B" w14:textId="65D0E1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258F" w14:textId="2A65C0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95201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F46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DFA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613E" w14:textId="58770E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4FAD" w14:textId="668D39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59CF9" w14:textId="05BB6B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409B3" w14:textId="5EDE53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4DAA3" w14:textId="505740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8B69" w14:textId="0295F2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D270F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C461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194A8E" w14:textId="44944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DE288" w14:textId="14DA58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8570B" w14:textId="1628A1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2,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02075" w14:textId="275DBC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9EBB8" w14:textId="092002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8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4A2B3" w14:textId="732D31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0 </w:t>
            </w:r>
          </w:p>
        </w:tc>
      </w:tr>
      <w:tr w:rsidR="00546CF9" w:rsidRPr="00546CF9" w14:paraId="5EF39B9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56A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38F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D2BA" w14:textId="222A6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1432" w14:textId="30DBE4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D87EC" w14:textId="556D39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446B2" w14:textId="3F6A63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8EBF7" w14:textId="5CF07D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11947" w14:textId="0DE079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3BCE3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6130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3EA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4118" w14:textId="0A59C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3273D" w14:textId="446204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509D4" w14:textId="5E401D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EC79" w14:textId="3E747C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AB5C" w14:textId="791675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B440" w14:textId="3F686D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1A8D2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230E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C8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8A65" w14:textId="0C8210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2187" w14:textId="4D1FD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13E8" w14:textId="45EFAB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7948" w14:textId="524D27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9C5E" w14:textId="195424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39A7E" w14:textId="694B13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04256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9B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DAB8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7FBE" w14:textId="6D4C37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59FE" w14:textId="54B073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2112" w14:textId="782109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6111" w14:textId="14E562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A57D" w14:textId="609C7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7DDC" w14:textId="0FB071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04D7A9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BE15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1C42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6F9F" w14:textId="297F2F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CF8BB" w14:textId="132586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F1333" w14:textId="1FF3FB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4958" w14:textId="08AE3B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8931" w14:textId="19E3F5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D691" w14:textId="26C812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48BB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53E9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ED5C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B6896" w14:textId="0DA5A4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3F07" w14:textId="7C36C3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6B5BF" w14:textId="3DF5DA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6829" w14:textId="605D79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A576" w14:textId="542266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A564" w14:textId="3E90DA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546CF9" w:rsidRPr="00546CF9" w14:paraId="6EE8BA7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1A2F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67E2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9700" w14:textId="53873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9AC3" w14:textId="0377D7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1AC7" w14:textId="2AF8BD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052BC" w14:textId="542E0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B550" w14:textId="47FB0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28EB0" w14:textId="500E56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5433D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7BB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1225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E88B8" w14:textId="23D407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FC805" w14:textId="12067A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451A" w14:textId="4AFF84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D5C1" w14:textId="093C7F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28C0" w14:textId="093B46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2D36" w14:textId="4650A3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50F904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5233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578C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7ABA" w14:textId="2D898D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F9A7" w14:textId="6D9ED4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C4B77" w14:textId="374405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FF3A" w14:textId="05CE4C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3C99" w14:textId="239D8A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7C0B" w14:textId="674415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B2BB5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DFAC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BD7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A2BF" w14:textId="471DDF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352E" w14:textId="183114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FD9A" w14:textId="5D861A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BE4B9" w14:textId="0E6D91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56A2" w14:textId="1BA7AB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2855B" w14:textId="4FC3EC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C22F7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8E24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E6F9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B3ECE" w14:textId="7EF4D4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4DF5" w14:textId="4ADFA8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CAA37" w14:textId="7DDA35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BD46" w14:textId="170D63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BF03D" w14:textId="6841EC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046A" w14:textId="331DCB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309C5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319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8411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4F2E7" w14:textId="56CD37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7DEF" w14:textId="7FAC2C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F085" w14:textId="0FAF90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0F15" w14:textId="6E3D5D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D80B4" w14:textId="24FD6D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F5EB1" w14:textId="0B61D3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D25A0F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9BE7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CE2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B652" w14:textId="0EABE1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5350" w14:textId="719917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F0A4" w14:textId="161C22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8F7A" w14:textId="1D89AF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03B99" w14:textId="288D3C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3539" w14:textId="4AA519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D5D3F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D65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8A87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3BAF8" w14:textId="4FEB7A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7890" w14:textId="7736B4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5F631" w14:textId="1595DF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9363" w14:textId="4FCF56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1C9" w14:textId="7DBB33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172C" w14:textId="4E2FD9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122DC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0A00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8713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B6DC" w14:textId="57C6F8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FC1E8" w14:textId="08FB17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ACA8" w14:textId="6F08BC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9EE4" w14:textId="6F9C9C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68652" w14:textId="361AB0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A412" w14:textId="5C1A13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CCF95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383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2A0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2B9CB" w14:textId="402386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5BF1" w14:textId="3E6B11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9F30F" w14:textId="3BE75E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5D5D" w14:textId="3D09BD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0AD99" w14:textId="3F2143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A751" w14:textId="24C440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51D3F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44B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90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020D2" w14:textId="621016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EB63" w14:textId="6FE977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DF94D" w14:textId="02CD2D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1CBA0" w14:textId="281557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8C00" w14:textId="68718D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8B6F" w14:textId="471AA5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8A2B8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DEF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C6E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195F" w14:textId="182407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84400" w14:textId="50CF81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A2D2" w14:textId="02487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1E90" w14:textId="469AED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7711" w14:textId="3DBCC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5B192" w14:textId="3E0BAC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39A0D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556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49D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B58E" w14:textId="17B1D5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C80E" w14:textId="3EBFF0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6ECB" w14:textId="7FE65A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33F1" w14:textId="57E538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9885B" w14:textId="6C6790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E2CD" w14:textId="324232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E8C496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C7E8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E9E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04124" w14:textId="571F29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FECDA" w14:textId="54D5B5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E3AD1" w14:textId="18B09B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32AE" w14:textId="2D8CBB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BED03" w14:textId="1CEC58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87F2" w14:textId="16FC99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80F7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98D7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5419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2D1AB" w14:textId="36A3B4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25859" w14:textId="166E6A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3643" w14:textId="48485B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25957" w14:textId="4662D4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A56DE" w14:textId="5ECCD7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34A95" w14:textId="298762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9B88C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698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7D19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00AA3" w14:textId="0F96D8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C9F6" w14:textId="354BA1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4A56E" w14:textId="618157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B363D" w14:textId="4C5D2A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B4BA" w14:textId="380812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12FE" w14:textId="12385E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DB5B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BAA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C2A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0A2C" w14:textId="778C5C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073D" w14:textId="3ADBD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26D0D" w14:textId="333869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66EA" w14:textId="389B69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D4A9" w14:textId="788F53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0CF7" w14:textId="01C10A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5A3C9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14DE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6FB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55F5" w14:textId="720067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684BB" w14:textId="1BD6D5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A82A" w14:textId="34668A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2FDE" w14:textId="309191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744F8" w14:textId="2E6E39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B874" w14:textId="18DAFD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5C79AA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34F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A9CA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CF2A" w14:textId="7EC7C5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4FB5" w14:textId="2C35B0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973E" w14:textId="5C3198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7D9BF" w14:textId="205098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96560" w14:textId="2DADC3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10C9" w14:textId="137CB0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5A516A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3E16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A77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BACA" w14:textId="29ED09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BBA3" w14:textId="6A0470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33767" w14:textId="0F16FA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466D" w14:textId="520384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C5E7" w14:textId="50AE72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DD99" w14:textId="057751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4F17EF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2662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6829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CEE8B" w14:textId="03D92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7FE7E" w14:textId="24861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B2A39" w14:textId="7875AF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AFB0" w14:textId="4F4E64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CAD5" w14:textId="3413D4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0354" w14:textId="64F8CE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6B15D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08E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CAE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E1AB" w14:textId="5AE101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B33AA" w14:textId="2B97ED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D2BA" w14:textId="30ADD3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1ED6" w14:textId="374964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9B57B" w14:textId="55FB46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4234C" w14:textId="3FE4AF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6A0F4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2B7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DD6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9448" w14:textId="0439E6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5C29" w14:textId="6C894F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747BE" w14:textId="11DA70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1C5C" w14:textId="5F48F3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4FB8A" w14:textId="629C13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E2BB" w14:textId="445EE1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07F06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77B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5B6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17EAD" w14:textId="4455EA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AE41" w14:textId="39F1DF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DF48" w14:textId="12BA2C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CE09" w14:textId="06FA17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0F2ED" w14:textId="2F398E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46F1F" w14:textId="1304FC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115C50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D4C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DB0F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BA1EA" w14:textId="25B2A8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F7D34" w14:textId="22142F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2FCA5" w14:textId="72B5C9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32E18" w14:textId="2BED58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C14C6" w14:textId="21B3E4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E9C3" w14:textId="2F5AFC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3758A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408D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4DB0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38616" w14:textId="7A2A15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0570" w14:textId="62A932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94E82" w14:textId="4C82A8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D39B" w14:textId="3D857E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96E2" w14:textId="4E220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3112" w14:textId="377579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A0549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FF1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5342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DA08C" w14:textId="46A411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4C413" w14:textId="09772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BCA3" w14:textId="1B9B0C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B6160" w14:textId="627418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8780" w14:textId="27947A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21B5B" w14:textId="355AEC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102F1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9F9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EDC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BEB0" w14:textId="4BD73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04625" w14:textId="62422D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DBF8" w14:textId="02B95B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6B3D4" w14:textId="1E6BDB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D93DF" w14:textId="0A56BB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B346" w14:textId="2000BE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E8E09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A60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9EAE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9B34" w14:textId="7C439A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058F" w14:textId="25F79E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B3FD3" w14:textId="1CF874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7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C6BAC" w14:textId="3A951B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BA682" w14:textId="78C56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C157" w14:textId="584279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EB54E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D3E0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244D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827A6" w14:textId="3078D2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5FDF2" w14:textId="3A023A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C0374" w14:textId="6EABFF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D7179" w14:textId="04EE4A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72438" w14:textId="61EC44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1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5C86" w14:textId="76296E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40DAD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4DBB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CCA7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168FE" w14:textId="24FD0B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9FAD" w14:textId="131FD3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BB405" w14:textId="6B2FCC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60D8A" w14:textId="7E051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24C4A" w14:textId="6C0DE6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56E9B" w14:textId="185605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43D94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9571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E91B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86E66" w14:textId="36579C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07E2" w14:textId="58BF23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5839" w14:textId="089082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447F" w14:textId="0F5CF2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4820B" w14:textId="246747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CBE4" w14:textId="3B4DEC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87D9F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2238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A8DA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E056" w14:textId="2A5EF8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2493" w14:textId="1ED381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EF35E" w14:textId="1960F4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B406F" w14:textId="5C99A9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895D" w14:textId="6ACB04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9809C" w14:textId="7EC8C1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7A03C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24F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4EA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D42C1" w14:textId="52B761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69BE9" w14:textId="7C6A72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82385" w14:textId="37E0A6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7720A" w14:textId="4D36CA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E9D6" w14:textId="0ECEA7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887D" w14:textId="7DF409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7F7A4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66A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2A0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6F7E" w14:textId="0E5D74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A010C" w14:textId="157114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261D" w14:textId="2A96B8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10EF" w14:textId="47A96A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77F8" w14:textId="560D82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32216" w14:textId="62BA13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8DC1B2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329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09034" w14:textId="678017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8F3D4" w14:textId="7E34CE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7EFD28" w14:textId="08934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2CC28" w14:textId="2706A2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F18A2" w14:textId="5AE82E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0F397" w14:textId="77F5AC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B1E6FF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C9B5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00BA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B1413" w14:textId="7D1D00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E0F05" w14:textId="04CF33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FEDF" w14:textId="0B56D1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87280" w14:textId="4042F6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D68E7" w14:textId="0C0318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1592" w14:textId="77CDC1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60BEB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9F5D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888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2F39" w14:textId="5DF424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29F7C" w14:textId="039A83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2299" w14:textId="14E90D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53D84" w14:textId="5B4F38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5ED69" w14:textId="69105F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A3AB" w14:textId="607561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73C44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87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37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85B8" w14:textId="30B966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28D6D" w14:textId="63625D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88789" w14:textId="46FA89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44CB0" w14:textId="5BB430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EE571" w14:textId="786DF2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C9EF" w14:textId="36B762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8F5CE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D5B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7B0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7576" w14:textId="336241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4195E" w14:textId="09B71F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FB66" w14:textId="69735B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4022" w14:textId="28F5E6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4E83" w14:textId="162F62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7E2AA" w14:textId="499B50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CD5E9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B551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C516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B0A5E" w14:textId="63D043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9BC53" w14:textId="1D6500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7F84" w14:textId="070B8F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A9BE" w14:textId="38E22E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C01B" w14:textId="36564B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CA832" w14:textId="45B158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E1A02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23A7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ACE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9EFC4" w14:textId="02B1E6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1A81" w14:textId="5F29DF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9AB5" w14:textId="349492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F569" w14:textId="58A5EF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86F2" w14:textId="67A6F1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8EEE4" w14:textId="5A2DEC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389C04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9032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9ED7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DE53" w14:textId="398B54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E5CC" w14:textId="52D747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C689" w14:textId="1233F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14053" w14:textId="1DB59D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7FB9" w14:textId="52FC84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D8AA" w14:textId="34B395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F9DA7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271C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3E7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6EF8" w14:textId="4D5808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F0CE5" w14:textId="471B41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E56C7" w14:textId="10300E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E2DC" w14:textId="23EEAD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1892" w14:textId="27DF0B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5C40" w14:textId="3D92F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A4A93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EF1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5A4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6DD3" w14:textId="67D887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F0773" w14:textId="2A24AD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DB1C6" w14:textId="69432C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E175" w14:textId="0C3616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07E3" w14:textId="0CB26B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8D1F" w14:textId="5FDBA2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F3D90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B88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DFB1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ABA1" w14:textId="1A80C0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1163" w14:textId="11AB63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CAE5" w14:textId="76DBE3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9B6C" w14:textId="6D383B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24D3" w14:textId="7C8AD7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7B08" w14:textId="086F54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7E826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A4DA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173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164" w14:textId="1702A3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0050" w14:textId="5CC588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E7FC" w14:textId="220708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4901A" w14:textId="50F14A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92250" w14:textId="0464EE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5458" w14:textId="627A4B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72408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E238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5D8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D19D3" w14:textId="132263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48BFE" w14:textId="3CF042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6F09" w14:textId="2E543E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F64FD" w14:textId="64A5EC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2B01" w14:textId="5D8D20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B130" w14:textId="5DB366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7E64A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2367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0284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1CB5" w14:textId="528E66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41B0" w14:textId="50A58D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F965" w14:textId="0E1B68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86637" w14:textId="7BAA73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339B" w14:textId="30A001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A32A" w14:textId="4CB561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34331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7AE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B790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F4734" w14:textId="10F8A7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762D" w14:textId="036390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5F7C" w14:textId="3D351F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E84B" w14:textId="057EB3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473B2" w14:textId="2C840C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71D1A" w14:textId="2FAB27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6808D0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29885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19C6D" w14:textId="6D1734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EB0015" w14:textId="521A4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6ECA1F" w14:textId="053F9B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4CCC58" w14:textId="678FF1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4837F0" w14:textId="2AE7F3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2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96E8A6" w14:textId="586C1E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571F98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6EB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95D31" w14:textId="20AA48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9105F" w14:textId="6FF303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5D1BF" w14:textId="582F52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9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EC5FEE" w14:textId="69A72D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91B9A" w14:textId="545645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14E3C0" w14:textId="738EB9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22165B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E22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646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915E1" w14:textId="10AC93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915CE" w14:textId="5274F5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5B18" w14:textId="1266FE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1B10F" w14:textId="4DBB88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28AB5" w14:textId="34F9D2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FF7C6" w14:textId="7483DE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D112CF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7B77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6C4A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F26A" w14:textId="2D8E1D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ABBD" w14:textId="7FDD94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6CB0" w14:textId="78537D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A609" w14:textId="3EE8AB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51C1" w14:textId="73F9C2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3294" w14:textId="77CD03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19177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F6A10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B495A" w14:textId="43102B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9DF0F" w14:textId="10B8EF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F025C" w14:textId="4AB7AB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A814D" w14:textId="355075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F46CF" w14:textId="06B311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3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5C32E3" w14:textId="579BCF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FEBF09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50F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215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07FA" w14:textId="052FB9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B91F" w14:textId="78E9B4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8FB0" w14:textId="1E96A5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019F8" w14:textId="72B4A2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1206D" w14:textId="49EBB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5CD91" w14:textId="2A9B4B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8F212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C4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5F3B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B0FB" w14:textId="250F92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96E7" w14:textId="7B1F28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F05C" w14:textId="1329C9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EE75" w14:textId="5B645B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3F438" w14:textId="3980C6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CC99C" w14:textId="442CD6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EF82F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82AA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9C0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EF0B" w14:textId="7096BA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2534" w14:textId="104A25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1C2C" w14:textId="5CDF0F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AD7B" w14:textId="533EA4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D3E4B" w14:textId="0294E3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B1C5" w14:textId="7EB8B0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D6DDE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04A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8F5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795F" w14:textId="714901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1670" w14:textId="78E066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0BA3A" w14:textId="217C3A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2081" w14:textId="5AC1A5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E21C" w14:textId="43EF85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1F92" w14:textId="19EE18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0917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B09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D60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1326A" w14:textId="786FC0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DFE6" w14:textId="1B46D1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58121" w14:textId="6E47D9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78B28" w14:textId="01237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251E6" w14:textId="400AD2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CD29F" w14:textId="13BD76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8720E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549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7725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87C9" w14:textId="6E78B8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AF540" w14:textId="154283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F59D0" w14:textId="0CC38B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57EE" w14:textId="582635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B175C" w14:textId="46A6F2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EC5A" w14:textId="1DF80C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D67EB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6CA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7AA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C735" w14:textId="0F3491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11665" w14:textId="0F9F25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E7DF" w14:textId="16248E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4548" w14:textId="0FBA02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AAF5" w14:textId="3DA476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3DA4" w14:textId="0BF00D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BDFFB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9016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7F07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FC39D" w14:textId="16AAB8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5074" w14:textId="60C6C5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33A1" w14:textId="01D530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877E4" w14:textId="2DEA97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C157C" w14:textId="3AE95B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FD9A" w14:textId="68A5E9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06C3E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282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C4DE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6CE12" w14:textId="384656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C794E" w14:textId="68766B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8D56" w14:textId="593652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8FA94" w14:textId="791A27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1CD8A" w14:textId="5E6708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15CD" w14:textId="019CC3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82175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A22F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E0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29B6" w14:textId="6AC6F0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1F54" w14:textId="52A125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CF27" w14:textId="1182AE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4EBE6" w14:textId="474704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C37F" w14:textId="0B957B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E362" w14:textId="433770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977773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759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3E5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A63DB" w14:textId="44BCCC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90DD" w14:textId="30BE1F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352FC" w14:textId="039401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928C" w14:textId="7E30D4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C839" w14:textId="619FC9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F17E" w14:textId="7658DA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AD070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5705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3A1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96AE" w14:textId="27A8BE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5997" w14:textId="2D703C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AE187" w14:textId="63C34B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D2A2" w14:textId="28699D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5B7C" w14:textId="44ABDC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543B" w14:textId="7E0744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1516A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3FFE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CD8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2A8DC" w14:textId="27A34A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E42E" w14:textId="509722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26D8A" w14:textId="10F6A1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0FCC9" w14:textId="40C08D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6097" w14:textId="4A9781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C30" w14:textId="2F5A7F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72A41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3D1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8EFA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661A" w14:textId="414195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FF97D" w14:textId="759A95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32EF8" w14:textId="103B3B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8BA0" w14:textId="50685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2676B" w14:textId="3CD091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67A2" w14:textId="0DC18F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D745C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EECE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2A012" w14:textId="7EEC00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3CA0D" w14:textId="2AD6BB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B23B2" w14:textId="2B2695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54EBD" w14:textId="2CCB2C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4A71CA" w14:textId="4C97CD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C3704" w14:textId="073B37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9C59A1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BEAE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BDE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7D5E" w14:textId="08BA55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E644D" w14:textId="6C0554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AC00E" w14:textId="46C447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AA02" w14:textId="7EBE2D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EF29" w14:textId="0F7B1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7C8F9" w14:textId="4B8C9A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E6173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5A04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8C8D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BF02" w14:textId="144DC7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9C00" w14:textId="05E771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F7188" w14:textId="6D6639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DD3" w14:textId="227429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4550" w14:textId="778DAC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E9DA" w14:textId="12078E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1A979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5ED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6062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B72E1" w14:textId="28CA64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156E" w14:textId="1C5990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9E1D2" w14:textId="0C2498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0C5A" w14:textId="0A1C03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DB72" w14:textId="6224FF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7CE8" w14:textId="5EB6F9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D204D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738E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DD73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6447" w14:textId="0AC922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19E9C" w14:textId="72EC08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E7D98" w14:textId="195CC5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0F88" w14:textId="0AD1F2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189AD" w14:textId="11E4A6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B7AB" w14:textId="3DC950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72BF7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0B7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130D7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9F65" w14:textId="053D16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E9FC4" w14:textId="57E258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3CCE9" w14:textId="25DB50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8F504" w14:textId="62B50C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C635B" w14:textId="46D0C9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C9025" w14:textId="44649B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CDE4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84B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B4B8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A194" w14:textId="00F767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CB0AA" w14:textId="5D1A4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3402" w14:textId="02A675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3128" w14:textId="3B83D7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8BE5" w14:textId="53D771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AB28" w14:textId="109C17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73FEE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9298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80CD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BF5C4" w14:textId="06A2F1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2A01" w14:textId="3595A6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6558" w14:textId="3A435A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B9EA" w14:textId="5EF36E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CEA6D" w14:textId="6C9637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15B8" w14:textId="707CFF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CE79E9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1E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C52F3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E612" w14:textId="217861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4FBB1" w14:textId="227A18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8B1DF" w14:textId="0C3669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C7DD8" w14:textId="0A687A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4AC66" w14:textId="35144A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924F" w14:textId="3FA448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4319A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BE20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C16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FB489" w14:textId="48720A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DBC9F" w14:textId="73A2CD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9D2DE" w14:textId="556CFD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3D7B" w14:textId="665B5A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5F50" w14:textId="62A49C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72C8" w14:textId="40AAA7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794AB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C01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37881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D3BD" w14:textId="365526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1E28F" w14:textId="464FD9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6D2D" w14:textId="3896E5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4066" w14:textId="4AE4B0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55DC" w14:textId="4A8808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3935E" w14:textId="31F08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B8FE8A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8E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9CC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3549" w14:textId="4CB529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A25BD" w14:textId="0997D4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6CA5" w14:textId="5CBD1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DD7D" w14:textId="0E6802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1120" w14:textId="601F9D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D742" w14:textId="213270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0B7FF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C205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05CF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BBA57" w14:textId="46DC48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85513" w14:textId="6F2E11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9FF5" w14:textId="0DCB10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3C9E" w14:textId="0FFE3D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3F3C" w14:textId="6721BF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19F5D" w14:textId="6465B0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3B50F9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8DDA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2F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5E854" w14:textId="382ED6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B9DA" w14:textId="45190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CCA25" w14:textId="40A999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3C149" w14:textId="7723A7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AF12C" w14:textId="41AE9D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154E" w14:textId="72A763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F032B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5E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E747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5F0DD" w14:textId="7D7EF1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611A5" w14:textId="400332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FCC18" w14:textId="72628B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96CD" w14:textId="1FF2B3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0765" w14:textId="14ED0A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8E20" w14:textId="6A32FC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8D035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5C50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4B31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B534" w14:textId="7CBEFE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4DC1" w14:textId="11015F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B1FE" w14:textId="59ADCB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35B0" w14:textId="4152D9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387AA" w14:textId="35FE17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85FBA" w14:textId="7ED555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2CD6D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EC4FC5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1266A0" w14:textId="5E40E4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F7D36D" w14:textId="0CFF0D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76EB7E" w14:textId="535D7B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4,5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351406" w14:textId="6AF211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4DD616" w14:textId="08C0EA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2,4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1AF4C3" w14:textId="3D428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315 </w:t>
            </w:r>
          </w:p>
        </w:tc>
      </w:tr>
      <w:tr w:rsidR="00546CF9" w:rsidRPr="00546CF9" w14:paraId="18C0D8E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A2B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FE496" w14:textId="48FC32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123FC" w14:textId="1836CC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9E5E0C" w14:textId="4E2FA7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4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AFAF3" w14:textId="3B77B9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A4193" w14:textId="40BE4C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6,5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4283A3" w14:textId="074EA9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39 </w:t>
            </w:r>
          </w:p>
        </w:tc>
      </w:tr>
      <w:tr w:rsidR="00546CF9" w:rsidRPr="00546CF9" w14:paraId="50FEF4D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D39A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AB16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E3E2" w14:textId="4467EE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72DAB" w14:textId="04CAEF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C76B" w14:textId="753B37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4CF5" w14:textId="2049E1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F1ADC" w14:textId="17CD2E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64B2F" w14:textId="34E0F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3A89D4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46A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5BE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FFD5" w14:textId="336C64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7303" w14:textId="38431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EB64" w14:textId="0F2640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6491A" w14:textId="0760FD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F21F9" w14:textId="31EE27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F16C" w14:textId="086EE1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08919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61C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31E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1570" w14:textId="102ED1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93CA2" w14:textId="64A3CE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7EF9D" w14:textId="29822E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7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2EEF" w14:textId="224B7F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3296" w14:textId="54CD57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25AF7" w14:textId="3C44CC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546CF9" w:rsidRPr="00546CF9" w14:paraId="388F5CB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642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73B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6ECD" w14:textId="53DA85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63BF" w14:textId="076864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75D9" w14:textId="7752A7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C90A" w14:textId="67FD51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8236" w14:textId="65F1CF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33BF1" w14:textId="653867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</w:tr>
      <w:tr w:rsidR="00546CF9" w:rsidRPr="00546CF9" w14:paraId="5478AA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50CA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4697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F165" w14:textId="7090BE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C9BBE" w14:textId="6E846C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F78A8" w14:textId="5D3330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47417" w14:textId="7D9CBA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64C88" w14:textId="1F06F5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BD65" w14:textId="657E66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50CA3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55C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C71C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48DB8" w14:textId="2B9713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DA3CF" w14:textId="1FA725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1F7B" w14:textId="0208F9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E7F15" w14:textId="3BC573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3AD2" w14:textId="43837D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35D3B" w14:textId="1385A2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728E5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B79F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3E5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1C27A" w14:textId="6134A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E7891" w14:textId="19968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3FFF" w14:textId="614A5E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7F412" w14:textId="247FE5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5FF5" w14:textId="781F19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D18EF" w14:textId="0AB746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A3E67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BBA2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26C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372EB" w14:textId="2CF0B0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C5A05" w14:textId="7E502D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3195" w14:textId="572FFF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EAB6" w14:textId="431AE8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109D5" w14:textId="3A5937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EF51" w14:textId="1F1D69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BC0FA2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C6C1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BB5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28F2" w14:textId="2F4EB8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5B76F" w14:textId="12ADB3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B1057" w14:textId="03BB26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AC8D" w14:textId="6D6CF4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79FC" w14:textId="0C6F61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A8D70" w14:textId="0CAA64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8 </w:t>
            </w:r>
          </w:p>
        </w:tc>
      </w:tr>
      <w:tr w:rsidR="00546CF9" w:rsidRPr="00546CF9" w14:paraId="6D55662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46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BC2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0009" w14:textId="5EB4F1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58E0" w14:textId="03CAF1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349BD" w14:textId="5E1CB4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B2A0" w14:textId="02D616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6B3C" w14:textId="725E10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9EBC" w14:textId="193F4F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8C62F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C56B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8344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5FCD" w14:textId="30A9C0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40EB" w14:textId="440DBB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648B" w14:textId="6F4FDF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DF4ED" w14:textId="579027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E610" w14:textId="41B45C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D5F7" w14:textId="60706F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278A3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E39F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15E3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930E3" w14:textId="535E8B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54F80" w14:textId="649F31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D5F0" w14:textId="3CC7E5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3C85" w14:textId="21EFAE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761B" w14:textId="41A5C3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E811" w14:textId="7A71B9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1F769F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D9E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778A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E7EC" w14:textId="228EB5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4498" w14:textId="18C007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386F" w14:textId="7E22F5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E386" w14:textId="2A8F10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666C" w14:textId="3A71B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DEF70" w14:textId="2CD868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09E1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9E1A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1CBB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C016" w14:textId="79153A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E408" w14:textId="0C634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9F127" w14:textId="1787CE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554BC" w14:textId="6F1CD1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09BE6" w14:textId="4526F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73BD" w14:textId="1A4A1A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22BB9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A865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08CB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37C3C" w14:textId="4C5536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DA45" w14:textId="1BF075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660E" w14:textId="2149A6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EA86" w14:textId="47D728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DC70" w14:textId="25E5D1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C92A5" w14:textId="3ED6A1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0D972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3DFE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297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AB19" w14:textId="62724F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DBC1E" w14:textId="514E78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A329" w14:textId="1E9307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5B0C" w14:textId="014ECD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7BEA4" w14:textId="630BCA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66E8" w14:textId="56E371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2B22B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C17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0C2D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F176E" w14:textId="3E1505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2BDB0" w14:textId="640EC2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E3E7" w14:textId="3FF542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DC06" w14:textId="123E92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BA7B" w14:textId="7CC04C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D487" w14:textId="29D324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A22D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EF6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1F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5294" w14:textId="47503E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C28B" w14:textId="16682E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832F9" w14:textId="55A4B1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86A8C" w14:textId="76108D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72E0" w14:textId="7590A6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B226" w14:textId="224A5E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</w:tr>
      <w:tr w:rsidR="00546CF9" w:rsidRPr="00546CF9" w14:paraId="14ED51A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C06B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AFAEE" w14:textId="78AB18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C94720" w14:textId="4E0728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A83D5" w14:textId="74BD32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0656F" w14:textId="09741D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0321B" w14:textId="271956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5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F2D66" w14:textId="1FFA28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A9DE34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19AC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C9A58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DCC9" w14:textId="7EAC36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7FB6A" w14:textId="5A3DB6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4D6AA" w14:textId="3068AD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C2AB2" w14:textId="17C517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E115" w14:textId="46F013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A41D" w14:textId="2BDB49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11F384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5B0A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5D80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09BD" w14:textId="7DF8F1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89F82" w14:textId="4AB619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FDD8" w14:textId="62F28C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6031C" w14:textId="364075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2397D" w14:textId="7DFACE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550B" w14:textId="6F2A58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F32EC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FA9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D7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6F73B" w14:textId="15B497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5AAA" w14:textId="758B72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097F" w14:textId="779D49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0987" w14:textId="1D7C27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6951" w14:textId="341918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E2A22" w14:textId="250819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C7ACA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716C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1EC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FF9F5" w14:textId="220D65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0F23" w14:textId="75A8AD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2881B" w14:textId="6A58A6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5E36" w14:textId="4C0276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EE66" w14:textId="43C264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7C0C" w14:textId="28F557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56846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769C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182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5F97" w14:textId="738385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10E08" w14:textId="5159F9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40B25" w14:textId="1766B5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53CC" w14:textId="5CE1E5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8C48" w14:textId="03A165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175" w14:textId="0C5E3F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07380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2104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2C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314C" w14:textId="1825E7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043A" w14:textId="3B27E5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1A2E" w14:textId="487027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A533F" w14:textId="72F334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8472C" w14:textId="7DDCF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F07B3" w14:textId="51E55A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D86F1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CD1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D23F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96357" w14:textId="6966F0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EBAD" w14:textId="704656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23B57" w14:textId="36C6DE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B5D3D" w14:textId="73F700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49E89" w14:textId="2205C2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2E282" w14:textId="6A7F54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4E682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B0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24E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FAF03" w14:textId="7E98CB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B272" w14:textId="68233D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ADA2" w14:textId="47F318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011B" w14:textId="205068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8602B" w14:textId="2C4B75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E3905" w14:textId="6E163C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1517F3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DA8B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EF9C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04990" w14:textId="20688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2FB17" w14:textId="5CC405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A322" w14:textId="57736F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19E9" w14:textId="2C588F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A8DB" w14:textId="3A774F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AAFA7" w14:textId="2769BB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3FB68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97FB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5BF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AC82" w14:textId="66F95B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CFB2D" w14:textId="3BFA7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C23E" w14:textId="2DC9D2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496A6" w14:textId="65B4E3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14C8" w14:textId="3B93AE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DF228" w14:textId="19C7B3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55720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5C9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FF1B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9BF6C" w14:textId="0D6ACA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4AF5" w14:textId="411962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5FBC" w14:textId="740CE0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9B1F" w14:textId="3F87C7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9B658" w14:textId="5F582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5561D" w14:textId="6501E9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F3D6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421B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DC1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25202" w14:textId="616D7A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0F0F" w14:textId="294C7B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A7B6" w14:textId="57D08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D54C" w14:textId="193497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98D5" w14:textId="01719B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FDD26" w14:textId="64E0D6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845D8B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73ACA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2D6EA" w14:textId="0AD91D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EB7F7D" w14:textId="24EFF7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6A5E4" w14:textId="15739B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5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7009B" w14:textId="672ADD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1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F1FE9" w14:textId="238065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8,1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8132C" w14:textId="75A73F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312 </w:t>
            </w:r>
          </w:p>
        </w:tc>
      </w:tr>
      <w:tr w:rsidR="00546CF9" w:rsidRPr="00546CF9" w14:paraId="3EF2FA9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80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320B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B6C5E" w14:textId="42E727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2219" w14:textId="33EFE5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EBA8" w14:textId="7ACF31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45F4" w14:textId="390C9A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664C7" w14:textId="76132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4F68B" w14:textId="6550DF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</w:tr>
      <w:tr w:rsidR="00546CF9" w:rsidRPr="00546CF9" w14:paraId="44D3016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3CF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EB24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B693A" w14:textId="0437F1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9887" w14:textId="256427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77AA" w14:textId="736C06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A214" w14:textId="68258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B3A0" w14:textId="1530B5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0394" w14:textId="48B6AA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848D4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8E4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FB2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BDA0" w14:textId="209264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B6E34" w14:textId="17A2C5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9AE1" w14:textId="4B1CF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8958" w14:textId="4687C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2EC7A" w14:textId="3CF443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6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F9A8" w14:textId="58AE6D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69 </w:t>
            </w:r>
          </w:p>
        </w:tc>
      </w:tr>
      <w:tr w:rsidR="00546CF9" w:rsidRPr="00546CF9" w14:paraId="786B19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BCD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148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7E4" w14:textId="40B003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A6A5" w14:textId="4B2424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BFFC" w14:textId="200009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21A7" w14:textId="52BBE2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EE4B" w14:textId="0C8D9D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B78ED" w14:textId="0D7406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546CF9" w:rsidRPr="00546CF9" w14:paraId="56A784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C4C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1E67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40966" w14:textId="559D3A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6C89" w14:textId="3988EB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C5D9" w14:textId="15250F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D5E5" w14:textId="620C81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197A6" w14:textId="28DE83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36C89" w14:textId="09CB95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58A4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C72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13F6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AFB0F" w14:textId="61191A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E4CB6" w14:textId="06A860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A8EC" w14:textId="56251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5887" w14:textId="3AE9E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2F103" w14:textId="32DE0D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4BBE2" w14:textId="3E09D1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</w:tr>
      <w:tr w:rsidR="00546CF9" w:rsidRPr="00546CF9" w14:paraId="571BB1E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E80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7CBF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A109" w14:textId="42BBF1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B102" w14:textId="02C17B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724B" w14:textId="4E593A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758B" w14:textId="1DA932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B4E94" w14:textId="7AEAD1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71FB" w14:textId="286B78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</w:tr>
      <w:tr w:rsidR="00546CF9" w:rsidRPr="00546CF9" w14:paraId="6587F43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3DC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9A8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A5B3" w14:textId="521195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AFA0" w14:textId="70500B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60AC" w14:textId="322DE0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6E43" w14:textId="1D7A08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00FD" w14:textId="342126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E578" w14:textId="096F9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</w:tr>
      <w:tr w:rsidR="00546CF9" w:rsidRPr="00546CF9" w14:paraId="4CBD495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121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9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F27E" w14:textId="648260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BC9A7" w14:textId="7A8588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3EB81" w14:textId="61A7FB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738E" w14:textId="15C7F8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D132" w14:textId="5E5356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575D" w14:textId="681089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495A2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3CE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41E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28EC" w14:textId="185A5E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9B01" w14:textId="1247C8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7B30" w14:textId="5EB368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A3CC" w14:textId="5F14CB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2AE43" w14:textId="477536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4226D" w14:textId="2AD456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 </w:t>
            </w:r>
          </w:p>
        </w:tc>
      </w:tr>
      <w:tr w:rsidR="00546CF9" w:rsidRPr="00546CF9" w14:paraId="3438C45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490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A24C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BAD7" w14:textId="0DBC0D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6B94D" w14:textId="5EDF4E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87BA" w14:textId="332948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6D2B9" w14:textId="18E561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EC943" w14:textId="367961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C092C" w14:textId="28B051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5A83D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FF70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53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F0A39" w14:textId="41C1F8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7EFD8" w14:textId="7FCDD1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901B8" w14:textId="6D143E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3B7EC" w14:textId="4ED4F2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CEE6" w14:textId="3FF67F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1243" w14:textId="1F63F0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4D468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067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C8F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5DD1A" w14:textId="1C9F95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E5E4" w14:textId="557AAC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458D" w14:textId="37AAA3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01760" w14:textId="7D8444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9FF6" w14:textId="408F9B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E4AED" w14:textId="1F8132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546CF9" w:rsidRPr="00546CF9" w14:paraId="59AB56B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7A07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56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8D22" w14:textId="739396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91A1C" w14:textId="70F86F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B65F6" w14:textId="6F4EB2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5446" w14:textId="2EEF8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ED54" w14:textId="6C63E1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17892" w14:textId="5E4A2C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</w:tr>
      <w:tr w:rsidR="00546CF9" w:rsidRPr="00546CF9" w14:paraId="78894B1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9EC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ED4F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9C55" w14:textId="401418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66748" w14:textId="6F9DE6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51F7C" w14:textId="1791B6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581EE" w14:textId="07A2F2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675E7" w14:textId="28F6DF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153B" w14:textId="60655C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546CF9" w:rsidRPr="00546CF9" w14:paraId="093F7CC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2258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61E7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333E" w14:textId="66929E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B435" w14:textId="698876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1132" w14:textId="6F880F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90FD" w14:textId="221C1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3457" w14:textId="48E20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BE652" w14:textId="15ED69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93 </w:t>
            </w:r>
          </w:p>
        </w:tc>
      </w:tr>
      <w:tr w:rsidR="00546CF9" w:rsidRPr="00546CF9" w14:paraId="69AEC6A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3BA5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4F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D8E8" w14:textId="092B21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0D47" w14:textId="0CA529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44431" w14:textId="061003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FF1E" w14:textId="3EA8D4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EA5C" w14:textId="175C51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E7156" w14:textId="57BB6E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</w:tr>
      <w:tr w:rsidR="00546CF9" w:rsidRPr="00546CF9" w14:paraId="05B07B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71F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6B1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02CC1" w14:textId="62EBB4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1E9BD" w14:textId="297D0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DAA4" w14:textId="4ACAC2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9D65" w14:textId="48EA0A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108" w14:textId="78028D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8BD7" w14:textId="4672C8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EE007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3CB1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310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04585" w14:textId="37C335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0943" w14:textId="59267B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1240" w14:textId="69CF3F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102F4" w14:textId="179A0C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4572" w14:textId="646AA2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41B74" w14:textId="01C9A7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B3E6A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5A2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9924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AE1D" w14:textId="40E2D6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7AF5" w14:textId="78A4BA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DC79" w14:textId="4B4403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F521" w14:textId="32EE70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7F7C3" w14:textId="22369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8C895" w14:textId="5C3D90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182CC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55FE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E23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06A9" w14:textId="7D21E2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86174" w14:textId="2DBC14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73BC" w14:textId="11EDC1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CFEA" w14:textId="601A93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E49B" w14:textId="4CD33A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C250" w14:textId="28A5A6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</w:tr>
      <w:tr w:rsidR="00546CF9" w:rsidRPr="00546CF9" w14:paraId="1BBE10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AFD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C3D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4674" w14:textId="744791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AC4D" w14:textId="28580A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EFD9" w14:textId="3166A6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24A1" w14:textId="0EC9B9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3BA8" w14:textId="4B566F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B8FF2" w14:textId="1E2C9F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</w:tr>
      <w:tr w:rsidR="00546CF9" w:rsidRPr="00546CF9" w14:paraId="320E4E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2ADE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6C78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072B" w14:textId="5DCE90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CCBE5" w14:textId="0F0CC9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6F0C6" w14:textId="671591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BAF0" w14:textId="3E63DE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36F51" w14:textId="5B317C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4001" w14:textId="138F92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</w:tr>
      <w:tr w:rsidR="00546CF9" w:rsidRPr="00546CF9" w14:paraId="405CD6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403F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F0E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CA324" w14:textId="435DE4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B7D69" w14:textId="00766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FD1C" w14:textId="3E5C2D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8FE74" w14:textId="0BFBB4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67578" w14:textId="66CEB5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54174" w14:textId="7C526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</w:tr>
      <w:tr w:rsidR="00546CF9" w:rsidRPr="00546CF9" w14:paraId="7F8DC1A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28BA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EAF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AF900" w14:textId="7959EA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4FF7" w14:textId="691D1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7DD6" w14:textId="50FF95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7630B" w14:textId="26B294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70D8" w14:textId="6E491B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CBC3" w14:textId="0B9063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546CF9" w:rsidRPr="00546CF9" w14:paraId="2F2ED90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AAD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11FE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138AE" w14:textId="59ECC1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56A9" w14:textId="1449B1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5701" w14:textId="482260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39164" w14:textId="0E5F19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5C82" w14:textId="346560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9D07" w14:textId="22D17B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A6393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9BA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097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D1C16" w14:textId="6F01E4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B77BF" w14:textId="54DF33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A8B0" w14:textId="308BD5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3AA9" w14:textId="5FCB19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2D41" w14:textId="052609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D181" w14:textId="6E756E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546CF9" w:rsidRPr="00546CF9" w14:paraId="7850036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E273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09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FE5" w14:textId="59493D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E203D" w14:textId="66B83B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9B4D" w14:textId="459F8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BC55" w14:textId="4665B1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EB6CF" w14:textId="3DCA53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0A4E" w14:textId="7D5B8D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06FBB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FD2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670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91EA" w14:textId="60F929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1A5A2" w14:textId="003952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C19B5" w14:textId="445AAA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1723" w14:textId="7D2A08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B6025" w14:textId="4907D6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461C1" w14:textId="1C2402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2EB8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248D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E30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086B3" w14:textId="77B1CE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492F" w14:textId="5A96AC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66D7" w14:textId="5D0430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2CFB" w14:textId="7CFCDA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8228" w14:textId="613319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624CE" w14:textId="077899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546CF9" w:rsidRPr="00546CF9" w14:paraId="3284B69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3DD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7E15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7C09" w14:textId="229F7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F05EF" w14:textId="5F59BE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3A986" w14:textId="7217E7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424A" w14:textId="503CD2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C4BC" w14:textId="29BE16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2E73" w14:textId="7649D5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546CF9" w:rsidRPr="00546CF9" w14:paraId="40CD56D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C82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3D6A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E9CB6" w14:textId="2AA165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EB602" w14:textId="6B62F6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91B65" w14:textId="258DF7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CB76A" w14:textId="1EE084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524CE" w14:textId="78D3BB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B304" w14:textId="482833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05B6A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84E2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B15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4EFE" w14:textId="0E5A43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E2EA8" w14:textId="5C58B5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A857" w14:textId="2A3E31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EC1F" w14:textId="547AD1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D24EC" w14:textId="7BF28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3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4C66" w14:textId="076143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ACFB6D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CF71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DFFFB3" w14:textId="25CB47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167C5" w14:textId="5F50FC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6C037" w14:textId="55632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8DB0A" w14:textId="7D253A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7FF66" w14:textId="01F42E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DD40E" w14:textId="6B9B7E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4 </w:t>
            </w:r>
          </w:p>
        </w:tc>
      </w:tr>
      <w:tr w:rsidR="00546CF9" w:rsidRPr="00546CF9" w14:paraId="11A28AE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62C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337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10266" w14:textId="0773FF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5BB54" w14:textId="4D4AA0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48CD" w14:textId="536C21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5BEA8" w14:textId="2B8D2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193C" w14:textId="39E5B2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E358" w14:textId="7E9F3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6638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865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759A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6C304" w14:textId="23FA64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45395" w14:textId="68C271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60E1" w14:textId="53D2F4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8B34" w14:textId="21C920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52036" w14:textId="6B4B06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74AF" w14:textId="463F29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4C807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F4C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F2D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F1487" w14:textId="2685A2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32E3F" w14:textId="6747D0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2115B" w14:textId="64C301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0D489" w14:textId="3F6359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44A3" w14:textId="5FA107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1C3F" w14:textId="6B4E72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4 </w:t>
            </w:r>
          </w:p>
        </w:tc>
      </w:tr>
      <w:tr w:rsidR="00546CF9" w:rsidRPr="00546CF9" w14:paraId="7B0E934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93E6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DCB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9798" w14:textId="628739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7086" w14:textId="1FE1B3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0710A" w14:textId="3F1100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547E" w14:textId="4ED76E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F20AA" w14:textId="39C89E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111E" w14:textId="162171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D3716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5BD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F58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014F1" w14:textId="4E1F46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188C" w14:textId="441948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A9923" w14:textId="6CB46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1C23C" w14:textId="6BAB50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4EA3" w14:textId="18C98F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6B110" w14:textId="34BFD1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546CF9" w:rsidRPr="00546CF9" w14:paraId="4219D7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163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FB6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690E" w14:textId="58FF81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19BA" w14:textId="2821D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ADAA" w14:textId="6EAC4D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C56" w14:textId="569960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8602C" w14:textId="3FE4D5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42E9" w14:textId="3473FC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42594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C425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43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00092" w14:textId="0652C7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B6E9" w14:textId="065335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FC244" w14:textId="7CD309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7854" w14:textId="156267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0F40" w14:textId="753B61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D0D6" w14:textId="594008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E052B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750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623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90A5" w14:textId="1A9D1F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D758" w14:textId="7C1952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16CC" w14:textId="56595A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3630E" w14:textId="17000C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ECD9" w14:textId="471A71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A15BA" w14:textId="703659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B960C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12D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D739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C2C4" w14:textId="2028F5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7B66B" w14:textId="22DC47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D8D8" w14:textId="135DDA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DC97" w14:textId="526656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6C18" w14:textId="75E682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28305" w14:textId="4365BF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3A85B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1DB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836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DFAF3" w14:textId="7E3C7A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10AF4" w14:textId="359BDC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E01D8" w14:textId="7F9E20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96EB9" w14:textId="5CC734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6BF9" w14:textId="01312A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1536" w14:textId="55EDCC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7E86F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8BA2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A9A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F3D6A" w14:textId="580204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EE7D" w14:textId="767A83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1093A" w14:textId="2B2E34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BCB6A" w14:textId="57C7A0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7714" w14:textId="56AC95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FFE60" w14:textId="08C230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8338BF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0D50C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0DD53" w14:textId="78A073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79CBC" w14:textId="6E5EEA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649B21" w14:textId="1A522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04218" w14:textId="4FE19A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444EC" w14:textId="35793D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7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4E00A" w14:textId="113CEC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DD65A4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E572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16E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37E3" w14:textId="28BE6D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C093" w14:textId="7CBFDD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C1B1" w14:textId="2E1FAD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4133" w14:textId="1E9863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C0737" w14:textId="340255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D87FA" w14:textId="395EDF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E453F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2BE7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0F50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F0AD" w14:textId="04732F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1DC3D" w14:textId="77B255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ADD42" w14:textId="0FB2A1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29A9" w14:textId="1D0625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F576" w14:textId="1F26B0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8B21" w14:textId="23CEC4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ACB60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28E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47F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8A7A" w14:textId="01C80E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54F2" w14:textId="7C8930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8D99" w14:textId="34BC1D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FD92" w14:textId="3B718D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C5D2" w14:textId="0C853E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E5D3" w14:textId="3B2201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BE0649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F22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8BA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4CED" w14:textId="36910C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EAB0" w14:textId="28AC36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0482D" w14:textId="2D57D0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DCD9A" w14:textId="4BE23D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54C1C" w14:textId="1617AD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ACBC" w14:textId="5F3ACE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7AF4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BD5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C986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AE65" w14:textId="5EC53A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F2AE3" w14:textId="003D3A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D2A46" w14:textId="0BC4D4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B70CF" w14:textId="518E79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38394" w14:textId="6490B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B7818" w14:textId="45792C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A371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0E7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8647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39C72" w14:textId="35ECCD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5B27C" w14:textId="538DC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F632" w14:textId="5593D0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AA04" w14:textId="79A9C0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2ABA" w14:textId="23526A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0227" w14:textId="45E5CF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DF5E7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9B17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A5E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785A0" w14:textId="775704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56CB" w14:textId="1378C8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7366" w14:textId="07896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FF19" w14:textId="1E9281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64345" w14:textId="34970A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F51BC" w14:textId="4E2C80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5EE1A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77B1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9A08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05B51" w14:textId="490AF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C316F" w14:textId="48DCD4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1E3B" w14:textId="7AB6EB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18C09" w14:textId="4CCD4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5FD7F" w14:textId="55A6DB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AF53D" w14:textId="1922BC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57BD5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2A75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B9E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671E" w14:textId="7DABF1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1B50E" w14:textId="568CCE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B94AF" w14:textId="2B8111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B2B3" w14:textId="0F306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B4E8D" w14:textId="277D71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142AD" w14:textId="3106D4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8EA7F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6976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C29F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65E9" w14:textId="591FF8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92C8" w14:textId="68B152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0D54D" w14:textId="0567B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3D23A" w14:textId="404328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4BA15" w14:textId="7F5A2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AE9E" w14:textId="7EFDD8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FB865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43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2B1D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C9C35" w14:textId="72EAAB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6BB4" w14:textId="6D5D8D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DB90C" w14:textId="1DA33B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E756" w14:textId="2B9494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B052" w14:textId="343361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43113" w14:textId="60B299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FCCE4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D62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1856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BC28" w14:textId="65EACC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134A" w14:textId="53D49C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BBFAC" w14:textId="6F388C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4EF65" w14:textId="1756F3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0BB3A" w14:textId="72E9B3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6921" w14:textId="3BA86F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138833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2A2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977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2245" w14:textId="6F11A8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62AC" w14:textId="42B1B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28E7" w14:textId="3A51A2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01E4" w14:textId="694173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F736E" w14:textId="392151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F024" w14:textId="4C9776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FBD6D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EFC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BFA7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B8EC" w14:textId="5EB49C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1499" w14:textId="260E65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E369" w14:textId="6EA17D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F04F8" w14:textId="0BA209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E5F0E" w14:textId="7D4B49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1886F" w14:textId="24EEB4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0F808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D47F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E135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BC55" w14:textId="2C9B82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0BB4E" w14:textId="051400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828B" w14:textId="4846B1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2D4DA" w14:textId="3FA2B8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9E8A" w14:textId="457E01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AEAD4" w14:textId="3216D2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66A7A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DAF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440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C707D" w14:textId="236040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2674" w14:textId="1B17F7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40F12" w14:textId="71439A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32B10" w14:textId="2903FB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D2A9" w14:textId="3D3A9C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99308" w14:textId="5EE5CC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BFBFD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FAC2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C7EC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8890F" w14:textId="24CC5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EC87" w14:textId="142BBA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B5FB" w14:textId="1A61F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64E34" w14:textId="0848B9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E991" w14:textId="3B35F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6738" w14:textId="31E7B4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17D5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E5A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CE0A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48A5" w14:textId="686B7F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B8B6" w14:textId="5F86DF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FDEA1" w14:textId="50459C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AF63" w14:textId="62033C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4E31" w14:textId="07BBFE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196ED" w14:textId="733DE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FB52D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7623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F55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F710" w14:textId="5191D7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9201E" w14:textId="598C4C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E9AD" w14:textId="3C4A99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7654" w14:textId="1CD7EB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3E40" w14:textId="0FBA72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C68A" w14:textId="57D5E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2ECEF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57FC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403BC" w14:textId="107F47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0023E" w14:textId="35BC42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2A7D1" w14:textId="2CC615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8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CC59B" w14:textId="7756A0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5AC7E" w14:textId="290290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8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727CE" w14:textId="36215D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668C4F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7D9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4DEE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75E04" w14:textId="590B5E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9819" w14:textId="613776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DA5FC" w14:textId="5010F9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A982" w14:textId="5E2D51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4CED2" w14:textId="6E488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F2C06" w14:textId="028637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0827B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EE1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616C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517D5" w14:textId="190FC0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EEB2" w14:textId="624C0E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4CB7F" w14:textId="061891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C71D" w14:textId="7D235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686AA" w14:textId="29B4D5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0D83" w14:textId="4684CE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85759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787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A9B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8EF47" w14:textId="5380E2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059C6" w14:textId="0EA456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0D8BF" w14:textId="7B09B6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ECBB" w14:textId="6A2D76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19781" w14:textId="22606B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DF3F8" w14:textId="2EA24D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32690D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C1AE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31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ADA4" w14:textId="21DA92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B55DA" w14:textId="205542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96DE7" w14:textId="2308DF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A0B5D" w14:textId="7F4006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2BD75" w14:textId="2E5F1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2711" w14:textId="406196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6CB347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058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B893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9047" w14:textId="572204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A03A" w14:textId="79E3A2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9FE4" w14:textId="231E33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F153" w14:textId="2D610B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AF4F6" w14:textId="6FBF54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6C4A" w14:textId="0585C8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3D741B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799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D9F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7C80B" w14:textId="4290A6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3193" w14:textId="0692A9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BD99" w14:textId="127CE8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97AE" w14:textId="3DB8FE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9ED37" w14:textId="540ECC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E2C54" w14:textId="103889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43CAC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11A5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B73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2E01" w14:textId="517369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DB108" w14:textId="318DE3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D637C" w14:textId="5BDE43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753F" w14:textId="161485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CC9F" w14:textId="01E077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AEEB2" w14:textId="245C31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38D7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6086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63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EB7C" w14:textId="3E0E43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EBE00" w14:textId="664973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BF60F" w14:textId="16C62F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B5665" w14:textId="5C4B9F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E3C54" w14:textId="0B4371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41F9" w14:textId="0AB371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8AD9B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E4D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FD4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EB26" w14:textId="22C5CB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D1D8" w14:textId="052EBB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186B" w14:textId="089A74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AF9E" w14:textId="435F2B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505B5" w14:textId="116B7D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CB44" w14:textId="489D23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837E9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F8F3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6C2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C861E" w14:textId="49370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F641" w14:textId="3FAE74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0EEC9" w14:textId="399D7D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56052" w14:textId="0A4583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18AF" w14:textId="207E32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C4D1" w14:textId="1D9F17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73DA9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B1ED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32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D18B" w14:textId="053962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FBEC6" w14:textId="6BC8CA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A6BF" w14:textId="061E5F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7A7C1" w14:textId="4C8815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8410" w14:textId="0D323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1155" w14:textId="0BA6D9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742495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4F4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4390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5C0A" w14:textId="234B2D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6B777" w14:textId="1070B2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0B34" w14:textId="549853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7B7F" w14:textId="17487E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1740F" w14:textId="450A4E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0A69" w14:textId="448F72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CBE24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5723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B84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E291" w14:textId="29EE32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D950B" w14:textId="71370F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7B98" w14:textId="0E966E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63B1" w14:textId="1B9104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4AB4" w14:textId="3E058D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A738" w14:textId="5B4BC2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B106C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50DA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947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AEDD" w14:textId="7C567E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3120" w14:textId="78D254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34E1F" w14:textId="2ADF1A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8EFA0" w14:textId="045241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AA6A" w14:textId="26C04B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F5D75" w14:textId="33AFB6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26F6A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DDF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DB2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F15E" w14:textId="33343A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8D79" w14:textId="23F2E4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2B22" w14:textId="353129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7876" w14:textId="1A599C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74126" w14:textId="667DD6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8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B396E" w14:textId="7E3C85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5D0FB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3D0EEE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6B1C3E" w14:textId="32846F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27530F" w14:textId="4F92B4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AA4CCD" w14:textId="361268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5132F6" w14:textId="5EE110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1CBCB8" w14:textId="4813B0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809EE8" w14:textId="00ED7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00AA69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176E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AC944" w14:textId="665A9A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817A2" w14:textId="681DC6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F8B33" w14:textId="08F14D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C0C33" w14:textId="299FF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CF738" w14:textId="3DFAC2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D4C808" w14:textId="0F4551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FDBE7F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58D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4C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DC503" w14:textId="688123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BB6E4" w14:textId="39C34E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2884" w14:textId="5B1668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01B4" w14:textId="66217A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479C" w14:textId="0C5F8C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F0D4" w14:textId="3EBDB3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8DF10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6DE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B37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51CE" w14:textId="0674DD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C211B" w14:textId="381EF8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D769" w14:textId="377F39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9F61" w14:textId="7FF7B5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1039B" w14:textId="58A45A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45A6D" w14:textId="57A5A5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C2F48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43C8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326F1" w14:textId="686A5B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9B701" w14:textId="285B93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E77D5" w14:textId="2344A2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7F161" w14:textId="0F1D22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40FA0" w14:textId="36FDC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82A7E" w14:textId="0CD516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384BCD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C715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5896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3EF22" w14:textId="74E83F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9BB3A" w14:textId="2A5F0C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6BAB" w14:textId="5C2D10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89E4" w14:textId="114291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B297" w14:textId="7985AC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51EA1" w14:textId="3E2D1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A6C3D4" w14:textId="62634792" w:rsidR="00433176" w:rsidRPr="0037297E" w:rsidRDefault="00433176" w:rsidP="00433176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DDF1F60" w14:textId="3244B4C0" w:rsidR="002F02B9" w:rsidRDefault="0024520B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</w:t>
      </w:r>
      <w:r w:rsidR="0037297E"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O</w:t>
      </w:r>
      <w:r w:rsid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F492D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762342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4C3430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52C54CB2" w14:textId="77777777" w:rsidR="002F02B9" w:rsidRPr="002F02B9" w:rsidRDefault="002F02B9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0AD52D8" w14:textId="26CA3554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7450109E" w14:textId="4B847D5D" w:rsidR="00433176" w:rsidRPr="0068150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546CF9" w:rsidRPr="00546CF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11,671 </w:t>
      </w:r>
      <w:r w:rsidRPr="00546CF9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 w:rsidRPr="00546CF9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546CF9" w:rsidRPr="00546CF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48,300 </w:t>
      </w:r>
      <w:r w:rsidRPr="00546CF9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 w:rsidRPr="00546CF9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68150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24520B" w:rsidRPr="0068150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EDA5F18" w14:textId="77777777" w:rsidR="007D377E" w:rsidRDefault="007D377E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44D4B118" w14:textId="373AA18E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720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"/>
        <w:gridCol w:w="4811"/>
        <w:gridCol w:w="1198"/>
        <w:gridCol w:w="1200"/>
        <w:gridCol w:w="1198"/>
        <w:gridCol w:w="1198"/>
      </w:tblGrid>
      <w:tr w:rsidR="00546CF9" w:rsidRPr="00546CF9" w14:paraId="62B2315D" w14:textId="77777777" w:rsidTr="00546CF9">
        <w:trPr>
          <w:trHeight w:val="20"/>
          <w:tblHeader/>
        </w:trPr>
        <w:tc>
          <w:tcPr>
            <w:tcW w:w="254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FA5A810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5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12D5212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46CF9" w:rsidRPr="00546CF9" w14:paraId="77D4EF53" w14:textId="77777777" w:rsidTr="00546CF9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C98CB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91EA60D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546CF9" w:rsidRPr="00546CF9" w14:paraId="4ABFEC3D" w14:textId="77777777" w:rsidTr="00546CF9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E429B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57E0D1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FC95B4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46CF9" w:rsidRPr="00546CF9" w14:paraId="3E632927" w14:textId="77777777" w:rsidTr="00546CF9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6CF81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EE35E8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3AF4D7E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3CC7CB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1C99B9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46CF9" w:rsidRPr="00546CF9" w14:paraId="446822F6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8D99BC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4F8DE0" w14:textId="7218A2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4,049 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029647" w14:textId="11E053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71 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4BFBB5" w14:textId="311F4C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5,313 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042766" w14:textId="68A2BC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300 </w:t>
            </w:r>
          </w:p>
        </w:tc>
      </w:tr>
      <w:tr w:rsidR="00546CF9" w:rsidRPr="00546CF9" w14:paraId="0FD39B1C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1205F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7BC353" w14:textId="566682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0124E3" w14:textId="513B97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F0FB38" w14:textId="21D8F7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E27C9E" w14:textId="7CA669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551E06D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22F4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B9F4A" w14:textId="2FA448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AA916" w14:textId="75522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5643F" w14:textId="4B1902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C381A8" w14:textId="2D612C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28A89D3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B79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612F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7DA2" w14:textId="5A54C8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5DC8" w14:textId="248A5E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5A8C2" w14:textId="29B83F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F1EB" w14:textId="7C5C3E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CC09D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4F0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42B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7005" w14:textId="15E008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A42FD" w14:textId="025FEC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8AF36" w14:textId="284FC7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9983" w14:textId="029F04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85C073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229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C42D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DEBE8" w14:textId="53711A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F208" w14:textId="4079D0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F313" w14:textId="75B488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DF565" w14:textId="3FCA29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EB64D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CEB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F60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D96A" w14:textId="62AA3D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C8968" w14:textId="3765E7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22B6" w14:textId="0C5FFB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08859" w14:textId="2E2450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4788B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89A3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22C5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AF990" w14:textId="69BFF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F6DC" w14:textId="6B85C6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1ED5" w14:textId="1C3D31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E7ABD" w14:textId="31B771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1C77C0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353B49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43A081" w14:textId="538B5A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714FAE" w14:textId="48F9A2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0A7F62" w14:textId="5E3850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6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C59CC7" w14:textId="4E80FB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914E49E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2AEB7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97676D" w14:textId="60C68B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7B9D4" w14:textId="1E2BA6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0F62C" w14:textId="2ADB9C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0CF12" w14:textId="2A1EFB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5EDD65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35D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C00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7545" w14:textId="36ECB9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6B25B" w14:textId="34EE26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222E" w14:textId="686706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CFF5F" w14:textId="4A83F8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55910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4F1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A9A3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68D4" w14:textId="1880E5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6AFA" w14:textId="47396D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CA1E" w14:textId="2FC24F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BDCF" w14:textId="29A605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B9777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A9C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3619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4C20" w14:textId="607538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5925" w14:textId="0709B1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B20A" w14:textId="43DBA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FC0F" w14:textId="6FBEF7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AF9976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7A8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FD0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D89F3" w14:textId="1ADEF3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2284A" w14:textId="7970FB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5FD9" w14:textId="0C903F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CDD0" w14:textId="3FCFC2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F5919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1B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FE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CF55" w14:textId="1CBB8D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8EF2E" w14:textId="7AF03E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CA8DA" w14:textId="103F2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97AD" w14:textId="7C6E7B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D1866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EAA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C81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8872" w14:textId="1EC182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63F0D" w14:textId="1C8449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DB410" w14:textId="6038E3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1713A" w14:textId="4AE6C0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CF51E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CF5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60D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EBC7" w14:textId="0AEC17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1672" w14:textId="2ABF01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FF57F" w14:textId="70581C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DA0F" w14:textId="2850C3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15D279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51C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6B2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AD5A1" w14:textId="1D1F25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2685D" w14:textId="73D467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AA0AF" w14:textId="79DD36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3ECD" w14:textId="35EAF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F92DF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4EC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AC1562" w14:textId="779141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D2A25" w14:textId="1E1AF4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6833E" w14:textId="647E02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5A509" w14:textId="6F5EB5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5D6187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86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D2C6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E2AEA" w14:textId="7C8F02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28A8" w14:textId="53BCBA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59BF" w14:textId="3F3704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CE60" w14:textId="19CAD9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405803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61E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Nueva Ecij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13324" w14:textId="700CCE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3B0CA" w14:textId="157F33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1FE83" w14:textId="7F30D6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6DCC38" w14:textId="446E37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849ABB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D32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70FF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A0A3" w14:textId="283948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E8960" w14:textId="31195F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DA87" w14:textId="728982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3ECB" w14:textId="403DEC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1CB166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E622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581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C3F5B" w14:textId="0248B5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75256" w14:textId="3167DE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E83A3" w14:textId="031BB1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CC840" w14:textId="113FA2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B1325EE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6DDA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356DE" w14:textId="1CAEF9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869C0" w14:textId="762E7D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DC231" w14:textId="2E5764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FAAAB" w14:textId="44A6E0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D4AD51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04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FA32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7BCA" w14:textId="242A0C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E60D" w14:textId="552480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4953" w14:textId="1F82E5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7F5BB" w14:textId="5864D9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8B0DD7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71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AF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52F94" w14:textId="362DC1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F1090" w14:textId="3596D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4F4F" w14:textId="4DD35E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7239" w14:textId="5915B4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C652A7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2CA8C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46509" w14:textId="331D66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4FCB0" w14:textId="18470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EAD6C" w14:textId="5DA4AE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82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FFF00" w14:textId="1F1165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29C5785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BE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56C3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41A4" w14:textId="227316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1167C" w14:textId="53DA6A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47BA" w14:textId="4126E1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5249" w14:textId="26C7F7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C248B76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7A64F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434200" w14:textId="2EF8C4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48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47D590" w14:textId="2BAFFD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D8CDCD" w14:textId="2F9B9C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7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5C1F2C" w14:textId="506E02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E6D49C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1B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BEF9E6" w14:textId="045500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5ABCC" w14:textId="22A180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C7BC7" w14:textId="5E7C78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1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C54822" w14:textId="2003BE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381574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559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77AB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2BE41" w14:textId="7633E8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98301" w14:textId="5C6F95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38A78" w14:textId="6A224D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3CD8D" w14:textId="0ABACE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22AA4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E8D2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A76C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B20C" w14:textId="66E373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7211" w14:textId="292B43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BCBD1" w14:textId="11978B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025E" w14:textId="00CFE1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C86BA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BA0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8753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3618" w14:textId="7325A6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1282" w14:textId="46A1A4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CC42" w14:textId="0ECBF0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E14F" w14:textId="4D551E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A6DCA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73C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718F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55A39" w14:textId="7EC930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33A24" w14:textId="34B275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A2D19" w14:textId="3251E9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22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16DD" w14:textId="2CEA9D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90AFE3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BA74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C92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8548" w14:textId="32993A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C155E" w14:textId="0344E3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7483" w14:textId="5ABE73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BCBA" w14:textId="4A1598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222D6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76B3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99BD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B4B30" w14:textId="24E89C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3500" w14:textId="357967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DFC31" w14:textId="64D735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D0AC" w14:textId="134D01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C4693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496D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CA34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1CD4F" w14:textId="3EABC6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5812" w14:textId="73C1A6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5747E" w14:textId="7B0D71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EA55" w14:textId="2C2337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00129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52E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60EA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D56B7" w14:textId="24DDF7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84D8" w14:textId="39E2FC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2E8E" w14:textId="263484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BE07F" w14:textId="4B8C27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19ED58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737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E814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D555" w14:textId="0A8836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1099" w14:textId="4B66C4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37495" w14:textId="18A79C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380B" w14:textId="24382A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B4159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E2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82F5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DCC71" w14:textId="19E0E6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D3BB" w14:textId="3D3F71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F8E1D" w14:textId="0BEDAB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DEEE" w14:textId="479F3E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0D1723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E41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D728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EBF25" w14:textId="4361A0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7A0B9" w14:textId="694810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881E" w14:textId="05547E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BA624" w14:textId="6FC6B8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50C90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893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6F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E0C01" w14:textId="2A0494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F6831" w14:textId="7CE96A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CF3DE" w14:textId="09FBA7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8435" w14:textId="4C0605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B4336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E1C3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C524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41FB" w14:textId="5B226B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2722" w14:textId="3FD713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5FADF" w14:textId="57EAFC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62DB4" w14:textId="143695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5FB33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598B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F8BB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F444B" w14:textId="1ED33F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BCB2A" w14:textId="63E482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BC89" w14:textId="5D801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6A909" w14:textId="681A88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F7920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BCD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843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4E771" w14:textId="299BF8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9D56" w14:textId="34F504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3CA6D" w14:textId="6ECB59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99DCD" w14:textId="0FDF71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195D89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9ADC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C443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EB06" w14:textId="1B31F2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F941" w14:textId="6F5764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D15AA" w14:textId="162EF6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1FE7" w14:textId="39D050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3934B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282A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C09A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C2217" w14:textId="6EF98E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4A9F1" w14:textId="6D03B5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575F" w14:textId="2FA855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CA2AA" w14:textId="412901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044DA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82B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B9A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76ADB" w14:textId="130A5F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B03AA" w14:textId="52B57E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5BC2" w14:textId="2EC333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1ADC" w14:textId="3C27A8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B46D96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3D0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3316B" w14:textId="1119B4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BAB11" w14:textId="0E175A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E72CF" w14:textId="38C76E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F73B8D" w14:textId="3958B3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858A73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CD36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714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8772" w14:textId="126845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2E01B" w14:textId="01FAEB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2E6B" w14:textId="327082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AB11" w14:textId="018F1C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8C680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281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46F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43B08" w14:textId="4D2A33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97380" w14:textId="7AF291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0EE4A" w14:textId="334FE8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238DE" w14:textId="20AAEF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5302A6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FBB0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7816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B957" w14:textId="1BF7AF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F25EF" w14:textId="31A715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07CE" w14:textId="1CAA3B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B5CB3" w14:textId="2F9256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E2C99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770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2C3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67763" w14:textId="60EFDA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CA49" w14:textId="55F114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32AA3" w14:textId="29F8A4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7A12" w14:textId="505353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C9AA4E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DC4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13052" w14:textId="0081ED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79355" w14:textId="46610B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BD9AE" w14:textId="424FF4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AABB9" w14:textId="2CE7D2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1DB46D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63EA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D16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4259" w14:textId="48B31C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44EC" w14:textId="4EEA22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3DD7D" w14:textId="41F126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D063" w14:textId="7F13F3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F71A7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9C75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19D5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DDB0" w14:textId="605C77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5CB7" w14:textId="3F4EBD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9FA9" w14:textId="22E5C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05AB" w14:textId="0684B6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BD345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FC4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A66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2F36" w14:textId="5B74C9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2BCB" w14:textId="26E4F1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EA47" w14:textId="4969B7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D9657" w14:textId="7B498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F51FF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B1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037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98C2" w14:textId="315A44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46A2" w14:textId="0447C1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18DF2" w14:textId="3EAA43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F2F45" w14:textId="1D59A3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F89AA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7420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CB6C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890C" w14:textId="50D74A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F8281" w14:textId="02DAE7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4CFB" w14:textId="6BFF94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02E9" w14:textId="302D1C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97DAF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1FC1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0EF2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6043" w14:textId="136037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C8AD" w14:textId="2891BB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6E1F" w14:textId="08465D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988A" w14:textId="045D5F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17EFC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756A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3E4F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39639" w14:textId="1472F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6CEEB" w14:textId="473882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DF6A" w14:textId="744D41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E1BD" w14:textId="623ACE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FBD8B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1A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921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B3323" w14:textId="5AD5C5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937E" w14:textId="5B59D2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81115" w14:textId="779AB5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410F7" w14:textId="3C9778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7CB9C7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641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3BF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8E22" w14:textId="57274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A5B7" w14:textId="71A9DD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91E85" w14:textId="1D82D0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A145" w14:textId="72B7B0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0BA65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DAD1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5FF8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E1E3" w14:textId="286373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19C21" w14:textId="29ECF6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F6F96" w14:textId="6D859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9FE9" w14:textId="05B70F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83B8D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9BC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1C4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5588" w14:textId="567929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1354" w14:textId="351B77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B5DF2" w14:textId="205071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0459" w14:textId="2063C5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74CA7C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59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319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486D" w14:textId="5C9CDA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3C77" w14:textId="574069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363EC" w14:textId="1E0C3A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FB2D" w14:textId="097602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93F7CD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DE44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C1160" w14:textId="124922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9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35A94" w14:textId="7E591D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E6D447" w14:textId="304E20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6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A92F0" w14:textId="5B00A3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2C0709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3BA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A66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B27D" w14:textId="0E996D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94E50" w14:textId="1F07B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11EE" w14:textId="4BF366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9A25" w14:textId="7A4161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BF9B5B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CCB1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90B7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149F" w14:textId="1B68A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C313" w14:textId="24D37F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062EF" w14:textId="10926E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012B0" w14:textId="42782A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A12E0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C13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C6B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601C" w14:textId="21EA1B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DF92" w14:textId="3D842E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DD63C" w14:textId="46DF5C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06861" w14:textId="2D3BE7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00135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EA1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5BD9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E754" w14:textId="11E6BE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83AA" w14:textId="5D63C1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FE3B" w14:textId="0BECB6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DF5E" w14:textId="6AD3C4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83F2C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37C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F965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6CF0A" w14:textId="3C5CFC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60CB" w14:textId="376846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AFB06" w14:textId="1B68AB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069F" w14:textId="66A415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6B32A7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AC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07B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A46A" w14:textId="1ECDFB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4231" w14:textId="40FA63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AF072" w14:textId="0D1A2E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2A6A" w14:textId="0B8A66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B03D4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181D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E97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42C4" w14:textId="693DD0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B48B2" w14:textId="1EB5A2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B94B" w14:textId="27970A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49FD" w14:textId="3123CE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4A76E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BF3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E22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B854" w14:textId="4257BC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3BFF" w14:textId="7398CF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E6075" w14:textId="4BF4F7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7328A" w14:textId="042504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BA2B0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155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838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A6BF1" w14:textId="059E49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B8A5" w14:textId="1D40EC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5F58" w14:textId="205118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7ECC" w14:textId="3E889F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67E1E7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294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51DB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23AB2" w14:textId="53D480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7523" w14:textId="41A50F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49B93" w14:textId="042A78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4AC5" w14:textId="4F4BA8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DF045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80B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EE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BC438" w14:textId="54B34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3629A" w14:textId="036252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61A5" w14:textId="7E7444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DD84" w14:textId="131E8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124BB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673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2D1F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3EB6" w14:textId="5B29D1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88C41" w14:textId="2EEE61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8609" w14:textId="145E53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DAD0" w14:textId="2C61E9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C9107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F393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1EF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B8358" w14:textId="40F0F0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9832" w14:textId="261086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D65BE" w14:textId="2F953A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3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510F9" w14:textId="5B8292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DEDB0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9E1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C7E0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CA4FE" w14:textId="65EBA6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902C" w14:textId="1CA31F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B10B" w14:textId="426017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AA4A" w14:textId="61DA05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606595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C64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576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D63B" w14:textId="3B38C1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96A5" w14:textId="78A92E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62E40" w14:textId="451CDD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462E" w14:textId="0C6E76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64082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EE1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2DB1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B057F" w14:textId="636B1A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CFAD" w14:textId="5791DC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E0F6" w14:textId="61204E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5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114A" w14:textId="31EA9D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302AB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392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157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1DD1" w14:textId="0D9094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B776" w14:textId="21FFC3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1039" w14:textId="41630B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12D4" w14:textId="2A0412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B2B8A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41F0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61F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F161" w14:textId="465CF9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EFCF6" w14:textId="1AE222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B6AC4" w14:textId="34173D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D5B8" w14:textId="7BE4EF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75F3E5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C89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903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EF0B" w14:textId="61FFED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3CE2" w14:textId="5A004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3734F" w14:textId="5C7CA5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62F0" w14:textId="55E3A7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3D84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88A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E39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11E3" w14:textId="3E3BE4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187E" w14:textId="111640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98140" w14:textId="3BC5F7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482C" w14:textId="658689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1FE4A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72A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8FA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29A11" w14:textId="3ECBB7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5279" w14:textId="4089CC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ACB2" w14:textId="0BE0A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001C" w14:textId="7D6EAB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55A60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84A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220A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ACD95" w14:textId="0B33B9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D81BB" w14:textId="1511D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6AA0A" w14:textId="7A0323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640EE" w14:textId="2C277F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7EC9F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43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C6A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EBE31" w14:textId="52EE76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323DD" w14:textId="1F1923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38264" w14:textId="75980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E1D82" w14:textId="5454DE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C3223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7A6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B9AA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A355" w14:textId="61A900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BCE78" w14:textId="6A7203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C9C3A" w14:textId="0BBCB0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0D40" w14:textId="195FEB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01CD5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4B3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B256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20C2" w14:textId="240062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96BC" w14:textId="1D5959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35F1F" w14:textId="17B075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50447" w14:textId="3F7E17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A94B3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0641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DC2F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59EC" w14:textId="1BE28F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C8FCB" w14:textId="319D3D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54F84" w14:textId="72DB91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3C97" w14:textId="097C53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7F188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6649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D4A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793E" w14:textId="77ABE3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B29B2" w14:textId="4B716F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7A57" w14:textId="22843A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2BEF" w14:textId="24995A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20A0D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C254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EA41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96F33" w14:textId="3FCE6B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F2DC" w14:textId="3C5ABA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BB29" w14:textId="3EE674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8FA8C" w14:textId="61D09F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AD8D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BC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252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FC49" w14:textId="7C9D20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4559" w14:textId="64D432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5673" w14:textId="1629E1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6201" w14:textId="4D5A1D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2C03F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44F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174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3AB8A" w14:textId="2F63EE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89451" w14:textId="528846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B054" w14:textId="349185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7C9B" w14:textId="28E663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748F6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541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51D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C01B" w14:textId="44AF5A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D84FC" w14:textId="5DD59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5B5D" w14:textId="443549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4D1E1" w14:textId="0B3453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5537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F88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E447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D21C" w14:textId="7EE71D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7B8D" w14:textId="475E74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2A1F8" w14:textId="3DC859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8773" w14:textId="035F95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1B728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38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2B9E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EBFF" w14:textId="7AAED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7300" w14:textId="624DA8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86EA" w14:textId="68F25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1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09686" w14:textId="3C49FC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8E2C3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4F1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9E98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9C2E" w14:textId="1954A3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771E4" w14:textId="3B7A5C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92838" w14:textId="18B5D9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8D7DD" w14:textId="6E3AA9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01E84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78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4C2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8F28" w14:textId="568BBE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A070" w14:textId="691238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0B74A" w14:textId="6E8B58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45A1D" w14:textId="10C7B4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ADD0D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881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93E9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1FC18" w14:textId="575BA3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10035" w14:textId="44E918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1C2C7" w14:textId="3573FA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17BE" w14:textId="64D666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1896F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22C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A231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06B64" w14:textId="299342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ACDA" w14:textId="286C1C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F2A6" w14:textId="3B8F75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A0C5" w14:textId="320D60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11EAA2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321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63F3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5861" w14:textId="412672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3457" w14:textId="0C6586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C2CC" w14:textId="7A5DC4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FA1B" w14:textId="6A4EB2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6B7D10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2C4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FD7E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1D59" w14:textId="466E77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4A444" w14:textId="77D1DF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A2BC" w14:textId="02F79F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604EC" w14:textId="6E2C1C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8C5E1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B377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C7B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D5C9D" w14:textId="0AB07E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6E54D" w14:textId="53CEA4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94E4" w14:textId="678995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A11A" w14:textId="19EEA1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32B863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F4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B13B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F7021" w14:textId="0E4102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5B02" w14:textId="1DFB6A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3E56" w14:textId="2F4BFD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3538" w14:textId="144204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D04EC73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9339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CFD7F" w14:textId="277FA2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5E2A7" w14:textId="2A9946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7501B3" w14:textId="006079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CF127B" w14:textId="6CA9C2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EC00AD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C39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FE4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E61" w14:textId="57B906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3944" w14:textId="38CAC9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ECD6" w14:textId="778261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AAB08" w14:textId="0CB7F7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D22BD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D28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452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C552" w14:textId="45BF65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8BA5" w14:textId="2484E0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FCE7" w14:textId="5351D2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FA17" w14:textId="09E39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A3058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85E4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6743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5E77B" w14:textId="7F5B27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30AE" w14:textId="57C583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E3244" w14:textId="690AE4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373E" w14:textId="7F2211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5F689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7511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E21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6A77" w14:textId="5F1878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1653" w14:textId="2A7DFE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1F62" w14:textId="4DA07A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B30B" w14:textId="10454F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AB21C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B45A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C4D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7BDD" w14:textId="0F1EB2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9C55" w14:textId="29F756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35AEC" w14:textId="78567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3D4E4" w14:textId="310E13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D98E74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63B4E7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3E2B81" w14:textId="430738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6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17F2DD" w14:textId="6087AE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67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CD03FE" w14:textId="5138E2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5,7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1EFCEA" w14:textId="5D0065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285 </w:t>
            </w:r>
          </w:p>
        </w:tc>
      </w:tr>
      <w:tr w:rsidR="00546CF9" w:rsidRPr="00546CF9" w14:paraId="02E5642C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3AAB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C5DCF" w14:textId="0E7B23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07C5B6" w14:textId="735121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8A617" w14:textId="52466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26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8AB6D" w14:textId="0D93D5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C9856B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08AD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BC7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23598" w14:textId="126D7A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ED971" w14:textId="726860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99FE" w14:textId="58D947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8C3A" w14:textId="258184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5324B8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3E6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5069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5A2B" w14:textId="34B782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20DF2" w14:textId="05ABB4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DCD17" w14:textId="7996C6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AC77" w14:textId="10ED35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2DE9F8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7CB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BC2A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CAC0" w14:textId="063C4B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FD2A" w14:textId="69D09C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23728" w14:textId="2619B0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ADFF5" w14:textId="4567B3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4578A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B03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0804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6287D" w14:textId="42ED85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C378C" w14:textId="54095D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E4AE" w14:textId="4F7044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B390" w14:textId="42A0E0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F38CB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344C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1C4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6B6E4" w14:textId="43F6F3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33D44" w14:textId="4415D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3E09" w14:textId="51DD8E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29B10" w14:textId="2AC9FF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1F43F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9B1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17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5796" w14:textId="1ED493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1673" w14:textId="731ED7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8DE1D" w14:textId="5A761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E0269" w14:textId="6CB045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0544C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05CE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373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8B28" w14:textId="497DF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4443" w14:textId="152627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AAA29" w14:textId="790546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ECF58" w14:textId="77B52D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68EE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B55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EF6C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F5922" w14:textId="42379B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69CE" w14:textId="57A480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F8CD" w14:textId="5D5FB2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398C8" w14:textId="45BEB3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D2540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58B4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CBF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ADAA" w14:textId="7338F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A38F6" w14:textId="5A6BBA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05EA" w14:textId="695E60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7C5F6" w14:textId="255A10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0E4A7E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F16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19A14" w14:textId="5015A4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0F68F" w14:textId="2BDC20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FD18C" w14:textId="4D56AF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6BC9B" w14:textId="79484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E1793C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CA8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68E4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E41BF" w14:textId="58D958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F615" w14:textId="39901A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5839" w14:textId="250B93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F51" w14:textId="110D55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5E4E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BE0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01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51A6" w14:textId="0DC9F0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1E27" w14:textId="661D52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397A2" w14:textId="0E4681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F70B" w14:textId="7A63D3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4BBF4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932A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8017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D854" w14:textId="52F907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0BFAB" w14:textId="4FE41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E2F5" w14:textId="5E0CFC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090B2" w14:textId="41E347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7C47E3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5E3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A73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811B1" w14:textId="073A9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B6DF" w14:textId="489721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87B6" w14:textId="5D3060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5751" w14:textId="3BB1FE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BE95B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9E76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E5C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84E5F" w14:textId="0C459C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335CD" w14:textId="14E65F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E885" w14:textId="0F07CD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F122" w14:textId="47756F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700BC0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385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7187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14CBE" w14:textId="4076F1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D682" w14:textId="590F1C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72FFC" w14:textId="12E3CB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D2EE" w14:textId="3AD6AD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D3A0B7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9D1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B73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7F9A1" w14:textId="1A6753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07087" w14:textId="0FA96F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9B91E" w14:textId="746823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9813" w14:textId="0E0DF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24EF2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74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0E44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22A12" w14:textId="50A7F3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4C9CF" w14:textId="60BB5A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D8CC" w14:textId="35518F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FF8B4" w14:textId="5084B7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3DCE3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681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4F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364C" w14:textId="0DD270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D60E" w14:textId="2D8986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8A5C3" w14:textId="568100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F90A" w14:textId="1F160D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79D27A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E2A0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EC1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6DB5A" w14:textId="0B9E16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A0873" w14:textId="4A608E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0E3F" w14:textId="12CE22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8B5C" w14:textId="7AF286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4F4C5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72CB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AB2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CD82" w14:textId="7A7910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CEF7" w14:textId="093DD1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B24C" w14:textId="34155F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6DBEA" w14:textId="60F3AD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8660A93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17A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2599E" w14:textId="14E16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9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4F9C3" w14:textId="5091CB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02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7E6EF4" w14:textId="7DB895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,8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735A90" w14:textId="052848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760 </w:t>
            </w:r>
          </w:p>
        </w:tc>
      </w:tr>
      <w:tr w:rsidR="00546CF9" w:rsidRPr="00546CF9" w14:paraId="15BE06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06F1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275F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51A0B" w14:textId="087A2E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D522" w14:textId="657DD0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81F3" w14:textId="13781E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5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2FFD9" w14:textId="78925C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506 </w:t>
            </w:r>
          </w:p>
        </w:tc>
      </w:tr>
      <w:tr w:rsidR="00546CF9" w:rsidRPr="00546CF9" w14:paraId="47F377B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F1A5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31E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F4D5D" w14:textId="42B407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C240" w14:textId="0B92CE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1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3E671" w14:textId="5F62B2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C6B0D" w14:textId="359145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2 </w:t>
            </w:r>
          </w:p>
        </w:tc>
      </w:tr>
      <w:tr w:rsidR="00546CF9" w:rsidRPr="00546CF9" w14:paraId="647F416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45E7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954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F4919" w14:textId="6D2D53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23EB" w14:textId="7E8DAE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2AE0F" w14:textId="55F4EE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5E6C" w14:textId="406C51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1984C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DFD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1E1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0A7" w14:textId="21391A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8B1D" w14:textId="5AD9C4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DC1D2" w14:textId="51997D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18C20" w14:textId="41A683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27325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6FE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418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918F" w14:textId="3BF411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EE6C" w14:textId="559032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8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7660D" w14:textId="68B625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44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B8C6" w14:textId="329BA1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449 </w:t>
            </w:r>
          </w:p>
        </w:tc>
      </w:tr>
      <w:tr w:rsidR="00546CF9" w:rsidRPr="00546CF9" w14:paraId="1AFED5E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1EB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AC07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7F07" w14:textId="055E8B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1BAA" w14:textId="1A4FA1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26CC" w14:textId="248ECD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1203" w14:textId="1E95A3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4FCC0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FFB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1394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FB6A" w14:textId="14286A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C1D5" w14:textId="0F6FEB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0EA7" w14:textId="5F1727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E353" w14:textId="0F6AB4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33304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22F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527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5226" w14:textId="54366B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5BB7" w14:textId="153F8B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A4224" w14:textId="55E668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1D93" w14:textId="5276E0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9EBA4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EC2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A1B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7E0E" w14:textId="3E0757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C3DD" w14:textId="06553A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5F1E4" w14:textId="751706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944A" w14:textId="7DBC18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</w:tr>
      <w:tr w:rsidR="00546CF9" w:rsidRPr="00546CF9" w14:paraId="67C213E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A54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EA30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7A39" w14:textId="1A320A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8A0A" w14:textId="49BB8B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775A" w14:textId="703587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589BE" w14:textId="072DF8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7A889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1F1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6863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C02B" w14:textId="79C507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1E91" w14:textId="26B3B3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C7E8F" w14:textId="56E843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24A5" w14:textId="0C548B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</w:tr>
      <w:tr w:rsidR="00546CF9" w:rsidRPr="00546CF9" w14:paraId="1DEE802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AB2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CDE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6E3B" w14:textId="525C93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A759" w14:textId="052BB6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9D9F9" w14:textId="5BFC41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BFAB9" w14:textId="278E76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EC71B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7E0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45B9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6821" w14:textId="5A1829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97D47" w14:textId="0AE550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7C49D" w14:textId="6CF83A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A13D" w14:textId="7A48EB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31E67E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310B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4D59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28934" w14:textId="019802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63BDF" w14:textId="500C7A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CBC1" w14:textId="568CAA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7AC4" w14:textId="23AD62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222D5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4D3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BD8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9BB7" w14:textId="447FBC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AAF9F" w14:textId="17F61F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2F11" w14:textId="2A978D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A83E2" w14:textId="40ED7D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A64505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337F2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22614" w14:textId="3D96F1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BB379" w14:textId="3F0EE2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3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0EA25" w14:textId="3D1331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52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636854" w14:textId="1B9FDD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5 </w:t>
            </w:r>
          </w:p>
        </w:tc>
      </w:tr>
      <w:tr w:rsidR="00546CF9" w:rsidRPr="00546CF9" w14:paraId="11D009E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296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2E2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5FA5" w14:textId="26A81A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1B5A" w14:textId="007D23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2070" w14:textId="34BA37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533D" w14:textId="467C60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DE4879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7B1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0DD7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C8B47" w14:textId="276B12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D7FE" w14:textId="692D21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03C3" w14:textId="038151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4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3D89" w14:textId="7EDC01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</w:tr>
      <w:tr w:rsidR="00546CF9" w:rsidRPr="00546CF9" w14:paraId="0B70087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598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E01E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085B" w14:textId="7ECA33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C48F3" w14:textId="27C27C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6D77" w14:textId="0BF39A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F4A3E" w14:textId="46AA88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5 </w:t>
            </w:r>
          </w:p>
        </w:tc>
      </w:tr>
      <w:tr w:rsidR="00546CF9" w:rsidRPr="00546CF9" w14:paraId="25540FA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16B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2C9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C919" w14:textId="43A880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079F4" w14:textId="4B5ECD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767C" w14:textId="337B6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53BCE" w14:textId="2C2A94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080B76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833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AA5C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98E3" w14:textId="2CF873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14091" w14:textId="49C452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6B724" w14:textId="7B1899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D052" w14:textId="7518D6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09EAB1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07B2B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F21D1" w14:textId="405A37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12FE2" w14:textId="225C81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B6CC97" w14:textId="621E2E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6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D38E61" w14:textId="432BC4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FDD16D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D5EC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976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6920F" w14:textId="1E7408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2D2D" w14:textId="512F6D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0E7D" w14:textId="0D50B1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7D8B" w14:textId="193BC1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DBC6D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0F0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3782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5AEDD" w14:textId="2AC679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1252" w14:textId="150233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E347" w14:textId="30792E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EEA4" w14:textId="2D9F78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537E7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922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982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1E771" w14:textId="515398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7E78" w14:textId="49ABFF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7FB6" w14:textId="469812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832D9" w14:textId="1C369E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2ACBD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811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D96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6B21" w14:textId="38B5B7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80B7" w14:textId="72401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CE15E" w14:textId="26B8B4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C651" w14:textId="7BE356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E101C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BF7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29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88EEB" w14:textId="5B3384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875E" w14:textId="303B19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EB41" w14:textId="739E83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FFBE" w14:textId="7E69D3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7FF24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DFC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8850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38127" w14:textId="6E972B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B6CB" w14:textId="79AF14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6CB9" w14:textId="66B768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F364" w14:textId="16B402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935C0A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964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499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3174" w14:textId="5465B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34BC" w14:textId="6965BE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0B68" w14:textId="60C205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590B" w14:textId="2B81ED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1CCC6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AA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762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4D3B" w14:textId="1C57B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DD27" w14:textId="7FE29C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D970" w14:textId="1DA489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88756" w14:textId="682D31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183FB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B57C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424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6B7C6" w14:textId="03D2F4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4E63F" w14:textId="0809C8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C504" w14:textId="67B9C3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02B42" w14:textId="48E0BE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F30AC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241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23C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3C516" w14:textId="75E9A2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CA107" w14:textId="1CB301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60AF" w14:textId="45DFF0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FCED" w14:textId="7CEE22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E04A6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075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966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861A" w14:textId="36F81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5742" w14:textId="08E9B7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14137" w14:textId="19FB69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A457" w14:textId="62FFA0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DBA94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38F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0E71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56F8" w14:textId="418A5D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1401" w14:textId="0826D8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2EC7" w14:textId="759FC8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E4C8D" w14:textId="39C912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72A60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993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B7BD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BD030" w14:textId="4BB0B3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816D" w14:textId="63AAC8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1115" w14:textId="58798F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2E57" w14:textId="41EEAC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FA6CD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8665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BAF0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5ECE4" w14:textId="402B44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DC8C3" w14:textId="2A45FC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BA3D4" w14:textId="4983A3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7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BE54" w14:textId="70E523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BB2EC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E43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3213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DD9A0" w14:textId="5E0778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B420" w14:textId="4C5750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52A21" w14:textId="10C2AA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3384" w14:textId="64DE69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974C7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EBB1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B8A83" w14:textId="560585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DBB4A" w14:textId="3C3886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6D323" w14:textId="696AE7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12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BEA39C" w14:textId="42C966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F45C3F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E80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7193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432D" w14:textId="27790F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0585" w14:textId="742A80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66F93" w14:textId="6D0869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0CFB" w14:textId="07159E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E12F0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BAF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5FED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0E67" w14:textId="279D51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82CAE" w14:textId="15A8CA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EFF1" w14:textId="4014D9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2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FDD7F" w14:textId="6B59C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FA53C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5C3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A334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D4D6F" w14:textId="511E45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068BA" w14:textId="7D6A98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E7365" w14:textId="35ACF0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DE300" w14:textId="65BA1D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4E800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C34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FE2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FFB5" w14:textId="1669A7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79E9E" w14:textId="66531A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CE165" w14:textId="0E0CC3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FE345" w14:textId="2B408D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E79A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305C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09C3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1742" w14:textId="5F538B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2ACD" w14:textId="3D24F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8BCA2" w14:textId="30C848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97B9A" w14:textId="4261B5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4FED4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4E1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BFB6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B81A" w14:textId="5D3E3C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5F77" w14:textId="269C7F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A1D8B" w14:textId="4BF299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C28A4" w14:textId="32DF2C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16D62B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EF9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95BC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10B3" w14:textId="52CED9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48555" w14:textId="222D41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F3B6" w14:textId="49F715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13AE7" w14:textId="776C82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A6681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10C8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A7A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F0EF7" w14:textId="322238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DCE1B" w14:textId="1A7AAC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BA5F" w14:textId="556DA9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2C32D" w14:textId="36F8F1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5B3DD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42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6FE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C0425" w14:textId="5B3BA8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E2DF" w14:textId="36E937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605A" w14:textId="5B1636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4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2049" w14:textId="2A1BE3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83E60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0A9E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3480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1707" w14:textId="31D9E0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04E7E" w14:textId="62A3A2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27A5" w14:textId="37E10E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9FAF" w14:textId="1E8E72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EE63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574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031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65D8" w14:textId="6017EC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9FDFE" w14:textId="5E8040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1A9C1" w14:textId="11C9C4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1897" w14:textId="7D564A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7CC42B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A7F13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14D08F" w14:textId="02D2FE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91D864" w14:textId="5B8281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273105" w14:textId="695457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906B9A" w14:textId="05414A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546CF9" w:rsidRPr="00546CF9" w14:paraId="3081061D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E7B9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72A44" w14:textId="771385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D3C35" w14:textId="6FA337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FB9E5D" w14:textId="158A79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718D8" w14:textId="34522C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546CF9" w:rsidRPr="00546CF9" w14:paraId="3FFDD58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452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6EC1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D027" w14:textId="018706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D1892" w14:textId="6E8C03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7FEB" w14:textId="275754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1CE8" w14:textId="054746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46CF9" w:rsidRPr="00546CF9" w14:paraId="6A420CC0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4C54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10198" w14:textId="5582C1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70506" w14:textId="11B598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8AB18" w14:textId="11EF37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8917C" w14:textId="2A3E2B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546CF9" w:rsidRPr="00546CF9" w14:paraId="7EA01FA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FFF4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07B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D615" w14:textId="032F1E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B8E7C" w14:textId="40762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6275A" w14:textId="415D97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8EB9" w14:textId="3D11EB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46CF9" w:rsidRPr="00546CF9" w14:paraId="7B8BCEA0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C33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4EF0B" w14:textId="643FF7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31F5C" w14:textId="06B053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6E642" w14:textId="376FEA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4C6A03" w14:textId="495FA2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AD16B0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2D2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8145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B52E" w14:textId="14E4CB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3774F" w14:textId="387691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4E41E" w14:textId="663A6D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4B9C" w14:textId="1BE72B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4D33F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A13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9D6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37C06" w14:textId="4EF5D7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D96F" w14:textId="7EB019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3657" w14:textId="6A7279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783B" w14:textId="6714A0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72D973" w14:textId="5B196B0D" w:rsidR="00433176" w:rsidRPr="006D5DFC" w:rsidRDefault="00433176" w:rsidP="005E2B99">
      <w:pPr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ote: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C5DB23C" w14:textId="77777777" w:rsidR="005E2B99" w:rsidRDefault="0024520B" w:rsidP="005E2B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9E66F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</w:t>
      </w:r>
      <w:r w:rsidR="00F5351F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4B8837D" w14:textId="77777777" w:rsidR="009608B1" w:rsidRPr="009608B1" w:rsidRDefault="009608B1" w:rsidP="009608B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BC7B947" w14:textId="13126BA6" w:rsidR="00433176" w:rsidRPr="005E2B99" w:rsidRDefault="00433176" w:rsidP="005E2B99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27327F" w:rsidRPr="005E2B99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B9AABC2" w14:textId="1A1AF0BB" w:rsidR="00433176" w:rsidRPr="00546CF9" w:rsidRDefault="00601762" w:rsidP="00601762">
      <w:pPr>
        <w:ind w:left="450"/>
        <w:rPr>
          <w:rFonts w:ascii="Arial" w:eastAsia="Arial" w:hAnsi="Arial" w:cs="Arial"/>
          <w:color w:val="auto"/>
          <w:sz w:val="24"/>
          <w:szCs w:val="24"/>
        </w:rPr>
      </w:pPr>
      <w:r w:rsidRPr="00546CF9">
        <w:rPr>
          <w:rFonts w:ascii="Arial" w:eastAsia="Arial" w:hAnsi="Arial" w:cs="Arial"/>
          <w:color w:val="auto"/>
          <w:sz w:val="24"/>
          <w:szCs w:val="24"/>
        </w:rPr>
        <w:t>Ther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546CF9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182,941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houses</w:t>
      </w:r>
      <w:r w:rsidRPr="00546CF9">
        <w:rPr>
          <w:rFonts w:ascii="Arial" w:eastAsia="Arial" w:hAnsi="Arial" w:cs="Arial"/>
          <w:color w:val="auto"/>
          <w:sz w:val="24"/>
          <w:szCs w:val="24"/>
        </w:rPr>
        <w:t>;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of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which,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546CF9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41,302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totally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nd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546CF9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141,713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partially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(se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Tabl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4).</w:t>
      </w:r>
    </w:p>
    <w:p w14:paraId="000FE798" w14:textId="77777777" w:rsidR="00601762" w:rsidRDefault="00601762" w:rsidP="00433176">
      <w:pPr>
        <w:rPr>
          <w:rFonts w:ascii="Arial" w:eastAsia="Arial" w:hAnsi="Arial" w:cs="Arial"/>
          <w:b/>
          <w:i/>
          <w:sz w:val="24"/>
          <w:szCs w:val="24"/>
        </w:rPr>
      </w:pPr>
    </w:p>
    <w:p w14:paraId="0664C4A2" w14:textId="77777777" w:rsid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4.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Number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of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Damaged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 w:rsidR="00C52A8A">
        <w:rPr>
          <w:rFonts w:ascii="Arial" w:eastAsia="Arial" w:hAnsi="Arial" w:cs="Arial"/>
          <w:b/>
          <w:i/>
          <w:sz w:val="20"/>
          <w:szCs w:val="24"/>
        </w:rPr>
        <w:t>Houses</w:t>
      </w:r>
    </w:p>
    <w:tbl>
      <w:tblPr>
        <w:tblW w:w="491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"/>
        <w:gridCol w:w="5917"/>
        <w:gridCol w:w="1355"/>
        <w:gridCol w:w="1355"/>
        <w:gridCol w:w="1357"/>
      </w:tblGrid>
      <w:tr w:rsidR="00211C94" w:rsidRPr="00211C94" w14:paraId="33B4AEA7" w14:textId="77777777" w:rsidTr="00211C94">
        <w:trPr>
          <w:trHeight w:val="58"/>
          <w:tblHeader/>
        </w:trPr>
        <w:tc>
          <w:tcPr>
            <w:tcW w:w="299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D1DF561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15B395E" w14:textId="57626862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211C94" w:rsidRPr="00211C94" w14:paraId="6815DCD8" w14:textId="77777777" w:rsidTr="00211C94">
        <w:trPr>
          <w:trHeight w:val="20"/>
          <w:tblHeader/>
        </w:trPr>
        <w:tc>
          <w:tcPr>
            <w:tcW w:w="299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11EC3E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A0CB76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AA2589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6EF767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211C94" w:rsidRPr="00211C94" w14:paraId="3F59A215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D99745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8CF846" w14:textId="690C84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94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1D76D5" w14:textId="3A4CEF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3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64CEAE" w14:textId="28F08B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1,713 </w:t>
            </w:r>
          </w:p>
        </w:tc>
      </w:tr>
      <w:tr w:rsidR="00211C94" w:rsidRPr="00211C94" w14:paraId="4D0C7F1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ABD44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C4B31" w14:textId="1EDB82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DD59B6" w14:textId="60D9C3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C77CD3" w14:textId="28D6F3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211C94" w:rsidRPr="00211C94" w14:paraId="0066BE4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4B0C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D1A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B38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178D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211C94" w:rsidRPr="00211C94" w14:paraId="7BD3264E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E9D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1222A6" w14:textId="754D0B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60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C81781" w14:textId="14A767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3A7CD1" w14:textId="6C426D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517 </w:t>
            </w:r>
          </w:p>
        </w:tc>
      </w:tr>
      <w:tr w:rsidR="00211C94" w:rsidRPr="00211C94" w14:paraId="54925A5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16A0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CA951" w14:textId="45D8264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85321" w14:textId="4456C7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9F67F" w14:textId="27BFF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74 </w:t>
            </w:r>
          </w:p>
        </w:tc>
      </w:tr>
      <w:tr w:rsidR="00211C94" w:rsidRPr="00211C94" w14:paraId="73809E0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0FDF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BF3AC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12DB" w14:textId="46F425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041B0" w14:textId="15B880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C685" w14:textId="602772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11C94" w:rsidRPr="00211C94" w14:paraId="3A13B77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B57D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E97E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B2918" w14:textId="6AD6FC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43889" w14:textId="4819C2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D02A" w14:textId="417F6C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211C94" w:rsidRPr="00211C94" w14:paraId="3F790C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34D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6F0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05394" w14:textId="2F04B5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322EA" w14:textId="78A8E2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5628" w14:textId="59EEA9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11C94" w:rsidRPr="00211C94" w14:paraId="13A4D37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65D0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7AA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2918" w14:textId="1ADFC2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6D4A" w14:textId="0472163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751E" w14:textId="7A5B38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11C94" w:rsidRPr="00211C94" w14:paraId="6037CEB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0843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C4C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D342" w14:textId="35DF94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0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7201" w14:textId="7758EA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60D6" w14:textId="503647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97 </w:t>
            </w:r>
          </w:p>
        </w:tc>
      </w:tr>
      <w:tr w:rsidR="00211C94" w:rsidRPr="00211C94" w14:paraId="750C543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29F5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C5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C607" w14:textId="411C53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CBFD" w14:textId="1C08C5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93C1" w14:textId="36E849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11C94" w:rsidRPr="00211C94" w14:paraId="0A1A677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79A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39B1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3073" w14:textId="2B836D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9D39" w14:textId="08BC8B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4755" w14:textId="6A26E9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11C94" w:rsidRPr="00211C94" w14:paraId="01A1DF1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F78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5F7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03CE" w14:textId="1170ED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E554" w14:textId="59DC82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DAC26" w14:textId="749797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1B4DE0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FC9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A31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F150" w14:textId="0EC6F7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42A1" w14:textId="1362D5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92003" w14:textId="5F74E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211C94" w:rsidRPr="00211C94" w14:paraId="799E72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4CD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F1B3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4ABCF" w14:textId="0A8809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3F8" w14:textId="3C0731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4450" w14:textId="0F2523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</w:tr>
      <w:tr w:rsidR="00211C94" w:rsidRPr="00211C94" w14:paraId="4B13971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5FB3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3F6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88D2" w14:textId="397C94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7C178" w14:textId="743B7B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08FC" w14:textId="0FC291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11C94" w:rsidRPr="00211C94" w14:paraId="04ABA35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75A1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8FC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1E63" w14:textId="0F05F6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949C" w14:textId="203688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D394" w14:textId="0088DB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211C94" w:rsidRPr="00211C94" w14:paraId="176041F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7156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07F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BE36" w14:textId="53BD70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070A" w14:textId="6CB1BD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AFA46" w14:textId="15B6C6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11C94" w:rsidRPr="00211C94" w14:paraId="07E7869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0A30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64F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A54DC" w14:textId="1614FE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62F3" w14:textId="2010E5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ED4D4" w14:textId="4F8CFC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211C94" w:rsidRPr="00211C94" w14:paraId="72424F4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3CD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2290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D6570" w14:textId="5C93F7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93674" w14:textId="7F946F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E5E4" w14:textId="71530B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</w:tr>
      <w:tr w:rsidR="00211C94" w:rsidRPr="00211C94" w14:paraId="05C8555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8C6A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945B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4F1F" w14:textId="6133FA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F3E76" w14:textId="13441E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2BC7" w14:textId="5228697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</w:tr>
      <w:tr w:rsidR="00211C94" w:rsidRPr="00211C94" w14:paraId="006A63C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E176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5E5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9DEEB" w14:textId="53C664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9D83" w14:textId="05E4FD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70A5" w14:textId="30604D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211C94" w:rsidRPr="00211C94" w14:paraId="2A0CBFE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28A1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0C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6A097" w14:textId="320673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93B0" w14:textId="2BE022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AC6F" w14:textId="39ADF5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211C94" w:rsidRPr="00211C94" w14:paraId="24ABB05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A760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FC3F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D9C25" w14:textId="2D5750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00DF" w14:textId="7CE8A1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4527" w14:textId="6138D2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11C94" w:rsidRPr="00211C94" w14:paraId="7FE5CCF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9359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A24A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9826" w14:textId="53E4C8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D673" w14:textId="186F26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E228" w14:textId="4ED233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11C94" w:rsidRPr="00211C94" w14:paraId="3ABE2DD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598B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0951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4BA25" w14:textId="3EBD5E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0404" w14:textId="7EDC5E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00D7" w14:textId="3D7EB1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211C94" w:rsidRPr="00211C94" w14:paraId="5BD8A25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0927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02D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30C1" w14:textId="024056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2488A" w14:textId="21A2DD1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833E" w14:textId="0793CA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</w:tr>
      <w:tr w:rsidR="00211C94" w:rsidRPr="00211C94" w14:paraId="1A7A10B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89BA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82A6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E8B1" w14:textId="007330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EB360" w14:textId="142524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46B6E" w14:textId="3FCD6E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211C94" w:rsidRPr="00211C94" w14:paraId="3F1169E3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DEEC7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2FB89" w14:textId="6A9E6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1869DF" w14:textId="688A0DA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26535" w14:textId="6656F3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211C94" w:rsidRPr="00211C94" w14:paraId="4D214C8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7F5D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E30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46CD" w14:textId="63F82D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D7A1" w14:textId="33F688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BF4F5" w14:textId="490614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11C94" w:rsidRPr="00211C94" w14:paraId="69D5CD2D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2DB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1EFCED" w14:textId="7378FCD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9F70D" w14:textId="5796F0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7773B" w14:textId="4CA36B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</w:tr>
      <w:tr w:rsidR="00211C94" w:rsidRPr="00211C94" w14:paraId="536A7AF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D20C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F15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D84D2" w14:textId="35C877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3BB7" w14:textId="1B0A69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A3A2" w14:textId="3F703F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576477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CD63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2A61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9D58" w14:textId="2817AB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FC68" w14:textId="34FB69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9E789" w14:textId="7CE801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211C94" w:rsidRPr="00211C94" w14:paraId="69F1CAC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9A52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2271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1167" w14:textId="6554A2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F40C3" w14:textId="1DE800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42FFE" w14:textId="14FA80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11C94" w:rsidRPr="00211C94" w14:paraId="1A972E9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6A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FD22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C534" w14:textId="5DD3A0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42D8" w14:textId="4C449B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F21F8" w14:textId="63BC61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11C94" w:rsidRPr="00211C94" w14:paraId="31DC6DA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233B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7A2F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C3C1" w14:textId="4ACCEE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C9289" w14:textId="775EF8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8049" w14:textId="69C19C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11C94" w:rsidRPr="00211C94" w14:paraId="5163F7C7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7605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76D5A" w14:textId="5AD098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8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AF2D4" w14:textId="22FD82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2A6C0" w14:textId="7E0A5B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197 </w:t>
            </w:r>
          </w:p>
        </w:tc>
      </w:tr>
      <w:tr w:rsidR="00211C94" w:rsidRPr="00211C94" w14:paraId="3489FD8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579F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3D49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7321" w14:textId="24C52B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8929" w14:textId="6C6D00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D15E" w14:textId="0BFA4A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211C94" w:rsidRPr="00211C94" w14:paraId="6575EFF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F2F7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C5D1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2C8B" w14:textId="2A7E3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A265" w14:textId="2A6625E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C49F" w14:textId="29A688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11C94" w:rsidRPr="00211C94" w14:paraId="6739F0F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89D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9ABA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B8494" w14:textId="2282B8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0A37" w14:textId="6EDE69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C1E9" w14:textId="47EA20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211C94" w:rsidRPr="00211C94" w14:paraId="41F51D0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291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825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30C7" w14:textId="184A63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50ECC" w14:textId="4919C5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6D0B" w14:textId="0CCE90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</w:tr>
      <w:tr w:rsidR="00211C94" w:rsidRPr="00211C94" w14:paraId="1FF4AE0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7942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C34C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17335" w14:textId="1C2C64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ABF2" w14:textId="104D76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A27C5" w14:textId="73859E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11C94" w:rsidRPr="00211C94" w14:paraId="22B195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EC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7A9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FFF3" w14:textId="24E5BB7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C1E1" w14:textId="7E1F24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9BD8" w14:textId="22ECA0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211C94" w:rsidRPr="00211C94" w14:paraId="57C94C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B7A6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3F1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0F46" w14:textId="083422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6ED69" w14:textId="0F6541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AE15" w14:textId="2C8E537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11C94" w:rsidRPr="00211C94" w14:paraId="3844B6E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063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183D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49C9" w14:textId="6DAA52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81D4" w14:textId="6492EA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38BBE" w14:textId="4D7878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2 </w:t>
            </w:r>
          </w:p>
        </w:tc>
      </w:tr>
      <w:tr w:rsidR="00211C94" w:rsidRPr="00211C94" w14:paraId="23B1DF3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90B8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B93C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33EB" w14:textId="0BF874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B249" w14:textId="10ACF6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7448" w14:textId="66B6A0A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211C94" w:rsidRPr="00211C94" w14:paraId="09B0B2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6B4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9F11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E455" w14:textId="76469F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4B79" w14:textId="231078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3C71" w14:textId="3D5159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211C94" w:rsidRPr="00211C94" w14:paraId="6CFFD07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6CA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A60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E55E" w14:textId="11CD33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F3CE" w14:textId="221737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40992" w14:textId="4ECCF1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211C94" w:rsidRPr="00211C94" w14:paraId="2931F9B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9E4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D3C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82AF1" w14:textId="23DEC8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4303F" w14:textId="4DB95E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D2C7" w14:textId="16AF51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8 </w:t>
            </w:r>
          </w:p>
        </w:tc>
      </w:tr>
      <w:tr w:rsidR="00211C94" w:rsidRPr="00211C94" w14:paraId="588A092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641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7C25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A412" w14:textId="124419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300A" w14:textId="4D2F35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BFE2" w14:textId="7BD819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11C94" w:rsidRPr="00211C94" w14:paraId="2032952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F1FD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6990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CA40" w14:textId="6C1210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E200" w14:textId="6F45F7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F14B" w14:textId="4B3CF2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11C94" w:rsidRPr="00211C94" w14:paraId="10638F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1AB6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94FE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47AE" w14:textId="499D360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B43B" w14:textId="690350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402FE" w14:textId="125574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1 </w:t>
            </w:r>
          </w:p>
        </w:tc>
      </w:tr>
      <w:tr w:rsidR="00211C94" w:rsidRPr="00211C94" w14:paraId="58D5B4E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B018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5E47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90D0" w14:textId="5551D5E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49A3" w14:textId="3203AB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D664" w14:textId="31B616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</w:tr>
      <w:tr w:rsidR="00211C94" w:rsidRPr="00211C94" w14:paraId="39D473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A2EC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163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A10D" w14:textId="0BFEC7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370F" w14:textId="04ABD3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FEAEE" w14:textId="31EFC8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95 </w:t>
            </w:r>
          </w:p>
        </w:tc>
      </w:tr>
      <w:tr w:rsidR="00211C94" w:rsidRPr="00211C94" w14:paraId="55D7CFE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C95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811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416E" w14:textId="69DE7B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D129" w14:textId="37DF80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4CE37" w14:textId="73D467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 </w:t>
            </w:r>
          </w:p>
        </w:tc>
      </w:tr>
      <w:tr w:rsidR="00211C94" w:rsidRPr="00211C94" w14:paraId="0FE6642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769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1466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EFCC" w14:textId="4F70C4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48EB" w14:textId="2A9090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10C1" w14:textId="6F6C95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</w:tr>
      <w:tr w:rsidR="00211C94" w:rsidRPr="00211C94" w14:paraId="320AC65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BF9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85C2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7287" w14:textId="202E5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A7285" w14:textId="56169E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2B1D" w14:textId="40AA0C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</w:tr>
      <w:tr w:rsidR="00211C94" w:rsidRPr="00211C94" w14:paraId="72F523E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8948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8035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44AA" w14:textId="59471B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32D4" w14:textId="1075AD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DFA2" w14:textId="63B796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21976C5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AE9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97D9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40689" w14:textId="5E7635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9934" w14:textId="555407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114CA" w14:textId="184DFE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11C94" w:rsidRPr="00211C94" w14:paraId="14BA9B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039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800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EC73" w14:textId="710DBA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23F" w14:textId="311240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8F5D" w14:textId="5611E9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211C94" w:rsidRPr="00211C94" w14:paraId="5ECA0FC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250B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EC6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61181" w14:textId="5DEF7D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A82F7" w14:textId="6AE037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1660" w14:textId="0D8DCC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</w:tr>
      <w:tr w:rsidR="00211C94" w:rsidRPr="00211C94" w14:paraId="14E85B9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3A4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3BE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D4FD" w14:textId="027D2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BD0AA" w14:textId="7A6CBE6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F307" w14:textId="5F75A46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2C4C361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6A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4BF5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FBA0" w14:textId="45BE81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DC61" w14:textId="292989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3201" w14:textId="6A07CF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4 </w:t>
            </w:r>
          </w:p>
        </w:tc>
      </w:tr>
      <w:tr w:rsidR="00211C94" w:rsidRPr="00211C94" w14:paraId="7FB2422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EA2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7980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52A3" w14:textId="4CFF6C9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2A3B" w14:textId="15E690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CEC4E" w14:textId="52EAAA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211C94" w:rsidRPr="00211C94" w14:paraId="5B8D3A8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C50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5891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9D79A" w14:textId="0950DA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2661" w14:textId="7D02C7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459B" w14:textId="1C5F7E3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3 </w:t>
            </w:r>
          </w:p>
        </w:tc>
      </w:tr>
      <w:tr w:rsidR="00211C94" w:rsidRPr="00211C94" w14:paraId="65A274F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A2F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1A88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EF21" w14:textId="193E73C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B0E2" w14:textId="0A9A07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BD85" w14:textId="7469BF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</w:tr>
      <w:tr w:rsidR="00211C94" w:rsidRPr="00211C94" w14:paraId="438ADD0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E769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905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ABBA" w14:textId="60BB0D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B02C" w14:textId="379283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B44" w14:textId="71AC6E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211C94" w:rsidRPr="00211C94" w14:paraId="5F18D6E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40C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776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1175" w14:textId="4849A3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767A1" w14:textId="53AC0C4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792F" w14:textId="51B0CC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</w:tr>
      <w:tr w:rsidR="00211C94" w:rsidRPr="00211C94" w14:paraId="5E771661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F9BC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CEDBF9" w14:textId="38BA27D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9C510" w14:textId="14A29B2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69B5FA" w14:textId="78AE0B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1 </w:t>
            </w:r>
          </w:p>
        </w:tc>
      </w:tr>
      <w:tr w:rsidR="00211C94" w:rsidRPr="00211C94" w14:paraId="7D97E1B7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269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63EAE" w14:textId="57B457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F58AC" w14:textId="04573C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9B8EB" w14:textId="42445E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9 </w:t>
            </w:r>
          </w:p>
        </w:tc>
      </w:tr>
      <w:tr w:rsidR="00211C94" w:rsidRPr="00211C94" w14:paraId="075C2DB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B1B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0295C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651E" w14:textId="222A3D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20AA" w14:textId="20F6C7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01D6" w14:textId="39F70E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</w:tr>
      <w:tr w:rsidR="00211C94" w:rsidRPr="00211C94" w14:paraId="3CB757C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5C3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C0C1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95DE" w14:textId="35FD54E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73D9D" w14:textId="52DBD4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9350" w14:textId="68E385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11C94" w:rsidRPr="00211C94" w14:paraId="17FDB9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4B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5668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AFF10" w14:textId="1885CF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80798" w14:textId="6BC3B4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81294" w14:textId="4D2142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</w:tr>
      <w:tr w:rsidR="00211C94" w:rsidRPr="00211C94" w14:paraId="2A87E81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94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A0AB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1A6A" w14:textId="711A80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46D9" w14:textId="0DDAC6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D3B8" w14:textId="60379E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11C94" w:rsidRPr="00211C94" w14:paraId="3FD94A7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EFD8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77E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50002" w14:textId="6035A5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28D0" w14:textId="0231B4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677" w14:textId="0CDEF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11C94" w:rsidRPr="00211C94" w14:paraId="16C74B8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9AA8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F5F2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FC70" w14:textId="595F72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210B" w14:textId="4FF881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59FF" w14:textId="7E5E0A9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211C94" w:rsidRPr="00211C94" w14:paraId="69795B28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AA37B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92D7D" w14:textId="0859EB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320E6" w14:textId="11EA3A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20792" w14:textId="5C06A6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29A8274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AF5A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0007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5AA7" w14:textId="493CF3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AF0E" w14:textId="4B7E39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9859F" w14:textId="3A3B5B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11B43A62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F8058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F98028" w14:textId="221449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4,4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B6767E" w14:textId="59F890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,0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EC9245" w14:textId="6BBA4A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,448 </w:t>
            </w:r>
          </w:p>
        </w:tc>
      </w:tr>
      <w:tr w:rsidR="00211C94" w:rsidRPr="00211C94" w14:paraId="135D0972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088D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F2FCC" w14:textId="722350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6,2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970B6" w14:textId="048881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2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5DA85" w14:textId="132D76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975 </w:t>
            </w:r>
          </w:p>
        </w:tc>
      </w:tr>
      <w:tr w:rsidR="00211C94" w:rsidRPr="00211C94" w14:paraId="43C142B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007E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BBFD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BB1C8" w14:textId="64F24B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50A6" w14:textId="72D841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C80B" w14:textId="4BA940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38 </w:t>
            </w:r>
          </w:p>
        </w:tc>
      </w:tr>
      <w:tr w:rsidR="00211C94" w:rsidRPr="00211C94" w14:paraId="0E55439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FF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50A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AB94" w14:textId="4560D6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AF3E0" w14:textId="75B08B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D188" w14:textId="5D282C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5 </w:t>
            </w:r>
          </w:p>
        </w:tc>
      </w:tr>
      <w:tr w:rsidR="00211C94" w:rsidRPr="00211C94" w14:paraId="510A08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EFB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DA36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396FD" w14:textId="1FA213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54A2" w14:textId="5C6A02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93E9" w14:textId="5D5967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</w:tr>
      <w:tr w:rsidR="00211C94" w:rsidRPr="00211C94" w14:paraId="1C34002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5E15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28D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0878D" w14:textId="6753207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DDD3" w14:textId="696692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CAF0" w14:textId="02219B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80 </w:t>
            </w:r>
          </w:p>
        </w:tc>
      </w:tr>
      <w:tr w:rsidR="00211C94" w:rsidRPr="00211C94" w14:paraId="78FB0B0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69D0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EC9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F90F" w14:textId="3956DC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8CDE" w14:textId="5C90223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E103" w14:textId="6FFC13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2 </w:t>
            </w:r>
          </w:p>
        </w:tc>
      </w:tr>
      <w:tr w:rsidR="00211C94" w:rsidRPr="00211C94" w14:paraId="01E67A2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DF3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643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F029" w14:textId="6E5B45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346E" w14:textId="69EA84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2A24" w14:textId="01AF9E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8 </w:t>
            </w:r>
          </w:p>
        </w:tc>
      </w:tr>
      <w:tr w:rsidR="00211C94" w:rsidRPr="00211C94" w14:paraId="2CA158D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9D4B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10A3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3CF1" w14:textId="2BB30D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AEA7" w14:textId="3E5B87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09C9" w14:textId="4117F0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8 </w:t>
            </w:r>
          </w:p>
        </w:tc>
      </w:tr>
      <w:tr w:rsidR="00211C94" w:rsidRPr="00211C94" w14:paraId="48FBB72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9C4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5531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3CA" w14:textId="1CCF5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806D" w14:textId="260308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73C" w14:textId="5BEBDC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0 </w:t>
            </w:r>
          </w:p>
        </w:tc>
      </w:tr>
      <w:tr w:rsidR="00211C94" w:rsidRPr="00211C94" w14:paraId="5C6443B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D612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3F74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2DD07" w14:textId="4C6615A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14C8" w14:textId="62C3F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8222E" w14:textId="30907B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0 </w:t>
            </w:r>
          </w:p>
        </w:tc>
      </w:tr>
      <w:tr w:rsidR="00211C94" w:rsidRPr="00211C94" w14:paraId="482A03C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660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00D7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BD0B" w14:textId="71DB3F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F9A1" w14:textId="30E8CBD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7CE3" w14:textId="3C93B3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03 </w:t>
            </w:r>
          </w:p>
        </w:tc>
      </w:tr>
      <w:tr w:rsidR="00211C94" w:rsidRPr="00211C94" w14:paraId="205F7E8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FD80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FBCF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4411" w14:textId="15BAD7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03D5" w14:textId="0B0E9C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0368" w14:textId="78516B8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</w:tr>
      <w:tr w:rsidR="00211C94" w:rsidRPr="00211C94" w14:paraId="2A624D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5E1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4F6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23ECF" w14:textId="0C9482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53A8" w14:textId="117643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204F" w14:textId="097D11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0 </w:t>
            </w:r>
          </w:p>
        </w:tc>
      </w:tr>
      <w:tr w:rsidR="00211C94" w:rsidRPr="00211C94" w14:paraId="62D47E9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455C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A4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34F8" w14:textId="5A8BC3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E263" w14:textId="52ED3F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D712" w14:textId="76174F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8 </w:t>
            </w:r>
          </w:p>
        </w:tc>
      </w:tr>
      <w:tr w:rsidR="00211C94" w:rsidRPr="00211C94" w14:paraId="4FE2DCD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A4C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C908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DA30" w14:textId="5B30C0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5327" w14:textId="238E5A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F8B4" w14:textId="10F9B8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4232D35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20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F623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6C4D2" w14:textId="51A328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9005" w14:textId="0091A13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E098" w14:textId="21A0BF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</w:tr>
      <w:tr w:rsidR="00211C94" w:rsidRPr="00211C94" w14:paraId="4D03747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FD0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1235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DD35" w14:textId="5BC40B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05DA" w14:textId="621A80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86F7" w14:textId="45B2E3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1 </w:t>
            </w:r>
          </w:p>
        </w:tc>
      </w:tr>
      <w:tr w:rsidR="00211C94" w:rsidRPr="00211C94" w14:paraId="587519E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D98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E862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8701" w14:textId="013F6E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23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DE13E" w14:textId="6D880C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E3FD" w14:textId="14C122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719 </w:t>
            </w:r>
          </w:p>
        </w:tc>
      </w:tr>
      <w:tr w:rsidR="00211C94" w:rsidRPr="00211C94" w14:paraId="7F43E13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0A21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6418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2889" w14:textId="6C0436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09D3" w14:textId="4A7BFB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DFCF" w14:textId="5CBCE4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</w:tr>
      <w:tr w:rsidR="00211C94" w:rsidRPr="00211C94" w14:paraId="1CECC050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3CCB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1DC00" w14:textId="299626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1E36F" w14:textId="7999B7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F07D8" w14:textId="2F33336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8 </w:t>
            </w:r>
          </w:p>
        </w:tc>
      </w:tr>
      <w:tr w:rsidR="00211C94" w:rsidRPr="00211C94" w14:paraId="0E6F44E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A848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BAD46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3C09" w14:textId="3DFE73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2E46E" w14:textId="039D5A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4E3" w14:textId="38D38D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4 </w:t>
            </w:r>
          </w:p>
        </w:tc>
      </w:tr>
      <w:tr w:rsidR="00211C94" w:rsidRPr="00211C94" w14:paraId="4A350B9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44EB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43F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8BFF0" w14:textId="342780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262B" w14:textId="239E49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CFA24" w14:textId="6D688D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</w:tr>
      <w:tr w:rsidR="00211C94" w:rsidRPr="00211C94" w14:paraId="7AAEF4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C2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9F62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4E9F1" w14:textId="5AB4DB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B018" w14:textId="293D34C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77FC" w14:textId="30A272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211C94" w:rsidRPr="00211C94" w14:paraId="4E556B8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CEE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C7A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C9D9" w14:textId="15A4C8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6086" w14:textId="318588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D497" w14:textId="5E72BA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</w:tr>
      <w:tr w:rsidR="00211C94" w:rsidRPr="00211C94" w14:paraId="5ED6E01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657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28CA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912C" w14:textId="51C47B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FD8E" w14:textId="12458A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60FBF" w14:textId="5B3A66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</w:tr>
      <w:tr w:rsidR="00211C94" w:rsidRPr="00211C94" w14:paraId="2111B0D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F93B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D62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067F5" w14:textId="4D9D2A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1624" w14:textId="31D967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51E5" w14:textId="3922C6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11C94" w:rsidRPr="00211C94" w14:paraId="20543E0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9B1C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5BCF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26E0" w14:textId="663BEBC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1C72" w14:textId="45A86C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F650" w14:textId="107B89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211C94" w:rsidRPr="00211C94" w14:paraId="537B496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D03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17E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F4D9" w14:textId="31390C6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1374" w14:textId="3BBF38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3530" w14:textId="1336C2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211C94" w:rsidRPr="00211C94" w14:paraId="70A5B3B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CD66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923C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4949" w14:textId="472457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2DA4" w14:textId="43EE02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C84A" w14:textId="4E3F3B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</w:tr>
      <w:tr w:rsidR="00211C94" w:rsidRPr="00211C94" w14:paraId="1EA228A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B945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5F3E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47F4" w14:textId="271D15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41D5B" w14:textId="73491B6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EAFF" w14:textId="1A937C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</w:tr>
      <w:tr w:rsidR="00211C94" w:rsidRPr="00211C94" w14:paraId="7E220441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E7DB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9904D" w14:textId="3D9959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8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91A400" w14:textId="6774F7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D7F85" w14:textId="1DB7B1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11 </w:t>
            </w:r>
          </w:p>
        </w:tc>
      </w:tr>
      <w:tr w:rsidR="00211C94" w:rsidRPr="00211C94" w14:paraId="31230A2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A24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508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BB09" w14:textId="2CA72E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E2136" w14:textId="74FBBF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DF65" w14:textId="515C1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</w:tr>
      <w:tr w:rsidR="00211C94" w:rsidRPr="00211C94" w14:paraId="4F09F26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A03B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D532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F60C" w14:textId="41EA8F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E1B20" w14:textId="20CB90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82B3" w14:textId="3A56A4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211C94" w:rsidRPr="00211C94" w14:paraId="1B96CE9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550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4A3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D70E" w14:textId="4FA8AC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FAF8" w14:textId="682B0E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CF7E" w14:textId="2CA21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2 </w:t>
            </w:r>
          </w:p>
        </w:tc>
      </w:tr>
      <w:tr w:rsidR="00211C94" w:rsidRPr="00211C94" w14:paraId="476463A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165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02FD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C616" w14:textId="1D2B30A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0D50" w14:textId="68CF57B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8F4E" w14:textId="46046C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211C94" w:rsidRPr="00211C94" w14:paraId="2A5B470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EC51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017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F0057" w14:textId="67005F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CBAAE" w14:textId="71E6E2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2A470" w14:textId="078966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</w:tr>
      <w:tr w:rsidR="00211C94" w:rsidRPr="00211C94" w14:paraId="19012D6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00E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007D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B0D9" w14:textId="088425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53917" w14:textId="20618F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1368" w14:textId="467672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211C94" w:rsidRPr="00211C94" w14:paraId="795BD8D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7EA9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E72D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D530" w14:textId="27D953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74A8F" w14:textId="2570E3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42BAA" w14:textId="675508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 </w:t>
            </w:r>
          </w:p>
        </w:tc>
      </w:tr>
      <w:tr w:rsidR="00211C94" w:rsidRPr="00211C94" w14:paraId="59C682C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9D5B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9B1C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7A94" w14:textId="59EBA2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C5975" w14:textId="0FD9F3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A13D" w14:textId="6990AD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211C94" w:rsidRPr="00211C94" w14:paraId="1B931B5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473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248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37B0" w14:textId="741C31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3812" w14:textId="10CD3A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B0246" w14:textId="3EAB48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1 </w:t>
            </w:r>
          </w:p>
        </w:tc>
      </w:tr>
      <w:tr w:rsidR="00211C94" w:rsidRPr="00211C94" w14:paraId="403F6CA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4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37A6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7531" w14:textId="54A5B8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C659" w14:textId="081467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0D62" w14:textId="4B0E7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1 </w:t>
            </w:r>
          </w:p>
        </w:tc>
      </w:tr>
      <w:tr w:rsidR="00211C94" w:rsidRPr="00211C94" w14:paraId="2820720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7121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CC4C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05BF" w14:textId="7D9A7C9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7491A" w14:textId="653900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46AE" w14:textId="715C1D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11C94" w:rsidRPr="00211C94" w14:paraId="3BFF122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4BD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E5F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2D08" w14:textId="5C42B8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1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85BE" w14:textId="033601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8AD6" w14:textId="224C75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34 </w:t>
            </w:r>
          </w:p>
        </w:tc>
      </w:tr>
      <w:tr w:rsidR="00211C94" w:rsidRPr="00211C94" w14:paraId="4DC0BF0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8426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8AF6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F208" w14:textId="5F72B7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F5EC" w14:textId="5E5EBD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07B" w14:textId="696AEF4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</w:tr>
      <w:tr w:rsidR="00211C94" w:rsidRPr="00211C94" w14:paraId="4183A4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DD31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8589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C7DB" w14:textId="43C0003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0F46" w14:textId="769AE6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CDCA" w14:textId="0F35C8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16D3125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0BE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BB05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2844" w14:textId="1C8663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7BB0" w14:textId="79466F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F79E" w14:textId="7C4174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211C94" w:rsidRPr="00211C94" w14:paraId="592B6D8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4227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B47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FD3A" w14:textId="286F54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58B6" w14:textId="1C689B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A1242" w14:textId="1AFA2C4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</w:tr>
      <w:tr w:rsidR="00211C94" w:rsidRPr="00211C94" w14:paraId="54268F9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4CDB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0BB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549B" w14:textId="2EA7FD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9214" w14:textId="3E5962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E5F4" w14:textId="752212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</w:tr>
      <w:tr w:rsidR="00211C94" w:rsidRPr="00211C94" w14:paraId="1AEFE5B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83E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AAD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8CC4" w14:textId="0FDDEC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F771" w14:textId="2CC4D2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EABC2" w14:textId="168E43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211C94" w:rsidRPr="00211C94" w14:paraId="1DA990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BF50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3975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27666" w14:textId="207F98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DDFA" w14:textId="1EF19A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9F21" w14:textId="6D164B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</w:tr>
      <w:tr w:rsidR="00211C94" w:rsidRPr="00211C94" w14:paraId="03843E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E299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22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62A9B" w14:textId="3AC696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66A2" w14:textId="099996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72507" w14:textId="3BFBD9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211C94" w:rsidRPr="00211C94" w14:paraId="5FE97DD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486F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A02E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1D9A" w14:textId="557AD4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273F1" w14:textId="5A60D9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939B" w14:textId="7912817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211C94" w:rsidRPr="00211C94" w14:paraId="1475F13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DB94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9FBF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E3EA" w14:textId="1BDAC2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5B07" w14:textId="1B950F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FF46" w14:textId="7F7A9B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10 </w:t>
            </w:r>
          </w:p>
        </w:tc>
      </w:tr>
      <w:tr w:rsidR="00211C94" w:rsidRPr="00211C94" w14:paraId="59F29313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32A6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DF147" w14:textId="726AE9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50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CE1E69" w14:textId="339A77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19876" w14:textId="598A53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655 </w:t>
            </w:r>
          </w:p>
        </w:tc>
      </w:tr>
      <w:tr w:rsidR="00211C94" w:rsidRPr="00211C94" w14:paraId="3EC6CBD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1202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94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9BA7" w14:textId="23CC76D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1DBF" w14:textId="787580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1E8D" w14:textId="33FA32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211C94" w:rsidRPr="00211C94" w14:paraId="0814378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7791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D036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77AF" w14:textId="76B81F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2714" w14:textId="24CEE2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EE13" w14:textId="7315FC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211C94" w:rsidRPr="00211C94" w14:paraId="2093413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19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E4C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2F42" w14:textId="251094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BF82" w14:textId="6F1A63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B179" w14:textId="0D4382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4 </w:t>
            </w:r>
          </w:p>
        </w:tc>
      </w:tr>
      <w:tr w:rsidR="00211C94" w:rsidRPr="00211C94" w14:paraId="466D7E9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A38D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38A1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631B" w14:textId="110F04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D90C" w14:textId="673860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A42F" w14:textId="0E74B5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440FBCE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F0D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AAE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D37A8" w14:textId="1C6344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FBBA" w14:textId="73B992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1E449" w14:textId="234B8B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8 </w:t>
            </w:r>
          </w:p>
        </w:tc>
      </w:tr>
      <w:tr w:rsidR="00211C94" w:rsidRPr="00211C94" w14:paraId="0B008D5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CC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1726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D7004" w14:textId="0B7B7E8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2A90" w14:textId="0FABDC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A4D6" w14:textId="34B61A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8 </w:t>
            </w:r>
          </w:p>
        </w:tc>
      </w:tr>
      <w:tr w:rsidR="00211C94" w:rsidRPr="00211C94" w14:paraId="21DE8A1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C310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0D5B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C6D1" w14:textId="13292A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363D" w14:textId="56E8D8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94CF" w14:textId="551E9A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</w:tr>
      <w:tr w:rsidR="00211C94" w:rsidRPr="00211C94" w14:paraId="69DEB54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4535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F42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7CE73" w14:textId="30D8D9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7B4FE" w14:textId="497843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5C59" w14:textId="5376DE7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211C94" w:rsidRPr="00211C94" w14:paraId="12BDE62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D0A5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238C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9C62" w14:textId="799EA7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5750" w14:textId="3F35E2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4744" w14:textId="422EED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0 </w:t>
            </w:r>
          </w:p>
        </w:tc>
      </w:tr>
      <w:tr w:rsidR="00211C94" w:rsidRPr="00211C94" w14:paraId="7779B80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42A8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089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F638" w14:textId="0630B2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A64D" w14:textId="774DC5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9749" w14:textId="082DFF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5 </w:t>
            </w:r>
          </w:p>
        </w:tc>
      </w:tr>
      <w:tr w:rsidR="00211C94" w:rsidRPr="00211C94" w14:paraId="23AAAC1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4BE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D4C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E38C3" w14:textId="0CA6D3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9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43793" w14:textId="7D9D78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4FF14" w14:textId="53FC8A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18 </w:t>
            </w:r>
          </w:p>
        </w:tc>
      </w:tr>
      <w:tr w:rsidR="00211C94" w:rsidRPr="00211C94" w14:paraId="50F6C97E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796C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086F9" w14:textId="242625B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6ABC9" w14:textId="69C431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93A1B" w14:textId="616F6D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0 </w:t>
            </w:r>
          </w:p>
        </w:tc>
      </w:tr>
      <w:tr w:rsidR="00211C94" w:rsidRPr="00211C94" w14:paraId="0477B87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CBCA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DBF8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AC4F0" w14:textId="2A0F0F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20BEB" w14:textId="516168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2350" w14:textId="764D4E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70D7CEE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5F3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D540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D653" w14:textId="166199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02D2" w14:textId="59094B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15DE" w14:textId="68717D9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8 </w:t>
            </w:r>
          </w:p>
        </w:tc>
      </w:tr>
      <w:tr w:rsidR="00211C94" w:rsidRPr="00211C94" w14:paraId="75E50606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A15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84471" w14:textId="6F5C75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67492" w14:textId="5F6A15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2F6DB" w14:textId="2FD1FF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89 </w:t>
            </w:r>
          </w:p>
        </w:tc>
      </w:tr>
      <w:tr w:rsidR="00211C94" w:rsidRPr="00211C94" w14:paraId="581933D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5058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29E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E16B" w14:textId="24EFB9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7321" w14:textId="72E22C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87BD" w14:textId="1109D8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11C94" w:rsidRPr="00211C94" w14:paraId="782F161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6218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05BB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F72A" w14:textId="7909F42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E532" w14:textId="59B9C8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67F6" w14:textId="3EF508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211C94" w:rsidRPr="00211C94" w14:paraId="529FD66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E71E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3873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8DCA" w14:textId="521CE5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4530" w14:textId="7B3D6B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353B" w14:textId="383A1F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7E81579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0E93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F948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11B8B" w14:textId="6A2F0A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4E94" w14:textId="398DA5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6E9E" w14:textId="4C9197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</w:tr>
      <w:tr w:rsidR="00211C94" w:rsidRPr="00211C94" w14:paraId="0E3A05A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B5FC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545A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E1001" w14:textId="37408F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8C544" w14:textId="74E4C9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7F72" w14:textId="1C61D5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</w:tr>
      <w:tr w:rsidR="00211C94" w:rsidRPr="00211C94" w14:paraId="0D2CB4A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83D6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8487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27D1" w14:textId="37163F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42DB4" w14:textId="0B2FFB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35C0" w14:textId="5D5FAE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11C94" w:rsidRPr="00211C94" w14:paraId="30A2CC7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C5E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FA8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8FFBA" w14:textId="4D560E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76CBE" w14:textId="3EF56C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9DA0" w14:textId="1FA46A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211C94" w:rsidRPr="00211C94" w14:paraId="1D0D7AA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B5DD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65D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97E4" w14:textId="7C9C44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E00A" w14:textId="6FA9F00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D426" w14:textId="7DEA222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211C94" w:rsidRPr="00211C94" w14:paraId="04E2F41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7A2D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E550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390D" w14:textId="7D663B4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6816" w14:textId="2C93D3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EEF5" w14:textId="624623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</w:tr>
      <w:tr w:rsidR="00211C94" w:rsidRPr="00211C94" w14:paraId="17828CB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BBE7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FB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CB20" w14:textId="63EE86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7ACC" w14:textId="374C94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945C" w14:textId="546BAB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</w:tr>
      <w:tr w:rsidR="00211C94" w:rsidRPr="00211C94" w14:paraId="59CBDB0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D86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7E8C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B3D4A" w14:textId="41A29C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35E6" w14:textId="31796B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F6F40" w14:textId="13690D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26 </w:t>
            </w:r>
          </w:p>
        </w:tc>
      </w:tr>
      <w:tr w:rsidR="00211C94" w:rsidRPr="00211C94" w14:paraId="5280330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9E10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CF058" w14:textId="76E034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CD4FFC" w14:textId="1F2A06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826598" w14:textId="658A12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7A3CBD9F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2D0A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BCEEC" w14:textId="2BA5A2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DD9F3" w14:textId="0611AC1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F0B2F" w14:textId="453123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4DBAB28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37BC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E38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9476E" w14:textId="251DEE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60B13" w14:textId="7BC532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8FA7" w14:textId="76A603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</w:tbl>
    <w:p w14:paraId="7D087312" w14:textId="77777777" w:rsidR="00211C94" w:rsidRPr="006D5DFC" w:rsidRDefault="00433176" w:rsidP="00211C94">
      <w:pPr>
        <w:ind w:firstLine="357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Note: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BB862A" w14:textId="383D54DD" w:rsidR="007E6F0E" w:rsidRDefault="00433176" w:rsidP="00211C94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DSWD-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FOs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 xml:space="preserve">NCR, 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CALABARZON</w:t>
      </w:r>
      <w:r w:rsidR="00F8005C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F03DC">
        <w:rPr>
          <w:rFonts w:ascii="Arial" w:eastAsia="Arial" w:hAnsi="Arial" w:cs="Arial"/>
          <w:i/>
          <w:color w:val="0070C0"/>
          <w:sz w:val="16"/>
          <w:szCs w:val="24"/>
        </w:rPr>
        <w:t>MIMAROPA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4520B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7622496" w14:textId="01E8437A" w:rsidR="007E6F0E" w:rsidRPr="00C52A8A" w:rsidRDefault="007E6F0E" w:rsidP="00BA5B13">
      <w:pPr>
        <w:contextualSpacing/>
        <w:rPr>
          <w:rFonts w:ascii="Arial" w:eastAsia="Arial" w:hAnsi="Arial" w:cs="Arial"/>
          <w:color w:val="0070C0"/>
          <w:sz w:val="24"/>
          <w:szCs w:val="24"/>
        </w:rPr>
      </w:pPr>
    </w:p>
    <w:p w14:paraId="726D3FB2" w14:textId="2A4B9DA2" w:rsidR="006251E7" w:rsidRDefault="00433176" w:rsidP="006251E7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Arial" w:hAnsi="Arial" w:cs="Arial"/>
          <w:b/>
          <w:color w:val="002060"/>
          <w:sz w:val="24"/>
          <w:szCs w:val="24"/>
        </w:rPr>
      </w:pP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8C2C9A" w:rsidRPr="009544D1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8C2C9A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747B5AEB" w14:textId="15A3AC60" w:rsidR="006251E7" w:rsidRPr="005F4C5B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46CF9" w:rsidRPr="00546CF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81,268,042.34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amilies;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46CF9" w:rsidRPr="00546CF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66,735,381.34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="00471B97" w:rsidRPr="00D048C1">
        <w:rPr>
          <w:rFonts w:ascii="Arial" w:eastAsia="Arial" w:hAnsi="Arial" w:cs="Arial"/>
          <w:bCs/>
          <w:color w:val="0070C0"/>
          <w:sz w:val="24"/>
          <w:szCs w:val="24"/>
        </w:rPr>
        <w:t>,</w:t>
      </w:r>
      <w:r w:rsidR="0027327F" w:rsidRPr="00D048C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546CF9" w:rsidRPr="00546CF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4,491,491.00 </w:t>
      </w:r>
      <w:r w:rsidRPr="005F4C5B">
        <w:rPr>
          <w:rFonts w:ascii="Arial" w:eastAsia="Arial" w:hAnsi="Arial" w:cs="Arial"/>
          <w:color w:val="auto"/>
          <w:sz w:val="24"/>
          <w:szCs w:val="24"/>
        </w:rPr>
        <w:t>from</w:t>
      </w:r>
      <w:r w:rsidR="0027327F" w:rsidRPr="005F4C5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6251E7" w:rsidRPr="00546CF9">
        <w:rPr>
          <w:rFonts w:ascii="Arial" w:eastAsia="Arial" w:hAnsi="Arial" w:cs="Arial"/>
          <w:bCs/>
          <w:color w:val="0070C0"/>
          <w:sz w:val="24"/>
          <w:szCs w:val="24"/>
        </w:rPr>
        <w:t xml:space="preserve">, </w:t>
      </w:r>
      <w:r w:rsidR="00471B97" w:rsidRPr="005F4C5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71B97" w:rsidRPr="005F4C5B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8005C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41,170.00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>from</w:t>
      </w:r>
      <w:r w:rsidR="0027327F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rivate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artners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D733CE0" w14:textId="77777777" w:rsidR="006251E7" w:rsidRDefault="006251E7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73BB505A" w14:textId="3B5BD7D1" w:rsidR="00433176" w:rsidRPr="006251E7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/>
          <w:color w:val="002060"/>
          <w:szCs w:val="24"/>
        </w:rPr>
      </w:pPr>
      <w:r w:rsidRPr="006251E7">
        <w:rPr>
          <w:rFonts w:ascii="Arial" w:eastAsia="Arial" w:hAnsi="Arial" w:cs="Arial"/>
          <w:b/>
          <w:i/>
          <w:iCs/>
          <w:sz w:val="20"/>
        </w:rPr>
        <w:t>Tabl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5.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Cost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of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ssistanc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rovid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to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ffect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Families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/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ersons</w:t>
      </w:r>
    </w:p>
    <w:tbl>
      <w:tblPr>
        <w:tblW w:w="4826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"/>
        <w:gridCol w:w="2568"/>
        <w:gridCol w:w="1700"/>
        <w:gridCol w:w="1700"/>
        <w:gridCol w:w="1133"/>
        <w:gridCol w:w="992"/>
        <w:gridCol w:w="1760"/>
      </w:tblGrid>
      <w:tr w:rsidR="00546CF9" w:rsidRPr="00546CF9" w14:paraId="5F78F21A" w14:textId="77777777" w:rsidTr="00546CF9">
        <w:trPr>
          <w:trHeight w:val="58"/>
          <w:tblHeader/>
        </w:trPr>
        <w:tc>
          <w:tcPr>
            <w:tcW w:w="134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53CF8E7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65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F2592AD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546CF9" w:rsidRPr="00546CF9" w14:paraId="25263A80" w14:textId="77777777" w:rsidTr="00546CF9">
        <w:trPr>
          <w:trHeight w:val="20"/>
          <w:tblHeader/>
        </w:trPr>
        <w:tc>
          <w:tcPr>
            <w:tcW w:w="134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A39FB4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3289D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8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4DFDC72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5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B18D03D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1F9A84C" w14:textId="255DC703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1BA5A47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546CF9" w:rsidRPr="00546CF9" w14:paraId="02C69E4C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50097B7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C90440" w14:textId="6AAC6B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,735,381.34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4B4CAA4" w14:textId="065CF1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491,491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CEC2AD" w14:textId="609A9E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170.00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0F6387" w14:textId="4EA0F3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A6A1578" w14:textId="6696C0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,268,042.34 </w:t>
            </w:r>
          </w:p>
        </w:tc>
      </w:tr>
      <w:tr w:rsidR="00546CF9" w:rsidRPr="00546CF9" w14:paraId="40BCA6C1" w14:textId="77777777" w:rsidTr="00546CF9">
        <w:trPr>
          <w:trHeight w:val="58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B38D3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3C8ADD" w14:textId="7D8599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95,676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A806A5" w14:textId="60512E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13B0EB" w14:textId="3460DE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77246E" w14:textId="246AF1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BD4994" w14:textId="31FA4B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995,676.50 </w:t>
            </w:r>
          </w:p>
        </w:tc>
      </w:tr>
      <w:tr w:rsidR="00546CF9" w:rsidRPr="00546CF9" w14:paraId="4DAA4949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61AD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0BD6B" w14:textId="162F8A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247,026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F6965" w14:textId="0262DF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B1205" w14:textId="714B63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2AD9" w14:textId="1A31E0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BA94B" w14:textId="727E11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247,026.50 </w:t>
            </w:r>
          </w:p>
        </w:tc>
      </w:tr>
      <w:tr w:rsidR="00546CF9" w:rsidRPr="00546CF9" w14:paraId="1AB32B59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A41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9C648" w14:textId="5DBE5D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2,202,87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86E8E" w14:textId="0FF35B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6127B" w14:textId="0C534E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FCACF" w14:textId="3DB34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41DAC" w14:textId="62D810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2,202,875.00 </w:t>
            </w:r>
          </w:p>
        </w:tc>
      </w:tr>
      <w:tr w:rsidR="00546CF9" w:rsidRPr="00546CF9" w14:paraId="338A6B24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2C3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C7117" w14:textId="2471B5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308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B57B3" w14:textId="74FCBC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276C" w14:textId="6B29E7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3951" w14:textId="6D02EE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4C585" w14:textId="695AF3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308,500.00 </w:t>
            </w:r>
          </w:p>
        </w:tc>
      </w:tr>
      <w:tr w:rsidR="00546CF9" w:rsidRPr="00546CF9" w14:paraId="1B93B364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D063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53AEA" w14:textId="48D2DF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687,37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1D3EF" w14:textId="44592C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691E" w14:textId="2C489D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6FF3" w14:textId="6E65F0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8A520" w14:textId="4EB792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687,375.00 </w:t>
            </w:r>
          </w:p>
        </w:tc>
      </w:tr>
      <w:tr w:rsidR="00546CF9" w:rsidRPr="00546CF9" w14:paraId="1BB1BAA4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5B31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14F9" w14:textId="4D54E1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549,9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7C16" w14:textId="59874A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137C" w14:textId="624174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15E6D" w14:textId="639010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6865" w14:textId="3DBA16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 xml:space="preserve">549,900.00 </w:t>
            </w:r>
          </w:p>
        </w:tc>
      </w:tr>
      <w:tr w:rsidR="00546CF9" w:rsidRPr="00546CF9" w14:paraId="415F6479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C51F8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A9AA16" w14:textId="697771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EEF77D" w14:textId="75672E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96D05" w14:textId="1EA10B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F84756" w14:textId="02FA79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D58515" w14:textId="63BC05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546CF9" w:rsidRPr="00546CF9" w14:paraId="4F82E3D0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E5AB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BC3E6" w14:textId="5B5E76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73414" w14:textId="5C2180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5E843" w14:textId="0400FB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EC3C11" w14:textId="42B6C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C916F7" w14:textId="61FCB7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</w:tr>
      <w:tr w:rsidR="00546CF9" w:rsidRPr="00546CF9" w14:paraId="7FDD96EE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A73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D3C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60BD4" w14:textId="41ACE2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B96D" w14:textId="3563A0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67CA3" w14:textId="032157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864BE" w14:textId="0DCF98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D7350" w14:textId="534276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.00 </w:t>
            </w:r>
          </w:p>
        </w:tc>
      </w:tr>
      <w:tr w:rsidR="00546CF9" w:rsidRPr="00546CF9" w14:paraId="0F7DAD32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F4301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E566C7" w14:textId="64EA72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7,665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A4AF58" w14:textId="6BD1C8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34,13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E78EA5" w14:textId="610A5D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170.00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583B51" w14:textId="106671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E85123" w14:textId="2F1481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,262,967.50 </w:t>
            </w:r>
          </w:p>
        </w:tc>
      </w:tr>
      <w:tr w:rsidR="00546CF9" w:rsidRPr="00546CF9" w14:paraId="7F239893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A05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F0F86" w14:textId="71058B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5,439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B382A3" w14:textId="05E31D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264,237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A783E7" w14:textId="281E8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30.00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C02D8" w14:textId="67A7C7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5EEB5" w14:textId="5E2BFD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699,106.00 </w:t>
            </w:r>
          </w:p>
        </w:tc>
      </w:tr>
      <w:tr w:rsidR="00546CF9" w:rsidRPr="00546CF9" w14:paraId="1D07506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1454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C653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3C23" w14:textId="1A823D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3CAEE" w14:textId="01E30F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,28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CD97D" w14:textId="276F60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05FC3" w14:textId="214F79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7D06" w14:textId="4B13F1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82.00 </w:t>
            </w:r>
          </w:p>
        </w:tc>
      </w:tr>
      <w:tr w:rsidR="00546CF9" w:rsidRPr="00546CF9" w14:paraId="601DE8E9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5728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7E52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F253E" w14:textId="78EF33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4A312" w14:textId="7D5149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0EACA" w14:textId="2DE259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C2DF6" w14:textId="72E5FE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C0377" w14:textId="3AB85B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0.00 </w:t>
            </w:r>
          </w:p>
        </w:tc>
      </w:tr>
      <w:tr w:rsidR="00546CF9" w:rsidRPr="00546CF9" w14:paraId="5BAF738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D161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4B22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3D864" w14:textId="4CA924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133B8" w14:textId="62829D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84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9E6F2" w14:textId="32AA8F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DA83C" w14:textId="50AE15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BC2DD" w14:textId="5B1AEB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840.00 </w:t>
            </w:r>
          </w:p>
        </w:tc>
      </w:tr>
      <w:tr w:rsidR="00546CF9" w:rsidRPr="00546CF9" w14:paraId="63C6E1FA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0A4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0A3E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D6A15" w14:textId="7FD8B7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B56D5" w14:textId="56A486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,85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13DB" w14:textId="3A8330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97BC6" w14:textId="0B501F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E0BC8" w14:textId="4F0C3E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50.00 </w:t>
            </w:r>
          </w:p>
        </w:tc>
      </w:tr>
      <w:tr w:rsidR="00546CF9" w:rsidRPr="00546CF9" w14:paraId="0958571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82A5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DCC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77B1" w14:textId="6DE2C9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88591" w14:textId="7FE778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0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8C200" w14:textId="5626F3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47ED" w14:textId="11AB30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F2557" w14:textId="461998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6,500.00 </w:t>
            </w:r>
          </w:p>
        </w:tc>
      </w:tr>
      <w:tr w:rsidR="00546CF9" w:rsidRPr="00546CF9" w14:paraId="5AC61B7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1069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57E8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E8EC" w14:textId="42FBCB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88FAF" w14:textId="2510D9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994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D006C" w14:textId="204AE5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5EC86" w14:textId="54C96F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FC0D8" w14:textId="7FA47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994.00 </w:t>
            </w:r>
          </w:p>
        </w:tc>
      </w:tr>
      <w:tr w:rsidR="00546CF9" w:rsidRPr="00546CF9" w14:paraId="25831B1B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7E3B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D4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4BC64" w14:textId="526D2D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,939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C1FFF" w14:textId="6C18BE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159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4410C" w14:textId="5B60E4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30.00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020CE" w14:textId="6FE3FE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7688F" w14:textId="6DDA73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,528.00 </w:t>
            </w:r>
          </w:p>
        </w:tc>
      </w:tr>
      <w:tr w:rsidR="00546CF9" w:rsidRPr="00546CF9" w14:paraId="6CCFADE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3968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289F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A929" w14:textId="47F5B7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D8155" w14:textId="128686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,41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761E3" w14:textId="2E4377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0A4C" w14:textId="627D36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CE5D" w14:textId="598ED8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5,412.00 </w:t>
            </w:r>
          </w:p>
        </w:tc>
      </w:tr>
      <w:tr w:rsidR="00546CF9" w:rsidRPr="00546CF9" w14:paraId="18F3C41F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50961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B02B2" w14:textId="4B7FA1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7,3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31066" w14:textId="60C388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66,3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58F990" w14:textId="67CD03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6AE15B" w14:textId="5624D9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5423F1" w14:textId="44DC11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763,600.00 </w:t>
            </w:r>
          </w:p>
        </w:tc>
      </w:tr>
      <w:tr w:rsidR="00546CF9" w:rsidRPr="00546CF9" w14:paraId="107022B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79E7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841A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C9E5B" w14:textId="7FB13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7,3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3E358" w14:textId="533FFA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7,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A273" w14:textId="1177A9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5FCCE" w14:textId="40E0B1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03B4F" w14:textId="3CEB94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44,800.00 </w:t>
            </w:r>
          </w:p>
        </w:tc>
      </w:tr>
      <w:tr w:rsidR="00546CF9" w:rsidRPr="00546CF9" w14:paraId="0B62BDE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F7D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991A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D1D0" w14:textId="02B623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1E9DC" w14:textId="7B9EF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579D5" w14:textId="78279C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FC335" w14:textId="27B3B0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0B87E" w14:textId="4F83E7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2,000.00 </w:t>
            </w:r>
          </w:p>
        </w:tc>
      </w:tr>
      <w:tr w:rsidR="00546CF9" w:rsidRPr="00546CF9" w14:paraId="0FE5051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AF6D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C86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E1EB" w14:textId="0D487F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C931" w14:textId="2E1AF9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27F5" w14:textId="06C7D3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9C9A" w14:textId="6C43C0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7513" w14:textId="330B23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546CF9" w:rsidRPr="00546CF9" w14:paraId="5731772D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0002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3D82C" w14:textId="5A15B5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,876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8F849" w14:textId="0C1AED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3,173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09DC5E" w14:textId="7A2542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740.00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57BF71" w14:textId="50FBC9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81BDB" w14:textId="261FC9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1,789.50 </w:t>
            </w:r>
          </w:p>
        </w:tc>
      </w:tr>
      <w:tr w:rsidR="00546CF9" w:rsidRPr="00546CF9" w14:paraId="534A3544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5D2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12BA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4D6DF" w14:textId="07B223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191B" w14:textId="3A2C4C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,223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F075" w14:textId="266777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,740.00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C9591" w14:textId="754938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A615" w14:textId="3F0EEB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2,963.00 </w:t>
            </w:r>
          </w:p>
        </w:tc>
      </w:tr>
      <w:tr w:rsidR="00546CF9" w:rsidRPr="00546CF9" w14:paraId="3AA4CC3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A50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D5D6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4D73" w14:textId="4FA41F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9197B" w14:textId="5C3A5B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78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36251" w14:textId="52155E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FA713" w14:textId="7497D1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96216" w14:textId="08CB49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80.00 </w:t>
            </w:r>
          </w:p>
        </w:tc>
      </w:tr>
      <w:tr w:rsidR="00546CF9" w:rsidRPr="00546CF9" w14:paraId="6FB6A81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A6A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CAC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21437" w14:textId="6E1130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6E79" w14:textId="3295DE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118C2" w14:textId="751229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FAD9A" w14:textId="19816B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F90F" w14:textId="6880B1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0.00 </w:t>
            </w:r>
          </w:p>
        </w:tc>
      </w:tr>
      <w:tr w:rsidR="00546CF9" w:rsidRPr="00546CF9" w14:paraId="58A0FBB9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A521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B31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7588A" w14:textId="0830B0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,876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79D3" w14:textId="2E8C79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6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8FBC" w14:textId="680F5C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F158" w14:textId="6C47B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F92D6" w14:textId="78987B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,836.50 </w:t>
            </w:r>
          </w:p>
        </w:tc>
      </w:tr>
      <w:tr w:rsidR="00546CF9" w:rsidRPr="00546CF9" w14:paraId="34098A8E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5DC3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D4AE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F2023" w14:textId="4CBA8D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0BC99" w14:textId="6D84A8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56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02A47" w14:textId="404297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A076" w14:textId="68C8A8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2B152" w14:textId="1FA245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560.00 </w:t>
            </w:r>
          </w:p>
        </w:tc>
      </w:tr>
      <w:tr w:rsidR="00546CF9" w:rsidRPr="00546CF9" w14:paraId="0532550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535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1D6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806CA" w14:textId="548669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96F03" w14:textId="455B6E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25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BB34" w14:textId="2E0F23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00E" w14:textId="1711C9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964F1" w14:textId="07798A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250.00 </w:t>
            </w:r>
          </w:p>
        </w:tc>
      </w:tr>
      <w:tr w:rsidR="00546CF9" w:rsidRPr="00546CF9" w14:paraId="39EF49F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5DC5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1EE4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3EDC" w14:textId="7ACF56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B5DAD" w14:textId="58D1E8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4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5BB4C" w14:textId="114B18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F196A" w14:textId="08239A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EA4C" w14:textId="59E276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400.00 </w:t>
            </w:r>
          </w:p>
        </w:tc>
      </w:tr>
      <w:tr w:rsidR="00546CF9" w:rsidRPr="00546CF9" w14:paraId="20377013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45E5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42DDC" w14:textId="26DCAD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8,0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02D3B" w14:textId="1CA25A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5,799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4283F" w14:textId="554893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8BD60" w14:textId="7E75B2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D5C01A" w14:textId="341EF3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63,849.00 </w:t>
            </w:r>
          </w:p>
        </w:tc>
      </w:tr>
      <w:tr w:rsidR="00546CF9" w:rsidRPr="00546CF9" w14:paraId="4A0E306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35F7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16A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B26DE" w14:textId="2C8EE0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ED063" w14:textId="1FC69B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08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D5995" w14:textId="7C2BA2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26706" w14:textId="3FE965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70600" w14:textId="2D695F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080.00 </w:t>
            </w:r>
          </w:p>
        </w:tc>
      </w:tr>
      <w:tr w:rsidR="00546CF9" w:rsidRPr="00546CF9" w14:paraId="1D2C92A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2AE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9368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DD87F" w14:textId="7B75C9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758ED" w14:textId="10D2BE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B5F4E" w14:textId="7CD704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3F9B2" w14:textId="55110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EAA5" w14:textId="2B210F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00.00 </w:t>
            </w:r>
          </w:p>
        </w:tc>
      </w:tr>
      <w:tr w:rsidR="00546CF9" w:rsidRPr="00546CF9" w14:paraId="30C003B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230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56F7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3FFE" w14:textId="03C029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AB97C" w14:textId="1BC13F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A8517" w14:textId="43E546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A24A" w14:textId="6B827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ED00B" w14:textId="4C44B5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1,770.00 </w:t>
            </w:r>
          </w:p>
        </w:tc>
      </w:tr>
      <w:tr w:rsidR="00546CF9" w:rsidRPr="00546CF9" w14:paraId="24CDDEC4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AAB5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CF7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3F9EE" w14:textId="79CC28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80CA1" w14:textId="320171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,949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6F47" w14:textId="1DB267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EDB1F" w14:textId="3D201A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166B" w14:textId="6FCA60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,949.00 </w:t>
            </w:r>
          </w:p>
        </w:tc>
      </w:tr>
      <w:tr w:rsidR="00546CF9" w:rsidRPr="00546CF9" w14:paraId="78F5502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7BB2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398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A9E2" w14:textId="540C86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8,0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C1DB0" w14:textId="70A046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D9EE" w14:textId="30FDC1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45601" w14:textId="0C4C9E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43656" w14:textId="2C27F8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8,050.00 </w:t>
            </w:r>
          </w:p>
        </w:tc>
      </w:tr>
      <w:tr w:rsidR="00546CF9" w:rsidRPr="00546CF9" w14:paraId="1FA8A9EE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059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A2D53" w14:textId="629559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E9AD7C" w14:textId="1DA80D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4,623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129EA" w14:textId="6F2305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1D4DD" w14:textId="3AD5D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7020D7" w14:textId="0577E9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</w:tr>
      <w:tr w:rsidR="00546CF9" w:rsidRPr="00546CF9" w14:paraId="17DB3B25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BD06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7AB9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3FA1" w14:textId="144C2B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BEEC8" w14:textId="2A77B8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730E" w14:textId="0644FD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EB86E" w14:textId="78E724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0D5B" w14:textId="6DFB39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500.00 </w:t>
            </w:r>
          </w:p>
        </w:tc>
      </w:tr>
      <w:tr w:rsidR="00546CF9" w:rsidRPr="00546CF9" w14:paraId="24BE8FE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8C12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A0C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0E74A" w14:textId="24918E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5BD4D" w14:textId="056209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4,6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C0E63" w14:textId="15CEFE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0B686" w14:textId="286B5B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6DBE4" w14:textId="6AD2D3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4,600.00 </w:t>
            </w:r>
          </w:p>
        </w:tc>
      </w:tr>
      <w:tr w:rsidR="00546CF9" w:rsidRPr="00546CF9" w14:paraId="1FCEE8F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1F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00E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D0BCE" w14:textId="1849BB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99DA" w14:textId="433D24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387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2CFD" w14:textId="59D4D0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3DC3A" w14:textId="478141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4495A" w14:textId="5B3D4D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,387.00 </w:t>
            </w:r>
          </w:p>
        </w:tc>
      </w:tr>
      <w:tr w:rsidR="00546CF9" w:rsidRPr="00546CF9" w14:paraId="6E6693B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B71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61A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A192" w14:textId="3B2674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03F9A" w14:textId="159C28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,136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49717" w14:textId="650532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52447" w14:textId="22BD4D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D76E1" w14:textId="42752A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6.00 </w:t>
            </w:r>
          </w:p>
        </w:tc>
      </w:tr>
      <w:tr w:rsidR="00546CF9" w:rsidRPr="00546CF9" w14:paraId="206586FE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3CD42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A4AB52" w14:textId="69FAE7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058,4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4D5510" w14:textId="456416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63,874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C50C5A" w14:textId="674AFF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777B62" w14:textId="369CEA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C562A1" w14:textId="4E9381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822,274.00 </w:t>
            </w:r>
          </w:p>
        </w:tc>
      </w:tr>
      <w:tr w:rsidR="00546CF9" w:rsidRPr="00546CF9" w14:paraId="4EC5DF5A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883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CE6649" w14:textId="3C40BB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5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36FD39" w14:textId="459CC3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19,937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D5377" w14:textId="314073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97DB51" w14:textId="2C1D94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57928" w14:textId="67DABD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784,937.00 </w:t>
            </w:r>
          </w:p>
        </w:tc>
      </w:tr>
      <w:tr w:rsidR="00546CF9" w:rsidRPr="00546CF9" w14:paraId="7864586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6682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353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Provinc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A71F" w14:textId="2602DA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C1AD0" w14:textId="29F1B9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,666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D9380" w14:textId="6392DF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06BBE" w14:textId="3CDC95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2347D" w14:textId="1291A4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2,666.00 </w:t>
            </w:r>
          </w:p>
        </w:tc>
      </w:tr>
      <w:tr w:rsidR="00546CF9" w:rsidRPr="00546CF9" w14:paraId="27242A8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156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2D40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C6109" w14:textId="4572D8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39054" w14:textId="1D6F34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9,271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4BC4E" w14:textId="182BDF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8FBB6" w14:textId="77A195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D6D3B" w14:textId="06B643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1,271.00 </w:t>
            </w:r>
          </w:p>
        </w:tc>
      </w:tr>
      <w:tr w:rsidR="00546CF9" w:rsidRPr="00546CF9" w14:paraId="204E407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F67F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32A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88FE" w14:textId="6C5B8D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26765" w14:textId="718BED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54F8E" w14:textId="635D83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9C775" w14:textId="760639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5E1A5" w14:textId="2E4F8C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8,000.00 </w:t>
            </w:r>
          </w:p>
        </w:tc>
      </w:tr>
      <w:tr w:rsidR="00546CF9" w:rsidRPr="00546CF9" w14:paraId="2A46E53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B368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775B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CC361" w14:textId="0FD57F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03369" w14:textId="667B00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10E73" w14:textId="6C41FB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41A50" w14:textId="653A4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21BF2" w14:textId="4CA012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00.00 </w:t>
            </w:r>
          </w:p>
        </w:tc>
      </w:tr>
      <w:tr w:rsidR="00546CF9" w:rsidRPr="00546CF9" w14:paraId="31639266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D3325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F629A" w14:textId="14BA3B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,664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67D26" w14:textId="1A5160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,91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EBCE0E" w14:textId="45DAE9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CD238" w14:textId="6D6029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96DBB" w14:textId="2BEFA0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8,576.00 </w:t>
            </w:r>
          </w:p>
        </w:tc>
      </w:tr>
      <w:tr w:rsidR="00546CF9" w:rsidRPr="00546CF9" w14:paraId="6E71C7C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4295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04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E6CD0" w14:textId="4DF793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,664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14A8B" w14:textId="38A8D8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,91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58E50" w14:textId="4AA61F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6868" w14:textId="6B0317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3359" w14:textId="799A58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8,576.00 </w:t>
            </w:r>
          </w:p>
        </w:tc>
      </w:tr>
      <w:tr w:rsidR="00546CF9" w:rsidRPr="00546CF9" w14:paraId="7DDDC000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0B08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F8E18" w14:textId="4810FD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89,536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B063D" w14:textId="68471C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9,225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B0BA1" w14:textId="6B48C1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A058B" w14:textId="770439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3681C" w14:textId="66CADA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48,761.00 </w:t>
            </w:r>
          </w:p>
        </w:tc>
      </w:tr>
      <w:tr w:rsidR="00546CF9" w:rsidRPr="00546CF9" w14:paraId="65ABB67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BCB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C98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8F165" w14:textId="586E02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4,428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16483" w14:textId="51F7F3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9F7F7" w14:textId="625420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9AAA" w14:textId="0F5479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C6718" w14:textId="173C09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4,428.00 </w:t>
            </w:r>
          </w:p>
        </w:tc>
      </w:tr>
      <w:tr w:rsidR="00546CF9" w:rsidRPr="00546CF9" w14:paraId="0C5F10C4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30C2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52A3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1BD8D" w14:textId="0DA1BD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92D5" w14:textId="5BEED5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A93A" w14:textId="643FBC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0A95" w14:textId="15CD2B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1E15A" w14:textId="78A9D4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546CF9" w:rsidRPr="00546CF9" w14:paraId="4A856F1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2E5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0BA7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F0DC6" w14:textId="5B5886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,108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03FE5" w14:textId="6094B8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FB4D" w14:textId="663D62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7AE9" w14:textId="56E131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0107E" w14:textId="1AE292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,108.00 </w:t>
            </w:r>
          </w:p>
        </w:tc>
      </w:tr>
      <w:tr w:rsidR="00546CF9" w:rsidRPr="00546CF9" w14:paraId="44270944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2A8F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97BC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F406A" w14:textId="565CAF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6ED49" w14:textId="67849B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9EDFF" w14:textId="7D1FCA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C3FBA" w14:textId="47A982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B895" w14:textId="13DD07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546CF9" w:rsidRPr="00546CF9" w14:paraId="02CE448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B471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287C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FE25E" w14:textId="5A4782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BFA68" w14:textId="481125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,225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21B7C" w14:textId="2C1096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52442" w14:textId="3DE647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EB5E" w14:textId="06540B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,225.00 </w:t>
            </w:r>
          </w:p>
        </w:tc>
      </w:tr>
      <w:tr w:rsidR="00546CF9" w:rsidRPr="00546CF9" w14:paraId="2C58C069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6A3B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6271D3" w14:textId="21DFB9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40,2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B5A928" w14:textId="6CB93D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9,8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746F6" w14:textId="1F4A58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DA26A2" w14:textId="738C3C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8D178" w14:textId="371A7B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070,000.00 </w:t>
            </w:r>
          </w:p>
        </w:tc>
      </w:tr>
      <w:tr w:rsidR="00546CF9" w:rsidRPr="00546CF9" w14:paraId="2DB577B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A51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4FDF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4A4C" w14:textId="5607B2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1,4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EFD5B" w14:textId="6CE6E4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A6B4B" w14:textId="4A201A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2F0EB" w14:textId="40FF1B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12496" w14:textId="6429B6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1,400.00 </w:t>
            </w:r>
          </w:p>
        </w:tc>
      </w:tr>
      <w:tr w:rsidR="00546CF9" w:rsidRPr="00546CF9" w14:paraId="56BAF5F4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D9C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804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E6D5" w14:textId="27E31F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25CF" w14:textId="50ADBE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86B63" w14:textId="4B5FE5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C9219" w14:textId="601E93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DC0D0" w14:textId="0DB9A8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546CF9" w:rsidRPr="00546CF9" w14:paraId="2019EBD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A7E5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E7EC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FBE5" w14:textId="20829B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96019" w14:textId="0444C6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8C1A" w14:textId="0D4E39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3A64C" w14:textId="31AFC9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F9E55" w14:textId="357AC0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546CF9" w:rsidRPr="00546CF9" w14:paraId="4C90D30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A2D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4BF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6D92" w14:textId="15FBA2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1,8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C5EF8" w14:textId="3584FA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41D46" w14:textId="706EF3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3BD5B" w14:textId="0C6C43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0501" w14:textId="37CA98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1,800.00 </w:t>
            </w:r>
          </w:p>
        </w:tc>
      </w:tr>
      <w:tr w:rsidR="00546CF9" w:rsidRPr="00546CF9" w14:paraId="5DD2044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B867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2201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768F" w14:textId="64D009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16E1" w14:textId="564510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481CB" w14:textId="1A2676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0A3B" w14:textId="276738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7032" w14:textId="15E01A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</w:tr>
      <w:tr w:rsidR="00546CF9" w:rsidRPr="00546CF9" w14:paraId="4B16C329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A26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3E42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3817B" w14:textId="4C641D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B2E11" w14:textId="721BF8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3089D" w14:textId="345660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E189E" w14:textId="52272C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35E55" w14:textId="0D05E0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30,000.00 </w:t>
            </w:r>
          </w:p>
        </w:tc>
      </w:tr>
      <w:tr w:rsidR="00546CF9" w:rsidRPr="00546CF9" w14:paraId="6B77B30B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9E5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223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99CA1" w14:textId="1170B6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AC2A8" w14:textId="1979EC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A454D" w14:textId="3AD16E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1837F" w14:textId="53882D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935B" w14:textId="22CB6F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</w:tr>
      <w:tr w:rsidR="00546CF9" w:rsidRPr="00546CF9" w14:paraId="2B41643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C94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B99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BDAA1" w14:textId="1357E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36AC" w14:textId="0CD0CF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1257" w14:textId="313147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973BD" w14:textId="4F73FC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9F539" w14:textId="1542B7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0,000.00 </w:t>
            </w:r>
          </w:p>
        </w:tc>
      </w:tr>
      <w:tr w:rsidR="00546CF9" w:rsidRPr="00546CF9" w14:paraId="5AFD991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DBFD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631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F3AF" w14:textId="4C6B45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655A" w14:textId="11FFF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,8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134C" w14:textId="5C1EC2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E3023" w14:textId="1258BE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98D45" w14:textId="1AC823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800.00 </w:t>
            </w:r>
          </w:p>
        </w:tc>
      </w:tr>
      <w:tr w:rsidR="00546CF9" w:rsidRPr="00546CF9" w14:paraId="221B50E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7A98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073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56C4" w14:textId="014D71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26FC7" w14:textId="77BC4C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DF36" w14:textId="5AD439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041F" w14:textId="4C4477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0C325" w14:textId="78BEC7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</w:tr>
      <w:tr w:rsidR="00546CF9" w:rsidRPr="00546CF9" w14:paraId="5B9FF91C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CFAE4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13C957" w14:textId="1AACD7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9,4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1FD0C4" w14:textId="3DAF3A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98D7F3" w14:textId="2F8619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7A182EE" w14:textId="6D9F72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28D5D5" w14:textId="02CB2F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6,450.00 </w:t>
            </w:r>
          </w:p>
        </w:tc>
      </w:tr>
      <w:tr w:rsidR="00546CF9" w:rsidRPr="00546CF9" w14:paraId="5B01F44A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491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CE4AA" w14:textId="37945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,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DD20A2" w14:textId="5C617B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99647" w14:textId="200EC4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47212C" w14:textId="4B3F6E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066BB" w14:textId="78D0FC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0,750.00 </w:t>
            </w:r>
          </w:p>
        </w:tc>
      </w:tr>
      <w:tr w:rsidR="00546CF9" w:rsidRPr="00546CF9" w14:paraId="71B8B8B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5AB5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B67D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D21D" w14:textId="79E0F7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4887" w14:textId="03F127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A1A0C" w14:textId="2F1C2C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E64C" w14:textId="370A64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0C455" w14:textId="370145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,750.00 </w:t>
            </w:r>
          </w:p>
        </w:tc>
      </w:tr>
      <w:tr w:rsidR="00546CF9" w:rsidRPr="00546CF9" w14:paraId="6B691A03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93E58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DA49BD" w14:textId="09880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0,9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B8046" w14:textId="204085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84C224" w14:textId="440940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18BF35" w14:textId="52046D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6BFA2C" w14:textId="4347F8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0,950.00 </w:t>
            </w:r>
          </w:p>
        </w:tc>
      </w:tr>
      <w:tr w:rsidR="00546CF9" w:rsidRPr="00546CF9" w14:paraId="6DFA430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7E67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1E1E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490B1" w14:textId="449372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C977" w14:textId="0472B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BB1D" w14:textId="11ABCA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71C0E" w14:textId="03A28D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C1ABB" w14:textId="58B5FC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,000.00 </w:t>
            </w:r>
          </w:p>
        </w:tc>
      </w:tr>
      <w:tr w:rsidR="00546CF9" w:rsidRPr="00546CF9" w14:paraId="65695A2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9A41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72F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AC65" w14:textId="2A5ABF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9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698D" w14:textId="4D4B03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FBF3" w14:textId="3ED62A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F55D1" w14:textId="2C95B9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C2A22" w14:textId="55958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0.00 </w:t>
            </w:r>
          </w:p>
        </w:tc>
      </w:tr>
      <w:tr w:rsidR="00546CF9" w:rsidRPr="00546CF9" w14:paraId="35ADDCF4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56C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FF2AA7" w14:textId="20B93E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4,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143324" w14:textId="245A27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FACA44" w14:textId="694F77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E528A" w14:textId="6692C6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216F0A" w14:textId="075C7F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,750.00 </w:t>
            </w:r>
          </w:p>
        </w:tc>
      </w:tr>
      <w:tr w:rsidR="00546CF9" w:rsidRPr="00546CF9" w14:paraId="06644CF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3C1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8ABE0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6A8F0" w14:textId="2B1EBD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75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BCB4" w14:textId="667AD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3241A" w14:textId="491F35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CC3B4" w14:textId="19D21E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8418" w14:textId="092492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750.00 </w:t>
            </w:r>
          </w:p>
        </w:tc>
      </w:tr>
      <w:tr w:rsidR="00546CF9" w:rsidRPr="00546CF9" w14:paraId="23959C3E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839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02F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CCF0C" w14:textId="72A4E3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DA65" w14:textId="1217B7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A4921" w14:textId="137B1E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5B2C" w14:textId="23F35E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A54D7" w14:textId="01B9C1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000.00 </w:t>
            </w:r>
          </w:p>
        </w:tc>
      </w:tr>
      <w:tr w:rsidR="00546CF9" w:rsidRPr="00546CF9" w14:paraId="4AA5A58A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D97ABB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A3B0B2" w14:textId="57BD3C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2,243,439.34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BE8A5B" w14:textId="77A6A7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286,719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CEC243" w14:textId="72F418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FF722F" w14:textId="667410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CC5A00" w14:textId="7B8B9D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,530,158.34 </w:t>
            </w:r>
          </w:p>
        </w:tc>
      </w:tr>
      <w:tr w:rsidR="00546CF9" w:rsidRPr="00546CF9" w14:paraId="7F78FFDE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CC7C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CDF42D" w14:textId="12BFDF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334,704.9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1D6459" w14:textId="3DFE6A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85,26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9F89DE" w14:textId="682B14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78D3D4" w14:textId="530F20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33F1C" w14:textId="45A9DA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,719,964.90 </w:t>
            </w:r>
          </w:p>
        </w:tc>
      </w:tr>
      <w:tr w:rsidR="00546CF9" w:rsidRPr="00546CF9" w14:paraId="710D8439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CDAA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D7EB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29C27" w14:textId="4FB630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D5910" w14:textId="2C9FF6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A3F1" w14:textId="59A8D1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401F6" w14:textId="50FB08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BF0B1" w14:textId="24AE87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0,000.00 </w:t>
            </w:r>
          </w:p>
        </w:tc>
      </w:tr>
      <w:tr w:rsidR="00546CF9" w:rsidRPr="00546CF9" w14:paraId="4B16D15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67B5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5889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63BF0" w14:textId="299A94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7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61E50" w14:textId="11C44B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986A" w14:textId="350F31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DA92" w14:textId="2FC70D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1F87E" w14:textId="476AAF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7,000.00 </w:t>
            </w:r>
          </w:p>
        </w:tc>
      </w:tr>
      <w:tr w:rsidR="00546CF9" w:rsidRPr="00546CF9" w14:paraId="23A4643B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AC3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E336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79F96" w14:textId="79EE8F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1FFCE" w14:textId="1A0283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F5228" w14:textId="5D234D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FBDF2" w14:textId="1024A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6B898" w14:textId="670C31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546CF9" w:rsidRPr="00546CF9" w14:paraId="5FF3E67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5EA1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1AF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3899" w14:textId="350B93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,495.62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92C3C" w14:textId="09912E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2CDF2" w14:textId="246B6B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36FB6" w14:textId="155B93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9F2A" w14:textId="47B6D1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495.62 </w:t>
            </w:r>
          </w:p>
        </w:tc>
      </w:tr>
      <w:tr w:rsidR="00546CF9" w:rsidRPr="00546CF9" w14:paraId="30CE7D6E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C9B9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23E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067A0" w14:textId="011A5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7,732.64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45823" w14:textId="6BBD7A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63006" w14:textId="5AFD0B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3305" w14:textId="1F7964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FC52" w14:textId="5E0FEC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97,732.64 </w:t>
            </w:r>
          </w:p>
        </w:tc>
      </w:tr>
      <w:tr w:rsidR="00546CF9" w:rsidRPr="00546CF9" w14:paraId="7D8E384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EA7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568B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E0839" w14:textId="5D0728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,860.64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E35D7" w14:textId="628EF8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6FB8" w14:textId="670197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EADEC" w14:textId="1D7847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2CE6" w14:textId="69E8A1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,860.64 </w:t>
            </w:r>
          </w:p>
        </w:tc>
      </w:tr>
      <w:tr w:rsidR="00546CF9" w:rsidRPr="00546CF9" w14:paraId="429E85F5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151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D3D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4D64" w14:textId="471D32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1,922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7E318" w14:textId="6A50E1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013E5" w14:textId="524906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FB8E" w14:textId="4A5EC5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A3560" w14:textId="5AF02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1,922.00 </w:t>
            </w:r>
          </w:p>
        </w:tc>
      </w:tr>
      <w:tr w:rsidR="00546CF9" w:rsidRPr="00546CF9" w14:paraId="6356DA38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D8E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FDC8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C1E7B" w14:textId="75DFFF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A1CB0" w14:textId="48C381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B7B21" w14:textId="08DD38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F901B" w14:textId="1BDF2D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84409" w14:textId="1B8608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546CF9" w:rsidRPr="00546CF9" w14:paraId="190357C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E851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488A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BBC46" w14:textId="37402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45,22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28D17" w14:textId="6AF237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B8605" w14:textId="7C0FA8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13F6A" w14:textId="3C831F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A97ED" w14:textId="1FA6F0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45,225.00 </w:t>
            </w:r>
          </w:p>
        </w:tc>
      </w:tr>
      <w:tr w:rsidR="00546CF9" w:rsidRPr="00546CF9" w14:paraId="43BE6C5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C6B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ABC2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055B8" w14:textId="2F0EAB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0,52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46F1" w14:textId="2E81AA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4FE3" w14:textId="6FAC77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841D" w14:textId="4DB010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145C6" w14:textId="4C786A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90,525.00 </w:t>
            </w:r>
          </w:p>
        </w:tc>
      </w:tr>
      <w:tr w:rsidR="00546CF9" w:rsidRPr="00546CF9" w14:paraId="089CFFA8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FDE6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5406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5C2C2" w14:textId="627EA9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9,7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D5D8D" w14:textId="46C730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B23A" w14:textId="2FCDC7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44A43" w14:textId="095C74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1DB76" w14:textId="4AAAF3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9,700.00 </w:t>
            </w:r>
          </w:p>
        </w:tc>
      </w:tr>
      <w:tr w:rsidR="00546CF9" w:rsidRPr="00546CF9" w14:paraId="01484028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895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D041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2890D" w14:textId="5614B0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2,394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06F05" w14:textId="7FCAB7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FEE9A" w14:textId="42DFA3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17757" w14:textId="171BBB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C25F0" w14:textId="192AF4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2,394.00 </w:t>
            </w:r>
          </w:p>
        </w:tc>
      </w:tr>
      <w:tr w:rsidR="00546CF9" w:rsidRPr="00546CF9" w14:paraId="65ACBE9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1FB7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838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D3422" w14:textId="206D2E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7,7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5CB68" w14:textId="0A464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8FA19" w14:textId="7C6BC1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5617" w14:textId="62E6E5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6955D" w14:textId="27D599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7,700.00 </w:t>
            </w:r>
          </w:p>
        </w:tc>
      </w:tr>
      <w:tr w:rsidR="00546CF9" w:rsidRPr="00546CF9" w14:paraId="420181E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99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5ACC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29980" w14:textId="74BF1F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,49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78E5B" w14:textId="791130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CFE24" w14:textId="2C7E9A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970D" w14:textId="2703A1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59DC0" w14:textId="4E0E5A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6,490.00 </w:t>
            </w:r>
          </w:p>
        </w:tc>
      </w:tr>
      <w:tr w:rsidR="00546CF9" w:rsidRPr="00546CF9" w14:paraId="219503B6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23D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4F6D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D5EC" w14:textId="56A368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9,85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19892" w14:textId="410566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1,76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1113" w14:textId="65B4FA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6DF4B" w14:textId="7F5E33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10E78" w14:textId="7D42DB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81,615.00 </w:t>
            </w:r>
          </w:p>
        </w:tc>
      </w:tr>
      <w:tr w:rsidR="00546CF9" w:rsidRPr="00546CF9" w14:paraId="2F5E8677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C292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43E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D7882" w14:textId="1C7707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1,82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D0D1" w14:textId="2F5931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,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BC79B" w14:textId="1B8B07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54B71" w14:textId="52F6CD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C087E" w14:textId="0232D4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15,325.00 </w:t>
            </w:r>
          </w:p>
        </w:tc>
      </w:tr>
      <w:tr w:rsidR="00546CF9" w:rsidRPr="00546CF9" w14:paraId="592B9966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59620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1204AC" w14:textId="4E4502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2,202.46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4A36CA" w14:textId="35E9A7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32,61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24CA69" w14:textId="1BC5C1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75EE9E" w14:textId="4B1D83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500063" w14:textId="29138E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84,814.46 </w:t>
            </w:r>
          </w:p>
        </w:tc>
      </w:tr>
      <w:tr w:rsidR="00546CF9" w:rsidRPr="00546CF9" w14:paraId="6EF1F064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8CA2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0FE4E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8EE25" w14:textId="48DC93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,698.56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EC5C" w14:textId="0351F5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C8D58" w14:textId="537F0C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2FA1" w14:textId="01BCFB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F1FA" w14:textId="626E67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,698.56 </w:t>
            </w:r>
          </w:p>
        </w:tc>
      </w:tr>
      <w:tr w:rsidR="00546CF9" w:rsidRPr="00546CF9" w14:paraId="5ECBB13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00DC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EA42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D345B" w14:textId="0C6B4B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E5103" w14:textId="008231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,636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6C4A6" w14:textId="62FB9E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2BEA3" w14:textId="3740C1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651D" w14:textId="635D44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636.00 </w:t>
            </w:r>
          </w:p>
        </w:tc>
      </w:tr>
      <w:tr w:rsidR="00546CF9" w:rsidRPr="00546CF9" w14:paraId="15B93D0E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BA21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53A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14D3" w14:textId="3A6C7D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,688.38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1BE37" w14:textId="41541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B1C79" w14:textId="18F5F3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0154B" w14:textId="162E90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8EB9" w14:textId="6BAA9A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688.38 </w:t>
            </w:r>
          </w:p>
        </w:tc>
      </w:tr>
      <w:tr w:rsidR="00546CF9" w:rsidRPr="00546CF9" w14:paraId="21BC1806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800A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DD3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E2E8" w14:textId="169187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1A53E" w14:textId="772E26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,6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CEF86" w14:textId="491B3F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DC3C5" w14:textId="2730CF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C191D" w14:textId="56E486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7,600.00 </w:t>
            </w:r>
          </w:p>
        </w:tc>
      </w:tr>
      <w:tr w:rsidR="00546CF9" w:rsidRPr="00546CF9" w14:paraId="4CB5579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2514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50C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A054" w14:textId="4D3D4C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E82DF" w14:textId="5B9C74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6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5C03" w14:textId="41021F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99F01" w14:textId="674B43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5C0E0" w14:textId="7CC68E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600.00 </w:t>
            </w:r>
          </w:p>
        </w:tc>
      </w:tr>
      <w:tr w:rsidR="00546CF9" w:rsidRPr="00546CF9" w14:paraId="59736F4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D622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BD5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ED9B" w14:textId="74D2A2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E1240" w14:textId="55BBE7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,776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EEAE8" w14:textId="14EE9B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68EF7" w14:textId="52FCC9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7548E" w14:textId="39971C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,776.00 </w:t>
            </w:r>
          </w:p>
        </w:tc>
      </w:tr>
      <w:tr w:rsidR="00546CF9" w:rsidRPr="00546CF9" w14:paraId="2AE1C626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FD5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8D98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1C22" w14:textId="3FB299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,615.52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CF7E8" w14:textId="72A5F0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318F" w14:textId="21E77C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D1039" w14:textId="431B9A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402F2" w14:textId="7BAA75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615.52 </w:t>
            </w:r>
          </w:p>
        </w:tc>
      </w:tr>
      <w:tr w:rsidR="00546CF9" w:rsidRPr="00546CF9" w14:paraId="77F05A4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B572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C3C1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9AB7" w14:textId="4DFD11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,2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E668D" w14:textId="70EBE1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103AB" w14:textId="6DE2B4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685CC" w14:textId="2A8B6C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7B24E" w14:textId="380936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7,200.00 </w:t>
            </w:r>
          </w:p>
        </w:tc>
      </w:tr>
      <w:tr w:rsidR="00546CF9" w:rsidRPr="00546CF9" w14:paraId="2641E52A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592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647A0" w14:textId="03C59B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932,241.48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6BF90" w14:textId="433730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6,562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FA326" w14:textId="54A556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42A640" w14:textId="5A0766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0ADA2" w14:textId="45F5B2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448,803.48 </w:t>
            </w:r>
          </w:p>
        </w:tc>
      </w:tr>
      <w:tr w:rsidR="00546CF9" w:rsidRPr="00546CF9" w14:paraId="5251302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1306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AEFC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E8C80" w14:textId="44FA59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0DC18" w14:textId="092EC8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7D80" w14:textId="6DF8EA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39037" w14:textId="48749A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032FF" w14:textId="083418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,000.00 </w:t>
            </w:r>
          </w:p>
        </w:tc>
      </w:tr>
      <w:tr w:rsidR="00546CF9" w:rsidRPr="00546CF9" w14:paraId="2635C71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07D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873C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D7401" w14:textId="0AA1B8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,625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0960" w14:textId="33C7E6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CAA5C" w14:textId="1680DB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8507" w14:textId="6CA0DC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C5641" w14:textId="5F1388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4,625.00 </w:t>
            </w:r>
          </w:p>
        </w:tc>
      </w:tr>
      <w:tr w:rsidR="00546CF9" w:rsidRPr="00546CF9" w14:paraId="26138BD8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2ADA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C5D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CE003" w14:textId="2F33CA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9,917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A976D" w14:textId="1B7953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FFD3F" w14:textId="472A7E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3531F" w14:textId="778DA9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8A235" w14:textId="3A88AD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39,917.00 </w:t>
            </w:r>
          </w:p>
        </w:tc>
      </w:tr>
      <w:tr w:rsidR="00546CF9" w:rsidRPr="00546CF9" w14:paraId="2EBF56A7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8A6F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A7F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CA0BD" w14:textId="5A1214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,2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F3BF0" w14:textId="114B08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,017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B58C2" w14:textId="31E12A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B38A" w14:textId="1CBC31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C7D4B" w14:textId="02BD26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15,217.00 </w:t>
            </w:r>
          </w:p>
        </w:tc>
      </w:tr>
      <w:tr w:rsidR="00546CF9" w:rsidRPr="00546CF9" w14:paraId="79867C0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C052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F9E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4ABE6" w14:textId="02A0F0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37F9B" w14:textId="15D80E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2,64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32A1D" w14:textId="6BBB60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54FC" w14:textId="24E119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FEEBC" w14:textId="430609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9,640.00 </w:t>
            </w:r>
          </w:p>
        </w:tc>
      </w:tr>
      <w:tr w:rsidR="00546CF9" w:rsidRPr="00546CF9" w14:paraId="1C3F38C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23C8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871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88FF4" w14:textId="2E72AB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3,3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74ECB" w14:textId="1C39FB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A2B5" w14:textId="2F3068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CAEE1" w14:textId="1168D5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BF42" w14:textId="01A591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3,300.00 </w:t>
            </w:r>
          </w:p>
        </w:tc>
      </w:tr>
      <w:tr w:rsidR="00546CF9" w:rsidRPr="00546CF9" w14:paraId="5A8D162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29A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5DA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D276" w14:textId="4E0D11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1,2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BB69B" w14:textId="38063B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94BEC" w14:textId="12B5BB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2810F" w14:textId="6ED842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24F8" w14:textId="2689DA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51,200.00 </w:t>
            </w:r>
          </w:p>
        </w:tc>
      </w:tr>
      <w:tr w:rsidR="00546CF9" w:rsidRPr="00546CF9" w14:paraId="2FC0317E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7009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EDD2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6E679" w14:textId="613B15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0,1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4B0D6" w14:textId="3F2F72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0C566" w14:textId="6F67FB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1DB16" w14:textId="302683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E863B" w14:textId="1CC89D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0,100.00 </w:t>
            </w:r>
          </w:p>
        </w:tc>
      </w:tr>
      <w:tr w:rsidR="00546CF9" w:rsidRPr="00546CF9" w14:paraId="51722EE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7811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14DA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5C39" w14:textId="6AACAB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0,450.48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AFA21" w14:textId="1585F2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AB4E7" w14:textId="237FE0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AF7DB" w14:textId="722EE0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362CD" w14:textId="58B3D2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0,450.48 </w:t>
            </w:r>
          </w:p>
        </w:tc>
      </w:tr>
      <w:tr w:rsidR="00546CF9" w:rsidRPr="00546CF9" w14:paraId="68BF8DB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F66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0E1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59042" w14:textId="46D2A7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,419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C1DED" w14:textId="0CB006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E0CA" w14:textId="78A3B3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0A176" w14:textId="1DE402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F2446" w14:textId="71CE34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1,419.00 </w:t>
            </w:r>
          </w:p>
        </w:tc>
      </w:tr>
      <w:tr w:rsidR="00546CF9" w:rsidRPr="00546CF9" w14:paraId="12D6325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D4C5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5DC9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DC31C" w14:textId="68A22B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,7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F30C" w14:textId="5C4C30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E028" w14:textId="5D10A0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E65B5" w14:textId="086E1A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077F2" w14:textId="4FE3A3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8,700.00 </w:t>
            </w:r>
          </w:p>
        </w:tc>
      </w:tr>
      <w:tr w:rsidR="00546CF9" w:rsidRPr="00546CF9" w14:paraId="57182AF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5182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B95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5E7C3" w14:textId="15E567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7,97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0194" w14:textId="017D57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E4728" w14:textId="5F9F4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CB2CE" w14:textId="72797D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46A8A" w14:textId="3B9255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7,970.00 </w:t>
            </w:r>
          </w:p>
        </w:tc>
      </w:tr>
      <w:tr w:rsidR="00546CF9" w:rsidRPr="00546CF9" w14:paraId="45DEC5F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42E4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116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B3892" w14:textId="043FE2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61C8B" w14:textId="5463A0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1E2BB" w14:textId="21992A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D86E" w14:textId="59F4B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CC27" w14:textId="54B0CE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546CF9" w:rsidRPr="00546CF9" w14:paraId="7923411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E623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B84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4BF1" w14:textId="5AB062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347D8" w14:textId="29B9F1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82DDD" w14:textId="07E8DD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75FD" w14:textId="7429C6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F4ABE" w14:textId="353256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546CF9" w:rsidRPr="00546CF9" w14:paraId="73D98C9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45E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8A3A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ADCD7" w14:textId="4C5EE1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6ED2A" w14:textId="336990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51B8F" w14:textId="722DC1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F260" w14:textId="00928D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513E9" w14:textId="45470D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7,000.00 </w:t>
            </w:r>
          </w:p>
        </w:tc>
      </w:tr>
      <w:tr w:rsidR="00546CF9" w:rsidRPr="00546CF9" w14:paraId="24688C11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43A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8526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214C" w14:textId="64C040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6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D4A8F" w14:textId="6ED8DE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223CB" w14:textId="2C84D3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40667" w14:textId="1F59D4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6675F" w14:textId="45512F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3,600.00 </w:t>
            </w:r>
          </w:p>
        </w:tc>
      </w:tr>
      <w:tr w:rsidR="00546CF9" w:rsidRPr="00546CF9" w14:paraId="01B7427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238D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CB4E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DF5A" w14:textId="25862F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,4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96D04" w14:textId="6080F7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0CD2" w14:textId="249A19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8A03" w14:textId="0F9446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B77FF" w14:textId="27D26A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,400.00 </w:t>
            </w:r>
          </w:p>
        </w:tc>
      </w:tr>
      <w:tr w:rsidR="00546CF9" w:rsidRPr="00546CF9" w14:paraId="0C512F38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E68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C3EC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83A7" w14:textId="596278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,98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8752" w14:textId="11954D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823B1" w14:textId="41801F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DFB0A" w14:textId="03A692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A23F" w14:textId="718372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8,980.00 </w:t>
            </w:r>
          </w:p>
        </w:tc>
      </w:tr>
      <w:tr w:rsidR="00546CF9" w:rsidRPr="00546CF9" w14:paraId="41877919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D332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F9D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1F9F" w14:textId="17B3C0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FE835" w14:textId="6AAAEB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241B" w14:textId="1F5FE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1D408" w14:textId="40213A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27E7" w14:textId="6895EC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546CF9" w:rsidRPr="00546CF9" w14:paraId="3F5AB8D7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D86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C95F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C8A7" w14:textId="6747EF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87BEC" w14:textId="00F35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6CAA0" w14:textId="15F446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3751" w14:textId="5D415D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D414" w14:textId="2E0825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</w:tr>
      <w:tr w:rsidR="00546CF9" w:rsidRPr="00546CF9" w14:paraId="1E6193A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1E51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F9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7B49" w14:textId="3D13B1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,4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27C94" w14:textId="399FF9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,905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22A88" w14:textId="575907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68B68" w14:textId="7AAB6F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F31D" w14:textId="67C334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6,305.00 </w:t>
            </w:r>
          </w:p>
        </w:tc>
      </w:tr>
      <w:tr w:rsidR="00546CF9" w:rsidRPr="00546CF9" w14:paraId="01802CD7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B1C2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3E8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991A6" w14:textId="147590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6,98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5098" w14:textId="0BC4F1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18F0B" w14:textId="276D53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958D6" w14:textId="3FF912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1DA4A" w14:textId="7E1EF4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6,980.00 </w:t>
            </w:r>
          </w:p>
        </w:tc>
      </w:tr>
      <w:tr w:rsidR="00546CF9" w:rsidRPr="00546CF9" w14:paraId="007E885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4F3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B3C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7C818" w14:textId="48EB9F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,0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3E5BB" w14:textId="339AE2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2CCC" w14:textId="4EBF8D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68D9" w14:textId="49DA89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2565" w14:textId="6FC926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4,000.00 </w:t>
            </w:r>
          </w:p>
        </w:tc>
      </w:tr>
      <w:tr w:rsidR="00546CF9" w:rsidRPr="00546CF9" w14:paraId="1C9C4C1F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1DDC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atanduanes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E60984" w14:textId="28786A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459,800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7D359" w14:textId="65AAED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3DCFA" w14:textId="0EBD8A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14AAD" w14:textId="45AD53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1A78E3" w14:textId="197A7B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,459,800.50 </w:t>
            </w:r>
          </w:p>
        </w:tc>
      </w:tr>
      <w:tr w:rsidR="00546CF9" w:rsidRPr="00546CF9" w14:paraId="6F139B4D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108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C25A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18F8" w14:textId="7EAB5E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34,300.5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0A1A3" w14:textId="54B3D0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9EE4" w14:textId="48DD23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D5EE8" w14:textId="58276D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EA81A" w14:textId="4ECDF9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534,300.50 </w:t>
            </w:r>
          </w:p>
        </w:tc>
      </w:tr>
      <w:tr w:rsidR="00546CF9" w:rsidRPr="00546CF9" w14:paraId="3713862A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9B91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F1C7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320E0" w14:textId="76EBB4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5,50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F495" w14:textId="0C4368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3F5B6" w14:textId="092619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60B14" w14:textId="507235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3CE71" w14:textId="3D8F0D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5,500.00 </w:t>
            </w:r>
          </w:p>
        </w:tc>
      </w:tr>
      <w:tr w:rsidR="00546CF9" w:rsidRPr="00546CF9" w14:paraId="14E3D7BD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ECD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E221F8" w14:textId="12A9D2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E1325" w14:textId="5E7C79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6,03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13A13" w14:textId="5DB9A5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CDB741" w14:textId="683832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FC15F9" w14:textId="22621D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</w:tr>
      <w:tr w:rsidR="00546CF9" w:rsidRPr="00546CF9" w14:paraId="75CB11D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81E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2F1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95BE" w14:textId="2EBAD8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82FF" w14:textId="2A0B5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25CE8" w14:textId="7733D8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1C2E" w14:textId="074A8A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CD9C4" w14:textId="5870FF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000.00 </w:t>
            </w:r>
          </w:p>
        </w:tc>
      </w:tr>
      <w:tr w:rsidR="00546CF9" w:rsidRPr="00546CF9" w14:paraId="6301692F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7927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CCB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F408" w14:textId="780D4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28464" w14:textId="0543F4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,1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AD9E" w14:textId="53972C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7691" w14:textId="0B89D3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36F4B" w14:textId="110C4C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100.00 </w:t>
            </w:r>
          </w:p>
        </w:tc>
      </w:tr>
      <w:tr w:rsidR="00546CF9" w:rsidRPr="00546CF9" w14:paraId="4ABC46B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D21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01F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3BB99" w14:textId="655E1C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0AC3C" w14:textId="7605C3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43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307E" w14:textId="11E8BB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428A" w14:textId="06592B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9021" w14:textId="36AB40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30.00 </w:t>
            </w:r>
          </w:p>
        </w:tc>
      </w:tr>
      <w:tr w:rsidR="00546CF9" w:rsidRPr="00546CF9" w14:paraId="3928461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09B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563A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D049D" w14:textId="745009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6DA0B" w14:textId="0E4D7B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,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7BE20" w14:textId="0DC35B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9B33" w14:textId="715D65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001F8" w14:textId="7C5E9F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,500.00 </w:t>
            </w:r>
          </w:p>
        </w:tc>
      </w:tr>
      <w:tr w:rsidR="00546CF9" w:rsidRPr="00546CF9" w14:paraId="3504796F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670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206AB" w14:textId="0F4052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4,49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F6AFAD" w14:textId="7AAE03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6,255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BE6CB8" w14:textId="11266D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5DA5D6" w14:textId="6BD0BB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FD829" w14:textId="6D9573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0,745.00 </w:t>
            </w:r>
          </w:p>
        </w:tc>
      </w:tr>
      <w:tr w:rsidR="00546CF9" w:rsidRPr="00546CF9" w14:paraId="74071B79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3575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9768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B491" w14:textId="0A68AF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2B77" w14:textId="50D322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,41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959C2" w14:textId="310C8D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461C" w14:textId="2E8EB6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F89D3" w14:textId="3F05F7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0,410.00 </w:t>
            </w:r>
          </w:p>
        </w:tc>
      </w:tr>
      <w:tr w:rsidR="00546CF9" w:rsidRPr="00546CF9" w14:paraId="73D588BA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5D7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107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FA300" w14:textId="4E4547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D430B" w14:textId="141742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,845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1C333" w14:textId="4B4EA2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A834B" w14:textId="272F02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BD98B" w14:textId="62D92A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845.00 </w:t>
            </w:r>
          </w:p>
        </w:tc>
      </w:tr>
      <w:tr w:rsidR="00546CF9" w:rsidRPr="00546CF9" w14:paraId="51530F43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B429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6F1A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24A9F" w14:textId="078086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,490.00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58841" w14:textId="2F352D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9254A" w14:textId="5FE95E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7580" w14:textId="13406E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0A5BC" w14:textId="307206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</w:tr>
      <w:tr w:rsidR="00546CF9" w:rsidRPr="00546CF9" w14:paraId="3CDD78D5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A7D61B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1B9F26" w14:textId="22A984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B548A6" w14:textId="348FB7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,766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B0EBF5" w14:textId="356493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9062B" w14:textId="646F4B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4E9CAE" w14:textId="55302C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9,766.00 </w:t>
            </w:r>
          </w:p>
        </w:tc>
      </w:tr>
      <w:tr w:rsidR="00546CF9" w:rsidRPr="00546CF9" w14:paraId="481CE9F1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7151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D7418" w14:textId="2139B9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BA9AA" w14:textId="2DBCBD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,738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C8BCCB" w14:textId="127722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FF9003" w14:textId="1B208F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49BE2" w14:textId="334E5A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38.00 </w:t>
            </w:r>
          </w:p>
        </w:tc>
      </w:tr>
      <w:tr w:rsidR="00546CF9" w:rsidRPr="00546CF9" w14:paraId="0A81163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7AF4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BD96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067D5" w14:textId="583290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C5CA7" w14:textId="26A2F4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,238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B3953" w14:textId="0786E3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0A01" w14:textId="5DAEF1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3B4EF" w14:textId="3431B9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238.00 </w:t>
            </w:r>
          </w:p>
        </w:tc>
      </w:tr>
      <w:tr w:rsidR="00546CF9" w:rsidRPr="00546CF9" w14:paraId="395516EB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EB45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A594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0F967" w14:textId="0BEFC4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CA5C1" w14:textId="56F823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FC5F1" w14:textId="23F4BC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96673" w14:textId="19E68B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C1096" w14:textId="5E3A1C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.00 </w:t>
            </w:r>
          </w:p>
        </w:tc>
      </w:tr>
      <w:tr w:rsidR="00546CF9" w:rsidRPr="00546CF9" w14:paraId="36D6A825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19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FCA2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C44F8" w14:textId="54C3A2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E940B" w14:textId="0FC1F7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23B72" w14:textId="6A0CFC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F48E5" w14:textId="7AFA7F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C7A25" w14:textId="42F3F3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0.00 </w:t>
            </w:r>
          </w:p>
        </w:tc>
      </w:tr>
      <w:tr w:rsidR="00546CF9" w:rsidRPr="00546CF9" w14:paraId="7C0465BC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FD70F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E30E7F" w14:textId="68E6EB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AFC70B" w14:textId="5A0507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28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73F7F1" w14:textId="07544F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FBB7A3" w14:textId="04345A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0AEF2" w14:textId="13BDF0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8.00 </w:t>
            </w:r>
          </w:p>
        </w:tc>
      </w:tr>
      <w:tr w:rsidR="00546CF9" w:rsidRPr="00546CF9" w14:paraId="2DC3255C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FC5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4F21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920CC" w14:textId="4BE3B8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F8EB" w14:textId="708D35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8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91BCD" w14:textId="17DA8B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C4570" w14:textId="4F6B8F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0BBD8" w14:textId="0C7341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8.00 </w:t>
            </w:r>
          </w:p>
        </w:tc>
      </w:tr>
      <w:tr w:rsidR="00546CF9" w:rsidRPr="00546CF9" w14:paraId="7142A1C6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7D16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DDFBBF" w14:textId="4FF4C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0F92DE" w14:textId="4E2C78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24F99" w14:textId="1E1437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3491A5" w14:textId="58D62F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C46AD1" w14:textId="1E8AF0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</w:tr>
      <w:tr w:rsidR="00546CF9" w:rsidRPr="00546CF9" w14:paraId="50219DA0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51E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2816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5FB9" w14:textId="02F250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44075" w14:textId="255AAA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5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92E8" w14:textId="7334E1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5B647" w14:textId="09075B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C67E" w14:textId="36C16E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00.00 </w:t>
            </w:r>
          </w:p>
        </w:tc>
      </w:tr>
      <w:tr w:rsidR="00546CF9" w:rsidRPr="00546CF9" w14:paraId="59BE7696" w14:textId="77777777" w:rsidTr="00546CF9">
        <w:trPr>
          <w:trHeight w:val="20"/>
        </w:trPr>
        <w:tc>
          <w:tcPr>
            <w:tcW w:w="1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A8D2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C73A3" w14:textId="4A7974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D1339" w14:textId="36F54B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A757D6" w14:textId="527D48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17653" w14:textId="77FE66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850FDE" w14:textId="274EA6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0.00 </w:t>
            </w:r>
          </w:p>
        </w:tc>
      </w:tr>
      <w:tr w:rsidR="00546CF9" w:rsidRPr="00546CF9" w14:paraId="35E76A52" w14:textId="77777777" w:rsidTr="00546CF9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848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2924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24267" w14:textId="621D02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A1B05" w14:textId="4812FD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0.00 </w:t>
            </w:r>
          </w:p>
        </w:tc>
        <w:tc>
          <w:tcPr>
            <w:tcW w:w="5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B7218" w14:textId="5CE9E1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4F67B" w14:textId="4399DE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0BEE1" w14:textId="0312C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.00 </w:t>
            </w:r>
          </w:p>
        </w:tc>
      </w:tr>
    </w:tbl>
    <w:p w14:paraId="34D56662" w14:textId="77777777" w:rsidR="00075D15" w:rsidRDefault="00075D15" w:rsidP="00546CF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E4D3FAF" w14:textId="079B563F" w:rsidR="009F13DE" w:rsidRPr="00546CF9" w:rsidRDefault="00A10F2E" w:rsidP="00546CF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F8005C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1FEE48F" w14:textId="77777777" w:rsidR="00546CF9" w:rsidRDefault="00546CF9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</w:p>
    <w:p w14:paraId="60755842" w14:textId="7080A320" w:rsidR="00841216" w:rsidRPr="002F2EFD" w:rsidRDefault="00C221FC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</w:p>
    <w:p w14:paraId="71F074C9" w14:textId="703C8C45" w:rsidR="002F2EFD" w:rsidRDefault="00546CF9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Times New Roman" w:hAnsi="Arial" w:cs="Arial"/>
          <w:b/>
          <w:iCs/>
          <w:noProof/>
          <w:color w:val="00206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6B048361" wp14:editId="539BD2E1">
            <wp:simplePos x="0" y="0"/>
            <wp:positionH relativeFrom="margin">
              <wp:posOffset>466090</wp:posOffset>
            </wp:positionH>
            <wp:positionV relativeFrom="paragraph">
              <wp:posOffset>147955</wp:posOffset>
            </wp:positionV>
            <wp:extent cx="5825490" cy="4118610"/>
            <wp:effectExtent l="0" t="0" r="3810" b="0"/>
            <wp:wrapTight wrapText="bothSides">
              <wp:wrapPolygon edited="0">
                <wp:start x="0" y="0"/>
                <wp:lineTo x="0" y="21480"/>
                <wp:lineTo x="21543" y="21480"/>
                <wp:lineTo x="2154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549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B3DD03" w14:textId="77777777" w:rsidR="00861600" w:rsidRDefault="00861600" w:rsidP="00861600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183279C2" w14:textId="77777777" w:rsidR="00861600" w:rsidRPr="00877E44" w:rsidRDefault="00861600" w:rsidP="00861600">
      <w:pPr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031,440,346.20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6375CDC2" w14:textId="77777777" w:rsidR="00861600" w:rsidRPr="00A75108" w:rsidRDefault="00861600" w:rsidP="00861600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396373DA" w14:textId="77777777" w:rsidR="00861600" w:rsidRPr="00A75108" w:rsidRDefault="00861600" w:rsidP="00861600">
      <w:pPr>
        <w:ind w:left="360"/>
        <w:contextualSpacing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428,038,219.27 standby funds</w:t>
      </w:r>
      <w:r w:rsidRPr="00AB35E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₱383,588,244.19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Quick Response Fund (QRF)</w:t>
      </w:r>
      <w:r w:rsidRPr="00AB35E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in the CO.</w:t>
      </w:r>
    </w:p>
    <w:p w14:paraId="37604D02" w14:textId="77777777" w:rsidR="00861600" w:rsidRPr="00A75108" w:rsidRDefault="00861600" w:rsidP="00861600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04772544" w14:textId="77777777" w:rsidR="00861600" w:rsidRPr="00A75108" w:rsidRDefault="00861600" w:rsidP="00861600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69DD4584" w14:textId="77777777" w:rsidR="00861600" w:rsidRPr="00A75108" w:rsidRDefault="00861600" w:rsidP="00861600">
      <w:pPr>
        <w:ind w:left="360"/>
        <w:contextualSpacing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5,919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26,129,734.36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06,891,891.57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0,380,501.00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68C0D269" w14:textId="77777777" w:rsidR="00861600" w:rsidRPr="00345FEB" w:rsidRDefault="00861600" w:rsidP="00861600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4854F0D8" w14:textId="77777777" w:rsidR="00861600" w:rsidRDefault="00861600" w:rsidP="00861600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910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1288"/>
        <w:gridCol w:w="986"/>
        <w:gridCol w:w="1288"/>
        <w:gridCol w:w="1288"/>
        <w:gridCol w:w="1483"/>
        <w:gridCol w:w="2404"/>
      </w:tblGrid>
      <w:tr w:rsidR="00861600" w:rsidRPr="00AB35E5" w14:paraId="5A0DFB83" w14:textId="77777777" w:rsidTr="00095B70">
        <w:trPr>
          <w:trHeight w:val="20"/>
        </w:trPr>
        <w:tc>
          <w:tcPr>
            <w:tcW w:w="77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A85B1E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587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BC8722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851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98F94B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79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A09933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84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220308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1264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DB2B04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861600" w:rsidRPr="00AB35E5" w14:paraId="7315AB0D" w14:textId="77777777" w:rsidTr="00095B70">
        <w:trPr>
          <w:trHeight w:val="20"/>
        </w:trPr>
        <w:tc>
          <w:tcPr>
            <w:tcW w:w="77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76C03B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B98A00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EFF16D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0DAAC0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C84E2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62929E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1264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9F79F0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861600" w:rsidRPr="00AB35E5" w14:paraId="1B820F07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5011C7" w14:textId="77777777" w:rsidR="00861600" w:rsidRPr="00AB35E5" w:rsidRDefault="00861600" w:rsidP="00095B70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C6C31B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428,038,219.27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37A50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75,919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C386B7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26,129,734.36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3EDA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06,891,891.57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90EAF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270,380,501.00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931B0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1,031,440,346.20</w:t>
            </w:r>
          </w:p>
        </w:tc>
      </w:tr>
      <w:tr w:rsidR="00861600" w:rsidRPr="00AB35E5" w14:paraId="42126071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874DB1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BC6A73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83,588,244.19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4C8DD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EBAAE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07782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98E75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EF4AB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83,588,244.19 </w:t>
            </w:r>
          </w:p>
        </w:tc>
      </w:tr>
      <w:tr w:rsidR="00861600" w:rsidRPr="00AB35E5" w14:paraId="0E6A7DF1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0AA298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0C8F5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4BD1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8,000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36571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4,050,258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B821B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9,146,372.82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F235D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71,962,374.69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0809BD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15,159,005.51 </w:t>
            </w:r>
          </w:p>
        </w:tc>
      </w:tr>
      <w:tr w:rsidR="00861600" w:rsidRPr="00AB35E5" w14:paraId="0F547112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6E37B5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5BD43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E974C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19,047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311F9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8,406,189.63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962AC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1,474,292.33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F46B1D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BE086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3,026,369.16 </w:t>
            </w:r>
          </w:p>
        </w:tc>
      </w:tr>
      <w:tr w:rsidR="00861600" w:rsidRPr="00AB35E5" w14:paraId="659F4143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826E5F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D0FA2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455.2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1929CB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8,013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652E1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4,006,648.28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A6A81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,943,548.30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8B2B9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0,054,036.72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13DA0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40,004,688.50 </w:t>
            </w:r>
          </w:p>
        </w:tc>
      </w:tr>
      <w:tr w:rsidR="00861600" w:rsidRPr="00AB35E5" w14:paraId="0A89A47F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978C92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87FB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138.79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48CF60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26,539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48505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3,522,375.14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3E275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,135,138.86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780E5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CC1D37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3,168,051.74 </w:t>
            </w:r>
          </w:p>
        </w:tc>
      </w:tr>
      <w:tr w:rsidR="00861600" w:rsidRPr="00AB35E5" w14:paraId="2F1414AA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78439F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C7206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32C9A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13,243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6E513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6,160,353.97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2EDDD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161,085.86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01245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B45DE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9,648,747.55 </w:t>
            </w:r>
          </w:p>
        </w:tc>
      </w:tr>
      <w:tr w:rsidR="00861600" w:rsidRPr="00AB35E5" w14:paraId="2559BE6B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698E62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880A2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FAA873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9,800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1D30A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,663,560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E0273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666,483.76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4D842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4,069,663.12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D3D330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4,399,706.88 </w:t>
            </w:r>
          </w:p>
        </w:tc>
      </w:tr>
      <w:tr w:rsidR="00861600" w:rsidRPr="00AB35E5" w14:paraId="559D8387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EACA83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67F3E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2,455,394.58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4EFE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26,108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74954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1,748,600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0E59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,061,634.00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C5CA3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004,948.80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EBAEC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1,270,577.38 </w:t>
            </w:r>
          </w:p>
        </w:tc>
      </w:tr>
      <w:tr w:rsidR="00861600" w:rsidRPr="00AB35E5" w14:paraId="174F4B26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CBAD89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CD0BEE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4F74E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9,397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50B7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4,391,597.24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D6125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,053,537.41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89CD3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5,238,329.90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93D49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3,683,464.55 </w:t>
            </w:r>
          </w:p>
        </w:tc>
      </w:tr>
      <w:tr w:rsidR="00861600" w:rsidRPr="00AB35E5" w14:paraId="4A280D77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029D50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9DBD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543993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54,407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318E2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2,109,926.96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27282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64,964,827.42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C9D5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6DC4E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95,965,626.37 </w:t>
            </w:r>
          </w:p>
        </w:tc>
      </w:tr>
      <w:tr w:rsidR="00861600" w:rsidRPr="00AB35E5" w14:paraId="1697DFB1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995A94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4E37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544.27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0818D7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28,015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ADAF4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2,186,525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29C8A0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8,087,639.80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284F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374E3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2,681,549.72 </w:t>
            </w:r>
          </w:p>
        </w:tc>
      </w:tr>
      <w:tr w:rsidR="00861600" w:rsidRPr="00AB35E5" w14:paraId="2D0D50E2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6D37C1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00D8A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837973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16,818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D6E5E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9,053,685.24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3EA071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9DDA82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9,360,193.45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D45D5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9,486,691.59 </w:t>
            </w:r>
          </w:p>
        </w:tc>
      </w:tr>
      <w:tr w:rsidR="00861600" w:rsidRPr="00AB35E5" w14:paraId="0BBBBE15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E4C11F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1A5FE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D9D220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6,235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EC8B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,407,365.15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475CC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6,581,896.24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BE92D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0,866,180.12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13E817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0,911,441.51 </w:t>
            </w:r>
          </w:p>
        </w:tc>
      </w:tr>
      <w:tr w:rsidR="00861600" w:rsidRPr="00AB35E5" w14:paraId="5EAEB497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77EBB1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99CAC1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0425B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20,960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75130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1,235,345.5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2A6B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3,863,590.41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33D5B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7,912,918.94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75BBB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6,012,579.27 </w:t>
            </w:r>
          </w:p>
        </w:tc>
      </w:tr>
      <w:tr w:rsidR="00861600" w:rsidRPr="00AB35E5" w14:paraId="7DF9011E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52FAA4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66541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B519ED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4,593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0609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,700,098.95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75F28B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1,530,225.00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E6A42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35187B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1,147,210.31 </w:t>
            </w:r>
          </w:p>
        </w:tc>
      </w:tr>
      <w:tr w:rsidR="00861600" w:rsidRPr="00AB35E5" w14:paraId="61BBD763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ACE551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E6335D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4D2F9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1,783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2734D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980,650.00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2290B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,126,519.06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6A54E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D07F9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7,007,269.45 </w:t>
            </w:r>
          </w:p>
        </w:tc>
      </w:tr>
      <w:tr w:rsidR="00861600" w:rsidRPr="00AB35E5" w14:paraId="22CA949B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42E3C0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284771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499C4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8,766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FD550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4,709,594.78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352A5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6,679,909.63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7655C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6,048,040.02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C5012A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0,438,284.98 </w:t>
            </w:r>
          </w:p>
        </w:tc>
      </w:tr>
      <w:tr w:rsidR="00861600" w:rsidRPr="00AB35E5" w14:paraId="06A37FE0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B3CAF6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7E123E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2,229,439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E83F4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6900A9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4AFEC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3,597,574.50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1CF8A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BE8ED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11,568,246.28 </w:t>
            </w:r>
          </w:p>
        </w:tc>
      </w:tr>
      <w:tr w:rsidR="00861600" w:rsidRPr="00AB35E5" w14:paraId="739D72D8" w14:textId="77777777" w:rsidTr="00095B70">
        <w:trPr>
          <w:trHeight w:val="20"/>
        </w:trPr>
        <w:tc>
          <w:tcPr>
            <w:tcW w:w="77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6D7B8E" w14:textId="77777777" w:rsidR="00861600" w:rsidRPr="00AB35E5" w:rsidRDefault="00861600" w:rsidP="00095B70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58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29E5DC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3,206,400.00</w:t>
            </w:r>
          </w:p>
        </w:tc>
        <w:tc>
          <w:tcPr>
            <w:tcW w:w="36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63D24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14,195</w:t>
            </w:r>
          </w:p>
        </w:tc>
        <w:tc>
          <w:tcPr>
            <w:tcW w:w="4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86F82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6,796,960.52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EC0FB8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,939,346.27 </w:t>
            </w:r>
          </w:p>
        </w:tc>
        <w:tc>
          <w:tcPr>
            <w:tcW w:w="84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3EE5F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9,329,884.47 </w:t>
            </w:r>
          </w:p>
        </w:tc>
        <w:tc>
          <w:tcPr>
            <w:tcW w:w="126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C74E6" w14:textId="77777777" w:rsidR="00861600" w:rsidRPr="00AB35E5" w:rsidRDefault="00861600" w:rsidP="00095B70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 xml:space="preserve">22,272,591.26 </w:t>
            </w:r>
          </w:p>
        </w:tc>
      </w:tr>
    </w:tbl>
    <w:p w14:paraId="7A4BC539" w14:textId="77777777" w:rsidR="00861600" w:rsidRDefault="00861600" w:rsidP="00861600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15 November 2020, 12MN.</w:t>
      </w:r>
    </w:p>
    <w:p w14:paraId="47DA062E" w14:textId="77777777" w:rsidR="00861600" w:rsidRDefault="00861600" w:rsidP="00861600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03B261A0" w14:textId="7D8677F5" w:rsidR="00821742" w:rsidRDefault="00821742" w:rsidP="00F7588A">
      <w:pPr>
        <w:contextualSpacing/>
        <w:jc w:val="left"/>
        <w:rPr>
          <w:rFonts w:ascii="Arial" w:hAnsi="Arial" w:cs="Arial"/>
          <w:b/>
          <w:bCs/>
          <w:color w:val="002060"/>
          <w:sz w:val="28"/>
          <w:szCs w:val="24"/>
        </w:rPr>
      </w:pPr>
    </w:p>
    <w:p w14:paraId="027F4932" w14:textId="6C689894" w:rsidR="00A81C78" w:rsidRPr="00F7588A" w:rsidRDefault="00A81C78" w:rsidP="00F7588A">
      <w:pPr>
        <w:contextualSpacing/>
        <w:jc w:val="left"/>
        <w:rPr>
          <w:rFonts w:ascii="Arial" w:eastAsia="Arial" w:hAnsi="Arial" w:cs="Arial"/>
          <w:b/>
          <w:bCs/>
          <w:i/>
          <w:color w:val="0070C0"/>
          <w:sz w:val="16"/>
          <w:szCs w:val="16"/>
        </w:rPr>
      </w:pP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Situational</w:t>
      </w:r>
      <w:r w:rsidR="0027327F" w:rsidRPr="00F7588A">
        <w:rPr>
          <w:rFonts w:ascii="Arial" w:hAnsi="Arial" w:cs="Arial"/>
          <w:b/>
          <w:bCs/>
          <w:color w:val="002060"/>
          <w:sz w:val="28"/>
          <w:szCs w:val="24"/>
        </w:rPr>
        <w:t xml:space="preserve"> </w:t>
      </w: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Report</w:t>
      </w:r>
      <w:r w:rsidR="00A834B4" w:rsidRPr="00F7588A">
        <w:rPr>
          <w:rFonts w:ascii="Arial" w:hAnsi="Arial" w:cs="Arial"/>
          <w:b/>
          <w:bCs/>
          <w:color w:val="002060"/>
          <w:sz w:val="28"/>
          <w:szCs w:val="24"/>
        </w:rPr>
        <w:t>s</w:t>
      </w:r>
    </w:p>
    <w:p w14:paraId="79330132" w14:textId="77777777" w:rsidR="004A538A" w:rsidRDefault="004A53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bookmarkStart w:id="6" w:name="_Contact_Information"/>
      <w:bookmarkEnd w:id="6"/>
    </w:p>
    <w:p w14:paraId="441CC31A" w14:textId="3BFD22F6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DDC20D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5A858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C80107" w14:textId="3B4D8926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1147F" w:rsidRPr="0001147F" w14:paraId="3F5E6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4B3E5" w14:textId="67E81849" w:rsidR="00E97CB4" w:rsidRPr="0001147F" w:rsidRDefault="00861600">
            <w:pPr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15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01147F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D61F4C" w14:textId="786EB08C" w:rsidR="00E97CB4" w:rsidRPr="0001147F" w:rsidRDefault="00E97CB4" w:rsidP="00C317D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rea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(DRMB)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>RED</w:t>
            </w:r>
            <w:r w:rsidR="0027327F">
              <w:rPr>
                <w:rFonts w:ascii="Arial" w:hAnsi="Arial" w:cs="Arial"/>
                <w:b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e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tu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ol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peration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ose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ordina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cern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gnifica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updates</w:t>
            </w:r>
          </w:p>
          <w:p w14:paraId="48249B16" w14:textId="25B22A3B" w:rsidR="00E7339E" w:rsidRPr="002349B5" w:rsidRDefault="00E97CB4" w:rsidP="002349B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</w:pP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l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mergenc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quip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r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ndb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ad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0114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eployment.</w:t>
            </w:r>
          </w:p>
        </w:tc>
      </w:tr>
    </w:tbl>
    <w:p w14:paraId="4CC2D39C" w14:textId="14E50EB1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430275F" w14:textId="6D14BC19" w:rsidR="00EA0910" w:rsidRPr="009C4D7B" w:rsidRDefault="00EA0910" w:rsidP="00EA091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9C4D7B">
        <w:rPr>
          <w:rFonts w:ascii="Arial" w:eastAsia="Arial" w:hAnsi="Arial" w:cs="Arial"/>
          <w:b/>
          <w:color w:val="auto"/>
          <w:sz w:val="24"/>
          <w:szCs w:val="24"/>
        </w:rPr>
        <w:t>DSWD-</w:t>
      </w:r>
      <w:r>
        <w:rPr>
          <w:rFonts w:ascii="Arial" w:eastAsia="Arial" w:hAnsi="Arial" w:cs="Arial"/>
          <w:b/>
          <w:color w:val="auto"/>
          <w:sz w:val="24"/>
          <w:szCs w:val="24"/>
        </w:rPr>
        <w:t>NRL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70"/>
        <w:gridCol w:w="8367"/>
      </w:tblGrid>
      <w:tr w:rsidR="00EA0910" w:rsidRPr="009C4D7B" w14:paraId="718518F3" w14:textId="77777777" w:rsidTr="00DC7672">
        <w:trPr>
          <w:trHeight w:val="20"/>
          <w:tblHeader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6352E3" w14:textId="77777777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6F8D1B" w14:textId="3959B013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FC1F59" w:rsidRPr="009C4D7B" w14:paraId="2209FCEB" w14:textId="77777777" w:rsidTr="00DC7672">
        <w:trPr>
          <w:trHeight w:val="20"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62F76E" w14:textId="5E022A28" w:rsidR="00FC1F59" w:rsidRPr="00861600" w:rsidRDefault="00DC7672" w:rsidP="00684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684DC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8F53E5" w14:textId="77777777" w:rsidR="00DC7672" w:rsidRPr="00861600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Outgoing Delivery:</w:t>
            </w:r>
          </w:p>
          <w:p w14:paraId="2C365656" w14:textId="77777777" w:rsidR="00DC7672" w:rsidRPr="00861600" w:rsidRDefault="00DC7672" w:rsidP="00DC7672">
            <w:pPr>
              <w:pStyle w:val="ListParagraph"/>
              <w:ind w:left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SWD FO V (Bogtong Albay) 5,000 FFPs and 150 pieces Modular tents- WFP Trucks DSWD MIMAROPA - 150 pieces Hygiene Kits</w:t>
            </w:r>
          </w:p>
          <w:p w14:paraId="7F1AFCDF" w14:textId="4281ADD4" w:rsidR="00DC7672" w:rsidRPr="00861600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Volunteers Mobilized: NROC:  57 pax (Civilians and PCG)</w:t>
            </w:r>
          </w:p>
          <w:p w14:paraId="0D28FEAF" w14:textId="54E0D0F1" w:rsidR="006726FC" w:rsidRPr="00861600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SUMMARY OF FNI RELEASES FROM NROC and FIELD OFFICES</w:t>
            </w:r>
          </w:p>
          <w:tbl>
            <w:tblPr>
              <w:tblW w:w="7666" w:type="dxa"/>
              <w:tblInd w:w="441" w:type="dxa"/>
              <w:tblLook w:val="04A0" w:firstRow="1" w:lastRow="0" w:firstColumn="1" w:lastColumn="0" w:noHBand="0" w:noVBand="1"/>
            </w:tblPr>
            <w:tblGrid>
              <w:gridCol w:w="2276"/>
              <w:gridCol w:w="2977"/>
              <w:gridCol w:w="2413"/>
            </w:tblGrid>
            <w:tr w:rsidR="00861600" w:rsidRPr="00861600" w14:paraId="5092EF14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73E585D6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RELIEF ITEM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474C53BC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QUANTITY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auto" w:fill="A6A6A6" w:themeFill="background1" w:themeFillShade="A6"/>
                  <w:vAlign w:val="center"/>
                  <w:hideMark/>
                </w:tcPr>
                <w:p w14:paraId="563529D7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COST OF ASSISTANCE</w:t>
                  </w:r>
                </w:p>
              </w:tc>
            </w:tr>
            <w:tr w:rsidR="00861600" w:rsidRPr="00861600" w14:paraId="58F2F28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FEAA12B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FAMILY FOOD PACK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735AC5C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73,92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223909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40,205,636.00</w:t>
                  </w:r>
                </w:p>
              </w:tc>
            </w:tr>
            <w:tr w:rsidR="00861600" w:rsidRPr="00861600" w14:paraId="44DC01D9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B4ED9DD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OTHER 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B08F5AA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C53055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0.00</w:t>
                  </w:r>
                </w:p>
              </w:tc>
            </w:tr>
            <w:tr w:rsidR="00861600" w:rsidRPr="00861600" w14:paraId="22D32402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73FBAEC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NON-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2F2C872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22,282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6700C003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14,435,447.00</w:t>
                  </w:r>
                </w:p>
              </w:tc>
            </w:tr>
            <w:tr w:rsidR="00861600" w:rsidRPr="00861600" w14:paraId="5718BCA7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919304E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ASSORTED DONATION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65ED010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136,144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2E60EAB4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2,773,500.00</w:t>
                  </w:r>
                </w:p>
              </w:tc>
            </w:tr>
            <w:tr w:rsidR="00861600" w:rsidRPr="00861600" w14:paraId="08340FB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B0A3486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FNI: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18DDB11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232,346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auto"/>
                  <w:vAlign w:val="center"/>
                  <w:hideMark/>
                </w:tcPr>
                <w:p w14:paraId="3A19BB52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57,414,583.00</w:t>
                  </w:r>
                </w:p>
              </w:tc>
            </w:tr>
          </w:tbl>
          <w:p w14:paraId="2CBB21BC" w14:textId="694359E1" w:rsidR="006726FC" w:rsidRPr="00861600" w:rsidRDefault="006726FC" w:rsidP="00DC7672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</w:p>
        </w:tc>
      </w:tr>
    </w:tbl>
    <w:p w14:paraId="256F79D4" w14:textId="2F18AD40" w:rsidR="008C2C9A" w:rsidRDefault="008C2C9A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3CD84B" w14:textId="7DEDC36F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NCR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1DA723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42A02B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7732E" w14:textId="27A32791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861600" w14:paraId="7A03FB2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5CA543" w14:textId="1E08767D" w:rsidR="00E97CB4" w:rsidRPr="00861600" w:rsidRDefault="00BC71CB">
            <w:pPr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83B6AF" w14:textId="3DEFDA65" w:rsidR="00E97CB4" w:rsidRPr="00861600" w:rsidRDefault="00BC71CB" w:rsidP="00BC71CB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861600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15727440" w14:textId="72E5C566" w:rsidR="00E86EC9" w:rsidRPr="00861600" w:rsidRDefault="00E86EC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C8D2269" w14:textId="2078E953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2CF6F44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6DEF9C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E08DD" w14:textId="49836529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48D32458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063A83" w14:textId="3211353E" w:rsidR="00E97CB4" w:rsidRPr="002D2D51" w:rsidRDefault="00E97CB4">
            <w:pP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6D4EB" w14:textId="6372AD83" w:rsidR="00E97CB4" w:rsidRPr="002D2D51" w:rsidRDefault="00E97CB4" w:rsidP="008E6E1E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C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port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6726303D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F15800F" w14:textId="1F07D6EC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145FE27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E888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79A87" w14:textId="6CDE014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5CCF0771" w14:textId="77777777" w:rsidTr="00E97CB4">
        <w:trPr>
          <w:trHeight w:val="284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FDCA0" w14:textId="46E4743E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5FE06" w14:textId="390BF5F9" w:rsidR="00E97CB4" w:rsidRPr="00442533" w:rsidRDefault="00E97CB4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</w:tc>
      </w:tr>
    </w:tbl>
    <w:p w14:paraId="74786876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C6D3B9" w14:textId="557BEF2E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0D6D2ADC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B5358D" w14:textId="77777777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437CA" w14:textId="099BAEA3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7F0B1D13" w14:textId="77777777" w:rsidTr="008E6E1E">
        <w:trPr>
          <w:trHeight w:val="14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11F1AB" w14:textId="0A5CE759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E6A26" w14:textId="4ECA757F" w:rsidR="00E97CB4" w:rsidRPr="00442533" w:rsidRDefault="00E97CB4" w:rsidP="00E97CB4">
            <w:pPr>
              <w:pStyle w:val="ListParagraph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0A79E63" w14:textId="77777777" w:rsidR="00F7588A" w:rsidRDefault="00F758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8676A0B" w14:textId="3C793308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10F7DD84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5C29D8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E3B5C" w14:textId="0EDD8775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5ED2A0AD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F9C10F" w14:textId="17B931B7" w:rsidR="00E97CB4" w:rsidRPr="00634741" w:rsidRDefault="006528E3" w:rsidP="006528E3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A16FBC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23A9A2" w14:textId="2304D189" w:rsidR="00E97CB4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ctiv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Rapi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Deploy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24-hou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ut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Exten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.</w:t>
            </w:r>
          </w:p>
          <w:p w14:paraId="39C76313" w14:textId="0CD1776C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pack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</w:p>
          <w:p w14:paraId="2F51F936" w14:textId="4732E8A2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eliver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2,3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,7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Magsaysa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ub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r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Nat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</w:p>
          <w:p w14:paraId="6C544231" w14:textId="7BA52B8D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n-go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cur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moun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hp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0,000,000.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8,0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</w:p>
          <w:p w14:paraId="33E7513B" w14:textId="0D44DEBE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-Fi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taf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cilit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aul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PEO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uror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.</w:t>
            </w:r>
          </w:p>
          <w:p w14:paraId="722ED51F" w14:textId="5170EB51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t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visit/ocula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spec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vacu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ent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unicipal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210BB602" w14:textId="6FF07CE6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2625FB9D" w14:textId="7AAD55BB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giona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rect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tes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stel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tend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e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u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DRRMC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3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.</w:t>
            </w:r>
          </w:p>
          <w:p w14:paraId="3C02A111" w14:textId="1BCBB561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on-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tem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71B66C20" w14:textId="07A5A513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ctiv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PE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7EA5A1BF" w14:textId="06A9B59A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–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vis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uick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eam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.</w:t>
            </w:r>
          </w:p>
          <w:p w14:paraId="3B4B9CFE" w14:textId="543BDA1D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pack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.</w:t>
            </w:r>
          </w:p>
        </w:tc>
      </w:tr>
    </w:tbl>
    <w:p w14:paraId="6404DEFA" w14:textId="77777777" w:rsidR="00546CF9" w:rsidRDefault="00546CF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DC35697" w14:textId="77777777" w:rsidR="00546CF9" w:rsidRDefault="00546CF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3BFB46B" w14:textId="77777777" w:rsidR="00546CF9" w:rsidRDefault="00546CF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59BE131" w14:textId="77777777" w:rsidR="00546CF9" w:rsidRDefault="00546CF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BE0FDE8" w14:textId="77777777" w:rsidR="00546CF9" w:rsidRDefault="00546CF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6AF5F9" w14:textId="30F0AB1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bookmarkStart w:id="7" w:name="_GoBack"/>
      <w:bookmarkEnd w:id="7"/>
      <w:r w:rsidRPr="00442533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55D266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6B253B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7FFEC2" w14:textId="3D0463B2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D670D" w:rsidRPr="004D670D" w14:paraId="7359EF30" w14:textId="77777777" w:rsidTr="008E6E1E">
        <w:trPr>
          <w:trHeight w:val="999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9713AA" w14:textId="2D523922" w:rsidR="00E97CB4" w:rsidRPr="00861600" w:rsidRDefault="00BC71CB" w:rsidP="00BC71CB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1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71354" w14:textId="77777777" w:rsidR="00BC71CB" w:rsidRPr="00861600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The Office of Civil Defense (OCD) IV-A committed logistical support to the Field Office for the hauling of NFA Rice from Gen. Trias, Cavite to DSWD FO IV-A warehouses in Dasmarinas City and Gen. Mariano Alvarez, Cavite.</w:t>
            </w:r>
          </w:p>
          <w:p w14:paraId="56DF5532" w14:textId="77777777" w:rsidR="00BC71CB" w:rsidRPr="00861600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SWD FO IV-A Emergency Operations Center (EOC) remains on standby alert status to support and facilitate augmentation and assistance requested by the affected LGUs.</w:t>
            </w:r>
          </w:p>
          <w:p w14:paraId="457A0F20" w14:textId="77777777" w:rsidR="00BC71CB" w:rsidRPr="00861600" w:rsidRDefault="005B2951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71CB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advised the Social Welfare and Development Offices (LSWDOs) of the affected LGUs to prepare their strategic of rehabilitation and Recovery.</w:t>
            </w:r>
          </w:p>
          <w:p w14:paraId="5813315F" w14:textId="1559A009" w:rsidR="005B2951" w:rsidRPr="00861600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Members of the Regional and Provincial Quick Response teams were advised to be on alert mode and prepare to assist in the distribution of family food packs should need arises.</w:t>
            </w:r>
          </w:p>
        </w:tc>
      </w:tr>
    </w:tbl>
    <w:p w14:paraId="16EA06B2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5DCDB43" w14:textId="1618643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3AD2D29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47C64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B50D7B" w14:textId="3B709EEF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AA4E16" w:rsidRPr="00AA4E16" w14:paraId="758B2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6D44F" w14:textId="07D77E77" w:rsidR="00E97CB4" w:rsidRPr="00F7588A" w:rsidRDefault="00210FC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0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ACF856" w14:textId="47C7CAD3" w:rsidR="00210FC4" w:rsidRPr="00F7588A" w:rsidRDefault="00210FC4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epar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urchas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(PRs)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tockpile.</w:t>
            </w:r>
          </w:p>
          <w:p w14:paraId="567AE7F6" w14:textId="6FB942B8" w:rsidR="00210FC4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/C/MSWDO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VID-19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5DEE6E5B" w14:textId="17D0D59B" w:rsidR="00AA4E16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nsur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r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vailabl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ruck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eliver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goo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reas.</w:t>
            </w:r>
          </w:p>
          <w:p w14:paraId="21E4F473" w14:textId="57E9B8DB" w:rsidR="00AA4E16" w:rsidRPr="00F7588A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/individual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  <w:p w14:paraId="4CD72AA1" w14:textId="27E0DE79" w:rsidR="00210FC4" w:rsidRPr="00F7588A" w:rsidRDefault="00AA4E16" w:rsidP="00AA4E16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MSWDO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10FC4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  <w:r w:rsidR="0027327F" w:rsidRPr="00F758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7762CD88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473DC69" w14:textId="03064D9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4B3C4F6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DB615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12A9A" w14:textId="68C4F8E8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5B2951" w14:paraId="63593838" w14:textId="77777777" w:rsidTr="00E97CB4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BF0D30" w14:textId="2BB0E29C" w:rsidR="00E97CB4" w:rsidRPr="00821742" w:rsidRDefault="00F7588A" w:rsidP="009F7726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5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91C123" w14:textId="5F5D56F7" w:rsidR="009F7726" w:rsidRPr="00821742" w:rsidRDefault="00AA4E16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704D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ack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mplement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od-for-work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FFW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vities.</w:t>
            </w:r>
          </w:p>
          <w:p w14:paraId="0ACC3BED" w14:textId="23CB9800" w:rsidR="001704D4" w:rsidRPr="00821742" w:rsidRDefault="001704D4" w:rsidP="001704D4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 V established communication in Catanduanes through installment of VSAT Broadband through Department of Information and Communications Technology.</w:t>
            </w:r>
          </w:p>
          <w:p w14:paraId="0381D0E1" w14:textId="759D865F" w:rsidR="002D2D51" w:rsidRPr="00821742" w:rsidRDefault="001704D4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1-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tanduan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ea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ead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ATL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sb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s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mag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ouses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ychologic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ir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i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FA)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mp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xist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ta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.</w:t>
            </w:r>
          </w:p>
          <w:p w14:paraId="5BA75746" w14:textId="2D0095F0" w:rsidR="006B607B" w:rsidRPr="00821742" w:rsidRDefault="001704D4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IC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₱10,000.00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ac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ix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ereav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bay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1EA3583F" w14:textId="14C193FD" w:rsidR="006B607B" w:rsidRPr="00821742" w:rsidRDefault="001704D4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jur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ur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nslaugh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.</w:t>
            </w:r>
          </w:p>
          <w:p w14:paraId="4040C5C6" w14:textId="531D33DC" w:rsidR="002D2D51" w:rsidRPr="00821742" w:rsidRDefault="001704D4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4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PM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rs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’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itiativ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ta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mag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ous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h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o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tac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ard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unicipalit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bay</w:t>
            </w:r>
            <w:r w:rsidR="00DA025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AB63D89" w14:textId="0F861DEF" w:rsidR="002D2D51" w:rsidRPr="00821742" w:rsidRDefault="001704D4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umb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DRRM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SWD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.</w:t>
            </w:r>
          </w:p>
          <w:p w14:paraId="5D6A2BE4" w14:textId="1421524D" w:rsidR="00FC6365" w:rsidRPr="00821742" w:rsidRDefault="005B2951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fice’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ises.</w:t>
            </w:r>
          </w:p>
          <w:p w14:paraId="01BDA46A" w14:textId="41E4507A" w:rsidR="00FC6365" w:rsidRPr="00821742" w:rsidRDefault="00FC6365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ix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va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str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MDRRMOs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/MSWD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</w:tc>
      </w:tr>
    </w:tbl>
    <w:p w14:paraId="0EE07878" w14:textId="14D63085" w:rsidR="00303C98" w:rsidRDefault="00303C98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21C3DF6" w14:textId="28210455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3FB8D8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81EC7E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5A8DB8" w14:textId="1334C9F5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1F8116E8" w14:textId="77777777" w:rsidTr="00E97CB4">
        <w:trPr>
          <w:trHeight w:val="30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7265E4" w14:textId="2864A998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E1771" w14:textId="49D585D6" w:rsidR="008E6E1E" w:rsidRDefault="008E6E1E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0C84EBB" w14:textId="6BA6DEF1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lastRenderedPageBreak/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1,984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,71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arangay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9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read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f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ropi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yclo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rn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ig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(TCW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re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ee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ifted.</w:t>
            </w:r>
          </w:p>
        </w:tc>
      </w:tr>
    </w:tbl>
    <w:p w14:paraId="365873E3" w14:textId="77777777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A6293E1" w14:textId="1B686C6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2ADDC3ED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D0211D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933178" w14:textId="17793056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41251FF1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23457" w14:textId="389031F1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175BAF" w14:textId="5F236939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49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V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6DD81DB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672DB5" w14:textId="50DA45F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6AE2E918" w14:textId="77777777" w:rsidTr="008E6E1E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160FC" w14:textId="77777777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024A22" w14:textId="2D9E8FF5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0514638C" w14:textId="77777777" w:rsidTr="008E6E1E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52965" w14:textId="1E54485A" w:rsidR="00E97CB4" w:rsidRPr="00442533" w:rsidRDefault="00E97CB4" w:rsidP="008E6E1E">
            <w:pP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E1BBEB" w14:textId="1F1E8021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  <w:p w14:paraId="6AF2F0FF" w14:textId="2CA97AB3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3,092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3,484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20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u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land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iliran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ey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</w:tc>
      </w:tr>
    </w:tbl>
    <w:p w14:paraId="7878DE3A" w14:textId="77777777" w:rsidR="00442533" w:rsidRDefault="0044253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CDA1328" w14:textId="0FD85821" w:rsidR="00442533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B813950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48D6EC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69D0EF" w14:textId="13E440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166074D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809FC2" w14:textId="105A7867" w:rsidR="00E97CB4" w:rsidRPr="004A538A" w:rsidRDefault="00685B68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488D45" w14:textId="5B0583D7" w:rsidR="00E97CB4" w:rsidRPr="004A538A" w:rsidRDefault="00F7588A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X submitted their </w:t>
            </w:r>
            <w:r w:rsidR="00685B68" w:rsidRPr="004A538A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4B8BF1BD" w14:textId="77777777" w:rsidR="00A10EE9" w:rsidRDefault="00A10EE9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14DEF16D" w:rsidR="00411916" w:rsidRPr="00411916" w:rsidRDefault="00411916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744AAC59" w14:textId="2D506F53" w:rsidR="00A10EE9" w:rsidRPr="005F4C5B" w:rsidRDefault="003D09A9" w:rsidP="00B26498">
      <w:pPr>
        <w:contextualSpacing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10EE9">
        <w:rPr>
          <w:rFonts w:ascii="Arial" w:eastAsia="Arial" w:hAnsi="Arial" w:cs="Arial"/>
          <w:i/>
          <w:sz w:val="20"/>
          <w:szCs w:val="20"/>
        </w:rPr>
        <w:t xml:space="preserve">affected by Super Typhoon “Rolly”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6FC2CFD6" w14:textId="77777777" w:rsidR="00A10EE9" w:rsidRDefault="00A10EE9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22CC8741" w14:textId="6A75EA52" w:rsidR="009E56CB" w:rsidRDefault="00802585" w:rsidP="00B26498">
      <w:pPr>
        <w:contextualSpacing/>
        <w:rPr>
          <w:rFonts w:ascii="Arial" w:eastAsia="Arial" w:hAnsi="Arial" w:cs="Arial"/>
          <w:sz w:val="24"/>
          <w:szCs w:val="24"/>
        </w:rPr>
      </w:pPr>
      <w:r w:rsidRPr="004B7668">
        <w:rPr>
          <w:rFonts w:ascii="Arial" w:eastAsia="Arial" w:hAnsi="Arial" w:cs="Arial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repare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 w:rsidRPr="004B766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5D8DFD5" w14:textId="77777777" w:rsidR="00075D15" w:rsidRDefault="00075D1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608B9206" w14:textId="77777777" w:rsidR="00821742" w:rsidRPr="00821742" w:rsidRDefault="00821742" w:rsidP="00821742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656DC7B2" w14:textId="77777777" w:rsidR="00821742" w:rsidRPr="00821742" w:rsidRDefault="00821742" w:rsidP="00821742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6FBA2D9D" w14:textId="3F92D77F" w:rsidR="00462A11" w:rsidRDefault="00821742" w:rsidP="00821742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JAN ERWIN ANDREW I. ONTANILLAS</w:t>
      </w:r>
    </w:p>
    <w:p w14:paraId="641F1AC9" w14:textId="77777777" w:rsidR="004A538A" w:rsidRDefault="004A538A" w:rsidP="00075D15">
      <w:pPr>
        <w:rPr>
          <w:rFonts w:ascii="Arial" w:eastAsia="Arial" w:hAnsi="Arial" w:cs="Arial"/>
          <w:b/>
          <w:sz w:val="24"/>
          <w:szCs w:val="24"/>
        </w:rPr>
      </w:pPr>
    </w:p>
    <w:p w14:paraId="247C4FA7" w14:textId="77777777" w:rsidR="00821742" w:rsidRDefault="00821742" w:rsidP="00A10EE9">
      <w:pPr>
        <w:rPr>
          <w:rFonts w:ascii="Arial" w:eastAsia="Arial" w:hAnsi="Arial" w:cs="Arial"/>
          <w:b/>
          <w:sz w:val="24"/>
          <w:szCs w:val="24"/>
        </w:rPr>
      </w:pPr>
    </w:p>
    <w:p w14:paraId="5AA5C613" w14:textId="77777777" w:rsidR="00821742" w:rsidRDefault="00821742" w:rsidP="00075D15">
      <w:pPr>
        <w:rPr>
          <w:rFonts w:ascii="Arial" w:eastAsia="Arial" w:hAnsi="Arial" w:cs="Arial"/>
          <w:b/>
          <w:sz w:val="24"/>
          <w:szCs w:val="24"/>
        </w:rPr>
      </w:pPr>
      <w:r w:rsidRPr="00821742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76156DC1" w14:textId="0ACFA2D0" w:rsidR="00634741" w:rsidRDefault="009E66F1" w:rsidP="00075D15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</w:p>
    <w:p w14:paraId="7AD72674" w14:textId="01CB828C" w:rsidR="006251E7" w:rsidRDefault="006251E7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F1DEAFD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27DE43E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3B50637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46AF40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8F19AA3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F8108EE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33C97C8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C8CED3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3A5EDA3" w14:textId="00C775DB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011338" w14:textId="77777777" w:rsidR="00861600" w:rsidRDefault="00861600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FD3FB8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46AFC69" w14:textId="68BE5AE8" w:rsidR="009F1D3B" w:rsidRPr="009F1D3B" w:rsidRDefault="006B3243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 w:rsidRPr="006B324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B3243">
        <w:rPr>
          <w:rFonts w:ascii="Arial" w:eastAsia="Arial" w:hAnsi="Arial" w:cs="Arial"/>
          <w:b/>
          <w:color w:val="002060"/>
          <w:sz w:val="28"/>
          <w:szCs w:val="28"/>
        </w:rPr>
        <w:t>DOCUMENTATION</w:t>
      </w:r>
    </w:p>
    <w:p w14:paraId="223034C4" w14:textId="77777777" w:rsidR="009F1D3B" w:rsidRDefault="00FE1C86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5326141D" wp14:editId="7E1B9D35">
            <wp:extent cx="5486400" cy="411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0B03" w14:textId="77777777" w:rsidR="009F1D3B" w:rsidRDefault="009F1D3B" w:rsidP="009F1D3B">
      <w:pPr>
        <w:jc w:val="left"/>
        <w:rPr>
          <w:rFonts w:ascii="Arial" w:eastAsia="Arial" w:hAnsi="Arial" w:cs="Arial"/>
          <w:sz w:val="28"/>
          <w:szCs w:val="28"/>
        </w:rPr>
      </w:pPr>
    </w:p>
    <w:p w14:paraId="40392C66" w14:textId="77777777" w:rsidR="009F1D3B" w:rsidRDefault="00FE1C86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44572D4A" wp14:editId="1761E8E4">
            <wp:extent cx="54864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244D" w14:textId="6C69264F" w:rsidR="00733955" w:rsidRDefault="00733955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inline distT="0" distB="0" distL="0" distR="0" wp14:anchorId="58EF62B3" wp14:editId="18EF9C10">
            <wp:extent cx="5486400" cy="411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3340" w14:textId="2C1C97C4" w:rsidR="00733955" w:rsidRPr="00D52328" w:rsidRDefault="00733955" w:rsidP="009E66F1">
      <w:pPr>
        <w:tabs>
          <w:tab w:val="left" w:pos="4000"/>
        </w:tabs>
        <w:rPr>
          <w:rFonts w:ascii="Arial" w:eastAsia="Arial" w:hAnsi="Arial" w:cs="Arial"/>
          <w:sz w:val="28"/>
          <w:szCs w:val="28"/>
        </w:rPr>
      </w:pPr>
    </w:p>
    <w:sectPr w:rsidR="00733955" w:rsidRPr="00D52328" w:rsidSect="00D52328">
      <w:headerReference w:type="default" r:id="rId12"/>
      <w:footerReference w:type="default" r:id="rId13"/>
      <w:pgSz w:w="11907" w:h="16839" w:code="9"/>
      <w:pgMar w:top="568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0A55C" w14:textId="77777777" w:rsidR="00011460" w:rsidRDefault="00011460">
      <w:r>
        <w:separator/>
      </w:r>
    </w:p>
  </w:endnote>
  <w:endnote w:type="continuationSeparator" w:id="0">
    <w:p w14:paraId="353B8609" w14:textId="77777777" w:rsidR="00011460" w:rsidRDefault="00011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211C94" w:rsidRDefault="00211C94" w:rsidP="005C26A2">
    <w:pPr>
      <w:pBdr>
        <w:bottom w:val="single" w:sz="6" w:space="1" w:color="auto"/>
      </w:pBdr>
      <w:tabs>
        <w:tab w:val="left" w:pos="2371"/>
        <w:tab w:val="center" w:pos="5233"/>
      </w:tabs>
      <w:contextualSpacing/>
      <w:jc w:val="right"/>
      <w:rPr>
        <w:sz w:val="16"/>
        <w:szCs w:val="16"/>
      </w:rPr>
    </w:pPr>
  </w:p>
  <w:p w14:paraId="16C345CA" w14:textId="52982BBD" w:rsidR="00211C94" w:rsidRDefault="00211C94" w:rsidP="00A0193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546CF9"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546CF9"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A01937">
      <w:rPr>
        <w:rFonts w:ascii="Arial" w:eastAsia="Arial" w:hAnsi="Arial" w:cs="Arial"/>
        <w:sz w:val="16"/>
        <w:szCs w:val="16"/>
      </w:rPr>
      <w:t>DSWD DROMIC Report #</w:t>
    </w:r>
    <w:r w:rsidR="00861600">
      <w:rPr>
        <w:rFonts w:ascii="Arial" w:eastAsia="Arial" w:hAnsi="Arial" w:cs="Arial"/>
        <w:sz w:val="16"/>
        <w:szCs w:val="16"/>
      </w:rPr>
      <w:t>26</w:t>
    </w:r>
    <w:r w:rsidRPr="00A01937">
      <w:rPr>
        <w:rFonts w:ascii="Arial" w:eastAsia="Arial" w:hAnsi="Arial" w:cs="Arial"/>
        <w:sz w:val="16"/>
        <w:szCs w:val="16"/>
      </w:rPr>
      <w:t xml:space="preserve"> on </w:t>
    </w:r>
    <w:r>
      <w:rPr>
        <w:rFonts w:ascii="Arial" w:eastAsia="Arial" w:hAnsi="Arial" w:cs="Arial"/>
        <w:sz w:val="16"/>
        <w:szCs w:val="16"/>
      </w:rPr>
      <w:t xml:space="preserve">Super </w:t>
    </w:r>
    <w:r w:rsidRPr="00A01937">
      <w:rPr>
        <w:rFonts w:ascii="Arial" w:eastAsia="Arial" w:hAnsi="Arial" w:cs="Arial"/>
        <w:sz w:val="16"/>
        <w:szCs w:val="16"/>
      </w:rPr>
      <w:t>Typhoon “Rolly”</w:t>
    </w:r>
    <w:r>
      <w:rPr>
        <w:rFonts w:ascii="Arial" w:eastAsia="Arial" w:hAnsi="Arial" w:cs="Arial"/>
        <w:sz w:val="16"/>
        <w:szCs w:val="16"/>
      </w:rPr>
      <w:t xml:space="preserve"> </w:t>
    </w:r>
    <w:r w:rsidRPr="00A01937">
      <w:rPr>
        <w:rFonts w:ascii="Arial" w:eastAsia="Arial" w:hAnsi="Arial" w:cs="Arial"/>
        <w:sz w:val="16"/>
        <w:szCs w:val="16"/>
      </w:rPr>
      <w:t xml:space="preserve">as of </w:t>
    </w:r>
    <w:r w:rsidR="00861600">
      <w:rPr>
        <w:rFonts w:ascii="Arial" w:eastAsia="Arial" w:hAnsi="Arial" w:cs="Arial"/>
        <w:sz w:val="16"/>
        <w:szCs w:val="16"/>
      </w:rPr>
      <w:t>15</w:t>
    </w:r>
    <w:r w:rsidRPr="00A01937">
      <w:rPr>
        <w:rFonts w:ascii="Arial" w:eastAsia="Arial" w:hAnsi="Arial" w:cs="Arial"/>
        <w:sz w:val="16"/>
        <w:szCs w:val="16"/>
      </w:rPr>
      <w:t xml:space="preserve"> November 2020, 6</w:t>
    </w:r>
    <w:r>
      <w:rPr>
        <w:rFonts w:ascii="Arial" w:eastAsia="Arial" w:hAnsi="Arial" w:cs="Arial"/>
        <w:sz w:val="16"/>
        <w:szCs w:val="16"/>
      </w:rPr>
      <w:t>A</w:t>
    </w:r>
    <w:r w:rsidRPr="00A01937">
      <w:rPr>
        <w:rFonts w:ascii="Arial" w:eastAsia="Arial" w:hAnsi="Arial" w:cs="Arial"/>
        <w:sz w:val="16"/>
        <w:szCs w:val="16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BDA90" w14:textId="77777777" w:rsidR="00011460" w:rsidRDefault="00011460">
      <w:r>
        <w:separator/>
      </w:r>
    </w:p>
  </w:footnote>
  <w:footnote w:type="continuationSeparator" w:id="0">
    <w:p w14:paraId="4F341369" w14:textId="77777777" w:rsidR="00011460" w:rsidRDefault="000114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211C94" w:rsidRDefault="00211C94" w:rsidP="00192CDE">
    <w:pPr>
      <w:tabs>
        <w:tab w:val="center" w:pos="4680"/>
        <w:tab w:val="right" w:pos="9360"/>
      </w:tabs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211C94" w:rsidRDefault="00211C94" w:rsidP="00192CDE">
    <w:pPr>
      <w:tabs>
        <w:tab w:val="center" w:pos="4680"/>
        <w:tab w:val="right" w:pos="9360"/>
      </w:tabs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2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211C94" w:rsidRDefault="00211C94" w:rsidP="00192CDE">
    <w:pPr>
      <w:pBdr>
        <w:bottom w:val="single" w:sz="6" w:space="1" w:color="000000"/>
      </w:pBdr>
      <w:tabs>
        <w:tab w:val="center" w:pos="4680"/>
        <w:tab w:val="right" w:pos="9360"/>
      </w:tabs>
      <w:jc w:val="center"/>
    </w:pPr>
  </w:p>
  <w:p w14:paraId="71FE5D90" w14:textId="77777777" w:rsidR="00211C94" w:rsidRDefault="00211C94">
    <w:pPr>
      <w:pBdr>
        <w:top w:val="none" w:sz="0" w:space="0" w:color="000000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18A2"/>
    <w:multiLevelType w:val="hybridMultilevel"/>
    <w:tmpl w:val="3D4863E2"/>
    <w:lvl w:ilvl="0" w:tplc="37E4910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5CB8"/>
    <w:multiLevelType w:val="hybridMultilevel"/>
    <w:tmpl w:val="83745A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10A7C"/>
    <w:multiLevelType w:val="hybridMultilevel"/>
    <w:tmpl w:val="D258FE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1B72"/>
    <w:multiLevelType w:val="hybridMultilevel"/>
    <w:tmpl w:val="680E43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E6475"/>
    <w:multiLevelType w:val="hybridMultilevel"/>
    <w:tmpl w:val="20B87872"/>
    <w:lvl w:ilvl="0" w:tplc="59B845CC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531AC9"/>
    <w:multiLevelType w:val="hybridMultilevel"/>
    <w:tmpl w:val="01EE89F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F371C"/>
    <w:multiLevelType w:val="hybridMultilevel"/>
    <w:tmpl w:val="FCC8462C"/>
    <w:lvl w:ilvl="0" w:tplc="57D4F91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0165A0"/>
    <w:multiLevelType w:val="hybridMultilevel"/>
    <w:tmpl w:val="00086AEA"/>
    <w:lvl w:ilvl="0" w:tplc="B426A6BC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C161A"/>
    <w:multiLevelType w:val="hybridMultilevel"/>
    <w:tmpl w:val="B1BE6872"/>
    <w:lvl w:ilvl="0" w:tplc="40CC4482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B0DBC"/>
    <w:multiLevelType w:val="hybridMultilevel"/>
    <w:tmpl w:val="485203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C064C"/>
    <w:multiLevelType w:val="hybridMultilevel"/>
    <w:tmpl w:val="74DA28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C5E7A"/>
    <w:multiLevelType w:val="hybridMultilevel"/>
    <w:tmpl w:val="6D247E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D37FD"/>
    <w:multiLevelType w:val="hybridMultilevel"/>
    <w:tmpl w:val="439068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86F8F"/>
    <w:multiLevelType w:val="hybridMultilevel"/>
    <w:tmpl w:val="5664B308"/>
    <w:lvl w:ilvl="0" w:tplc="833AD7E8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134841"/>
    <w:multiLevelType w:val="multilevel"/>
    <w:tmpl w:val="B986ECC6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0E8403D"/>
    <w:multiLevelType w:val="hybridMultilevel"/>
    <w:tmpl w:val="F482AF3C"/>
    <w:lvl w:ilvl="0" w:tplc="AE7C468C">
      <w:start w:val="7"/>
      <w:numFmt w:val="decimalZero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E7B61"/>
    <w:multiLevelType w:val="hybridMultilevel"/>
    <w:tmpl w:val="BB808EEE"/>
    <w:lvl w:ilvl="0" w:tplc="15C6A77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4A0E4A90"/>
    <w:multiLevelType w:val="hybridMultilevel"/>
    <w:tmpl w:val="96500BA6"/>
    <w:lvl w:ilvl="0" w:tplc="3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21" w15:restartNumberingAfterBreak="0">
    <w:nsid w:val="4E607873"/>
    <w:multiLevelType w:val="hybridMultilevel"/>
    <w:tmpl w:val="F028CD80"/>
    <w:lvl w:ilvl="0" w:tplc="FEC2DEF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65402"/>
    <w:multiLevelType w:val="hybridMultilevel"/>
    <w:tmpl w:val="41F4A85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AB66FC"/>
    <w:multiLevelType w:val="hybridMultilevel"/>
    <w:tmpl w:val="52CA64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4C4D89"/>
    <w:multiLevelType w:val="hybridMultilevel"/>
    <w:tmpl w:val="BD4EC984"/>
    <w:lvl w:ilvl="0" w:tplc="EC2297FA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95291"/>
    <w:multiLevelType w:val="multilevel"/>
    <w:tmpl w:val="413C024A"/>
    <w:lvl w:ilvl="0">
      <w:start w:val="1"/>
      <w:numFmt w:val="upperLetter"/>
      <w:lvlText w:val="%1."/>
      <w:lvlJc w:val="left"/>
      <w:pPr>
        <w:ind w:left="502" w:hanging="360"/>
      </w:pPr>
      <w:rPr>
        <w:b/>
        <w:i/>
        <w:color w:val="000000" w:themeColor="text1"/>
        <w:sz w:val="22"/>
      </w:rPr>
    </w:lvl>
    <w:lvl w:ilvl="1">
      <w:start w:val="1"/>
      <w:numFmt w:val="decimal"/>
      <w:lvlText w:val="%2."/>
      <w:lvlJc w:val="left"/>
      <w:pPr>
        <w:ind w:left="1222" w:hanging="360"/>
      </w:pPr>
      <w:rPr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B2F40CE"/>
    <w:multiLevelType w:val="hybridMultilevel"/>
    <w:tmpl w:val="9C3C37F0"/>
    <w:lvl w:ilvl="0" w:tplc="F3B619A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563613"/>
    <w:multiLevelType w:val="hybridMultilevel"/>
    <w:tmpl w:val="48D6BE2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23E28"/>
    <w:multiLevelType w:val="hybridMultilevel"/>
    <w:tmpl w:val="819817CA"/>
    <w:lvl w:ilvl="0" w:tplc="C89A36F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E0351"/>
    <w:multiLevelType w:val="hybridMultilevel"/>
    <w:tmpl w:val="0AF48846"/>
    <w:lvl w:ilvl="0" w:tplc="9A704114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36075"/>
    <w:multiLevelType w:val="hybridMultilevel"/>
    <w:tmpl w:val="D9A406A0"/>
    <w:lvl w:ilvl="0" w:tplc="F27408D2">
      <w:start w:val="5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B609F"/>
    <w:multiLevelType w:val="hybridMultilevel"/>
    <w:tmpl w:val="B3BCE1C6"/>
    <w:lvl w:ilvl="0" w:tplc="BBC0495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D36D32"/>
    <w:multiLevelType w:val="hybridMultilevel"/>
    <w:tmpl w:val="EEBC30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72987"/>
    <w:multiLevelType w:val="hybridMultilevel"/>
    <w:tmpl w:val="574C55AA"/>
    <w:lvl w:ilvl="0" w:tplc="E40E7D82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9"/>
  </w:num>
  <w:num w:numId="4">
    <w:abstractNumId w:val="16"/>
  </w:num>
  <w:num w:numId="5">
    <w:abstractNumId w:val="6"/>
  </w:num>
  <w:num w:numId="6">
    <w:abstractNumId w:val="3"/>
  </w:num>
  <w:num w:numId="7">
    <w:abstractNumId w:val="4"/>
  </w:num>
  <w:num w:numId="8">
    <w:abstractNumId w:val="14"/>
  </w:num>
  <w:num w:numId="9">
    <w:abstractNumId w:val="12"/>
  </w:num>
  <w:num w:numId="10">
    <w:abstractNumId w:val="11"/>
  </w:num>
  <w:num w:numId="11">
    <w:abstractNumId w:val="10"/>
  </w:num>
  <w:num w:numId="12">
    <w:abstractNumId w:val="34"/>
  </w:num>
  <w:num w:numId="13">
    <w:abstractNumId w:val="16"/>
  </w:num>
  <w:num w:numId="14">
    <w:abstractNumId w:val="10"/>
  </w:num>
  <w:num w:numId="15">
    <w:abstractNumId w:val="4"/>
  </w:num>
  <w:num w:numId="16">
    <w:abstractNumId w:val="12"/>
  </w:num>
  <w:num w:numId="17">
    <w:abstractNumId w:val="6"/>
  </w:num>
  <w:num w:numId="18">
    <w:abstractNumId w:val="11"/>
  </w:num>
  <w:num w:numId="19">
    <w:abstractNumId w:val="23"/>
  </w:num>
  <w:num w:numId="20">
    <w:abstractNumId w:val="3"/>
  </w:num>
  <w:num w:numId="21">
    <w:abstractNumId w:val="14"/>
  </w:num>
  <w:num w:numId="22">
    <w:abstractNumId w:val="20"/>
  </w:num>
  <w:num w:numId="23">
    <w:abstractNumId w:val="25"/>
  </w:num>
  <w:num w:numId="24">
    <w:abstractNumId w:val="33"/>
  </w:num>
  <w:num w:numId="25">
    <w:abstractNumId w:val="32"/>
  </w:num>
  <w:num w:numId="26">
    <w:abstractNumId w:val="22"/>
  </w:num>
  <w:num w:numId="27">
    <w:abstractNumId w:val="24"/>
  </w:num>
  <w:num w:numId="28">
    <w:abstractNumId w:val="21"/>
  </w:num>
  <w:num w:numId="29">
    <w:abstractNumId w:val="31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8"/>
  </w:num>
  <w:num w:numId="33">
    <w:abstractNumId w:val="8"/>
  </w:num>
  <w:num w:numId="34">
    <w:abstractNumId w:val="7"/>
  </w:num>
  <w:num w:numId="35">
    <w:abstractNumId w:val="15"/>
  </w:num>
  <w:num w:numId="36">
    <w:abstractNumId w:val="30"/>
  </w:num>
  <w:num w:numId="37">
    <w:abstractNumId w:val="27"/>
  </w:num>
  <w:num w:numId="38">
    <w:abstractNumId w:val="17"/>
  </w:num>
  <w:num w:numId="39">
    <w:abstractNumId w:val="18"/>
  </w:num>
  <w:num w:numId="40">
    <w:abstractNumId w:val="2"/>
  </w:num>
  <w:num w:numId="41">
    <w:abstractNumId w:val="29"/>
  </w:num>
  <w:num w:numId="42">
    <w:abstractNumId w:val="26"/>
  </w:num>
  <w:num w:numId="43">
    <w:abstractNumId w:val="0"/>
  </w:num>
  <w:num w:numId="44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Q1NzC1tDA0NrRU0lEKTi0uzszPAykwqQUAqckifywAAAA="/>
  </w:docVars>
  <w:rsids>
    <w:rsidRoot w:val="00155355"/>
    <w:rsid w:val="00001363"/>
    <w:rsid w:val="00001E2E"/>
    <w:rsid w:val="0000201B"/>
    <w:rsid w:val="00002E86"/>
    <w:rsid w:val="00003E90"/>
    <w:rsid w:val="00005CB0"/>
    <w:rsid w:val="00006CEE"/>
    <w:rsid w:val="000103C6"/>
    <w:rsid w:val="00011460"/>
    <w:rsid w:val="0001147F"/>
    <w:rsid w:val="000117C3"/>
    <w:rsid w:val="000132B4"/>
    <w:rsid w:val="00020ECE"/>
    <w:rsid w:val="00021ECB"/>
    <w:rsid w:val="000234D2"/>
    <w:rsid w:val="00025BC9"/>
    <w:rsid w:val="00026080"/>
    <w:rsid w:val="000324F4"/>
    <w:rsid w:val="0003315D"/>
    <w:rsid w:val="000343D8"/>
    <w:rsid w:val="000359C0"/>
    <w:rsid w:val="000362A4"/>
    <w:rsid w:val="00037672"/>
    <w:rsid w:val="000408C0"/>
    <w:rsid w:val="0004133D"/>
    <w:rsid w:val="00042849"/>
    <w:rsid w:val="00044A86"/>
    <w:rsid w:val="000479DE"/>
    <w:rsid w:val="00054288"/>
    <w:rsid w:val="00055FF9"/>
    <w:rsid w:val="00061F61"/>
    <w:rsid w:val="000623F1"/>
    <w:rsid w:val="000643F2"/>
    <w:rsid w:val="0007064A"/>
    <w:rsid w:val="000757CD"/>
    <w:rsid w:val="00075D15"/>
    <w:rsid w:val="000762A0"/>
    <w:rsid w:val="0008009D"/>
    <w:rsid w:val="0008063C"/>
    <w:rsid w:val="00080A33"/>
    <w:rsid w:val="000812AC"/>
    <w:rsid w:val="00081BF3"/>
    <w:rsid w:val="000820A1"/>
    <w:rsid w:val="00085176"/>
    <w:rsid w:val="00085608"/>
    <w:rsid w:val="00085AD2"/>
    <w:rsid w:val="000962B5"/>
    <w:rsid w:val="00096653"/>
    <w:rsid w:val="00096FF5"/>
    <w:rsid w:val="00097B1A"/>
    <w:rsid w:val="00097C1F"/>
    <w:rsid w:val="000A122F"/>
    <w:rsid w:val="000A1C46"/>
    <w:rsid w:val="000A1CF5"/>
    <w:rsid w:val="000A1FE9"/>
    <w:rsid w:val="000A71AB"/>
    <w:rsid w:val="000B0CAC"/>
    <w:rsid w:val="000B3D94"/>
    <w:rsid w:val="000B45DB"/>
    <w:rsid w:val="000B5875"/>
    <w:rsid w:val="000C196B"/>
    <w:rsid w:val="000C6698"/>
    <w:rsid w:val="000C6FFA"/>
    <w:rsid w:val="000C71B3"/>
    <w:rsid w:val="000D1A9D"/>
    <w:rsid w:val="000D1F4C"/>
    <w:rsid w:val="000D3D3E"/>
    <w:rsid w:val="000E09D8"/>
    <w:rsid w:val="000E1FAD"/>
    <w:rsid w:val="000E2E93"/>
    <w:rsid w:val="000E381D"/>
    <w:rsid w:val="000E3B78"/>
    <w:rsid w:val="000E6C66"/>
    <w:rsid w:val="000E6FDB"/>
    <w:rsid w:val="000E7B51"/>
    <w:rsid w:val="000F10AC"/>
    <w:rsid w:val="000F1F6C"/>
    <w:rsid w:val="000F3578"/>
    <w:rsid w:val="000F4C6D"/>
    <w:rsid w:val="000F5D46"/>
    <w:rsid w:val="00100C55"/>
    <w:rsid w:val="0010384B"/>
    <w:rsid w:val="00103A30"/>
    <w:rsid w:val="001065F5"/>
    <w:rsid w:val="00106AE1"/>
    <w:rsid w:val="00110F51"/>
    <w:rsid w:val="00111DA0"/>
    <w:rsid w:val="00114D5E"/>
    <w:rsid w:val="00115337"/>
    <w:rsid w:val="00117E58"/>
    <w:rsid w:val="0012086F"/>
    <w:rsid w:val="001223A7"/>
    <w:rsid w:val="001227AA"/>
    <w:rsid w:val="00122989"/>
    <w:rsid w:val="00125678"/>
    <w:rsid w:val="00136755"/>
    <w:rsid w:val="00136DDA"/>
    <w:rsid w:val="0013772F"/>
    <w:rsid w:val="00145CA8"/>
    <w:rsid w:val="001466EB"/>
    <w:rsid w:val="00150801"/>
    <w:rsid w:val="00150E80"/>
    <w:rsid w:val="00151EA5"/>
    <w:rsid w:val="00151F51"/>
    <w:rsid w:val="0015234A"/>
    <w:rsid w:val="00152CAC"/>
    <w:rsid w:val="00153232"/>
    <w:rsid w:val="00153963"/>
    <w:rsid w:val="00153ED1"/>
    <w:rsid w:val="00155355"/>
    <w:rsid w:val="00156D94"/>
    <w:rsid w:val="001606A4"/>
    <w:rsid w:val="001618E9"/>
    <w:rsid w:val="00162223"/>
    <w:rsid w:val="00163E15"/>
    <w:rsid w:val="00165C3D"/>
    <w:rsid w:val="001671D2"/>
    <w:rsid w:val="001704D4"/>
    <w:rsid w:val="00171785"/>
    <w:rsid w:val="00171DE9"/>
    <w:rsid w:val="00172BA8"/>
    <w:rsid w:val="00174706"/>
    <w:rsid w:val="00174E88"/>
    <w:rsid w:val="00175DD5"/>
    <w:rsid w:val="001766B4"/>
    <w:rsid w:val="00180315"/>
    <w:rsid w:val="00182E76"/>
    <w:rsid w:val="001836FA"/>
    <w:rsid w:val="001844BA"/>
    <w:rsid w:val="0018499D"/>
    <w:rsid w:val="00187CD6"/>
    <w:rsid w:val="001911FC"/>
    <w:rsid w:val="00191D63"/>
    <w:rsid w:val="00192CDE"/>
    <w:rsid w:val="00194BAC"/>
    <w:rsid w:val="00196063"/>
    <w:rsid w:val="00197C40"/>
    <w:rsid w:val="001A0B09"/>
    <w:rsid w:val="001A24E5"/>
    <w:rsid w:val="001A5783"/>
    <w:rsid w:val="001B00EA"/>
    <w:rsid w:val="001B3ECA"/>
    <w:rsid w:val="001B5E88"/>
    <w:rsid w:val="001B68C6"/>
    <w:rsid w:val="001B707B"/>
    <w:rsid w:val="001C018B"/>
    <w:rsid w:val="001C1FD4"/>
    <w:rsid w:val="001C3257"/>
    <w:rsid w:val="001D01A8"/>
    <w:rsid w:val="001D184D"/>
    <w:rsid w:val="001D5ABE"/>
    <w:rsid w:val="001D5DB0"/>
    <w:rsid w:val="001E08FA"/>
    <w:rsid w:val="001E09E8"/>
    <w:rsid w:val="001E1043"/>
    <w:rsid w:val="001E26B4"/>
    <w:rsid w:val="001E7A8D"/>
    <w:rsid w:val="001F0789"/>
    <w:rsid w:val="001F1615"/>
    <w:rsid w:val="001F1650"/>
    <w:rsid w:val="001F2365"/>
    <w:rsid w:val="001F559D"/>
    <w:rsid w:val="001F7CA3"/>
    <w:rsid w:val="0020030B"/>
    <w:rsid w:val="00202201"/>
    <w:rsid w:val="00203164"/>
    <w:rsid w:val="002057CB"/>
    <w:rsid w:val="002063ED"/>
    <w:rsid w:val="00206793"/>
    <w:rsid w:val="00210FC4"/>
    <w:rsid w:val="00211C94"/>
    <w:rsid w:val="00212BF2"/>
    <w:rsid w:val="002144C7"/>
    <w:rsid w:val="002147BF"/>
    <w:rsid w:val="00221F4A"/>
    <w:rsid w:val="002233C1"/>
    <w:rsid w:val="00223D7C"/>
    <w:rsid w:val="00224A0B"/>
    <w:rsid w:val="002338D6"/>
    <w:rsid w:val="002349B5"/>
    <w:rsid w:val="00235815"/>
    <w:rsid w:val="0023713D"/>
    <w:rsid w:val="0024520B"/>
    <w:rsid w:val="0024676B"/>
    <w:rsid w:val="00251556"/>
    <w:rsid w:val="00252A46"/>
    <w:rsid w:val="002541B5"/>
    <w:rsid w:val="002550AB"/>
    <w:rsid w:val="00260AD4"/>
    <w:rsid w:val="00261033"/>
    <w:rsid w:val="002610DD"/>
    <w:rsid w:val="00265D5C"/>
    <w:rsid w:val="00265DF5"/>
    <w:rsid w:val="00266F30"/>
    <w:rsid w:val="002678AD"/>
    <w:rsid w:val="00267A32"/>
    <w:rsid w:val="002725CF"/>
    <w:rsid w:val="0027307D"/>
    <w:rsid w:val="0027327F"/>
    <w:rsid w:val="00277A70"/>
    <w:rsid w:val="0028058D"/>
    <w:rsid w:val="00280BEA"/>
    <w:rsid w:val="00284FBC"/>
    <w:rsid w:val="0028732C"/>
    <w:rsid w:val="00287526"/>
    <w:rsid w:val="00291600"/>
    <w:rsid w:val="00292871"/>
    <w:rsid w:val="00293BBD"/>
    <w:rsid w:val="00294E5E"/>
    <w:rsid w:val="00295FEF"/>
    <w:rsid w:val="002A2FCB"/>
    <w:rsid w:val="002A3E65"/>
    <w:rsid w:val="002A599A"/>
    <w:rsid w:val="002A6FF0"/>
    <w:rsid w:val="002A731A"/>
    <w:rsid w:val="002B045E"/>
    <w:rsid w:val="002B2EC9"/>
    <w:rsid w:val="002B692A"/>
    <w:rsid w:val="002C1E7D"/>
    <w:rsid w:val="002C224F"/>
    <w:rsid w:val="002C4BA4"/>
    <w:rsid w:val="002C7253"/>
    <w:rsid w:val="002D0802"/>
    <w:rsid w:val="002D2D51"/>
    <w:rsid w:val="002D33F8"/>
    <w:rsid w:val="002D3418"/>
    <w:rsid w:val="002E1332"/>
    <w:rsid w:val="002E25AE"/>
    <w:rsid w:val="002E5B9C"/>
    <w:rsid w:val="002E6147"/>
    <w:rsid w:val="002F0269"/>
    <w:rsid w:val="002F02B9"/>
    <w:rsid w:val="002F03DC"/>
    <w:rsid w:val="002F0FA9"/>
    <w:rsid w:val="002F2EFD"/>
    <w:rsid w:val="002F5178"/>
    <w:rsid w:val="002F713F"/>
    <w:rsid w:val="002F735C"/>
    <w:rsid w:val="00300A62"/>
    <w:rsid w:val="003031F0"/>
    <w:rsid w:val="003035E0"/>
    <w:rsid w:val="003037EC"/>
    <w:rsid w:val="00303C98"/>
    <w:rsid w:val="00304AE8"/>
    <w:rsid w:val="003052AD"/>
    <w:rsid w:val="00305764"/>
    <w:rsid w:val="00314903"/>
    <w:rsid w:val="003152F8"/>
    <w:rsid w:val="00317493"/>
    <w:rsid w:val="00321421"/>
    <w:rsid w:val="003277B9"/>
    <w:rsid w:val="00331650"/>
    <w:rsid w:val="003320AF"/>
    <w:rsid w:val="00332825"/>
    <w:rsid w:val="00341112"/>
    <w:rsid w:val="00342911"/>
    <w:rsid w:val="0034457A"/>
    <w:rsid w:val="00344CEA"/>
    <w:rsid w:val="003478E6"/>
    <w:rsid w:val="00350965"/>
    <w:rsid w:val="00354584"/>
    <w:rsid w:val="00355299"/>
    <w:rsid w:val="0035661F"/>
    <w:rsid w:val="003605BF"/>
    <w:rsid w:val="0036154B"/>
    <w:rsid w:val="00363847"/>
    <w:rsid w:val="00363B7E"/>
    <w:rsid w:val="003648D2"/>
    <w:rsid w:val="00364FB5"/>
    <w:rsid w:val="00366D42"/>
    <w:rsid w:val="00370AB1"/>
    <w:rsid w:val="0037297E"/>
    <w:rsid w:val="00373CD6"/>
    <w:rsid w:val="00376584"/>
    <w:rsid w:val="00377F27"/>
    <w:rsid w:val="0038295B"/>
    <w:rsid w:val="00383309"/>
    <w:rsid w:val="00384E5A"/>
    <w:rsid w:val="003870A7"/>
    <w:rsid w:val="0038790C"/>
    <w:rsid w:val="00390877"/>
    <w:rsid w:val="00391318"/>
    <w:rsid w:val="00392D4B"/>
    <w:rsid w:val="00396AB7"/>
    <w:rsid w:val="00397271"/>
    <w:rsid w:val="003A009A"/>
    <w:rsid w:val="003A14AC"/>
    <w:rsid w:val="003A21A0"/>
    <w:rsid w:val="003A393A"/>
    <w:rsid w:val="003A43E5"/>
    <w:rsid w:val="003B1652"/>
    <w:rsid w:val="003B46D8"/>
    <w:rsid w:val="003B524C"/>
    <w:rsid w:val="003B6ADE"/>
    <w:rsid w:val="003C0B5E"/>
    <w:rsid w:val="003C0BF5"/>
    <w:rsid w:val="003C23AA"/>
    <w:rsid w:val="003C3E11"/>
    <w:rsid w:val="003C556D"/>
    <w:rsid w:val="003C707B"/>
    <w:rsid w:val="003C7DE1"/>
    <w:rsid w:val="003D09A9"/>
    <w:rsid w:val="003D115F"/>
    <w:rsid w:val="003D357A"/>
    <w:rsid w:val="003D4AAB"/>
    <w:rsid w:val="003D4DF7"/>
    <w:rsid w:val="003D7552"/>
    <w:rsid w:val="003D796E"/>
    <w:rsid w:val="003D7A31"/>
    <w:rsid w:val="003E27EE"/>
    <w:rsid w:val="003E642D"/>
    <w:rsid w:val="003E7A01"/>
    <w:rsid w:val="003F0D46"/>
    <w:rsid w:val="003F6B13"/>
    <w:rsid w:val="003F79ED"/>
    <w:rsid w:val="00401982"/>
    <w:rsid w:val="00402969"/>
    <w:rsid w:val="004033F8"/>
    <w:rsid w:val="00410C90"/>
    <w:rsid w:val="00411916"/>
    <w:rsid w:val="004134A7"/>
    <w:rsid w:val="00413CF1"/>
    <w:rsid w:val="004230B5"/>
    <w:rsid w:val="00424801"/>
    <w:rsid w:val="00424CE5"/>
    <w:rsid w:val="00425689"/>
    <w:rsid w:val="0042628C"/>
    <w:rsid w:val="00427927"/>
    <w:rsid w:val="00431E20"/>
    <w:rsid w:val="00432043"/>
    <w:rsid w:val="0043209E"/>
    <w:rsid w:val="00433176"/>
    <w:rsid w:val="004334A9"/>
    <w:rsid w:val="00434DE9"/>
    <w:rsid w:val="00442533"/>
    <w:rsid w:val="0044371B"/>
    <w:rsid w:val="00443CD3"/>
    <w:rsid w:val="004444F8"/>
    <w:rsid w:val="00446AAF"/>
    <w:rsid w:val="00447043"/>
    <w:rsid w:val="00447A32"/>
    <w:rsid w:val="0045417C"/>
    <w:rsid w:val="00454E8A"/>
    <w:rsid w:val="00456B0E"/>
    <w:rsid w:val="00460385"/>
    <w:rsid w:val="00460779"/>
    <w:rsid w:val="00462A11"/>
    <w:rsid w:val="0046391D"/>
    <w:rsid w:val="00463E99"/>
    <w:rsid w:val="00466C0D"/>
    <w:rsid w:val="00467C2B"/>
    <w:rsid w:val="00470CB8"/>
    <w:rsid w:val="004715D7"/>
    <w:rsid w:val="00471B97"/>
    <w:rsid w:val="004801A8"/>
    <w:rsid w:val="004808D9"/>
    <w:rsid w:val="00480C19"/>
    <w:rsid w:val="00485FAA"/>
    <w:rsid w:val="004867BA"/>
    <w:rsid w:val="00487599"/>
    <w:rsid w:val="00490703"/>
    <w:rsid w:val="00495369"/>
    <w:rsid w:val="0049658E"/>
    <w:rsid w:val="004967F5"/>
    <w:rsid w:val="004A080D"/>
    <w:rsid w:val="004A1497"/>
    <w:rsid w:val="004A17FB"/>
    <w:rsid w:val="004A195C"/>
    <w:rsid w:val="004A4AF3"/>
    <w:rsid w:val="004A538A"/>
    <w:rsid w:val="004A72AA"/>
    <w:rsid w:val="004B0036"/>
    <w:rsid w:val="004B6089"/>
    <w:rsid w:val="004B6A6E"/>
    <w:rsid w:val="004B6B6D"/>
    <w:rsid w:val="004B7147"/>
    <w:rsid w:val="004B7668"/>
    <w:rsid w:val="004B7D82"/>
    <w:rsid w:val="004C3182"/>
    <w:rsid w:val="004C3430"/>
    <w:rsid w:val="004C34AF"/>
    <w:rsid w:val="004C5385"/>
    <w:rsid w:val="004C55DA"/>
    <w:rsid w:val="004D1392"/>
    <w:rsid w:val="004D3B95"/>
    <w:rsid w:val="004D3C9F"/>
    <w:rsid w:val="004D4C26"/>
    <w:rsid w:val="004D670D"/>
    <w:rsid w:val="004D6DAD"/>
    <w:rsid w:val="004E2DCF"/>
    <w:rsid w:val="004E4CC7"/>
    <w:rsid w:val="004F27B7"/>
    <w:rsid w:val="004F68F5"/>
    <w:rsid w:val="005027D0"/>
    <w:rsid w:val="00504A59"/>
    <w:rsid w:val="005073A3"/>
    <w:rsid w:val="005101BD"/>
    <w:rsid w:val="00511F60"/>
    <w:rsid w:val="005131AF"/>
    <w:rsid w:val="0051518E"/>
    <w:rsid w:val="005156DC"/>
    <w:rsid w:val="00515F7A"/>
    <w:rsid w:val="00520867"/>
    <w:rsid w:val="0052400F"/>
    <w:rsid w:val="00524A25"/>
    <w:rsid w:val="00531E25"/>
    <w:rsid w:val="005320C5"/>
    <w:rsid w:val="0053534A"/>
    <w:rsid w:val="00536668"/>
    <w:rsid w:val="00537816"/>
    <w:rsid w:val="00543A35"/>
    <w:rsid w:val="00543D61"/>
    <w:rsid w:val="00544DE0"/>
    <w:rsid w:val="00545CA0"/>
    <w:rsid w:val="00546CF9"/>
    <w:rsid w:val="00546DEE"/>
    <w:rsid w:val="00551824"/>
    <w:rsid w:val="00557D52"/>
    <w:rsid w:val="005613EE"/>
    <w:rsid w:val="005627D9"/>
    <w:rsid w:val="0056425D"/>
    <w:rsid w:val="005653CF"/>
    <w:rsid w:val="005670D1"/>
    <w:rsid w:val="005675AA"/>
    <w:rsid w:val="005703B6"/>
    <w:rsid w:val="0057405C"/>
    <w:rsid w:val="00574617"/>
    <w:rsid w:val="00580432"/>
    <w:rsid w:val="0058176D"/>
    <w:rsid w:val="00582E2C"/>
    <w:rsid w:val="00583D8D"/>
    <w:rsid w:val="005871E5"/>
    <w:rsid w:val="0059459E"/>
    <w:rsid w:val="0059471F"/>
    <w:rsid w:val="00594DB7"/>
    <w:rsid w:val="00597D35"/>
    <w:rsid w:val="005A03B3"/>
    <w:rsid w:val="005A4EFD"/>
    <w:rsid w:val="005B1565"/>
    <w:rsid w:val="005B21C3"/>
    <w:rsid w:val="005B2951"/>
    <w:rsid w:val="005B2CD7"/>
    <w:rsid w:val="005B386A"/>
    <w:rsid w:val="005B4636"/>
    <w:rsid w:val="005B6E12"/>
    <w:rsid w:val="005B74A9"/>
    <w:rsid w:val="005C25C9"/>
    <w:rsid w:val="005C26A2"/>
    <w:rsid w:val="005C6137"/>
    <w:rsid w:val="005C7862"/>
    <w:rsid w:val="005C79B3"/>
    <w:rsid w:val="005D7E8F"/>
    <w:rsid w:val="005E2B99"/>
    <w:rsid w:val="005E3131"/>
    <w:rsid w:val="005E5F6C"/>
    <w:rsid w:val="005E78C4"/>
    <w:rsid w:val="005F4C5B"/>
    <w:rsid w:val="005F593D"/>
    <w:rsid w:val="005F68C8"/>
    <w:rsid w:val="005F7E3F"/>
    <w:rsid w:val="00601762"/>
    <w:rsid w:val="0060301F"/>
    <w:rsid w:val="0060485F"/>
    <w:rsid w:val="006055DC"/>
    <w:rsid w:val="0060627A"/>
    <w:rsid w:val="006065ED"/>
    <w:rsid w:val="00606AB1"/>
    <w:rsid w:val="00611D34"/>
    <w:rsid w:val="00617DB8"/>
    <w:rsid w:val="00620E67"/>
    <w:rsid w:val="006217D0"/>
    <w:rsid w:val="006251E7"/>
    <w:rsid w:val="00632650"/>
    <w:rsid w:val="00632F28"/>
    <w:rsid w:val="006343EB"/>
    <w:rsid w:val="00634741"/>
    <w:rsid w:val="006348B0"/>
    <w:rsid w:val="00636292"/>
    <w:rsid w:val="006363A3"/>
    <w:rsid w:val="00636A32"/>
    <w:rsid w:val="00637CFE"/>
    <w:rsid w:val="00637F5C"/>
    <w:rsid w:val="00646FEA"/>
    <w:rsid w:val="006513DA"/>
    <w:rsid w:val="006528E3"/>
    <w:rsid w:val="00654B25"/>
    <w:rsid w:val="006552C0"/>
    <w:rsid w:val="00660954"/>
    <w:rsid w:val="00660E16"/>
    <w:rsid w:val="00661764"/>
    <w:rsid w:val="00662336"/>
    <w:rsid w:val="00664DAF"/>
    <w:rsid w:val="006665BF"/>
    <w:rsid w:val="00666D22"/>
    <w:rsid w:val="00666DC8"/>
    <w:rsid w:val="00667EC5"/>
    <w:rsid w:val="00670053"/>
    <w:rsid w:val="00670F9A"/>
    <w:rsid w:val="00672031"/>
    <w:rsid w:val="006726FC"/>
    <w:rsid w:val="00676AC7"/>
    <w:rsid w:val="0067706B"/>
    <w:rsid w:val="00680018"/>
    <w:rsid w:val="006808AA"/>
    <w:rsid w:val="00681500"/>
    <w:rsid w:val="00682817"/>
    <w:rsid w:val="00684DCF"/>
    <w:rsid w:val="00684F64"/>
    <w:rsid w:val="00685B68"/>
    <w:rsid w:val="00693BF6"/>
    <w:rsid w:val="00693C20"/>
    <w:rsid w:val="00695C48"/>
    <w:rsid w:val="00695D36"/>
    <w:rsid w:val="0069611E"/>
    <w:rsid w:val="00696FAF"/>
    <w:rsid w:val="006A0D27"/>
    <w:rsid w:val="006A163A"/>
    <w:rsid w:val="006A350A"/>
    <w:rsid w:val="006A5D7C"/>
    <w:rsid w:val="006A73E5"/>
    <w:rsid w:val="006B3243"/>
    <w:rsid w:val="006B607B"/>
    <w:rsid w:val="006B6490"/>
    <w:rsid w:val="006B6976"/>
    <w:rsid w:val="006C1286"/>
    <w:rsid w:val="006C2CB0"/>
    <w:rsid w:val="006C3732"/>
    <w:rsid w:val="006C3A59"/>
    <w:rsid w:val="006C7266"/>
    <w:rsid w:val="006D67C6"/>
    <w:rsid w:val="006E08CA"/>
    <w:rsid w:val="006E2102"/>
    <w:rsid w:val="006E23E1"/>
    <w:rsid w:val="006E699C"/>
    <w:rsid w:val="006E6AC7"/>
    <w:rsid w:val="006E7F1E"/>
    <w:rsid w:val="006F44B7"/>
    <w:rsid w:val="006F5F75"/>
    <w:rsid w:val="006F5FD5"/>
    <w:rsid w:val="00701F97"/>
    <w:rsid w:val="007029A9"/>
    <w:rsid w:val="00703E20"/>
    <w:rsid w:val="007126D6"/>
    <w:rsid w:val="007150A8"/>
    <w:rsid w:val="0072145F"/>
    <w:rsid w:val="00724F05"/>
    <w:rsid w:val="00725D9A"/>
    <w:rsid w:val="0072780E"/>
    <w:rsid w:val="00727944"/>
    <w:rsid w:val="00731BC2"/>
    <w:rsid w:val="00733955"/>
    <w:rsid w:val="007404E1"/>
    <w:rsid w:val="00740F8C"/>
    <w:rsid w:val="007412EE"/>
    <w:rsid w:val="007414B4"/>
    <w:rsid w:val="00742851"/>
    <w:rsid w:val="0074516B"/>
    <w:rsid w:val="007451BE"/>
    <w:rsid w:val="00747379"/>
    <w:rsid w:val="00747F08"/>
    <w:rsid w:val="00750DDA"/>
    <w:rsid w:val="00752F0C"/>
    <w:rsid w:val="007567CA"/>
    <w:rsid w:val="00762342"/>
    <w:rsid w:val="007650E4"/>
    <w:rsid w:val="00765540"/>
    <w:rsid w:val="00765610"/>
    <w:rsid w:val="00765C75"/>
    <w:rsid w:val="0077257F"/>
    <w:rsid w:val="00773A7E"/>
    <w:rsid w:val="00774B9D"/>
    <w:rsid w:val="0077522C"/>
    <w:rsid w:val="00775377"/>
    <w:rsid w:val="00777249"/>
    <w:rsid w:val="00777580"/>
    <w:rsid w:val="00780B76"/>
    <w:rsid w:val="00783871"/>
    <w:rsid w:val="007A3320"/>
    <w:rsid w:val="007A3E06"/>
    <w:rsid w:val="007A4353"/>
    <w:rsid w:val="007B1691"/>
    <w:rsid w:val="007B3DBB"/>
    <w:rsid w:val="007B3E6C"/>
    <w:rsid w:val="007B3FFA"/>
    <w:rsid w:val="007C008F"/>
    <w:rsid w:val="007C6311"/>
    <w:rsid w:val="007C69A0"/>
    <w:rsid w:val="007D377E"/>
    <w:rsid w:val="007D613E"/>
    <w:rsid w:val="007D64BD"/>
    <w:rsid w:val="007D707B"/>
    <w:rsid w:val="007D7DBE"/>
    <w:rsid w:val="007E1ED0"/>
    <w:rsid w:val="007E6F0E"/>
    <w:rsid w:val="007F0A4A"/>
    <w:rsid w:val="007F2FAD"/>
    <w:rsid w:val="00801A18"/>
    <w:rsid w:val="00802585"/>
    <w:rsid w:val="00802BDE"/>
    <w:rsid w:val="00802F58"/>
    <w:rsid w:val="008034FC"/>
    <w:rsid w:val="00803E68"/>
    <w:rsid w:val="0080446A"/>
    <w:rsid w:val="00807678"/>
    <w:rsid w:val="00810116"/>
    <w:rsid w:val="00810D26"/>
    <w:rsid w:val="00813B96"/>
    <w:rsid w:val="00814CFB"/>
    <w:rsid w:val="00816A95"/>
    <w:rsid w:val="0081704F"/>
    <w:rsid w:val="008175EC"/>
    <w:rsid w:val="00821742"/>
    <w:rsid w:val="00822750"/>
    <w:rsid w:val="0082339E"/>
    <w:rsid w:val="0082465B"/>
    <w:rsid w:val="008256D1"/>
    <w:rsid w:val="0082574B"/>
    <w:rsid w:val="008263D0"/>
    <w:rsid w:val="0082725D"/>
    <w:rsid w:val="00832C1B"/>
    <w:rsid w:val="00835F91"/>
    <w:rsid w:val="0084002E"/>
    <w:rsid w:val="0084027D"/>
    <w:rsid w:val="00841216"/>
    <w:rsid w:val="008423D5"/>
    <w:rsid w:val="00842E8D"/>
    <w:rsid w:val="00843A49"/>
    <w:rsid w:val="00854CB5"/>
    <w:rsid w:val="00855501"/>
    <w:rsid w:val="00856E5C"/>
    <w:rsid w:val="00857DB4"/>
    <w:rsid w:val="00861293"/>
    <w:rsid w:val="00861600"/>
    <w:rsid w:val="008626A4"/>
    <w:rsid w:val="00863692"/>
    <w:rsid w:val="008656BC"/>
    <w:rsid w:val="00867E5D"/>
    <w:rsid w:val="00870757"/>
    <w:rsid w:val="00872B5E"/>
    <w:rsid w:val="008748D8"/>
    <w:rsid w:val="00875837"/>
    <w:rsid w:val="00876F3E"/>
    <w:rsid w:val="00877163"/>
    <w:rsid w:val="008774FE"/>
    <w:rsid w:val="0087788A"/>
    <w:rsid w:val="00881092"/>
    <w:rsid w:val="00881844"/>
    <w:rsid w:val="00883698"/>
    <w:rsid w:val="00885E31"/>
    <w:rsid w:val="008871FC"/>
    <w:rsid w:val="008878EE"/>
    <w:rsid w:val="00887C0F"/>
    <w:rsid w:val="0089011E"/>
    <w:rsid w:val="008904BA"/>
    <w:rsid w:val="00891832"/>
    <w:rsid w:val="00894798"/>
    <w:rsid w:val="0089594E"/>
    <w:rsid w:val="008B0AD6"/>
    <w:rsid w:val="008B427D"/>
    <w:rsid w:val="008B651A"/>
    <w:rsid w:val="008B77E8"/>
    <w:rsid w:val="008B7D09"/>
    <w:rsid w:val="008C2C9A"/>
    <w:rsid w:val="008C3A38"/>
    <w:rsid w:val="008C4874"/>
    <w:rsid w:val="008C5231"/>
    <w:rsid w:val="008C5268"/>
    <w:rsid w:val="008C5C42"/>
    <w:rsid w:val="008C5EA8"/>
    <w:rsid w:val="008C7ABB"/>
    <w:rsid w:val="008D1F90"/>
    <w:rsid w:val="008D20E5"/>
    <w:rsid w:val="008D37AB"/>
    <w:rsid w:val="008D3C60"/>
    <w:rsid w:val="008D4CEF"/>
    <w:rsid w:val="008D5A9E"/>
    <w:rsid w:val="008D5DBB"/>
    <w:rsid w:val="008D6880"/>
    <w:rsid w:val="008E4DF8"/>
    <w:rsid w:val="008E52FF"/>
    <w:rsid w:val="008E6E1E"/>
    <w:rsid w:val="008F2FE4"/>
    <w:rsid w:val="008F379C"/>
    <w:rsid w:val="008F5202"/>
    <w:rsid w:val="008F5738"/>
    <w:rsid w:val="008F5BCD"/>
    <w:rsid w:val="008F5D6F"/>
    <w:rsid w:val="00900B24"/>
    <w:rsid w:val="0090173D"/>
    <w:rsid w:val="00903158"/>
    <w:rsid w:val="00904E27"/>
    <w:rsid w:val="009063A0"/>
    <w:rsid w:val="0090729C"/>
    <w:rsid w:val="00911CB3"/>
    <w:rsid w:val="00917094"/>
    <w:rsid w:val="0091771D"/>
    <w:rsid w:val="00921C00"/>
    <w:rsid w:val="0092250B"/>
    <w:rsid w:val="0092289B"/>
    <w:rsid w:val="009244C0"/>
    <w:rsid w:val="0093050B"/>
    <w:rsid w:val="00931CF2"/>
    <w:rsid w:val="00932578"/>
    <w:rsid w:val="009326C3"/>
    <w:rsid w:val="00933526"/>
    <w:rsid w:val="00937389"/>
    <w:rsid w:val="0094130A"/>
    <w:rsid w:val="00941CF5"/>
    <w:rsid w:val="00944612"/>
    <w:rsid w:val="00944BA6"/>
    <w:rsid w:val="00945FC4"/>
    <w:rsid w:val="00946CB9"/>
    <w:rsid w:val="00954D0D"/>
    <w:rsid w:val="009608B1"/>
    <w:rsid w:val="009609FE"/>
    <w:rsid w:val="00965022"/>
    <w:rsid w:val="009650DC"/>
    <w:rsid w:val="00971537"/>
    <w:rsid w:val="009808F1"/>
    <w:rsid w:val="00984253"/>
    <w:rsid w:val="00985DE5"/>
    <w:rsid w:val="009864A8"/>
    <w:rsid w:val="00986677"/>
    <w:rsid w:val="00990989"/>
    <w:rsid w:val="00990F95"/>
    <w:rsid w:val="00992E8E"/>
    <w:rsid w:val="00993762"/>
    <w:rsid w:val="00995AF7"/>
    <w:rsid w:val="009A2349"/>
    <w:rsid w:val="009A44EF"/>
    <w:rsid w:val="009A5EE2"/>
    <w:rsid w:val="009A5F9E"/>
    <w:rsid w:val="009A6F40"/>
    <w:rsid w:val="009A7BE0"/>
    <w:rsid w:val="009B16FB"/>
    <w:rsid w:val="009B3D59"/>
    <w:rsid w:val="009B63D8"/>
    <w:rsid w:val="009B667B"/>
    <w:rsid w:val="009C5CCE"/>
    <w:rsid w:val="009C7C3C"/>
    <w:rsid w:val="009D15DE"/>
    <w:rsid w:val="009D270D"/>
    <w:rsid w:val="009D509D"/>
    <w:rsid w:val="009D6D91"/>
    <w:rsid w:val="009E27AF"/>
    <w:rsid w:val="009E56CB"/>
    <w:rsid w:val="009E59BC"/>
    <w:rsid w:val="009E66F1"/>
    <w:rsid w:val="009E7037"/>
    <w:rsid w:val="009F0D31"/>
    <w:rsid w:val="009F13DE"/>
    <w:rsid w:val="009F1782"/>
    <w:rsid w:val="009F1D3B"/>
    <w:rsid w:val="009F1ED1"/>
    <w:rsid w:val="009F33DA"/>
    <w:rsid w:val="009F3CA7"/>
    <w:rsid w:val="009F4954"/>
    <w:rsid w:val="009F6373"/>
    <w:rsid w:val="009F6500"/>
    <w:rsid w:val="009F7726"/>
    <w:rsid w:val="00A00B0C"/>
    <w:rsid w:val="00A01937"/>
    <w:rsid w:val="00A0198B"/>
    <w:rsid w:val="00A06659"/>
    <w:rsid w:val="00A06F38"/>
    <w:rsid w:val="00A10651"/>
    <w:rsid w:val="00A10EE9"/>
    <w:rsid w:val="00A10F2E"/>
    <w:rsid w:val="00A1132A"/>
    <w:rsid w:val="00A14AF1"/>
    <w:rsid w:val="00A15686"/>
    <w:rsid w:val="00A16FBC"/>
    <w:rsid w:val="00A177BA"/>
    <w:rsid w:val="00A177FC"/>
    <w:rsid w:val="00A2165B"/>
    <w:rsid w:val="00A254E0"/>
    <w:rsid w:val="00A25726"/>
    <w:rsid w:val="00A26DFC"/>
    <w:rsid w:val="00A278DF"/>
    <w:rsid w:val="00A329E3"/>
    <w:rsid w:val="00A33E18"/>
    <w:rsid w:val="00A35FC5"/>
    <w:rsid w:val="00A360D4"/>
    <w:rsid w:val="00A3643A"/>
    <w:rsid w:val="00A4040A"/>
    <w:rsid w:val="00A40660"/>
    <w:rsid w:val="00A440A6"/>
    <w:rsid w:val="00A45599"/>
    <w:rsid w:val="00A4590C"/>
    <w:rsid w:val="00A5010D"/>
    <w:rsid w:val="00A507BA"/>
    <w:rsid w:val="00A5404F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1F2F"/>
    <w:rsid w:val="00A73F06"/>
    <w:rsid w:val="00A7420B"/>
    <w:rsid w:val="00A804E3"/>
    <w:rsid w:val="00A81C78"/>
    <w:rsid w:val="00A8201C"/>
    <w:rsid w:val="00A834B4"/>
    <w:rsid w:val="00A8461F"/>
    <w:rsid w:val="00A846BD"/>
    <w:rsid w:val="00A8642F"/>
    <w:rsid w:val="00A86F5D"/>
    <w:rsid w:val="00A90919"/>
    <w:rsid w:val="00A90F3D"/>
    <w:rsid w:val="00A9190C"/>
    <w:rsid w:val="00A91B96"/>
    <w:rsid w:val="00A92D93"/>
    <w:rsid w:val="00A95874"/>
    <w:rsid w:val="00AA07F6"/>
    <w:rsid w:val="00AA0B15"/>
    <w:rsid w:val="00AA0E23"/>
    <w:rsid w:val="00AA35BA"/>
    <w:rsid w:val="00AA4E16"/>
    <w:rsid w:val="00AB1012"/>
    <w:rsid w:val="00AB15AC"/>
    <w:rsid w:val="00AB4B4D"/>
    <w:rsid w:val="00AB530C"/>
    <w:rsid w:val="00AB730C"/>
    <w:rsid w:val="00AC1096"/>
    <w:rsid w:val="00AC18BA"/>
    <w:rsid w:val="00AC20DF"/>
    <w:rsid w:val="00AC54BD"/>
    <w:rsid w:val="00AD04BB"/>
    <w:rsid w:val="00AD0CEC"/>
    <w:rsid w:val="00AD1686"/>
    <w:rsid w:val="00AD467A"/>
    <w:rsid w:val="00AD47AD"/>
    <w:rsid w:val="00AD4924"/>
    <w:rsid w:val="00AD7D7C"/>
    <w:rsid w:val="00AE0705"/>
    <w:rsid w:val="00AE2EEB"/>
    <w:rsid w:val="00AE4120"/>
    <w:rsid w:val="00AE5BEB"/>
    <w:rsid w:val="00AF1029"/>
    <w:rsid w:val="00AF2DE5"/>
    <w:rsid w:val="00AF4E58"/>
    <w:rsid w:val="00AF6FD9"/>
    <w:rsid w:val="00B02BBA"/>
    <w:rsid w:val="00B0423A"/>
    <w:rsid w:val="00B10486"/>
    <w:rsid w:val="00B109AC"/>
    <w:rsid w:val="00B10D40"/>
    <w:rsid w:val="00B14C94"/>
    <w:rsid w:val="00B1591C"/>
    <w:rsid w:val="00B17164"/>
    <w:rsid w:val="00B17625"/>
    <w:rsid w:val="00B22B71"/>
    <w:rsid w:val="00B238F1"/>
    <w:rsid w:val="00B26498"/>
    <w:rsid w:val="00B27212"/>
    <w:rsid w:val="00B34276"/>
    <w:rsid w:val="00B34D3A"/>
    <w:rsid w:val="00B34F91"/>
    <w:rsid w:val="00B35A11"/>
    <w:rsid w:val="00B36314"/>
    <w:rsid w:val="00B36D66"/>
    <w:rsid w:val="00B3736D"/>
    <w:rsid w:val="00B413DF"/>
    <w:rsid w:val="00B505E4"/>
    <w:rsid w:val="00B563E6"/>
    <w:rsid w:val="00B571E4"/>
    <w:rsid w:val="00B57768"/>
    <w:rsid w:val="00B57FB1"/>
    <w:rsid w:val="00B60337"/>
    <w:rsid w:val="00B60D09"/>
    <w:rsid w:val="00B62D76"/>
    <w:rsid w:val="00B6304C"/>
    <w:rsid w:val="00B65A63"/>
    <w:rsid w:val="00B70A42"/>
    <w:rsid w:val="00B717D4"/>
    <w:rsid w:val="00B73B3B"/>
    <w:rsid w:val="00B74CEE"/>
    <w:rsid w:val="00B7669C"/>
    <w:rsid w:val="00B77009"/>
    <w:rsid w:val="00B80F74"/>
    <w:rsid w:val="00B83F56"/>
    <w:rsid w:val="00B866CB"/>
    <w:rsid w:val="00B86FAC"/>
    <w:rsid w:val="00B87555"/>
    <w:rsid w:val="00B932C1"/>
    <w:rsid w:val="00B9372F"/>
    <w:rsid w:val="00B94566"/>
    <w:rsid w:val="00B94890"/>
    <w:rsid w:val="00B951A0"/>
    <w:rsid w:val="00B9565E"/>
    <w:rsid w:val="00B95741"/>
    <w:rsid w:val="00B962E3"/>
    <w:rsid w:val="00BA01A8"/>
    <w:rsid w:val="00BA2169"/>
    <w:rsid w:val="00BA4802"/>
    <w:rsid w:val="00BA5B13"/>
    <w:rsid w:val="00BB04B7"/>
    <w:rsid w:val="00BB1138"/>
    <w:rsid w:val="00BB1D83"/>
    <w:rsid w:val="00BB1E2F"/>
    <w:rsid w:val="00BB34DB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C"/>
    <w:rsid w:val="00BC71CB"/>
    <w:rsid w:val="00BD0C75"/>
    <w:rsid w:val="00BD10D0"/>
    <w:rsid w:val="00BD475B"/>
    <w:rsid w:val="00BD5A8C"/>
    <w:rsid w:val="00BE1AB9"/>
    <w:rsid w:val="00BE40B6"/>
    <w:rsid w:val="00BE43F3"/>
    <w:rsid w:val="00BE43F9"/>
    <w:rsid w:val="00BE4D6C"/>
    <w:rsid w:val="00BE5AC3"/>
    <w:rsid w:val="00BE5C3A"/>
    <w:rsid w:val="00BE7B33"/>
    <w:rsid w:val="00BF1192"/>
    <w:rsid w:val="00BF29C6"/>
    <w:rsid w:val="00BF2BA8"/>
    <w:rsid w:val="00BF3057"/>
    <w:rsid w:val="00BF492D"/>
    <w:rsid w:val="00BF6524"/>
    <w:rsid w:val="00BF69FA"/>
    <w:rsid w:val="00C0011C"/>
    <w:rsid w:val="00C00C48"/>
    <w:rsid w:val="00C050DB"/>
    <w:rsid w:val="00C1088D"/>
    <w:rsid w:val="00C15DBE"/>
    <w:rsid w:val="00C221FC"/>
    <w:rsid w:val="00C266E8"/>
    <w:rsid w:val="00C317D3"/>
    <w:rsid w:val="00C33267"/>
    <w:rsid w:val="00C333BF"/>
    <w:rsid w:val="00C33974"/>
    <w:rsid w:val="00C33BEB"/>
    <w:rsid w:val="00C36108"/>
    <w:rsid w:val="00C36A63"/>
    <w:rsid w:val="00C421A3"/>
    <w:rsid w:val="00C43BDA"/>
    <w:rsid w:val="00C455D0"/>
    <w:rsid w:val="00C47CBF"/>
    <w:rsid w:val="00C511A5"/>
    <w:rsid w:val="00C52780"/>
    <w:rsid w:val="00C52A1C"/>
    <w:rsid w:val="00C52A8A"/>
    <w:rsid w:val="00C53D82"/>
    <w:rsid w:val="00C564B0"/>
    <w:rsid w:val="00C566E6"/>
    <w:rsid w:val="00C60386"/>
    <w:rsid w:val="00C6063E"/>
    <w:rsid w:val="00C61CFE"/>
    <w:rsid w:val="00C62B62"/>
    <w:rsid w:val="00C63453"/>
    <w:rsid w:val="00C6532B"/>
    <w:rsid w:val="00C67BB2"/>
    <w:rsid w:val="00C75FEC"/>
    <w:rsid w:val="00C768F0"/>
    <w:rsid w:val="00C772F5"/>
    <w:rsid w:val="00C808CE"/>
    <w:rsid w:val="00C80F6B"/>
    <w:rsid w:val="00C81411"/>
    <w:rsid w:val="00C82693"/>
    <w:rsid w:val="00C83723"/>
    <w:rsid w:val="00C87618"/>
    <w:rsid w:val="00C933CD"/>
    <w:rsid w:val="00C939CC"/>
    <w:rsid w:val="00C9767B"/>
    <w:rsid w:val="00CA0BE7"/>
    <w:rsid w:val="00CA2D0F"/>
    <w:rsid w:val="00CA2FDF"/>
    <w:rsid w:val="00CA364D"/>
    <w:rsid w:val="00CA4BCD"/>
    <w:rsid w:val="00CA4E4D"/>
    <w:rsid w:val="00CA5761"/>
    <w:rsid w:val="00CB0BED"/>
    <w:rsid w:val="00CB1BC9"/>
    <w:rsid w:val="00CB22FC"/>
    <w:rsid w:val="00CB3DEE"/>
    <w:rsid w:val="00CB50C0"/>
    <w:rsid w:val="00CB6413"/>
    <w:rsid w:val="00CC1693"/>
    <w:rsid w:val="00CC1AC6"/>
    <w:rsid w:val="00CC4C8E"/>
    <w:rsid w:val="00CC7188"/>
    <w:rsid w:val="00CD2EC0"/>
    <w:rsid w:val="00CD57FF"/>
    <w:rsid w:val="00CE1961"/>
    <w:rsid w:val="00CE6345"/>
    <w:rsid w:val="00CE7C6C"/>
    <w:rsid w:val="00CF30C3"/>
    <w:rsid w:val="00CF3767"/>
    <w:rsid w:val="00CF6CA2"/>
    <w:rsid w:val="00CF786F"/>
    <w:rsid w:val="00D018CB"/>
    <w:rsid w:val="00D01E0E"/>
    <w:rsid w:val="00D01F5A"/>
    <w:rsid w:val="00D02D0E"/>
    <w:rsid w:val="00D0418C"/>
    <w:rsid w:val="00D048C1"/>
    <w:rsid w:val="00D12259"/>
    <w:rsid w:val="00D1364E"/>
    <w:rsid w:val="00D13B16"/>
    <w:rsid w:val="00D164A6"/>
    <w:rsid w:val="00D21849"/>
    <w:rsid w:val="00D22211"/>
    <w:rsid w:val="00D24044"/>
    <w:rsid w:val="00D2467B"/>
    <w:rsid w:val="00D278C1"/>
    <w:rsid w:val="00D307D8"/>
    <w:rsid w:val="00D325D1"/>
    <w:rsid w:val="00D368FB"/>
    <w:rsid w:val="00D43941"/>
    <w:rsid w:val="00D456AB"/>
    <w:rsid w:val="00D46740"/>
    <w:rsid w:val="00D47590"/>
    <w:rsid w:val="00D47FF1"/>
    <w:rsid w:val="00D51B4D"/>
    <w:rsid w:val="00D52328"/>
    <w:rsid w:val="00D52E55"/>
    <w:rsid w:val="00D56765"/>
    <w:rsid w:val="00D56B9A"/>
    <w:rsid w:val="00D60917"/>
    <w:rsid w:val="00D60F3C"/>
    <w:rsid w:val="00D636B4"/>
    <w:rsid w:val="00D63FBA"/>
    <w:rsid w:val="00D675DF"/>
    <w:rsid w:val="00D67AC9"/>
    <w:rsid w:val="00D67FEF"/>
    <w:rsid w:val="00D700D1"/>
    <w:rsid w:val="00D70BDB"/>
    <w:rsid w:val="00D717CF"/>
    <w:rsid w:val="00D731D2"/>
    <w:rsid w:val="00D75ED7"/>
    <w:rsid w:val="00D76484"/>
    <w:rsid w:val="00D8053B"/>
    <w:rsid w:val="00D829AE"/>
    <w:rsid w:val="00D84C9E"/>
    <w:rsid w:val="00D8631F"/>
    <w:rsid w:val="00D86C9A"/>
    <w:rsid w:val="00D901FC"/>
    <w:rsid w:val="00D91E9B"/>
    <w:rsid w:val="00D92D1E"/>
    <w:rsid w:val="00D93477"/>
    <w:rsid w:val="00D93FEC"/>
    <w:rsid w:val="00DA025F"/>
    <w:rsid w:val="00DA0433"/>
    <w:rsid w:val="00DA1FDD"/>
    <w:rsid w:val="00DA28DF"/>
    <w:rsid w:val="00DA4074"/>
    <w:rsid w:val="00DA5684"/>
    <w:rsid w:val="00DB024F"/>
    <w:rsid w:val="00DB255D"/>
    <w:rsid w:val="00DB38A9"/>
    <w:rsid w:val="00DC0B44"/>
    <w:rsid w:val="00DC1779"/>
    <w:rsid w:val="00DC1A78"/>
    <w:rsid w:val="00DC45D6"/>
    <w:rsid w:val="00DC7570"/>
    <w:rsid w:val="00DC7672"/>
    <w:rsid w:val="00DD2221"/>
    <w:rsid w:val="00DD3976"/>
    <w:rsid w:val="00DD52BA"/>
    <w:rsid w:val="00DD634B"/>
    <w:rsid w:val="00DE0F73"/>
    <w:rsid w:val="00DE1846"/>
    <w:rsid w:val="00DE2C1A"/>
    <w:rsid w:val="00DE3688"/>
    <w:rsid w:val="00DE7E84"/>
    <w:rsid w:val="00DE7EC6"/>
    <w:rsid w:val="00DF1330"/>
    <w:rsid w:val="00DF32D2"/>
    <w:rsid w:val="00DF3FD0"/>
    <w:rsid w:val="00DF434E"/>
    <w:rsid w:val="00DF66EA"/>
    <w:rsid w:val="00DF72A0"/>
    <w:rsid w:val="00DF77A5"/>
    <w:rsid w:val="00E03166"/>
    <w:rsid w:val="00E060F9"/>
    <w:rsid w:val="00E10FC7"/>
    <w:rsid w:val="00E16570"/>
    <w:rsid w:val="00E238AB"/>
    <w:rsid w:val="00E23B6B"/>
    <w:rsid w:val="00E25AF1"/>
    <w:rsid w:val="00E26EC9"/>
    <w:rsid w:val="00E31118"/>
    <w:rsid w:val="00E32DE0"/>
    <w:rsid w:val="00E3403F"/>
    <w:rsid w:val="00E3452D"/>
    <w:rsid w:val="00E3593C"/>
    <w:rsid w:val="00E36D75"/>
    <w:rsid w:val="00E43B8B"/>
    <w:rsid w:val="00E44A97"/>
    <w:rsid w:val="00E45A26"/>
    <w:rsid w:val="00E477DA"/>
    <w:rsid w:val="00E47B18"/>
    <w:rsid w:val="00E50999"/>
    <w:rsid w:val="00E5517C"/>
    <w:rsid w:val="00E5519C"/>
    <w:rsid w:val="00E56972"/>
    <w:rsid w:val="00E56A7A"/>
    <w:rsid w:val="00E6003F"/>
    <w:rsid w:val="00E6189D"/>
    <w:rsid w:val="00E64690"/>
    <w:rsid w:val="00E64697"/>
    <w:rsid w:val="00E64AB7"/>
    <w:rsid w:val="00E66E48"/>
    <w:rsid w:val="00E67372"/>
    <w:rsid w:val="00E67F2F"/>
    <w:rsid w:val="00E71655"/>
    <w:rsid w:val="00E71B40"/>
    <w:rsid w:val="00E72E81"/>
    <w:rsid w:val="00E731CF"/>
    <w:rsid w:val="00E7339E"/>
    <w:rsid w:val="00E75D58"/>
    <w:rsid w:val="00E8358D"/>
    <w:rsid w:val="00E8443D"/>
    <w:rsid w:val="00E86B1E"/>
    <w:rsid w:val="00E86EC9"/>
    <w:rsid w:val="00E90FE4"/>
    <w:rsid w:val="00E91962"/>
    <w:rsid w:val="00E92C74"/>
    <w:rsid w:val="00E92DD6"/>
    <w:rsid w:val="00E936A9"/>
    <w:rsid w:val="00E93808"/>
    <w:rsid w:val="00E9396C"/>
    <w:rsid w:val="00E95554"/>
    <w:rsid w:val="00E97CB4"/>
    <w:rsid w:val="00EA0910"/>
    <w:rsid w:val="00EA09C6"/>
    <w:rsid w:val="00EA0A6E"/>
    <w:rsid w:val="00EA1D50"/>
    <w:rsid w:val="00EA2279"/>
    <w:rsid w:val="00EA2336"/>
    <w:rsid w:val="00EA2C7D"/>
    <w:rsid w:val="00EA31BC"/>
    <w:rsid w:val="00EA4287"/>
    <w:rsid w:val="00EA5DB3"/>
    <w:rsid w:val="00EA6B39"/>
    <w:rsid w:val="00EB3223"/>
    <w:rsid w:val="00EB32AD"/>
    <w:rsid w:val="00EB48F7"/>
    <w:rsid w:val="00EB69B8"/>
    <w:rsid w:val="00EB74FB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3A01"/>
    <w:rsid w:val="00ED56CF"/>
    <w:rsid w:val="00ED5E51"/>
    <w:rsid w:val="00ED620B"/>
    <w:rsid w:val="00ED654F"/>
    <w:rsid w:val="00EE1822"/>
    <w:rsid w:val="00EE3966"/>
    <w:rsid w:val="00EE522F"/>
    <w:rsid w:val="00EE6198"/>
    <w:rsid w:val="00EE75A9"/>
    <w:rsid w:val="00EE7CF1"/>
    <w:rsid w:val="00EF13D8"/>
    <w:rsid w:val="00EF2DCC"/>
    <w:rsid w:val="00EF31D9"/>
    <w:rsid w:val="00EF3E07"/>
    <w:rsid w:val="00EF4663"/>
    <w:rsid w:val="00EF4CDB"/>
    <w:rsid w:val="00EF4F10"/>
    <w:rsid w:val="00F0291A"/>
    <w:rsid w:val="00F0378F"/>
    <w:rsid w:val="00F047C1"/>
    <w:rsid w:val="00F10727"/>
    <w:rsid w:val="00F119B5"/>
    <w:rsid w:val="00F12D87"/>
    <w:rsid w:val="00F1590E"/>
    <w:rsid w:val="00F164C3"/>
    <w:rsid w:val="00F16CB0"/>
    <w:rsid w:val="00F20E47"/>
    <w:rsid w:val="00F2147A"/>
    <w:rsid w:val="00F22E7D"/>
    <w:rsid w:val="00F22F9C"/>
    <w:rsid w:val="00F2647D"/>
    <w:rsid w:val="00F26583"/>
    <w:rsid w:val="00F3032E"/>
    <w:rsid w:val="00F31F0A"/>
    <w:rsid w:val="00F32289"/>
    <w:rsid w:val="00F3408A"/>
    <w:rsid w:val="00F34CE0"/>
    <w:rsid w:val="00F34EA4"/>
    <w:rsid w:val="00F35454"/>
    <w:rsid w:val="00F379F8"/>
    <w:rsid w:val="00F4001A"/>
    <w:rsid w:val="00F40206"/>
    <w:rsid w:val="00F4079B"/>
    <w:rsid w:val="00F422F8"/>
    <w:rsid w:val="00F42732"/>
    <w:rsid w:val="00F444E9"/>
    <w:rsid w:val="00F51B86"/>
    <w:rsid w:val="00F5351F"/>
    <w:rsid w:val="00F55241"/>
    <w:rsid w:val="00F55E04"/>
    <w:rsid w:val="00F561FC"/>
    <w:rsid w:val="00F611D2"/>
    <w:rsid w:val="00F613F1"/>
    <w:rsid w:val="00F62202"/>
    <w:rsid w:val="00F67130"/>
    <w:rsid w:val="00F67B1D"/>
    <w:rsid w:val="00F67E82"/>
    <w:rsid w:val="00F70DBA"/>
    <w:rsid w:val="00F733D9"/>
    <w:rsid w:val="00F7588A"/>
    <w:rsid w:val="00F76C24"/>
    <w:rsid w:val="00F8005C"/>
    <w:rsid w:val="00F82B50"/>
    <w:rsid w:val="00F83AE6"/>
    <w:rsid w:val="00F8474B"/>
    <w:rsid w:val="00F91779"/>
    <w:rsid w:val="00F92BB4"/>
    <w:rsid w:val="00FA07B1"/>
    <w:rsid w:val="00FA0EA1"/>
    <w:rsid w:val="00FA223A"/>
    <w:rsid w:val="00FA35E7"/>
    <w:rsid w:val="00FA5F29"/>
    <w:rsid w:val="00FA66C5"/>
    <w:rsid w:val="00FA7174"/>
    <w:rsid w:val="00FA71E5"/>
    <w:rsid w:val="00FB2691"/>
    <w:rsid w:val="00FB3347"/>
    <w:rsid w:val="00FB38B4"/>
    <w:rsid w:val="00FB6498"/>
    <w:rsid w:val="00FC0A87"/>
    <w:rsid w:val="00FC189D"/>
    <w:rsid w:val="00FC192D"/>
    <w:rsid w:val="00FC1F59"/>
    <w:rsid w:val="00FC633C"/>
    <w:rsid w:val="00FC6365"/>
    <w:rsid w:val="00FC6491"/>
    <w:rsid w:val="00FD00F7"/>
    <w:rsid w:val="00FD03DB"/>
    <w:rsid w:val="00FD0BEB"/>
    <w:rsid w:val="00FD3CA7"/>
    <w:rsid w:val="00FD6311"/>
    <w:rsid w:val="00FD741F"/>
    <w:rsid w:val="00FD75AF"/>
    <w:rsid w:val="00FE1C86"/>
    <w:rsid w:val="00FE6EC9"/>
    <w:rsid w:val="00FE7CE8"/>
    <w:rsid w:val="00FF1524"/>
    <w:rsid w:val="00FF15C1"/>
    <w:rsid w:val="00FF20EA"/>
    <w:rsid w:val="00FF2507"/>
    <w:rsid w:val="00FF252D"/>
    <w:rsid w:val="00FF466F"/>
    <w:rsid w:val="00FF5635"/>
    <w:rsid w:val="00FF5E78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FD718E4F-C017-4F44-B7A2-92886B1C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91600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33176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</w:style>
  <w:style w:type="paragraph" w:customStyle="1" w:styleId="msonormal0">
    <w:name w:val="msonormal"/>
    <w:basedOn w:val="Normal"/>
    <w:rsid w:val="000812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3176"/>
    <w:rPr>
      <w:color w:val="0563C1"/>
      <w:u w:val="single"/>
    </w:rPr>
  </w:style>
  <w:style w:type="paragraph" w:customStyle="1" w:styleId="xl110">
    <w:name w:val="xl110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93A0B-26FC-4664-9076-77906D66C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9098</Words>
  <Characters>51861</Characters>
  <Application>Microsoft Office Word</Application>
  <DocSecurity>0</DocSecurity>
  <Lines>43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Austin A. Aspillaga</dc:creator>
  <cp:lastModifiedBy>Marie Joyce G. Rafanan</cp:lastModifiedBy>
  <cp:revision>2</cp:revision>
  <dcterms:created xsi:type="dcterms:W3CDTF">2020-11-14T18:19:00Z</dcterms:created>
  <dcterms:modified xsi:type="dcterms:W3CDTF">2020-11-14T18:19:00Z</dcterms:modified>
</cp:coreProperties>
</file>